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Override PartName="/word/webextensions/taskpanes.xml" ContentType="application/vnd.ms-office.webextensiontaskpanes+xml"/>
  <Override PartName="/word/webextensions/webextension.xml" ContentType="application/vnd.ms-office.webextension+xml"/>
  <Override PartName="/word/intelligence2.xml" ContentType="application/vnd.ms-office.intelligence2+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microsoft.com/office/2011/relationships/webextensiontaskpanes" Target="word/webextensions/taskpanes.xml" Id="Ra1d3ab3b054a4033"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63008F2F" w:rsidP="63008F2F" w:rsidRDefault="63008F2F" w14:paraId="2CE0F4D4" w14:textId="756E34FD">
      <w:pPr>
        <w:pStyle w:val="Normal"/>
        <w:spacing w:line="360" w:lineRule="auto"/>
        <w:ind w:left="0"/>
        <w:jc w:val="center"/>
        <w:rPr>
          <w:rFonts w:ascii="Times New Roman" w:hAnsi="Times New Roman" w:eastAsia="Times New Roman" w:cs="Times New Roman"/>
          <w:sz w:val="28"/>
          <w:szCs w:val="28"/>
        </w:rPr>
      </w:pPr>
    </w:p>
    <w:p w:rsidR="63008F2F" w:rsidP="63008F2F" w:rsidRDefault="63008F2F" w14:paraId="79736461" w14:textId="1B8EFA11">
      <w:pPr>
        <w:pStyle w:val="Normal"/>
        <w:spacing w:line="360" w:lineRule="auto"/>
        <w:ind w:left="0"/>
        <w:jc w:val="center"/>
        <w:rPr>
          <w:rFonts w:ascii="Times New Roman" w:hAnsi="Times New Roman" w:eastAsia="Times New Roman" w:cs="Times New Roman"/>
          <w:sz w:val="28"/>
          <w:szCs w:val="28"/>
        </w:rPr>
      </w:pPr>
    </w:p>
    <w:p w:rsidR="63008F2F" w:rsidP="63008F2F" w:rsidRDefault="63008F2F" w14:paraId="1F78ED92" w14:textId="19469008">
      <w:pPr>
        <w:pStyle w:val="Normal"/>
        <w:spacing w:line="360" w:lineRule="auto"/>
        <w:ind w:left="0"/>
        <w:jc w:val="center"/>
        <w:rPr>
          <w:rFonts w:ascii="Times New Roman" w:hAnsi="Times New Roman" w:eastAsia="Times New Roman" w:cs="Times New Roman"/>
          <w:sz w:val="28"/>
          <w:szCs w:val="28"/>
        </w:rPr>
      </w:pPr>
    </w:p>
    <w:p w:rsidR="63008F2F" w:rsidP="63008F2F" w:rsidRDefault="63008F2F" w14:paraId="501C3C07" w14:textId="3A705498">
      <w:pPr>
        <w:pStyle w:val="Normal"/>
        <w:spacing w:line="360" w:lineRule="auto"/>
        <w:ind w:left="0"/>
        <w:jc w:val="center"/>
        <w:rPr>
          <w:rFonts w:ascii="Times New Roman" w:hAnsi="Times New Roman" w:eastAsia="Times New Roman" w:cs="Times New Roman"/>
          <w:sz w:val="28"/>
          <w:szCs w:val="28"/>
        </w:rPr>
      </w:pPr>
    </w:p>
    <w:p w:rsidR="63008F2F" w:rsidP="63008F2F" w:rsidRDefault="63008F2F" w14:paraId="31502C17" w14:textId="403456EA">
      <w:pPr>
        <w:pStyle w:val="Normal"/>
        <w:spacing w:line="360" w:lineRule="auto"/>
        <w:ind w:left="0"/>
        <w:jc w:val="center"/>
        <w:rPr>
          <w:rFonts w:ascii="Times New Roman" w:hAnsi="Times New Roman" w:eastAsia="Times New Roman" w:cs="Times New Roman"/>
          <w:sz w:val="28"/>
          <w:szCs w:val="28"/>
        </w:rPr>
      </w:pPr>
    </w:p>
    <w:p w:rsidR="63008F2F" w:rsidP="63008F2F" w:rsidRDefault="63008F2F" w14:paraId="4D03C893" w14:textId="76AD8353">
      <w:pPr>
        <w:pStyle w:val="Normal"/>
        <w:spacing w:line="360" w:lineRule="auto"/>
        <w:ind w:left="0"/>
        <w:jc w:val="center"/>
        <w:rPr>
          <w:rFonts w:ascii="Times New Roman" w:hAnsi="Times New Roman" w:eastAsia="Times New Roman" w:cs="Times New Roman"/>
          <w:sz w:val="28"/>
          <w:szCs w:val="28"/>
        </w:rPr>
      </w:pPr>
    </w:p>
    <w:p w:rsidR="63008F2F" w:rsidP="63008F2F" w:rsidRDefault="63008F2F" w14:paraId="0E0DA0B7" w14:textId="1769379F">
      <w:pPr>
        <w:pStyle w:val="Normal"/>
        <w:spacing w:line="360" w:lineRule="auto"/>
        <w:ind w:left="0"/>
        <w:jc w:val="center"/>
        <w:rPr>
          <w:rFonts w:ascii="Times New Roman" w:hAnsi="Times New Roman" w:eastAsia="Times New Roman" w:cs="Times New Roman"/>
          <w:sz w:val="28"/>
          <w:szCs w:val="28"/>
        </w:rPr>
      </w:pPr>
    </w:p>
    <w:p w:rsidR="63008F2F" w:rsidP="63008F2F" w:rsidRDefault="63008F2F" w14:paraId="22E5D24F" w14:textId="3D8E08E9">
      <w:pPr>
        <w:pStyle w:val="Title"/>
        <w:spacing w:line="360" w:lineRule="auto"/>
        <w:ind w:left="0"/>
        <w:jc w:val="center"/>
        <w:rPr>
          <w:rFonts w:ascii="Times New Roman" w:hAnsi="Times New Roman" w:eastAsia="Times New Roman" w:cs="Times New Roman"/>
          <w:sz w:val="40"/>
          <w:szCs w:val="40"/>
        </w:rPr>
      </w:pPr>
      <w:r w:rsidRPr="63008F2F" w:rsidR="63008F2F">
        <w:rPr>
          <w:rFonts w:ascii="Times New Roman" w:hAnsi="Times New Roman" w:eastAsia="Times New Roman" w:cs="Times New Roman"/>
          <w:sz w:val="40"/>
          <w:szCs w:val="40"/>
        </w:rPr>
        <w:t>Generating Stories by Prompting Pre-trained Language Models</w:t>
      </w:r>
    </w:p>
    <w:p w:rsidR="63008F2F" w:rsidP="63008F2F" w:rsidRDefault="63008F2F" w14:paraId="1B5F5CF9" w14:textId="3E97B99E">
      <w:pPr>
        <w:pStyle w:val="Normal"/>
        <w:ind w:left="0"/>
        <w:jc w:val="center"/>
        <w:rPr>
          <w:rFonts w:ascii="Times New Roman" w:hAnsi="Times New Roman" w:eastAsia="Times New Roman" w:cs="Times New Roman"/>
          <w:sz w:val="28"/>
          <w:szCs w:val="28"/>
        </w:rPr>
      </w:pPr>
    </w:p>
    <w:p w:rsidR="63008F2F" w:rsidP="63008F2F" w:rsidRDefault="63008F2F" w14:paraId="36DC3B4B" w14:textId="077B68AC">
      <w:pPr>
        <w:pStyle w:val="Normal"/>
        <w:ind w:left="0"/>
        <w:jc w:val="center"/>
        <w:rPr>
          <w:rFonts w:ascii="Times New Roman" w:hAnsi="Times New Roman" w:eastAsia="Times New Roman" w:cs="Times New Roman"/>
          <w:sz w:val="28"/>
          <w:szCs w:val="28"/>
        </w:rPr>
      </w:pPr>
    </w:p>
    <w:p w:rsidR="63008F2F" w:rsidP="63008F2F" w:rsidRDefault="63008F2F" w14:paraId="64D662D2" w14:textId="7973E02C">
      <w:pPr>
        <w:pStyle w:val="Normal"/>
        <w:ind w:left="0"/>
        <w:jc w:val="center"/>
        <w:rPr>
          <w:rFonts w:ascii="Times New Roman" w:hAnsi="Times New Roman" w:eastAsia="Times New Roman" w:cs="Times New Roman"/>
          <w:sz w:val="28"/>
          <w:szCs w:val="28"/>
        </w:rPr>
      </w:pPr>
    </w:p>
    <w:p w:rsidR="63008F2F" w:rsidP="63008F2F" w:rsidRDefault="63008F2F" w14:paraId="77D2E103" w14:textId="5FCF5843">
      <w:pPr>
        <w:pStyle w:val="Normal"/>
        <w:ind w:left="0"/>
        <w:jc w:val="center"/>
        <w:rPr>
          <w:rFonts w:ascii="Times New Roman" w:hAnsi="Times New Roman" w:eastAsia="Times New Roman" w:cs="Times New Roman"/>
          <w:sz w:val="28"/>
          <w:szCs w:val="28"/>
        </w:rPr>
      </w:pPr>
    </w:p>
    <w:p w:rsidR="63008F2F" w:rsidP="63008F2F" w:rsidRDefault="63008F2F" w14:paraId="30A914EE" w14:textId="1AF34A22">
      <w:pPr>
        <w:pStyle w:val="Normal"/>
        <w:ind w:left="0"/>
        <w:jc w:val="center"/>
        <w:rPr>
          <w:rFonts w:ascii="Times New Roman" w:hAnsi="Times New Roman" w:eastAsia="Times New Roman" w:cs="Times New Roman"/>
          <w:sz w:val="28"/>
          <w:szCs w:val="28"/>
        </w:rPr>
      </w:pPr>
      <w:r w:rsidRPr="63008F2F" w:rsidR="63008F2F">
        <w:rPr>
          <w:rFonts w:ascii="Times New Roman" w:hAnsi="Times New Roman" w:eastAsia="Times New Roman" w:cs="Times New Roman"/>
          <w:sz w:val="28"/>
          <w:szCs w:val="28"/>
        </w:rPr>
        <w:t>Paresh Pradhan</w:t>
      </w:r>
    </w:p>
    <w:p w:rsidR="63008F2F" w:rsidP="63008F2F" w:rsidRDefault="63008F2F" w14:paraId="339E0265" w14:textId="690DBAA6">
      <w:pPr>
        <w:pStyle w:val="Normal"/>
        <w:ind w:left="0"/>
        <w:jc w:val="center"/>
        <w:rPr>
          <w:rFonts w:ascii="Times New Roman" w:hAnsi="Times New Roman" w:eastAsia="Times New Roman" w:cs="Times New Roman"/>
          <w:sz w:val="28"/>
          <w:szCs w:val="28"/>
        </w:rPr>
      </w:pPr>
    </w:p>
    <w:p w:rsidR="63008F2F" w:rsidP="63008F2F" w:rsidRDefault="63008F2F" w14:paraId="51608780" w14:textId="25A2B8F5">
      <w:pPr>
        <w:pStyle w:val="Normal"/>
        <w:ind w:left="0"/>
        <w:jc w:val="center"/>
        <w:rPr>
          <w:rFonts w:ascii="Times New Roman" w:hAnsi="Times New Roman" w:eastAsia="Times New Roman" w:cs="Times New Roman"/>
          <w:sz w:val="28"/>
          <w:szCs w:val="28"/>
        </w:rPr>
      </w:pPr>
    </w:p>
    <w:p w:rsidR="63008F2F" w:rsidP="63008F2F" w:rsidRDefault="63008F2F" w14:paraId="7EFC9BE3" w14:textId="5982080D">
      <w:pPr>
        <w:pStyle w:val="Normal"/>
        <w:ind w:left="0"/>
        <w:jc w:val="center"/>
        <w:rPr>
          <w:rFonts w:ascii="Times New Roman" w:hAnsi="Times New Roman" w:eastAsia="Times New Roman" w:cs="Times New Roman"/>
          <w:sz w:val="28"/>
          <w:szCs w:val="28"/>
        </w:rPr>
      </w:pPr>
    </w:p>
    <w:p w:rsidR="63008F2F" w:rsidP="63008F2F" w:rsidRDefault="63008F2F" w14:paraId="2B202DE7" w14:textId="4CAE7470">
      <w:pPr>
        <w:pStyle w:val="Normal"/>
        <w:ind w:left="0"/>
        <w:jc w:val="center"/>
        <w:rPr>
          <w:rFonts w:ascii="Times New Roman" w:hAnsi="Times New Roman" w:eastAsia="Times New Roman" w:cs="Times New Roman"/>
          <w:sz w:val="28"/>
          <w:szCs w:val="28"/>
        </w:rPr>
      </w:pPr>
    </w:p>
    <w:p w:rsidR="63008F2F" w:rsidP="116FA302" w:rsidRDefault="63008F2F" w14:paraId="44F210FF" w14:textId="33DEE79B">
      <w:pPr>
        <w:pStyle w:val="Normal"/>
        <w:ind w:left="0"/>
        <w:jc w:val="center"/>
        <w:rPr>
          <w:rFonts w:ascii="Times New Roman" w:hAnsi="Times New Roman" w:eastAsia="Times New Roman" w:cs="Times New Roman"/>
          <w:sz w:val="28"/>
          <w:szCs w:val="28"/>
        </w:rPr>
      </w:pPr>
      <w:r w:rsidRPr="116FA302" w:rsidR="116FA302">
        <w:rPr>
          <w:rFonts w:ascii="Times New Roman" w:hAnsi="Times New Roman" w:eastAsia="Times New Roman" w:cs="Times New Roman"/>
          <w:sz w:val="28"/>
          <w:szCs w:val="28"/>
        </w:rPr>
        <w:t xml:space="preserve">Research Proposal for </w:t>
      </w:r>
    </w:p>
    <w:p w:rsidR="63008F2F" w:rsidP="63008F2F" w:rsidRDefault="63008F2F" w14:paraId="32A269CD" w14:textId="3A6FB92B">
      <w:pPr>
        <w:pStyle w:val="Normal"/>
        <w:ind w:left="0"/>
        <w:jc w:val="center"/>
        <w:rPr>
          <w:rFonts w:ascii="Times New Roman" w:hAnsi="Times New Roman" w:eastAsia="Times New Roman" w:cs="Times New Roman"/>
          <w:sz w:val="28"/>
          <w:szCs w:val="28"/>
        </w:rPr>
      </w:pPr>
      <w:r w:rsidRPr="116FA302" w:rsidR="116FA302">
        <w:rPr>
          <w:rFonts w:ascii="Times New Roman" w:hAnsi="Times New Roman" w:eastAsia="Times New Roman" w:cs="Times New Roman"/>
          <w:sz w:val="28"/>
          <w:szCs w:val="28"/>
        </w:rPr>
        <w:t>Master of Science in Machine Learning &amp; Artificial Intelligence</w:t>
      </w:r>
    </w:p>
    <w:p w:rsidR="63008F2F" w:rsidP="63008F2F" w:rsidRDefault="63008F2F" w14:paraId="558B7B11" w14:textId="2522211A">
      <w:pPr>
        <w:pStyle w:val="Normal"/>
        <w:ind w:left="0"/>
        <w:jc w:val="center"/>
        <w:rPr>
          <w:rFonts w:ascii="Times New Roman" w:hAnsi="Times New Roman" w:eastAsia="Times New Roman" w:cs="Times New Roman"/>
          <w:sz w:val="28"/>
          <w:szCs w:val="28"/>
        </w:rPr>
      </w:pPr>
    </w:p>
    <w:p w:rsidR="63008F2F" w:rsidP="63008F2F" w:rsidRDefault="63008F2F" w14:paraId="39A67A5F" w14:textId="5B4FA9FE">
      <w:pPr>
        <w:pStyle w:val="Normal"/>
        <w:ind w:left="0"/>
        <w:jc w:val="center"/>
        <w:rPr>
          <w:rFonts w:ascii="Times New Roman" w:hAnsi="Times New Roman" w:eastAsia="Times New Roman" w:cs="Times New Roman"/>
          <w:sz w:val="28"/>
          <w:szCs w:val="28"/>
        </w:rPr>
      </w:pPr>
      <w:r w:rsidRPr="63008F2F" w:rsidR="63008F2F">
        <w:rPr>
          <w:rFonts w:ascii="Times New Roman" w:hAnsi="Times New Roman" w:eastAsia="Times New Roman" w:cs="Times New Roman"/>
          <w:sz w:val="28"/>
          <w:szCs w:val="28"/>
        </w:rPr>
        <w:t>Liverpool John Moores University &amp; upGrad</w:t>
      </w:r>
    </w:p>
    <w:p w:rsidR="63008F2F" w:rsidP="63008F2F" w:rsidRDefault="63008F2F" w14:paraId="0FD150EC" w14:textId="46989027">
      <w:pPr>
        <w:pStyle w:val="Normal"/>
        <w:ind w:left="0"/>
        <w:jc w:val="center"/>
        <w:rPr>
          <w:rFonts w:ascii="Times New Roman" w:hAnsi="Times New Roman" w:eastAsia="Times New Roman" w:cs="Times New Roman"/>
          <w:sz w:val="28"/>
          <w:szCs w:val="28"/>
        </w:rPr>
      </w:pPr>
    </w:p>
    <w:p w:rsidR="63008F2F" w:rsidP="63008F2F" w:rsidRDefault="63008F2F" w14:paraId="2EE109B1" w14:textId="1550A96F">
      <w:pPr>
        <w:pStyle w:val="Normal"/>
        <w:ind w:left="0"/>
        <w:jc w:val="center"/>
        <w:rPr>
          <w:rFonts w:ascii="Times New Roman" w:hAnsi="Times New Roman" w:eastAsia="Times New Roman" w:cs="Times New Roman"/>
          <w:sz w:val="28"/>
          <w:szCs w:val="28"/>
        </w:rPr>
      </w:pPr>
      <w:r w:rsidRPr="63008F2F" w:rsidR="63008F2F">
        <w:rPr>
          <w:rFonts w:ascii="Times New Roman" w:hAnsi="Times New Roman" w:eastAsia="Times New Roman" w:cs="Times New Roman"/>
          <w:sz w:val="28"/>
          <w:szCs w:val="28"/>
        </w:rPr>
        <w:t>November 2022</w:t>
      </w:r>
    </w:p>
    <w:p w:rsidR="63008F2F" w:rsidP="63008F2F" w:rsidRDefault="63008F2F" w14:paraId="017854A3" w14:textId="4E3D6C8F">
      <w:pPr>
        <w:pStyle w:val="Normal"/>
        <w:ind w:left="0"/>
        <w:jc w:val="center"/>
        <w:rPr>
          <w:rFonts w:ascii="Times New Roman" w:hAnsi="Times New Roman" w:eastAsia="Times New Roman" w:cs="Times New Roman"/>
          <w:sz w:val="32"/>
          <w:szCs w:val="32"/>
        </w:rPr>
      </w:pPr>
    </w:p>
    <w:p w:rsidR="63008F2F" w:rsidP="63008F2F" w:rsidRDefault="63008F2F" w14:paraId="392E0315" w14:textId="7BDABF01">
      <w:pPr>
        <w:pStyle w:val="Normal"/>
        <w:ind w:left="0"/>
        <w:jc w:val="center"/>
        <w:rPr>
          <w:rFonts w:ascii="Times New Roman" w:hAnsi="Times New Roman" w:eastAsia="Times New Roman" w:cs="Times New Roman"/>
          <w:sz w:val="32"/>
          <w:szCs w:val="32"/>
        </w:rPr>
      </w:pPr>
    </w:p>
    <w:p w:rsidR="00CF1258" w:rsidP="034DF0D8" w:rsidRDefault="0048232F" w14:paraId="4CDFE28D" w14:textId="2C3DF940">
      <w:pPr>
        <w:spacing w:after="240" w:afterAutospacing="off" w:line="360" w:lineRule="auto"/>
        <w:ind w:left="0"/>
        <w:jc w:val="center"/>
        <w:rPr>
          <w:rFonts w:ascii="Times New Roman" w:hAnsi="Times New Roman" w:eastAsia="Times New Roman" w:cs="Times New Roman"/>
          <w:sz w:val="24"/>
          <w:szCs w:val="24"/>
        </w:rPr>
      </w:pPr>
      <w:r w:rsidRPr="3A58881F">
        <w:rPr>
          <w:rFonts w:ascii="Times New Roman" w:hAnsi="Times New Roman" w:eastAsia="Times New Roman" w:cs="Times New Roman"/>
        </w:rPr>
        <w:br w:type="page"/>
      </w:r>
      <w:r w:rsidRPr="3A58881F" w:rsidR="3A58881F">
        <w:rPr>
          <w:rStyle w:val="Heading1Char"/>
        </w:rPr>
        <w:t>Abstract</w:t>
      </w:r>
    </w:p>
    <w:p w:rsidR="3A58881F" w:rsidP="3A58881F" w:rsidRDefault="3A58881F" w14:paraId="5B0BF5D5" w14:textId="67EBADCD">
      <w:pPr>
        <w:pStyle w:val="Normal"/>
        <w:spacing w:after="240" w:afterAutospacing="off" w:line="360" w:lineRule="auto"/>
        <w:ind w:left="0"/>
        <w:rPr>
          <w:rFonts w:ascii="Times New Roman" w:hAnsi="Times New Roman" w:eastAsia="Times New Roman" w:cs="Times New Roman"/>
          <w:sz w:val="24"/>
          <w:szCs w:val="24"/>
        </w:rPr>
      </w:pPr>
      <w:r w:rsidRPr="3A58881F" w:rsidR="3A58881F">
        <w:rPr>
          <w:rFonts w:ascii="Times New Roman" w:hAnsi="Times New Roman" w:eastAsia="Times New Roman" w:cs="Times New Roman"/>
          <w:sz w:val="24"/>
          <w:szCs w:val="24"/>
        </w:rPr>
        <w:t>Text generation problems have seen remarkable advancements with the advent of pre-trained language models (PLMs). These models can only influence a few broad characteristics of the output text, though. PLMs are unable to produce long-form stories as they are ignorant of the narrative structure. Recent studies on tale generation have made use of explicit content planning, which can result in stories with more logical event sequences. However, a shortage of training data makes it challenging to fine-tune PLMs. It is difficult to achieve precise control, even with fine-tuning. Therefore, building a model that can produce long-form stories is not simple. Recent prompt-based learning provides a potential answer for this problem. This thesis work proposes a method to use prompt-based learning to generate stories while maintaining fine-grained control.</w:t>
      </w:r>
    </w:p>
    <w:p w:rsidRPr="00E554A6" w:rsidR="00E554A6" w:rsidP="47594CCB" w:rsidRDefault="00E554A6" w14:paraId="45153AF1" w14:textId="0186E4FA" w14:noSpellErr="1">
      <w:pPr>
        <w:tabs>
          <w:tab w:val="clear" w:pos="720"/>
        </w:tabs>
        <w:overflowPunct/>
        <w:autoSpaceDE/>
        <w:autoSpaceDN/>
        <w:adjustRightInd/>
        <w:spacing w:line="360" w:lineRule="auto"/>
        <w:ind w:left="0"/>
        <w:textAlignment w:val="auto"/>
        <w:rPr>
          <w:rFonts w:ascii="Times New Roman" w:hAnsi="Times New Roman" w:eastAsia="Times New Roman" w:cs="Times New Roman"/>
          <w:sz w:val="24"/>
          <w:szCs w:val="24"/>
          <w:lang w:val="en-US" w:eastAsia="en-US"/>
        </w:rPr>
      </w:pPr>
    </w:p>
    <w:p w:rsidR="2B00DEE0" w:rsidP="47594CCB" w:rsidRDefault="2B00DEE0" w14:paraId="0995D014" w14:textId="2F3D20C4">
      <w:pPr>
        <w:pStyle w:val="Normal"/>
        <w:tabs>
          <w:tab w:val="clear" w:leader="none" w:pos="720"/>
        </w:tabs>
        <w:spacing w:line="360" w:lineRule="auto"/>
        <w:ind w:left="0"/>
        <w:rPr>
          <w:rFonts w:ascii="Times New Roman" w:hAnsi="Times New Roman" w:eastAsia="Times New Roman" w:cs="Times New Roman"/>
          <w:sz w:val="24"/>
          <w:szCs w:val="24"/>
          <w:lang w:val="en-US" w:eastAsia="en-US"/>
        </w:rPr>
      </w:pPr>
    </w:p>
    <w:p w:rsidR="00E554A6" w:rsidP="47594CCB" w:rsidRDefault="00E554A6" w14:paraId="5A830A83" w14:textId="77777777">
      <w:pPr>
        <w:tabs>
          <w:tab w:val="clear" w:pos="720"/>
        </w:tabs>
        <w:overflowPunct/>
        <w:autoSpaceDE/>
        <w:autoSpaceDN/>
        <w:adjustRightInd/>
        <w:spacing w:after="160" w:line="360" w:lineRule="auto"/>
        <w:ind w:left="0"/>
        <w:jc w:val="left"/>
        <w:textAlignment w:val="auto"/>
        <w:rPr>
          <w:rFonts w:ascii="Times New Roman" w:hAnsi="Times New Roman" w:eastAsia="Times New Roman" w:cs="Times New Roman"/>
          <w:sz w:val="24"/>
          <w:szCs w:val="24"/>
        </w:rPr>
      </w:pPr>
      <w:r w:rsidRPr="47594CCB">
        <w:rPr>
          <w:rFonts w:ascii="Times New Roman" w:hAnsi="Times New Roman" w:eastAsia="Times New Roman" w:cs="Times New Roman"/>
          <w:sz w:val="24"/>
          <w:szCs w:val="24"/>
        </w:rPr>
        <w:br w:type="page"/>
      </w:r>
    </w:p>
    <w:bookmarkStart w:name="_Hlk67913252" w:displacedByCustomXml="next" w:id="1"/>
    <w:sdt>
      <w:sdtPr>
        <w:id w:val="672877801"/>
        <w:docPartObj>
          <w:docPartGallery w:val="Table of Contents"/>
          <w:docPartUnique/>
        </w:docPartObj>
      </w:sdtPr>
      <w:sdtContent>
        <w:p w:rsidRPr="006C22F0" w:rsidR="006C22F0" w:rsidP="47594CCB" w:rsidRDefault="006C22F0" w14:paraId="7037310F" w14:textId="77777777">
          <w:pPr>
            <w:pStyle w:val="TOCHeading"/>
            <w:spacing w:line="360" w:lineRule="auto"/>
            <w:rPr>
              <w:rFonts w:ascii="Times New Roman" w:hAnsi="Times New Roman" w:eastAsia="Times New Roman" w:cs="Times New Roman"/>
              <w:b w:val="1"/>
              <w:bCs w:val="1"/>
              <w:color w:val="auto"/>
              <w:sz w:val="24"/>
              <w:szCs w:val="24"/>
            </w:rPr>
          </w:pPr>
          <w:bookmarkStart w:name="_Toc1713061487" w:id="769899216"/>
          <w:r w:rsidRPr="116FA302" w:rsidR="116FA302">
            <w:rPr>
              <w:rFonts w:ascii="Times New Roman" w:hAnsi="Times New Roman" w:eastAsia="Times New Roman" w:cs="Times New Roman"/>
              <w:b w:val="1"/>
              <w:bCs w:val="1"/>
              <w:color w:val="auto"/>
              <w:sz w:val="24"/>
              <w:szCs w:val="24"/>
            </w:rPr>
            <w:t>Table of Contents</w:t>
          </w:r>
          <w:bookmarkEnd w:id="769899216"/>
        </w:p>
        <w:p w:rsidRPr="006C22F0" w:rsidR="006C22F0" w:rsidP="47594CCB" w:rsidRDefault="006C22F0" w14:paraId="1061F4C1" w14:textId="77777777">
          <w:pPr>
            <w:spacing w:line="360" w:lineRule="auto"/>
            <w:rPr>
              <w:rFonts w:ascii="Times New Roman" w:hAnsi="Times New Roman" w:eastAsia="Times New Roman" w:cs="Times New Roman"/>
              <w:sz w:val="24"/>
              <w:szCs w:val="24"/>
              <w:lang w:val="en-US" w:eastAsia="en-US"/>
            </w:rPr>
          </w:pPr>
        </w:p>
        <w:p w:rsidR="00512FFA" w:rsidP="116FA302" w:rsidRDefault="006C22F0" w14:paraId="3D3F80FC" w14:textId="34C6F88B">
          <w:pPr>
            <w:pStyle w:val="TOC1"/>
            <w:tabs>
              <w:tab w:val="right" w:leader="dot" w:pos="9060"/>
            </w:tabs>
            <w:rPr>
              <w:rStyle w:val="Hyperlink"/>
              <w:noProof/>
              <w:lang w:val="en-IN" w:eastAsia="en-IN"/>
            </w:rPr>
          </w:pPr>
          <w:r>
            <w:fldChar w:fldCharType="begin"/>
          </w:r>
          <w:r>
            <w:instrText xml:space="preserve">TOC \o "1-3" \h \z \u</w:instrText>
          </w:r>
          <w:r>
            <w:fldChar w:fldCharType="separate"/>
          </w:r>
          <w:hyperlink w:anchor="_Toc1713061487">
            <w:r w:rsidRPr="116FA302" w:rsidR="116FA302">
              <w:rPr>
                <w:rStyle w:val="Hyperlink"/>
              </w:rPr>
              <w:t>Table of Contents</w:t>
            </w:r>
            <w:r>
              <w:tab/>
            </w:r>
            <w:r>
              <w:fldChar w:fldCharType="begin"/>
            </w:r>
            <w:r>
              <w:instrText xml:space="preserve">PAGEREF _Toc1713061487 \h</w:instrText>
            </w:r>
            <w:r>
              <w:fldChar w:fldCharType="separate"/>
            </w:r>
            <w:r w:rsidRPr="116FA302" w:rsidR="116FA302">
              <w:rPr>
                <w:rStyle w:val="Hyperlink"/>
              </w:rPr>
              <w:t>2</w:t>
            </w:r>
            <w:r>
              <w:fldChar w:fldCharType="end"/>
            </w:r>
          </w:hyperlink>
        </w:p>
        <w:p w:rsidR="00512FFA" w:rsidP="116FA302" w:rsidRDefault="00512FFA" w14:paraId="48441897" w14:textId="7760EAE5">
          <w:pPr>
            <w:pStyle w:val="TOC1"/>
            <w:tabs>
              <w:tab w:val="right" w:leader="dot" w:pos="9060"/>
            </w:tabs>
            <w:rPr>
              <w:rStyle w:val="Hyperlink"/>
              <w:noProof/>
              <w:lang w:val="en-IN" w:eastAsia="en-IN"/>
            </w:rPr>
          </w:pPr>
          <w:hyperlink w:anchor="_Toc1884707447">
            <w:r w:rsidRPr="116FA302" w:rsidR="116FA302">
              <w:rPr>
                <w:rStyle w:val="Hyperlink"/>
              </w:rPr>
              <w:t>1. Background</w:t>
            </w:r>
            <w:r>
              <w:tab/>
            </w:r>
            <w:r>
              <w:fldChar w:fldCharType="begin"/>
            </w:r>
            <w:r>
              <w:instrText xml:space="preserve">PAGEREF _Toc1884707447 \h</w:instrText>
            </w:r>
            <w:r>
              <w:fldChar w:fldCharType="separate"/>
            </w:r>
            <w:r w:rsidRPr="116FA302" w:rsidR="116FA302">
              <w:rPr>
                <w:rStyle w:val="Hyperlink"/>
              </w:rPr>
              <w:t>3</w:t>
            </w:r>
            <w:r>
              <w:fldChar w:fldCharType="end"/>
            </w:r>
          </w:hyperlink>
        </w:p>
        <w:p w:rsidR="00512FFA" w:rsidP="116FA302" w:rsidRDefault="00512FFA" w14:paraId="777038E9" w14:textId="38607A69">
          <w:pPr>
            <w:pStyle w:val="TOC1"/>
            <w:tabs>
              <w:tab w:val="right" w:leader="dot" w:pos="9060"/>
            </w:tabs>
            <w:rPr>
              <w:rStyle w:val="Hyperlink"/>
              <w:noProof/>
              <w:lang w:val="en-IN" w:eastAsia="en-IN"/>
            </w:rPr>
          </w:pPr>
          <w:hyperlink w:anchor="_Toc36231703">
            <w:r w:rsidRPr="116FA302" w:rsidR="116FA302">
              <w:rPr>
                <w:rStyle w:val="Hyperlink"/>
              </w:rPr>
              <w:t>2. Related Work</w:t>
            </w:r>
            <w:r>
              <w:tab/>
            </w:r>
            <w:r>
              <w:fldChar w:fldCharType="begin"/>
            </w:r>
            <w:r>
              <w:instrText xml:space="preserve">PAGEREF _Toc36231703 \h</w:instrText>
            </w:r>
            <w:r>
              <w:fldChar w:fldCharType="separate"/>
            </w:r>
            <w:r w:rsidRPr="116FA302" w:rsidR="116FA302">
              <w:rPr>
                <w:rStyle w:val="Hyperlink"/>
              </w:rPr>
              <w:t>5</w:t>
            </w:r>
            <w:r>
              <w:fldChar w:fldCharType="end"/>
            </w:r>
          </w:hyperlink>
        </w:p>
        <w:p w:rsidR="00512FFA" w:rsidP="116FA302" w:rsidRDefault="00512FFA" w14:paraId="27443D9B" w14:textId="02C28E61">
          <w:pPr>
            <w:pStyle w:val="TOC1"/>
            <w:tabs>
              <w:tab w:val="right" w:leader="dot" w:pos="9060"/>
            </w:tabs>
            <w:rPr>
              <w:rStyle w:val="Hyperlink"/>
              <w:noProof/>
              <w:lang w:val="en-IN" w:eastAsia="en-IN"/>
            </w:rPr>
          </w:pPr>
          <w:hyperlink w:anchor="_Toc1695982294">
            <w:r w:rsidRPr="116FA302" w:rsidR="116FA302">
              <w:rPr>
                <w:rStyle w:val="Hyperlink"/>
              </w:rPr>
              <w:t>3. Research Questions</w:t>
            </w:r>
            <w:r>
              <w:tab/>
            </w:r>
            <w:r>
              <w:fldChar w:fldCharType="begin"/>
            </w:r>
            <w:r>
              <w:instrText xml:space="preserve">PAGEREF _Toc1695982294 \h</w:instrText>
            </w:r>
            <w:r>
              <w:fldChar w:fldCharType="separate"/>
            </w:r>
            <w:r w:rsidRPr="116FA302" w:rsidR="116FA302">
              <w:rPr>
                <w:rStyle w:val="Hyperlink"/>
              </w:rPr>
              <w:t>6</w:t>
            </w:r>
            <w:r>
              <w:fldChar w:fldCharType="end"/>
            </w:r>
          </w:hyperlink>
        </w:p>
        <w:p w:rsidR="00512FFA" w:rsidP="116FA302" w:rsidRDefault="00512FFA" w14:paraId="7FFC19A1" w14:textId="74073BB1">
          <w:pPr>
            <w:pStyle w:val="TOC1"/>
            <w:tabs>
              <w:tab w:val="right" w:leader="dot" w:pos="9060"/>
            </w:tabs>
            <w:rPr>
              <w:rStyle w:val="Hyperlink"/>
              <w:noProof/>
              <w:lang w:val="en-IN" w:eastAsia="en-IN"/>
            </w:rPr>
          </w:pPr>
          <w:hyperlink w:anchor="_Toc605642047">
            <w:r w:rsidRPr="116FA302" w:rsidR="116FA302">
              <w:rPr>
                <w:rStyle w:val="Hyperlink"/>
              </w:rPr>
              <w:t>4. Aim and Objectives</w:t>
            </w:r>
            <w:r>
              <w:tab/>
            </w:r>
            <w:r>
              <w:fldChar w:fldCharType="begin"/>
            </w:r>
            <w:r>
              <w:instrText xml:space="preserve">PAGEREF _Toc605642047 \h</w:instrText>
            </w:r>
            <w:r>
              <w:fldChar w:fldCharType="separate"/>
            </w:r>
            <w:r w:rsidRPr="116FA302" w:rsidR="116FA302">
              <w:rPr>
                <w:rStyle w:val="Hyperlink"/>
              </w:rPr>
              <w:t>6</w:t>
            </w:r>
            <w:r>
              <w:fldChar w:fldCharType="end"/>
            </w:r>
          </w:hyperlink>
        </w:p>
        <w:p w:rsidR="00512FFA" w:rsidP="116FA302" w:rsidRDefault="00512FFA" w14:paraId="057029C8" w14:textId="1FC2334B">
          <w:pPr>
            <w:pStyle w:val="TOC1"/>
            <w:tabs>
              <w:tab w:val="right" w:leader="dot" w:pos="9060"/>
            </w:tabs>
            <w:rPr>
              <w:rStyle w:val="Hyperlink"/>
              <w:noProof/>
              <w:lang w:val="en-IN" w:eastAsia="en-IN"/>
            </w:rPr>
          </w:pPr>
          <w:hyperlink w:anchor="_Toc619183096">
            <w:r w:rsidRPr="116FA302" w:rsidR="116FA302">
              <w:rPr>
                <w:rStyle w:val="Hyperlink"/>
              </w:rPr>
              <w:t>5. Significance of the Study</w:t>
            </w:r>
            <w:r>
              <w:tab/>
            </w:r>
            <w:r>
              <w:fldChar w:fldCharType="begin"/>
            </w:r>
            <w:r>
              <w:instrText xml:space="preserve">PAGEREF _Toc619183096 \h</w:instrText>
            </w:r>
            <w:r>
              <w:fldChar w:fldCharType="separate"/>
            </w:r>
            <w:r w:rsidRPr="116FA302" w:rsidR="116FA302">
              <w:rPr>
                <w:rStyle w:val="Hyperlink"/>
              </w:rPr>
              <w:t>7</w:t>
            </w:r>
            <w:r>
              <w:fldChar w:fldCharType="end"/>
            </w:r>
          </w:hyperlink>
        </w:p>
        <w:p w:rsidR="00512FFA" w:rsidP="116FA302" w:rsidRDefault="00512FFA" w14:paraId="3AFF8D89" w14:textId="6DA81E73">
          <w:pPr>
            <w:pStyle w:val="TOC1"/>
            <w:tabs>
              <w:tab w:val="right" w:leader="dot" w:pos="9060"/>
            </w:tabs>
            <w:rPr>
              <w:rStyle w:val="Hyperlink"/>
              <w:noProof/>
              <w:lang w:val="en-IN" w:eastAsia="en-IN"/>
            </w:rPr>
          </w:pPr>
          <w:hyperlink w:anchor="_Toc1768892958">
            <w:r w:rsidRPr="116FA302" w:rsidR="116FA302">
              <w:rPr>
                <w:rStyle w:val="Hyperlink"/>
              </w:rPr>
              <w:t>6. Scope of the Study</w:t>
            </w:r>
            <w:r>
              <w:tab/>
            </w:r>
            <w:r>
              <w:fldChar w:fldCharType="begin"/>
            </w:r>
            <w:r>
              <w:instrText xml:space="preserve">PAGEREF _Toc1768892958 \h</w:instrText>
            </w:r>
            <w:r>
              <w:fldChar w:fldCharType="separate"/>
            </w:r>
            <w:r w:rsidRPr="116FA302" w:rsidR="116FA302">
              <w:rPr>
                <w:rStyle w:val="Hyperlink"/>
              </w:rPr>
              <w:t>7</w:t>
            </w:r>
            <w:r>
              <w:fldChar w:fldCharType="end"/>
            </w:r>
          </w:hyperlink>
        </w:p>
        <w:p w:rsidR="00512FFA" w:rsidP="116FA302" w:rsidRDefault="00512FFA" w14:paraId="78E59D3A" w14:textId="33006F7D">
          <w:pPr>
            <w:pStyle w:val="TOC1"/>
            <w:tabs>
              <w:tab w:val="right" w:leader="dot" w:pos="9060"/>
            </w:tabs>
            <w:rPr>
              <w:rStyle w:val="Hyperlink"/>
              <w:noProof/>
              <w:lang w:val="en-IN" w:eastAsia="en-IN"/>
            </w:rPr>
          </w:pPr>
          <w:hyperlink w:anchor="_Toc281102136">
            <w:r w:rsidRPr="116FA302" w:rsidR="116FA302">
              <w:rPr>
                <w:rStyle w:val="Hyperlink"/>
              </w:rPr>
              <w:t>7. Research Methodology</w:t>
            </w:r>
            <w:r>
              <w:tab/>
            </w:r>
            <w:r>
              <w:fldChar w:fldCharType="begin"/>
            </w:r>
            <w:r>
              <w:instrText xml:space="preserve">PAGEREF _Toc281102136 \h</w:instrText>
            </w:r>
            <w:r>
              <w:fldChar w:fldCharType="separate"/>
            </w:r>
            <w:r w:rsidRPr="116FA302" w:rsidR="116FA302">
              <w:rPr>
                <w:rStyle w:val="Hyperlink"/>
              </w:rPr>
              <w:t>7</w:t>
            </w:r>
            <w:r>
              <w:fldChar w:fldCharType="end"/>
            </w:r>
          </w:hyperlink>
        </w:p>
        <w:p w:rsidR="00512FFA" w:rsidP="116FA302" w:rsidRDefault="00512FFA" w14:paraId="1BCDBFD2" w14:textId="6ADCF653">
          <w:pPr>
            <w:pStyle w:val="TOC2"/>
            <w:tabs>
              <w:tab w:val="right" w:leader="dot" w:pos="9060"/>
            </w:tabs>
            <w:rPr>
              <w:rStyle w:val="Hyperlink"/>
              <w:noProof/>
              <w:lang w:val="en-IN" w:eastAsia="en-IN"/>
            </w:rPr>
          </w:pPr>
          <w:hyperlink w:anchor="_Toc254659455">
            <w:r w:rsidRPr="116FA302" w:rsidR="116FA302">
              <w:rPr>
                <w:rStyle w:val="Hyperlink"/>
              </w:rPr>
              <w:t>7.1 Dataset Description</w:t>
            </w:r>
            <w:r>
              <w:tab/>
            </w:r>
            <w:r>
              <w:fldChar w:fldCharType="begin"/>
            </w:r>
            <w:r>
              <w:instrText xml:space="preserve">PAGEREF _Toc254659455 \h</w:instrText>
            </w:r>
            <w:r>
              <w:fldChar w:fldCharType="separate"/>
            </w:r>
            <w:r w:rsidRPr="116FA302" w:rsidR="116FA302">
              <w:rPr>
                <w:rStyle w:val="Hyperlink"/>
              </w:rPr>
              <w:t>8</w:t>
            </w:r>
            <w:r>
              <w:fldChar w:fldCharType="end"/>
            </w:r>
          </w:hyperlink>
        </w:p>
        <w:p w:rsidR="00512FFA" w:rsidP="116FA302" w:rsidRDefault="00512FFA" w14:paraId="3F44979B" w14:textId="3B59C9E8">
          <w:pPr>
            <w:pStyle w:val="TOC2"/>
            <w:tabs>
              <w:tab w:val="right" w:leader="dot" w:pos="9060"/>
            </w:tabs>
            <w:rPr>
              <w:rStyle w:val="Hyperlink"/>
              <w:noProof/>
              <w:lang w:val="en-IN" w:eastAsia="en-IN"/>
            </w:rPr>
          </w:pPr>
          <w:hyperlink w:anchor="_Toc613389006">
            <w:r w:rsidRPr="116FA302" w:rsidR="116FA302">
              <w:rPr>
                <w:rStyle w:val="Hyperlink"/>
              </w:rPr>
              <w:t>7.2 Data Preparation</w:t>
            </w:r>
            <w:r>
              <w:tab/>
            </w:r>
            <w:r>
              <w:fldChar w:fldCharType="begin"/>
            </w:r>
            <w:r>
              <w:instrText xml:space="preserve">PAGEREF _Toc613389006 \h</w:instrText>
            </w:r>
            <w:r>
              <w:fldChar w:fldCharType="separate"/>
            </w:r>
            <w:r w:rsidRPr="116FA302" w:rsidR="116FA302">
              <w:rPr>
                <w:rStyle w:val="Hyperlink"/>
              </w:rPr>
              <w:t>8</w:t>
            </w:r>
            <w:r>
              <w:fldChar w:fldCharType="end"/>
            </w:r>
          </w:hyperlink>
        </w:p>
        <w:p w:rsidR="7C6F95AC" w:rsidP="034DF0D8" w:rsidRDefault="7C6F95AC" w14:paraId="2408E66B" w14:textId="0750DE5D">
          <w:pPr>
            <w:pStyle w:val="TOC2"/>
            <w:tabs>
              <w:tab w:val="right" w:leader="dot" w:pos="9060"/>
            </w:tabs>
            <w:rPr>
              <w:rStyle w:val="Hyperlink"/>
            </w:rPr>
          </w:pPr>
          <w:hyperlink w:anchor="_Toc1214469717">
            <w:r w:rsidRPr="116FA302" w:rsidR="116FA302">
              <w:rPr>
                <w:rStyle w:val="Hyperlink"/>
              </w:rPr>
              <w:t>7.3 Algorithms &amp; Techniques Description</w:t>
            </w:r>
            <w:r>
              <w:tab/>
            </w:r>
            <w:r>
              <w:fldChar w:fldCharType="begin"/>
            </w:r>
            <w:r>
              <w:instrText xml:space="preserve">PAGEREF _Toc1214469717 \h</w:instrText>
            </w:r>
            <w:r>
              <w:fldChar w:fldCharType="separate"/>
            </w:r>
            <w:r w:rsidRPr="116FA302" w:rsidR="116FA302">
              <w:rPr>
                <w:rStyle w:val="Hyperlink"/>
              </w:rPr>
              <w:t>9</w:t>
            </w:r>
            <w:r>
              <w:fldChar w:fldCharType="end"/>
            </w:r>
          </w:hyperlink>
        </w:p>
        <w:p w:rsidR="7C6F95AC" w:rsidP="52F1A95A" w:rsidRDefault="7C6F95AC" w14:paraId="5FE8C481" w14:textId="3643B047">
          <w:pPr>
            <w:pStyle w:val="TOC3"/>
            <w:tabs>
              <w:tab w:val="right" w:leader="dot" w:pos="9060"/>
            </w:tabs>
            <w:rPr>
              <w:rStyle w:val="Hyperlink"/>
            </w:rPr>
          </w:pPr>
          <w:hyperlink w:anchor="_Toc1406182771">
            <w:r w:rsidRPr="116FA302" w:rsidR="116FA302">
              <w:rPr>
                <w:rStyle w:val="Hyperlink"/>
              </w:rPr>
              <w:t>7.3.1 Pre-trained Language Models (PLMs)</w:t>
            </w:r>
            <w:r>
              <w:tab/>
            </w:r>
            <w:r>
              <w:fldChar w:fldCharType="begin"/>
            </w:r>
            <w:r>
              <w:instrText xml:space="preserve">PAGEREF _Toc1406182771 \h</w:instrText>
            </w:r>
            <w:r>
              <w:fldChar w:fldCharType="separate"/>
            </w:r>
            <w:r w:rsidRPr="116FA302" w:rsidR="116FA302">
              <w:rPr>
                <w:rStyle w:val="Hyperlink"/>
              </w:rPr>
              <w:t>9</w:t>
            </w:r>
            <w:r>
              <w:fldChar w:fldCharType="end"/>
            </w:r>
          </w:hyperlink>
        </w:p>
        <w:p w:rsidR="7C6F95AC" w:rsidP="52F1A95A" w:rsidRDefault="7C6F95AC" w14:paraId="4AE13644" w14:textId="0433CFCB">
          <w:pPr>
            <w:pStyle w:val="TOC3"/>
            <w:tabs>
              <w:tab w:val="right" w:leader="dot" w:pos="9060"/>
            </w:tabs>
            <w:rPr>
              <w:rStyle w:val="Hyperlink"/>
            </w:rPr>
          </w:pPr>
          <w:hyperlink w:anchor="_Toc2076638746">
            <w:r w:rsidRPr="116FA302" w:rsidR="116FA302">
              <w:rPr>
                <w:rStyle w:val="Hyperlink"/>
              </w:rPr>
              <w:t>7.3.2 Few-Shot Learning (FSL)</w:t>
            </w:r>
            <w:r>
              <w:tab/>
            </w:r>
            <w:r>
              <w:fldChar w:fldCharType="begin"/>
            </w:r>
            <w:r>
              <w:instrText xml:space="preserve">PAGEREF _Toc2076638746 \h</w:instrText>
            </w:r>
            <w:r>
              <w:fldChar w:fldCharType="separate"/>
            </w:r>
            <w:r w:rsidRPr="116FA302" w:rsidR="116FA302">
              <w:rPr>
                <w:rStyle w:val="Hyperlink"/>
              </w:rPr>
              <w:t>9</w:t>
            </w:r>
            <w:r>
              <w:fldChar w:fldCharType="end"/>
            </w:r>
          </w:hyperlink>
        </w:p>
        <w:p w:rsidR="7C6F95AC" w:rsidP="52F1A95A" w:rsidRDefault="7C6F95AC" w14:paraId="045174B7" w14:textId="6BD5DF89">
          <w:pPr>
            <w:pStyle w:val="TOC3"/>
            <w:tabs>
              <w:tab w:val="right" w:leader="dot" w:pos="9060"/>
            </w:tabs>
            <w:rPr>
              <w:rStyle w:val="Hyperlink"/>
            </w:rPr>
          </w:pPr>
          <w:hyperlink w:anchor="_Toc301666440">
            <w:r w:rsidRPr="116FA302" w:rsidR="116FA302">
              <w:rPr>
                <w:rStyle w:val="Hyperlink"/>
              </w:rPr>
              <w:t>7.3.3 Prompt-Learning</w:t>
            </w:r>
            <w:r>
              <w:tab/>
            </w:r>
            <w:r>
              <w:fldChar w:fldCharType="begin"/>
            </w:r>
            <w:r>
              <w:instrText xml:space="preserve">PAGEREF _Toc301666440 \h</w:instrText>
            </w:r>
            <w:r>
              <w:fldChar w:fldCharType="separate"/>
            </w:r>
            <w:r w:rsidRPr="116FA302" w:rsidR="116FA302">
              <w:rPr>
                <w:rStyle w:val="Hyperlink"/>
              </w:rPr>
              <w:t>10</w:t>
            </w:r>
            <w:r>
              <w:fldChar w:fldCharType="end"/>
            </w:r>
          </w:hyperlink>
        </w:p>
        <w:p w:rsidR="7C6F95AC" w:rsidP="2E2AB9A9" w:rsidRDefault="7C6F95AC" w14:paraId="6CF735B8" w14:textId="2C256F11">
          <w:pPr>
            <w:pStyle w:val="TOC2"/>
            <w:tabs>
              <w:tab w:val="right" w:leader="dot" w:pos="9060"/>
            </w:tabs>
            <w:rPr>
              <w:rStyle w:val="Hyperlink"/>
            </w:rPr>
          </w:pPr>
          <w:hyperlink w:anchor="_Toc1629715648">
            <w:r w:rsidRPr="116FA302" w:rsidR="116FA302">
              <w:rPr>
                <w:rStyle w:val="Hyperlink"/>
              </w:rPr>
              <w:t>7.4 Implementation</w:t>
            </w:r>
            <w:r>
              <w:tab/>
            </w:r>
            <w:r>
              <w:fldChar w:fldCharType="begin"/>
            </w:r>
            <w:r>
              <w:instrText xml:space="preserve">PAGEREF _Toc1629715648 \h</w:instrText>
            </w:r>
            <w:r>
              <w:fldChar w:fldCharType="separate"/>
            </w:r>
            <w:r w:rsidRPr="116FA302" w:rsidR="116FA302">
              <w:rPr>
                <w:rStyle w:val="Hyperlink"/>
              </w:rPr>
              <w:t>10</w:t>
            </w:r>
            <w:r>
              <w:fldChar w:fldCharType="end"/>
            </w:r>
          </w:hyperlink>
        </w:p>
        <w:p w:rsidR="7C6F95AC" w:rsidP="51C45129" w:rsidRDefault="7C6F95AC" w14:paraId="080B5845" w14:textId="7B9A1EAD">
          <w:pPr>
            <w:pStyle w:val="TOC2"/>
            <w:tabs>
              <w:tab w:val="right" w:leader="dot" w:pos="9060"/>
            </w:tabs>
            <w:rPr>
              <w:rStyle w:val="Hyperlink"/>
            </w:rPr>
          </w:pPr>
          <w:hyperlink w:anchor="_Toc91372032">
            <w:r w:rsidRPr="116FA302" w:rsidR="116FA302">
              <w:rPr>
                <w:rStyle w:val="Hyperlink"/>
              </w:rPr>
              <w:t>7.5 Evaluation</w:t>
            </w:r>
            <w:r>
              <w:tab/>
            </w:r>
            <w:r>
              <w:fldChar w:fldCharType="begin"/>
            </w:r>
            <w:r>
              <w:instrText xml:space="preserve">PAGEREF _Toc91372032 \h</w:instrText>
            </w:r>
            <w:r>
              <w:fldChar w:fldCharType="separate"/>
            </w:r>
            <w:r w:rsidRPr="116FA302" w:rsidR="116FA302">
              <w:rPr>
                <w:rStyle w:val="Hyperlink"/>
              </w:rPr>
              <w:t>11</w:t>
            </w:r>
            <w:r>
              <w:fldChar w:fldCharType="end"/>
            </w:r>
          </w:hyperlink>
        </w:p>
        <w:p w:rsidR="51C45129" w:rsidP="52F1A95A" w:rsidRDefault="51C45129" w14:paraId="31671E41" w14:textId="0E5CD3E1">
          <w:pPr>
            <w:pStyle w:val="TOC1"/>
            <w:tabs>
              <w:tab w:val="right" w:leader="dot" w:pos="9060"/>
            </w:tabs>
            <w:rPr>
              <w:rStyle w:val="Hyperlink"/>
            </w:rPr>
          </w:pPr>
          <w:hyperlink w:anchor="_Toc1028330486">
            <w:r w:rsidRPr="116FA302" w:rsidR="116FA302">
              <w:rPr>
                <w:rStyle w:val="Hyperlink"/>
              </w:rPr>
              <w:t>8. Required Resources</w:t>
            </w:r>
            <w:r>
              <w:tab/>
            </w:r>
            <w:r>
              <w:fldChar w:fldCharType="begin"/>
            </w:r>
            <w:r>
              <w:instrText xml:space="preserve">PAGEREF _Toc1028330486 \h</w:instrText>
            </w:r>
            <w:r>
              <w:fldChar w:fldCharType="separate"/>
            </w:r>
            <w:r w:rsidRPr="116FA302" w:rsidR="116FA302">
              <w:rPr>
                <w:rStyle w:val="Hyperlink"/>
              </w:rPr>
              <w:t>12</w:t>
            </w:r>
            <w:r>
              <w:fldChar w:fldCharType="end"/>
            </w:r>
          </w:hyperlink>
        </w:p>
        <w:p w:rsidR="51C45129" w:rsidP="52F1A95A" w:rsidRDefault="51C45129" w14:paraId="23441670" w14:textId="367D68BC">
          <w:pPr>
            <w:pStyle w:val="TOC2"/>
            <w:tabs>
              <w:tab w:val="right" w:leader="dot" w:pos="9060"/>
            </w:tabs>
            <w:rPr>
              <w:rStyle w:val="Hyperlink"/>
            </w:rPr>
          </w:pPr>
          <w:hyperlink w:anchor="_Toc32051844">
            <w:r w:rsidRPr="116FA302" w:rsidR="116FA302">
              <w:rPr>
                <w:rStyle w:val="Hyperlink"/>
              </w:rPr>
              <w:t>8.1 Hardware Requirements</w:t>
            </w:r>
            <w:r>
              <w:tab/>
            </w:r>
            <w:r>
              <w:fldChar w:fldCharType="begin"/>
            </w:r>
            <w:r>
              <w:instrText xml:space="preserve">PAGEREF _Toc32051844 \h</w:instrText>
            </w:r>
            <w:r>
              <w:fldChar w:fldCharType="separate"/>
            </w:r>
            <w:r w:rsidRPr="116FA302" w:rsidR="116FA302">
              <w:rPr>
                <w:rStyle w:val="Hyperlink"/>
              </w:rPr>
              <w:t>12</w:t>
            </w:r>
            <w:r>
              <w:fldChar w:fldCharType="end"/>
            </w:r>
          </w:hyperlink>
        </w:p>
        <w:p w:rsidR="51C45129" w:rsidP="2E2AB9A9" w:rsidRDefault="51C45129" w14:paraId="491605A0" w14:textId="478D70ED">
          <w:pPr>
            <w:pStyle w:val="TOC2"/>
            <w:tabs>
              <w:tab w:val="right" w:leader="dot" w:pos="9060"/>
            </w:tabs>
            <w:rPr>
              <w:rStyle w:val="Hyperlink"/>
            </w:rPr>
          </w:pPr>
          <w:hyperlink w:anchor="_Toc998690194">
            <w:r w:rsidRPr="116FA302" w:rsidR="116FA302">
              <w:rPr>
                <w:rStyle w:val="Hyperlink"/>
              </w:rPr>
              <w:t>8.2 Software Requirements</w:t>
            </w:r>
            <w:r>
              <w:tab/>
            </w:r>
            <w:r>
              <w:fldChar w:fldCharType="begin"/>
            </w:r>
            <w:r>
              <w:instrText xml:space="preserve">PAGEREF _Toc998690194 \h</w:instrText>
            </w:r>
            <w:r>
              <w:fldChar w:fldCharType="separate"/>
            </w:r>
            <w:r w:rsidRPr="116FA302" w:rsidR="116FA302">
              <w:rPr>
                <w:rStyle w:val="Hyperlink"/>
              </w:rPr>
              <w:t>12</w:t>
            </w:r>
            <w:r>
              <w:fldChar w:fldCharType="end"/>
            </w:r>
          </w:hyperlink>
        </w:p>
        <w:p w:rsidR="51C45129" w:rsidP="2E2AB9A9" w:rsidRDefault="51C45129" w14:paraId="06D2CEDB" w14:textId="7D432CCA">
          <w:pPr>
            <w:pStyle w:val="TOC2"/>
            <w:tabs>
              <w:tab w:val="right" w:leader="dot" w:pos="9060"/>
            </w:tabs>
            <w:rPr>
              <w:rStyle w:val="Hyperlink"/>
            </w:rPr>
          </w:pPr>
          <w:hyperlink w:anchor="_Toc919146299">
            <w:r w:rsidRPr="116FA302" w:rsidR="116FA302">
              <w:rPr>
                <w:rStyle w:val="Hyperlink"/>
              </w:rPr>
              <w:t>8.3 Dataset Requirements</w:t>
            </w:r>
            <w:r>
              <w:tab/>
            </w:r>
            <w:r>
              <w:fldChar w:fldCharType="begin"/>
            </w:r>
            <w:r>
              <w:instrText xml:space="preserve">PAGEREF _Toc919146299 \h</w:instrText>
            </w:r>
            <w:r>
              <w:fldChar w:fldCharType="separate"/>
            </w:r>
            <w:r w:rsidRPr="116FA302" w:rsidR="116FA302">
              <w:rPr>
                <w:rStyle w:val="Hyperlink"/>
              </w:rPr>
              <w:t>12</w:t>
            </w:r>
            <w:r>
              <w:fldChar w:fldCharType="end"/>
            </w:r>
          </w:hyperlink>
        </w:p>
        <w:p w:rsidR="2E2AB9A9" w:rsidP="2E2AB9A9" w:rsidRDefault="2E2AB9A9" w14:paraId="44472885" w14:textId="51EF7F05">
          <w:pPr>
            <w:pStyle w:val="TOC1"/>
            <w:tabs>
              <w:tab w:val="right" w:leader="dot" w:pos="9060"/>
            </w:tabs>
            <w:rPr>
              <w:rStyle w:val="Hyperlink"/>
            </w:rPr>
          </w:pPr>
          <w:hyperlink w:anchor="_Toc370715538">
            <w:r w:rsidRPr="116FA302" w:rsidR="116FA302">
              <w:rPr>
                <w:rStyle w:val="Hyperlink"/>
              </w:rPr>
              <w:t>9. Research Plan</w:t>
            </w:r>
            <w:r>
              <w:tab/>
            </w:r>
            <w:r>
              <w:fldChar w:fldCharType="begin"/>
            </w:r>
            <w:r>
              <w:instrText xml:space="preserve">PAGEREF _Toc370715538 \h</w:instrText>
            </w:r>
            <w:r>
              <w:fldChar w:fldCharType="separate"/>
            </w:r>
            <w:r w:rsidRPr="116FA302" w:rsidR="116FA302">
              <w:rPr>
                <w:rStyle w:val="Hyperlink"/>
              </w:rPr>
              <w:t>13</w:t>
            </w:r>
            <w:r>
              <w:fldChar w:fldCharType="end"/>
            </w:r>
          </w:hyperlink>
        </w:p>
        <w:p w:rsidR="52F1A95A" w:rsidP="52F1A95A" w:rsidRDefault="52F1A95A" w14:paraId="4276BA07" w14:textId="678977BE">
          <w:pPr>
            <w:pStyle w:val="TOC2"/>
            <w:tabs>
              <w:tab w:val="right" w:leader="dot" w:pos="9060"/>
            </w:tabs>
            <w:rPr>
              <w:rStyle w:val="Hyperlink"/>
            </w:rPr>
          </w:pPr>
          <w:hyperlink w:anchor="_Toc1941809331">
            <w:r w:rsidRPr="116FA302" w:rsidR="116FA302">
              <w:rPr>
                <w:rStyle w:val="Hyperlink"/>
              </w:rPr>
              <w:t>9.1 Gantt Chart</w:t>
            </w:r>
            <w:r>
              <w:tab/>
            </w:r>
            <w:r>
              <w:fldChar w:fldCharType="begin"/>
            </w:r>
            <w:r>
              <w:instrText xml:space="preserve">PAGEREF _Toc1941809331 \h</w:instrText>
            </w:r>
            <w:r>
              <w:fldChar w:fldCharType="separate"/>
            </w:r>
            <w:r w:rsidRPr="116FA302" w:rsidR="116FA302">
              <w:rPr>
                <w:rStyle w:val="Hyperlink"/>
              </w:rPr>
              <w:t>13</w:t>
            </w:r>
            <w:r>
              <w:fldChar w:fldCharType="end"/>
            </w:r>
          </w:hyperlink>
        </w:p>
        <w:p w:rsidR="52F1A95A" w:rsidP="52F1A95A" w:rsidRDefault="52F1A95A" w14:paraId="2D71024F" w14:textId="46202EBB">
          <w:pPr>
            <w:pStyle w:val="TOC2"/>
            <w:tabs>
              <w:tab w:val="right" w:leader="dot" w:pos="9060"/>
            </w:tabs>
            <w:rPr>
              <w:rStyle w:val="Hyperlink"/>
            </w:rPr>
          </w:pPr>
          <w:hyperlink w:anchor="_Toc512543608">
            <w:r w:rsidRPr="116FA302" w:rsidR="116FA302">
              <w:rPr>
                <w:rStyle w:val="Hyperlink"/>
              </w:rPr>
              <w:t>9.2 Risk Mitigation and Contingency Plan</w:t>
            </w:r>
            <w:r>
              <w:tab/>
            </w:r>
            <w:r>
              <w:fldChar w:fldCharType="begin"/>
            </w:r>
            <w:r>
              <w:instrText xml:space="preserve">PAGEREF _Toc512543608 \h</w:instrText>
            </w:r>
            <w:r>
              <w:fldChar w:fldCharType="separate"/>
            </w:r>
            <w:r w:rsidRPr="116FA302" w:rsidR="116FA302">
              <w:rPr>
                <w:rStyle w:val="Hyperlink"/>
              </w:rPr>
              <w:t>13</w:t>
            </w:r>
            <w:r>
              <w:fldChar w:fldCharType="end"/>
            </w:r>
          </w:hyperlink>
        </w:p>
        <w:p w:rsidR="52F1A95A" w:rsidP="52F1A95A" w:rsidRDefault="52F1A95A" w14:paraId="1C4F1503" w14:textId="0D5221BE">
          <w:pPr>
            <w:pStyle w:val="TOC1"/>
            <w:tabs>
              <w:tab w:val="right" w:leader="dot" w:pos="9060"/>
            </w:tabs>
            <w:rPr>
              <w:rStyle w:val="Hyperlink"/>
            </w:rPr>
          </w:pPr>
          <w:hyperlink w:anchor="_Toc956851716">
            <w:r w:rsidRPr="116FA302" w:rsidR="116FA302">
              <w:rPr>
                <w:rStyle w:val="Hyperlink"/>
              </w:rPr>
              <w:t>References</w:t>
            </w:r>
            <w:r>
              <w:tab/>
            </w:r>
            <w:r>
              <w:fldChar w:fldCharType="begin"/>
            </w:r>
            <w:r>
              <w:instrText xml:space="preserve">PAGEREF _Toc956851716 \h</w:instrText>
            </w:r>
            <w:r>
              <w:fldChar w:fldCharType="separate"/>
            </w:r>
            <w:r w:rsidRPr="116FA302" w:rsidR="116FA302">
              <w:rPr>
                <w:rStyle w:val="Hyperlink"/>
              </w:rPr>
              <w:t>14</w:t>
            </w:r>
            <w:r>
              <w:fldChar w:fldCharType="end"/>
            </w:r>
          </w:hyperlink>
          <w:r>
            <w:fldChar w:fldCharType="end"/>
          </w:r>
        </w:p>
      </w:sdtContent>
    </w:sdt>
    <w:p w:rsidR="006C22F0" w:rsidP="47594CCB" w:rsidRDefault="006C22F0" w14:paraId="21D2886E" w14:textId="4CC027DD">
      <w:pPr>
        <w:spacing w:line="360" w:lineRule="auto"/>
        <w:rPr>
          <w:rFonts w:ascii="Times New Roman" w:hAnsi="Times New Roman" w:eastAsia="Times New Roman" w:cs="Times New Roman"/>
          <w:sz w:val="24"/>
          <w:szCs w:val="24"/>
        </w:rPr>
      </w:pPr>
    </w:p>
    <w:bookmarkEnd w:displacedByCustomXml="prev" w:id="1"/>
    <w:p w:rsidR="47594CCB" w:rsidP="47594CCB" w:rsidRDefault="47594CCB" w14:paraId="521E61EA" w14:textId="725D7FEC">
      <w:pPr>
        <w:spacing w:line="360" w:lineRule="auto"/>
        <w:rPr>
          <w:rFonts w:ascii="Times New Roman" w:hAnsi="Times New Roman" w:eastAsia="Times New Roman" w:cs="Times New Roman"/>
        </w:rPr>
      </w:pPr>
      <w:r w:rsidRPr="47594CCB">
        <w:rPr>
          <w:rFonts w:ascii="Times New Roman" w:hAnsi="Times New Roman" w:eastAsia="Times New Roman" w:cs="Times New Roman"/>
        </w:rPr>
        <w:br w:type="page"/>
      </w:r>
    </w:p>
    <w:p w:rsidR="009E05AA" w:rsidP="034DF0D8" w:rsidRDefault="00E554A6" w14:paraId="203AE687" w14:textId="1DC003AB">
      <w:pPr>
        <w:pStyle w:val="Heading1"/>
        <w:tabs>
          <w:tab w:val="clear" w:leader="none" w:pos="720"/>
        </w:tabs>
        <w:spacing w:before="0" w:beforeAutospacing="off" w:after="240" w:afterAutospacing="off" w:line="360" w:lineRule="auto"/>
        <w:rPr>
          <w:rFonts w:ascii="Times New Roman" w:hAnsi="Times New Roman" w:eastAsia="Times New Roman" w:cs="Times New Roman"/>
          <w:sz w:val="28"/>
          <w:szCs w:val="28"/>
          <w:lang w:val="en-US" w:eastAsia="en-US"/>
        </w:rPr>
      </w:pPr>
      <w:bookmarkStart w:name="_Toc1884707447" w:id="2032710217"/>
      <w:r w:rsidRPr="116FA302" w:rsidR="116FA302">
        <w:rPr>
          <w:rFonts w:ascii="Times New Roman" w:hAnsi="Times New Roman" w:eastAsia="Times New Roman" w:cs="Times New Roman"/>
        </w:rPr>
        <w:t xml:space="preserve">1. Background </w:t>
      </w:r>
      <w:bookmarkEnd w:id="2032710217"/>
    </w:p>
    <w:p w:rsidR="6DB22EFC" w:rsidP="034DF0D8" w:rsidRDefault="6DB22EFC" w14:paraId="6A7BFA89" w14:textId="6FC7D49F">
      <w:pPr>
        <w:pStyle w:val="Normal"/>
        <w:tabs>
          <w:tab w:val="clear" w:leader="none" w:pos="720"/>
        </w:tabs>
        <w:spacing w:before="0" w:beforeAutospacing="off" w:after="240" w:afterAutospacing="off" w:line="360" w:lineRule="auto"/>
        <w:ind w:left="0"/>
        <w:jc w:val="both"/>
        <w:rPr>
          <w:rFonts w:ascii="Times New Roman" w:hAnsi="Times New Roman" w:eastAsia="Times New Roman" w:cs="Times New Roman"/>
          <w:sz w:val="24"/>
          <w:szCs w:val="24"/>
          <w:lang w:val="en-US" w:eastAsia="en-US"/>
        </w:rPr>
      </w:pPr>
      <w:r w:rsidRPr="116FA302" w:rsidR="116FA302">
        <w:rPr>
          <w:rFonts w:ascii="Times New Roman" w:hAnsi="Times New Roman" w:eastAsia="Times New Roman" w:cs="Times New Roman"/>
          <w:sz w:val="24"/>
          <w:szCs w:val="24"/>
          <w:lang w:val="en-US" w:eastAsia="en-US"/>
        </w:rPr>
        <w:t xml:space="preserve">In recent years, with the emergence of large pre-trained language models, the quality of machine-generated text has improved significantly </w:t>
      </w:r>
      <w:sdt>
        <w:sdtPr>
          <w:id w:val="1482212863"/>
          <w:tag w:val="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lang w:val="en-US" w:eastAsia="en-US"/>
            </w:rPr>
            <w:t>(Rashkin et al., 2018; Radford et al., 2019; Zhang et al., 2019; Brown et al., 2020; Guan et al., 2020; Bakhtin et al., 2021)</w:t>
          </w:r>
        </w:sdtContent>
      </w:sdt>
      <w:r w:rsidRPr="116FA302" w:rsidR="116FA302">
        <w:rPr>
          <w:rFonts w:ascii="Times New Roman" w:hAnsi="Times New Roman" w:eastAsia="Times New Roman" w:cs="Times New Roman"/>
          <w:sz w:val="24"/>
          <w:szCs w:val="24"/>
        </w:rPr>
        <w:t xml:space="preserve">. Today, models can generate text that is indistinguishable from human-written text </w:t>
      </w:r>
      <w:sdt>
        <w:sdtPr>
          <w:id w:val="1897201830"/>
          <w:tag w:val="MENDELEY_CITATION_v3_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Clark et al., 2021)</w:t>
          </w:r>
        </w:sdtContent>
      </w:sdt>
      <w:r w:rsidRPr="116FA302" w:rsidR="116FA302">
        <w:rPr>
          <w:rFonts w:ascii="Times New Roman" w:hAnsi="Times New Roman" w:eastAsia="Times New Roman" w:cs="Times New Roman"/>
          <w:sz w:val="24"/>
          <w:szCs w:val="24"/>
        </w:rPr>
        <w:t xml:space="preserve">.  </w:t>
      </w:r>
    </w:p>
    <w:p w:rsidR="546E82BF" w:rsidP="116FA302" w:rsidRDefault="546E82BF" w14:paraId="5215EFBA" w14:textId="7995E543">
      <w:pPr>
        <w:pStyle w:val="Normal"/>
        <w:tabs>
          <w:tab w:val="clear" w:leader="none" w:pos="720"/>
        </w:tabs>
        <w:spacing w:before="0" w:beforeAutospacing="off" w:after="240" w:afterAutospacing="off" w:line="360" w:lineRule="auto"/>
        <w:ind w:left="0"/>
        <w:jc w:val="both"/>
        <w:rPr>
          <w:rFonts w:ascii="Times New Roman" w:hAnsi="Times New Roman" w:eastAsia="Times New Roman" w:cs="Times New Roman"/>
          <w:sz w:val="24"/>
          <w:szCs w:val="24"/>
          <w:lang w:val="en-US" w:eastAsia="en-US"/>
        </w:rPr>
      </w:pPr>
      <w:r w:rsidRPr="116FA302" w:rsidR="116FA302">
        <w:rPr>
          <w:rFonts w:ascii="Times New Roman" w:hAnsi="Times New Roman" w:eastAsia="Times New Roman" w:cs="Times New Roman"/>
          <w:sz w:val="24"/>
          <w:szCs w:val="24"/>
          <w:lang w:val="en-US" w:eastAsia="en-US"/>
        </w:rPr>
        <w:t xml:space="preserve">Controlling the generation is still a challenge however, despite the fact that large-scale PLMs have demonstrated excellent capabilities in producing coherent and intelligible text </w:t>
      </w:r>
      <w:sdt>
        <w:sdtPr>
          <w:id w:val="2008076961"/>
          <w:tag w:val="MENDELEY_CITATION_v3_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"/>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lang w:val="en-US" w:eastAsia="en-US"/>
            </w:rPr>
            <w:t>(Keskar et al., 2019; Radford et al., 2019; Zellers et al., 2019)</w:t>
          </w:r>
        </w:sdtContent>
      </w:sdt>
      <w:r w:rsidRPr="116FA302" w:rsidR="116FA302">
        <w:rPr>
          <w:rFonts w:ascii="Times New Roman" w:hAnsi="Times New Roman" w:eastAsia="Times New Roman" w:cs="Times New Roman"/>
          <w:sz w:val="24"/>
          <w:szCs w:val="24"/>
          <w:lang w:val="en-US" w:eastAsia="en-US"/>
        </w:rPr>
        <w:t>. A more thorough examination of generated text reveals problems like topic drift and self-contradiction</w:t>
      </w:r>
      <w:r w:rsidRPr="116FA302" w:rsidR="116FA302">
        <w:rPr>
          <w:rFonts w:ascii="Times New Roman" w:hAnsi="Times New Roman" w:eastAsia="Times New Roman" w:cs="Times New Roman"/>
          <w:sz w:val="24"/>
          <w:szCs w:val="24"/>
        </w:rPr>
        <w:t xml:space="preserve"> </w:t>
      </w:r>
      <w:sdt>
        <w:sdtPr>
          <w:id w:val="1216425477"/>
          <w:tag w:val="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Fan et al., 2019; Bisk et al., 2020; Gao et al., 2020a; Tan et al., 2020; Dou et al., 2021; </w:t>
          </w:r>
          <w:proofErr w:type="spellStar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Dziri</w:t>
          </w:r>
          <w:proofErr w:type="spellEnd"/>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et al., 2021)</w:t>
          </w:r>
        </w:sdtContent>
      </w:sdt>
      <w:r w:rsidRPr="116FA302" w:rsidR="116FA302">
        <w:rPr>
          <w:rFonts w:ascii="Times New Roman" w:hAnsi="Times New Roman" w:eastAsia="Times New Roman" w:cs="Times New Roman"/>
          <w:sz w:val="24"/>
          <w:szCs w:val="24"/>
        </w:rPr>
        <w:t xml:space="preserve">. These flaws stand out, in particular, for open-ended text generation tasks that require a high level of coherence, such as story generation. </w:t>
      </w:r>
      <w:proofErr w:type="spellStart"/>
      <w:proofErr w:type="spellEnd"/>
    </w:p>
    <w:p w:rsidR="546E82BF" w:rsidP="116FA302" w:rsidRDefault="546E82BF" w14:paraId="2A6C7504" w14:textId="101F51AF">
      <w:pPr>
        <w:pStyle w:val="Normal"/>
        <w:tabs>
          <w:tab w:val="clear" w:leader="none" w:pos="720"/>
        </w:tabs>
        <w:spacing w:before="0" w:beforeAutospacing="off" w:after="240" w:afterAutospacing="off" w:line="360" w:lineRule="auto"/>
        <w:ind w:left="0"/>
        <w:jc w:val="both"/>
        <w:rPr>
          <w:rFonts w:ascii="Times New Roman" w:hAnsi="Times New Roman" w:eastAsia="Times New Roman" w:cs="Times New Roman"/>
          <w:sz w:val="24"/>
          <w:szCs w:val="24"/>
          <w:lang w:val="en-US" w:eastAsia="en-US"/>
        </w:rPr>
      </w:pPr>
      <w:r w:rsidRPr="116FA302" w:rsidR="116FA302">
        <w:rPr>
          <w:rFonts w:ascii="Times New Roman" w:hAnsi="Times New Roman" w:eastAsia="Times New Roman" w:cs="Times New Roman"/>
          <w:sz w:val="24"/>
          <w:szCs w:val="24"/>
          <w:lang w:val="en-US" w:eastAsia="en-US"/>
        </w:rPr>
        <w:t xml:space="preserve">Stories generated using language models have shown to lack discourse coherence </w:t>
      </w:r>
      <w:sdt>
        <w:sdtPr>
          <w:id w:val="2144624638"/>
          <w:tag w:val="MENDELEY_CITATION_v3_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"/>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lang w:val="en-US" w:eastAsia="en-US"/>
            </w:rPr>
            <w:t>(Bosselut et al., 2018; Ji and Huang, 2021)</w:t>
          </w:r>
        </w:sdtContent>
      </w:sdt>
      <w:r w:rsidRPr="116FA302" w:rsidR="116FA302">
        <w:rPr>
          <w:rFonts w:ascii="Times New Roman" w:hAnsi="Times New Roman" w:eastAsia="Times New Roman" w:cs="Times New Roman"/>
          <w:sz w:val="24"/>
          <w:szCs w:val="24"/>
        </w:rPr>
        <w:t xml:space="preserve">, global planning </w:t>
      </w:r>
      <w:sdt>
        <w:sdtPr>
          <w:id w:val="1117439393"/>
          <w:tag w:val="MENDELEY_CITATION_v3_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"/>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Hua and Wang, 2020; Tan et al., 2020)</w:t>
          </w:r>
        </w:sdtContent>
      </w:sdt>
      <w:r w:rsidRPr="116FA302" w:rsidR="116FA302">
        <w:rPr>
          <w:rFonts w:ascii="Times New Roman" w:hAnsi="Times New Roman" w:eastAsia="Times New Roman" w:cs="Times New Roman"/>
          <w:sz w:val="24"/>
          <w:szCs w:val="24"/>
        </w:rPr>
        <w:t xml:space="preserve"> and common-sense knowledge </w:t>
      </w:r>
      <w:sdt>
        <w:sdtPr>
          <w:id w:val="1210005543"/>
          <w:tag w:val="MENDELEY_CITATION_v3_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"/>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Ji et al., 2020; Xu et al., 2020)</w:t>
          </w:r>
        </w:sdtContent>
      </w:sdt>
      <w:r w:rsidRPr="116FA302" w:rsidR="116FA302">
        <w:rPr>
          <w:rFonts w:ascii="Times New Roman" w:hAnsi="Times New Roman" w:eastAsia="Times New Roman" w:cs="Times New Roman"/>
          <w:sz w:val="24"/>
          <w:szCs w:val="24"/>
        </w:rPr>
        <w:t xml:space="preserve">. While the individual sentences in a generated text seem logical and fluent, when put together, the overall story often does not make much sense </w:t>
      </w:r>
      <w:sdt>
        <w:sdtPr>
          <w:id w:val="485139554"/>
          <w:tag w:val="MENDELEY_CITATION_v3_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See et al., 2019; Goldfarb-Tarrant et al., 2020)</w:t>
          </w:r>
        </w:sdtContent>
      </w:sdt>
      <w:r w:rsidRPr="116FA302" w:rsidR="116FA302">
        <w:rPr>
          <w:rFonts w:ascii="Times New Roman" w:hAnsi="Times New Roman" w:eastAsia="Times New Roman" w:cs="Times New Roman"/>
          <w:sz w:val="24"/>
          <w:szCs w:val="24"/>
        </w:rPr>
        <w:t xml:space="preserve">. In long-form text generation, sentences tend to repeat which leads to reduction in story quality </w:t>
      </w:r>
      <w:sdt>
        <w:sdtPr>
          <w:id w:val="526674601"/>
          <w:tag w:val="MENDELEY_CITATION_v3_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"/>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Yao et al., 2019)</w:t>
          </w:r>
        </w:sdtContent>
      </w:sdt>
      <w:r w:rsidRPr="116FA302" w:rsidR="116FA302">
        <w:rPr>
          <w:rFonts w:ascii="Times New Roman" w:hAnsi="Times New Roman" w:eastAsia="Times New Roman" w:cs="Times New Roman"/>
          <w:sz w:val="24"/>
          <w:szCs w:val="24"/>
        </w:rPr>
        <w:t>.</w:t>
      </w:r>
    </w:p>
    <w:p w:rsidR="2E2AB9A9" w:rsidP="116FA302" w:rsidRDefault="2E2AB9A9" w14:paraId="4EE7ABC7" w14:textId="524FD5A4">
      <w:pPr>
        <w:pStyle w:val="Normal"/>
        <w:tabs>
          <w:tab w:val="clear" w:leader="none" w:pos="720"/>
        </w:tabs>
        <w:spacing w:before="0" w:beforeAutospacing="off" w:after="240" w:afterAutospacing="off" w:line="360" w:lineRule="auto"/>
        <w:ind w:left="0"/>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 xml:space="preserve">To provide structure to the generation process, recent works have tried to used explicit content planning. The content plan comes in different forms. </w:t>
      </w:r>
      <w:sdt>
        <w:sdtPr>
          <w:id w:val="282796961"/>
          <w:tag w:val="MENDELEY_CITATION_v3_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Fan et al., 2018a)</w:t>
          </w:r>
        </w:sdtContent>
      </w:sdt>
      <w:r w:rsidRPr="116FA302" w:rsidR="116FA302">
        <w:rPr>
          <w:rFonts w:ascii="Times New Roman" w:hAnsi="Times New Roman" w:eastAsia="Times New Roman" w:cs="Times New Roman"/>
          <w:sz w:val="24"/>
          <w:szCs w:val="24"/>
        </w:rPr>
        <w:t xml:space="preserve"> </w:t>
      </w:r>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used prompts. </w:t>
      </w:r>
      <w:sdt>
        <w:sdtPr>
          <w:id w:val="72333040"/>
          <w:tag w:val="MENDELEY_CITATION_v3_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"/>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Xu et al., 2018; Yao et al., 2019)</w:t>
          </w:r>
        </w:sdtContent>
      </w:sd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used keywords and key-phrases. </w:t>
      </w:r>
      <w:sdt>
        <w:sdtPr>
          <w:id w:val="713074817"/>
          <w:tag w:val="MENDELEY_CITATION_v3_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Fan et al., 2019)</w:t>
          </w:r>
        </w:sdtContent>
      </w:sd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used semantic frames. </w:t>
      </w:r>
      <w:sdt>
        <w:sdtPr>
          <w:id w:val="1206233685"/>
          <w:tag w:val="MENDELEY_CITATION_v3_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Sun et al., 2020)</w:t>
          </w:r>
        </w:sdtContent>
      </w:sd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used summaries. To make use of these content plans, PLMs generally require fine-tuning on content-plan related data. A challenge with fine-tuning PLMs is that, in addition to needing training data, the model has a tendency to learn frequently occurring events from the content plan and derives common sense information from them </w:t>
      </w:r>
      <w:sdt>
        <w:sdtPr>
          <w:id w:val="1332684822"/>
          <w:tag w:val="MENDELEY_CITATION_v3_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Fan et al., 2019)</w:t>
          </w:r>
        </w:sdtContent>
      </w:sdt>
      <w:r w:rsidRPr="116FA302" w:rsidR="116FA302">
        <w:rPr>
          <w:rFonts w:ascii="Times New Roman" w:hAnsi="Times New Roman" w:eastAsia="Times New Roman" w:cs="Times New Roman"/>
          <w:sz w:val="24"/>
          <w:szCs w:val="24"/>
        </w:rPr>
        <w:t>. This leads to lack of variety in generated stories.</w:t>
      </w:r>
    </w:p>
    <w:p w:rsidR="6DB22EFC" w:rsidP="116FA302" w:rsidRDefault="6DB22EFC" w14:paraId="5973A891" w14:textId="5003B897">
      <w:pPr>
        <w:pStyle w:val="Normal"/>
        <w:tabs>
          <w:tab w:val="clear" w:leader="none" w:pos="720"/>
        </w:tabs>
        <w:spacing w:before="0" w:beforeAutospacing="off" w:after="240" w:afterAutospacing="off" w:line="360" w:lineRule="auto"/>
        <w:ind w:left="0"/>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 xml:space="preserve">Another novel approach to address linguistic issues without fine-tuning is provided by the recently proposed prompt-based learning </w:t>
      </w:r>
      <w:sdt>
        <w:sdtPr>
          <w:id w:val="378015178"/>
          <w:tag w:val="MENDELEY_CITATION_v3_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Liu et al., 2021)</w:t>
          </w:r>
        </w:sdtContent>
      </w:sdt>
      <w:r w:rsidRPr="116FA302" w:rsidR="116FA302">
        <w:rPr>
          <w:rFonts w:ascii="Times New Roman" w:hAnsi="Times New Roman" w:eastAsia="Times New Roman" w:cs="Times New Roman"/>
          <w:sz w:val="24"/>
          <w:szCs w:val="24"/>
        </w:rPr>
        <w:t xml:space="preserve">. In this framework, task-specific prompts can be used to address text-based problems. Researchers have shown that using prompts, PLMs can solve existing or new generation tasks without need for fine-tuning </w:t>
      </w:r>
      <w:sdt>
        <w:sdtPr>
          <w:id w:val="688396079"/>
          <w:tag w:val="MENDELEY_CITATION_v3_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Brown et al., 2020; Li and Liang, 2021)</w:t>
          </w:r>
        </w:sdtContent>
      </w:sdt>
      <w:r w:rsidRPr="116FA302" w:rsidR="116FA302">
        <w:rPr>
          <w:rFonts w:ascii="Times New Roman" w:hAnsi="Times New Roman" w:eastAsia="Times New Roman" w:cs="Times New Roman"/>
          <w:sz w:val="24"/>
          <w:szCs w:val="24"/>
        </w:rPr>
        <w:t>.</w:t>
      </w:r>
    </w:p>
    <w:p w:rsidR="6BD99596" w:rsidP="116FA302" w:rsidRDefault="6BD99596" w14:paraId="3DE49C5C" w14:textId="5E1ED431">
      <w:pPr>
        <w:pStyle w:val="Normal"/>
        <w:tabs>
          <w:tab w:val="clear" w:leader="none" w:pos="720"/>
        </w:tabs>
        <w:spacing w:before="0" w:beforeAutospacing="off" w:after="240" w:afterAutospacing="off" w:line="360" w:lineRule="auto"/>
        <w:ind w:left="0"/>
        <w:jc w:val="both"/>
        <w:rPr>
          <w:rFonts w:ascii="Times New Roman" w:hAnsi="Times New Roman" w:eastAsia="Times New Roman" w:cs="Times New Roman"/>
          <w:sz w:val="24"/>
          <w:szCs w:val="24"/>
          <w:lang w:val="en-US" w:eastAsia="en-US"/>
        </w:rPr>
      </w:pPr>
      <w:r w:rsidRPr="116FA302" w:rsidR="116FA302">
        <w:rPr>
          <w:rFonts w:ascii="Times New Roman" w:hAnsi="Times New Roman" w:eastAsia="Times New Roman" w:cs="Times New Roman"/>
          <w:sz w:val="24"/>
          <w:szCs w:val="24"/>
          <w:lang w:val="en-US" w:eastAsia="en-US"/>
        </w:rPr>
        <w:t xml:space="preserve">Although prompt-based learning looks promising, there are still some challenges. Prompts are highly task-specific and are hard to transfer or reuse for new tasks </w:t>
      </w:r>
      <w:sdt>
        <w:sdtPr>
          <w:id w:val="105257144"/>
          <w:tag w:val="MENDELEY_CITATION_v3_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"/>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lang w:val="en-US" w:eastAsia="en-US"/>
            </w:rPr>
            <w:t>(Gao et al., 2020b)</w:t>
          </w:r>
        </w:sdtContent>
      </w:sdt>
      <w:r w:rsidRPr="116FA302" w:rsidR="116FA302">
        <w:rPr>
          <w:rFonts w:ascii="Times New Roman" w:hAnsi="Times New Roman" w:eastAsia="Times New Roman" w:cs="Times New Roman"/>
          <w:sz w:val="24"/>
          <w:szCs w:val="24"/>
        </w:rPr>
        <w:t xml:space="preserve">. Even for the same task the prompts may not work well for all instances in a large population </w:t>
      </w:r>
      <w:sdt>
        <w:sdtPr>
          <w:id w:val="1241570523"/>
          <w:tag w:val="MENDELEY_CITATION_v3_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le </w:t>
          </w:r>
          <w:proofErr w:type="spellStar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Scao</w:t>
          </w:r>
          <w:proofErr w:type="spellEnd"/>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and Rush, 2021)</w:t>
          </w:r>
        </w:sdtContent>
      </w:sdt>
      <w:r w:rsidRPr="116FA302" w:rsidR="116FA302">
        <w:rPr>
          <w:rFonts w:ascii="Times New Roman" w:hAnsi="Times New Roman" w:eastAsia="Times New Roman" w:cs="Times New Roman"/>
          <w:sz w:val="24"/>
          <w:szCs w:val="24"/>
        </w:rPr>
        <w:t>.</w:t>
      </w:r>
    </w:p>
    <w:p w:rsidR="034DF0D8" w:rsidP="116FA302" w:rsidRDefault="034DF0D8" w14:paraId="62CF4780" w14:textId="5A74A05E">
      <w:pPr>
        <w:pStyle w:val="Normal"/>
        <w:tabs>
          <w:tab w:val="clear" w:leader="none" w:pos="720"/>
        </w:tabs>
        <w:spacing w:before="0" w:beforeAutospacing="off" w:after="240" w:afterAutospacing="off" w:line="360" w:lineRule="auto"/>
        <w:ind w:left="0"/>
        <w:jc w:val="both"/>
        <w:rPr>
          <w:rFonts w:ascii="Times New Roman" w:hAnsi="Times New Roman" w:eastAsia="Times New Roman" w:cs="Times New Roman"/>
          <w:sz w:val="24"/>
          <w:szCs w:val="24"/>
        </w:rPr>
      </w:pPr>
    </w:p>
    <w:p w:rsidR="009E05AA" w:rsidP="116FA302" w:rsidRDefault="00512FFA" w14:paraId="3E945F2F" w14:textId="277DA0B9">
      <w:pPr>
        <w:pStyle w:val="Heading1"/>
        <w:spacing w:before="0" w:beforeAutospacing="off" w:after="240" w:afterAutospacing="off" w:line="360" w:lineRule="auto"/>
        <w:jc w:val="both"/>
        <w:rPr>
          <w:rFonts w:ascii="Times New Roman" w:hAnsi="Times New Roman" w:eastAsia="Times New Roman" w:cs="Times New Roman"/>
          <w:sz w:val="24"/>
          <w:szCs w:val="24"/>
        </w:rPr>
      </w:pPr>
      <w:bookmarkStart w:name="_Toc36231703" w:id="208163823"/>
      <w:r w:rsidRPr="116FA302" w:rsidR="116FA302">
        <w:rPr>
          <w:rFonts w:ascii="Times New Roman" w:hAnsi="Times New Roman" w:eastAsia="Times New Roman" w:cs="Times New Roman"/>
        </w:rPr>
        <w:t>2. Related Work</w:t>
      </w:r>
      <w:bookmarkEnd w:id="208163823"/>
    </w:p>
    <w:p w:rsidR="6BD99596" w:rsidP="116FA302" w:rsidRDefault="6BD99596" w14:paraId="39D43888" w14:textId="20EA236E">
      <w:pPr>
        <w:pStyle w:val="Normal"/>
        <w:spacing w:before="0" w:beforeAutospacing="off" w:after="240" w:afterAutospacing="off" w:line="360" w:lineRule="auto"/>
        <w:ind w:left="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116FA302" w:rsidR="116FA302">
        <w:rPr>
          <w:rFonts w:ascii="Times New Roman" w:hAnsi="Times New Roman" w:eastAsia="Times New Roman" w:cs="Times New Roman"/>
          <w:sz w:val="24"/>
          <w:szCs w:val="24"/>
        </w:rPr>
        <w:t xml:space="preserve">Controllable story generation has been studied from different angles. Researchers have focused on controlling story generation using broad thematic elements such as sentiment, genre, style, topic, etc. </w:t>
      </w:r>
      <w:sdt>
        <w:sdtPr>
          <w:id w:val="255317655"/>
          <w:tag w:val="MENDELEY_CITATION_v3_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"/>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Hu et al., 2017; Shen et al., 2017; Zhao et al., 2018; Dathathri et al., 2019; Fang et al., 2019; Keskar et al., 2019)</w:t>
          </w:r>
        </w:sdtContent>
      </w:sdt>
      <w:r w:rsidRPr="116FA302" w:rsidR="116FA302">
        <w:rPr>
          <w:rFonts w:ascii="Times New Roman" w:hAnsi="Times New Roman" w:eastAsia="Times New Roman" w:cs="Times New Roman"/>
          <w:sz w:val="24"/>
          <w:szCs w:val="24"/>
        </w:rPr>
        <w:t xml:space="preserve">. Some works have tried more fine-grained control using story-lines, story-plans and plots </w:t>
      </w:r>
      <w:sdt>
        <w:sdtPr>
          <w:id w:val="2107817784"/>
          <w:tag w:val="MENDELEY_CITATION_v3_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Peng et al., 2018; Yao et al., 2019)</w:t>
          </w:r>
        </w:sdtContent>
      </w:sdt>
      <w:r w:rsidRPr="116FA302" w:rsidR="116FA302">
        <w:rPr>
          <w:rFonts w:ascii="Times New Roman" w:hAnsi="Times New Roman" w:eastAsia="Times New Roman" w:cs="Times New Roman"/>
          <w:sz w:val="24"/>
          <w:szCs w:val="24"/>
        </w:rPr>
        <w:t xml:space="preserve">. These works were benchmarked using relatively short-text datasets such as the five-lines story dataset, ROCStories </w:t>
      </w:r>
      <w:sdt>
        <w:sdtPr>
          <w:id w:val="477687350"/>
          <w:tag w:val="MENDELEY_CITATION_v3_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"/>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Mostafazadeh et al., 2016)</w:t>
          </w:r>
        </w:sdtContent>
      </w:sdt>
      <w:r w:rsidRPr="116FA302" w:rsidR="116FA302">
        <w:rPr>
          <w:rFonts w:ascii="Times New Roman" w:hAnsi="Times New Roman" w:eastAsia="Times New Roman" w:cs="Times New Roman"/>
          <w:sz w:val="24"/>
          <w:szCs w:val="24"/>
        </w:rPr>
        <w:t xml:space="preserve">. Later on, some works have tried to controllable story generation with long-form text </w:t>
      </w:r>
      <w:sdt>
        <w:sdtPr>
          <w:id w:val="1079568319"/>
          <w:tag w:val="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Fan et al., 2018a, 2019; Rashkin et al., 2020; Fang et al., 2021)</w:t>
          </w:r>
        </w:sdtContent>
      </w:sdt>
      <w:r w:rsidRPr="116FA302" w:rsidR="116FA302">
        <w:rPr>
          <w:rFonts w:ascii="Times New Roman" w:hAnsi="Times New Roman" w:eastAsia="Times New Roman" w:cs="Times New Roman"/>
          <w:sz w:val="24"/>
          <w:szCs w:val="24"/>
        </w:rPr>
        <w:t xml:space="preserve">. </w:t>
      </w:r>
      <w:proofErr w:type="spellStart"/>
      <w:proofErr w:type="spellEnd"/>
    </w:p>
    <w:p w:rsidRPr="00512FFA" w:rsidR="00512FFA" w:rsidP="116FA302" w:rsidRDefault="00512FFA" w14:paraId="7C7D09D6" w14:textId="38920DB0">
      <w:pPr>
        <w:spacing w:before="0" w:beforeAutospacing="off" w:after="240" w:afterAutospacing="off" w:line="360" w:lineRule="auto"/>
        <w:ind w:left="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116FA302" w:rsidR="116FA302">
        <w:rPr>
          <w:rFonts w:ascii="Times New Roman" w:hAnsi="Times New Roman" w:eastAsia="Times New Roman" w:cs="Times New Roman"/>
          <w:sz w:val="24"/>
          <w:szCs w:val="24"/>
        </w:rPr>
        <w:t xml:space="preserve">Similar to short story generation, researchers have tried using fine-grained control to drive long-form story generation as well. </w:t>
      </w:r>
      <w:sdt>
        <w:sdtPr>
          <w:id w:val="1572730910"/>
          <w:tag w:val="MENDELEY_CITATION_v3_eyJjaXRhdGlvbklEIjoiTUVOREVMRVlfQ0lUQVRJT05fM2Y0OWM4MWQtYWU5Ni00NGM4LThhNzktYWE5OGZkMDhiZDE5IiwicHJvcGVydGllcyI6eyJub3RlSW5kZXgiOjB9LCJpc0VkaXRlZCI6ZmFsc2UsIm1hbnVhbE92ZXJyaWRlIjp7ImlzTWFudWFsbHlPdmVycmlkZGVuIjpmYWxzZSwiY2l0ZXByb2NUZXh0IjoiKEZhbmcgZXQgYWwuLCAyMDIxKSIsIm1hbnVhbE92ZXJyaWRlVGV4dCI6IiJ9LCJjaXRhdGlvbkl0ZW1zIjpb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Fang et al., 2021)</w:t>
          </w:r>
        </w:sdtContent>
      </w:sdt>
      <w:r w:rsidRPr="116FA302" w:rsidR="116FA302">
        <w:rPr>
          <w:rFonts w:ascii="Times New Roman" w:hAnsi="Times New Roman" w:eastAsia="Times New Roman" w:cs="Times New Roman"/>
          <w:sz w:val="24"/>
          <w:szCs w:val="24"/>
        </w:rPr>
        <w:t xml:space="preserve"> proposed generation of story given an outline of story events/phrases. </w:t>
      </w:r>
      <w:sdt>
        <w:sdtPr>
          <w:id w:val="543015194"/>
          <w:tag w:val="MENDELEY_CITATION_v3_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"/>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Rashkin et al., 2020)</w:t>
          </w:r>
        </w:sdtContent>
      </w:sdt>
      <w:r w:rsidRPr="116FA302" w:rsidR="116FA302">
        <w:rPr>
          <w:rFonts w:ascii="Times New Roman" w:hAnsi="Times New Roman" w:eastAsia="Times New Roman" w:cs="Times New Roman"/>
          <w:sz w:val="24"/>
          <w:szCs w:val="24"/>
        </w:rPr>
        <w:t xml:space="preserve"> presented a comparable technique with a specialized architecture and memory mechanism. </w:t>
      </w:r>
      <w:sdt>
        <w:sdtPr>
          <w:id w:val="482580763"/>
          <w:tag w:val="MENDELEY_CITATION_v3_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Sun et al., 2020)</w:t>
          </w:r>
        </w:sdtContent>
      </w:sd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created an outline of the story by generating summaries for each segment of the story. Then each summary is extrapolated to generate the full story. </w:t>
      </w:r>
    </w:p>
    <w:p w:rsidR="6BD99596" w:rsidP="116FA302" w:rsidRDefault="6BD99596" w14:paraId="1F60D4E5" w14:textId="459C754D">
      <w:pPr>
        <w:pStyle w:val="Normal"/>
        <w:spacing w:before="0" w:beforeAutospacing="off" w:after="240" w:afterAutospacing="off" w:line="360" w:lineRule="auto"/>
        <w:ind w:left="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116FA302" w:rsidR="116FA302">
        <w:rPr>
          <w:rFonts w:ascii="Times New Roman" w:hAnsi="Times New Roman" w:eastAsia="Times New Roman" w:cs="Times New Roman"/>
          <w:sz w:val="24"/>
          <w:szCs w:val="24"/>
        </w:rPr>
        <w:t xml:space="preserve">Most of the research in the field is based on fine-tuning transformer-based Pre-trained Language Models (PLM) </w:t>
      </w:r>
      <w:sdt>
        <w:sdtPr>
          <w:id w:val="68086313"/>
          <w:tag w:val="MENDELEY_CITATION_v3_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IiwicGFyc2UtbmFtZXMiOmZhbHNlLCJkcm9wcGluZy1wYXJ0aWNsZSI6IiIsIm5vbi1kcm9wcGluZy1wYXJ0aWNsZSI6IiJ9LHsiZmFtaWx5IjoiS2Fpc2VyIiwiZ2l2ZW4iOiLFgXVrYXN6IiwicGFyc2UtbmFtZXMiOmZhbHNlLCJkcm9wcGluZy1wYXJ0aWNsZSI6IiIsIm5vbi1kcm9wcGluZy1wYXJ0aWNsZSI6IiJ9LHsiZmFtaWx5IjoiUG9sb3N1a2hpbiIsImdpdmVuIjoiSWxsaWE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"/>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Vaswani et al., 2017; Devlin et al., 2018; Radford et al., 2019)</w:t>
          </w:r>
        </w:sdtContent>
      </w:sdt>
      <w:r w:rsidRPr="116FA302" w:rsidR="116FA302">
        <w:rPr>
          <w:rFonts w:ascii="Times New Roman" w:hAnsi="Times New Roman" w:eastAsia="Times New Roman" w:cs="Times New Roman"/>
          <w:sz w:val="24"/>
          <w:szCs w:val="24"/>
        </w:rPr>
        <w:t xml:space="preserve"> with curated or generated datasets </w:t>
      </w:r>
      <w:sdt>
        <w:sdtPr>
          <w:id w:val="1763881099"/>
          <w:tag w:val="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"/>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Conneau and Lample, 2019; Dong et al., 2019; Keskar et al., 2019; Song et al., 2019)</w:t>
          </w:r>
        </w:sdtContent>
      </w:sdt>
      <w:r w:rsidRPr="116FA302" w:rsidR="116FA302">
        <w:rPr>
          <w:rFonts w:ascii="Times New Roman" w:hAnsi="Times New Roman" w:eastAsia="Times New Roman" w:cs="Times New Roman"/>
          <w:sz w:val="24"/>
          <w:szCs w:val="24"/>
        </w:rPr>
        <w:t xml:space="preserve">. Because of its specialized architecture for unconditional text generation, GPT2 </w:t>
      </w:r>
      <w:sdt>
        <w:sdtPr>
          <w:id w:val="1768415117"/>
          <w:tag w:val="MENDELEY_CITATION_v3_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"/>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Radford et al., 2019)</w:t>
          </w:r>
        </w:sdtContent>
      </w:sdt>
      <w:r w:rsidRPr="116FA302" w:rsidR="116FA302">
        <w:rPr>
          <w:rFonts w:ascii="Times New Roman" w:hAnsi="Times New Roman" w:eastAsia="Times New Roman" w:cs="Times New Roman"/>
          <w:sz w:val="24"/>
          <w:szCs w:val="24"/>
        </w:rPr>
        <w:t xml:space="preserve">, in particular, has attracted much attention in this field </w:t>
      </w:r>
      <w:sdt>
        <w:sdtPr>
          <w:id w:val="1204552082"/>
          <w:tag w:val="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Mao et al., 2019; See et al., 2019; Ziegler et al., 2019)</w:t>
          </w:r>
        </w:sdtContent>
      </w:sdt>
      <w:r w:rsidRPr="116FA302" w:rsidR="116FA302">
        <w:rPr>
          <w:rFonts w:ascii="Times New Roman" w:hAnsi="Times New Roman" w:eastAsia="Times New Roman" w:cs="Times New Roman"/>
          <w:sz w:val="24"/>
          <w:szCs w:val="24"/>
        </w:rPr>
        <w:t xml:space="preserve">. And lately, after the availability of its API, GPT3 </w:t>
      </w:r>
      <w:sdt>
        <w:sdtPr>
          <w:id w:val="2028650574"/>
          <w:tag w:val="MENDELEY_CITATION_v3_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"/>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Brown et al., 2020)</w:t>
          </w:r>
        </w:sdtContent>
      </w:sdt>
      <w:r w:rsidRPr="116FA302" w:rsidR="116FA302">
        <w:rPr>
          <w:rFonts w:ascii="Times New Roman" w:hAnsi="Times New Roman" w:eastAsia="Times New Roman" w:cs="Times New Roman"/>
          <w:sz w:val="24"/>
          <w:szCs w:val="24"/>
        </w:rPr>
        <w:t xml:space="preserve"> has seen increasing usage for text generation </w:t>
      </w:r>
      <w:sdt>
        <w:sdtPr>
          <w:id w:val="806545221"/>
          <w:tag w:val="MENDELEY_CITATION_v3_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Dou et al., 2021; Shakeri et al., 2021)</w:t>
          </w:r>
        </w:sdtContent>
      </w:sdt>
      <w:r w:rsidRPr="116FA302" w:rsidR="116FA302">
        <w:rPr>
          <w:rFonts w:ascii="Times New Roman" w:hAnsi="Times New Roman" w:eastAsia="Times New Roman" w:cs="Times New Roman"/>
        </w:rPr>
        <w:t xml:space="preserve">. </w:t>
      </w:r>
      <w:proofErr w:type="spellStart"/>
      <w:proofErr w:type="spellEnd"/>
    </w:p>
    <w:p w:rsidR="6BD99596" w:rsidP="116FA302" w:rsidRDefault="6BD99596" w14:paraId="56B4F3A7" w14:textId="14265A3A">
      <w:pPr>
        <w:pStyle w:val="Normal"/>
        <w:spacing w:before="0" w:beforeAutospacing="off" w:after="240" w:afterAutospacing="off" w:line="360" w:lineRule="auto"/>
        <w:ind w:left="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116FA302" w:rsidR="116FA302">
        <w:rPr>
          <w:rFonts w:ascii="Times New Roman" w:hAnsi="Times New Roman" w:eastAsia="Times New Roman" w:cs="Times New Roman"/>
          <w:sz w:val="24"/>
          <w:szCs w:val="24"/>
        </w:rPr>
        <w:t xml:space="preserve">In the absence of sufficient data, fine-tuning PLMs is challenging </w:t>
      </w:r>
      <w:sdt>
        <w:sdtPr>
          <w:id w:val="671934201"/>
          <w:tag w:val="MENDELEY_CITATION_v3_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Chen et al., 2019; Li et al., 2021)</w:t>
          </w:r>
        </w:sdtContent>
      </w:sdt>
      <w:r w:rsidRPr="116FA302" w:rsidR="116FA302">
        <w:rPr>
          <w:rFonts w:ascii="Times New Roman" w:hAnsi="Times New Roman" w:eastAsia="Times New Roman" w:cs="Times New Roman"/>
          <w:sz w:val="24"/>
          <w:szCs w:val="24"/>
        </w:rPr>
        <w:t xml:space="preserve">. To resolve that, researchers have tried Plug-and-Play methods to control story generation without fine-tuning </w:t>
      </w:r>
      <w:sdt>
        <w:sdtPr>
          <w:id w:val="471233226"/>
          <w:tag w:val="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"/>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w:t>
          </w:r>
          <w:proofErr w:type="spellStar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Dathathri</w:t>
          </w:r>
          <w:proofErr w:type="spellEnd"/>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et al., 2019; Pascual et al., 2020, 2021; Lin and Riedl, 2021; Jin et al., 2022; Mori et al., 2022)</w:t>
          </w:r>
        </w:sdtContent>
      </w:sdt>
      <w:r w:rsidRPr="116FA302" w:rsidR="116FA302">
        <w:rPr>
          <w:rFonts w:ascii="Times New Roman" w:hAnsi="Times New Roman" w:eastAsia="Times New Roman" w:cs="Times New Roman"/>
          <w:sz w:val="24"/>
          <w:szCs w:val="24"/>
        </w:rPr>
        <w:t xml:space="preserve">. </w:t>
      </w:r>
      <w:proofErr w:type="spellStart"/>
      <w:proofErr w:type="spellEnd"/>
    </w:p>
    <w:p w:rsidR="6BD99596" w:rsidP="116FA302" w:rsidRDefault="6BD99596" w14:paraId="10CCFFB6" w14:textId="5CE18565">
      <w:pPr>
        <w:pStyle w:val="Normal"/>
        <w:spacing w:before="0" w:beforeAutospacing="off" w:after="240" w:afterAutospacing="off" w:line="360" w:lineRule="auto"/>
        <w:ind w:left="0"/>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 xml:space="preserve">Prompt-based learning is another approach that does not require fine-tuning. Some works have used hand-crafted prompts for various generation tasks </w:t>
      </w:r>
      <w:sdt>
        <w:sdtPr>
          <w:id w:val="782763156"/>
          <w:tag w:val="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Brown et al., 2020; Raffel et al., 2020; Zou et al., 2021)</w:t>
          </w:r>
        </w:sdtContent>
      </w:sdt>
      <w:r w:rsidRPr="116FA302" w:rsidR="116FA302">
        <w:rPr>
          <w:rFonts w:ascii="Times New Roman" w:hAnsi="Times New Roman" w:eastAsia="Times New Roman" w:cs="Times New Roman"/>
          <w:sz w:val="24"/>
          <w:szCs w:val="24"/>
        </w:rPr>
        <w:t xml:space="preserve">. Others have tried to automatically generate discrete prompts </w:t>
      </w:r>
      <w:sdt>
        <w:sdtPr>
          <w:id w:val="1084479201"/>
          <w:tag w:val="MENDELEY_CITATION_v3_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Gao et al., 2020b; Shin et al., 2020)</w:t>
          </w:r>
        </w:sdtContent>
      </w:sdt>
      <w:r w:rsidRPr="116FA302" w:rsidR="116FA302">
        <w:rPr>
          <w:rFonts w:ascii="Times New Roman" w:hAnsi="Times New Roman" w:eastAsia="Times New Roman" w:cs="Times New Roman"/>
          <w:sz w:val="24"/>
          <w:szCs w:val="24"/>
        </w:rPr>
        <w:t xml:space="preserve"> and continuous prompts </w:t>
      </w:r>
      <w:sdt>
        <w:sdtPr>
          <w:id w:val="2081464560"/>
          <w:tag w:val="MENDELEY_CITATION_v3_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"/>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Li and Liang, 2021; Liu et al., 2021)</w:t>
          </w:r>
        </w:sdtContent>
      </w:sdt>
      <w:r w:rsidRPr="116FA302" w:rsidR="116FA302">
        <w:rPr>
          <w:rFonts w:ascii="Times New Roman" w:hAnsi="Times New Roman" w:eastAsia="Times New Roman" w:cs="Times New Roman"/>
          <w:sz w:val="24"/>
          <w:szCs w:val="24"/>
        </w:rPr>
        <w:t xml:space="preserve">. Some have tried to generate prompts for target task using source task </w:t>
      </w:r>
      <w:sdt>
        <w:sdtPr>
          <w:id w:val="1672122778"/>
          <w:tag w:val="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w:t>
          </w:r>
          <w:proofErr w:type="spellStar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Su</w:t>
          </w:r>
          <w:proofErr w:type="spellEnd"/>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et al., 2021; Vu et al., 2021)</w:t>
          </w:r>
        </w:sdtContent>
      </w:sdt>
      <w:r w:rsidRPr="116FA302" w:rsidR="116FA302">
        <w:rPr>
          <w:rFonts w:ascii="Times New Roman" w:hAnsi="Times New Roman" w:eastAsia="Times New Roman" w:cs="Times New Roman"/>
        </w:rPr>
        <w:t>.</w:t>
      </w:r>
      <w:proofErr w:type="spellStart"/>
      <w:proofErr w:type="spellEnd"/>
    </w:p>
    <w:p w:rsidR="034DF0D8" w:rsidP="116FA302" w:rsidRDefault="034DF0D8" w14:paraId="0E4E2C05" w14:textId="1E17C3C3">
      <w:pPr>
        <w:pStyle w:val="Normal"/>
        <w:spacing w:before="0" w:beforeAutospacing="off" w:after="240" w:afterAutospacing="off" w:line="360" w:lineRule="auto"/>
        <w:ind w:left="0"/>
        <w:jc w:val="both"/>
        <w:rPr>
          <w:rFonts w:ascii="Times New Roman" w:hAnsi="Times New Roman" w:eastAsia="Times New Roman" w:cs="Times New Roman"/>
          <w:sz w:val="24"/>
          <w:szCs w:val="24"/>
        </w:rPr>
      </w:pPr>
    </w:p>
    <w:p w:rsidRPr="0048232F" w:rsidR="0009678C" w:rsidP="116FA302" w:rsidRDefault="00512FFA" w14:paraId="2FA682F8" w14:textId="22B02DA9">
      <w:pPr>
        <w:pStyle w:val="Heading1"/>
        <w:spacing w:before="0" w:beforeAutospacing="off" w:after="240" w:afterAutospacing="off" w:line="360" w:lineRule="auto"/>
        <w:ind/>
        <w:jc w:val="both"/>
        <w:rPr>
          <w:rFonts w:ascii="Times New Roman" w:hAnsi="Times New Roman" w:eastAsia="Times New Roman" w:cs="Times New Roman"/>
          <w:sz w:val="24"/>
          <w:szCs w:val="24"/>
        </w:rPr>
      </w:pPr>
      <w:bookmarkStart w:name="_Toc1695982294" w:id="1584036974"/>
      <w:r w:rsidRPr="116FA302" w:rsidR="116FA302">
        <w:rPr>
          <w:rFonts w:ascii="Times New Roman" w:hAnsi="Times New Roman" w:eastAsia="Times New Roman" w:cs="Times New Roman"/>
        </w:rPr>
        <w:t>3. Research Questions</w:t>
      </w:r>
      <w:bookmarkEnd w:id="1584036974"/>
    </w:p>
    <w:p w:rsidR="0048232F" w:rsidP="116FA302" w:rsidRDefault="0048232F" w14:paraId="21FB34B8" w14:textId="7115C8F8">
      <w:pPr>
        <w:spacing w:before="0" w:beforeAutospacing="off" w:after="240" w:afterAutospacing="off" w:line="360" w:lineRule="auto"/>
        <w:ind w:left="0"/>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 xml:space="preserve">This </w:t>
      </w:r>
      <w:r w:rsidRPr="116FA302" w:rsidR="116FA302">
        <w:rPr>
          <w:rFonts w:ascii="Times New Roman" w:hAnsi="Times New Roman" w:eastAsia="Times New Roman" w:cs="Times New Roman"/>
          <w:sz w:val="24"/>
          <w:szCs w:val="24"/>
        </w:rPr>
        <w:t>thesis</w:t>
      </w:r>
      <w:r w:rsidRPr="116FA302" w:rsidR="116FA302">
        <w:rPr>
          <w:rFonts w:ascii="Times New Roman" w:hAnsi="Times New Roman" w:eastAsia="Times New Roman" w:cs="Times New Roman"/>
          <w:sz w:val="24"/>
          <w:szCs w:val="24"/>
        </w:rPr>
        <w:t xml:space="preserve"> tries to answer the following questions:</w:t>
      </w:r>
    </w:p>
    <w:p w:rsidR="2B00DEE0" w:rsidP="116FA302" w:rsidRDefault="2B00DEE0" w14:paraId="6F580748" w14:textId="73F1A3CC">
      <w:pPr>
        <w:pStyle w:val="ListParagraph"/>
        <w:numPr>
          <w:ilvl w:val="0"/>
          <w:numId w:val="13"/>
        </w:numPr>
        <w:spacing w:before="0" w:beforeAutospacing="off" w:after="240" w:afterAutospacing="off" w:line="360" w:lineRule="auto"/>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The approaches for story generation with fine-grained control require fine-tuning of PLMs. Can these approaches be used with Prompt-based learning to generate stories in a Few-Shot manner without fine-tuning?</w:t>
      </w:r>
    </w:p>
    <w:p w:rsidR="2B00DEE0" w:rsidP="116FA302" w:rsidRDefault="2B00DEE0" w14:paraId="1C4CAECE" w14:textId="3B27AEB9">
      <w:pPr>
        <w:pStyle w:val="ListParagraph"/>
        <w:numPr>
          <w:ilvl w:val="0"/>
          <w:numId w:val="13"/>
        </w:numPr>
        <w:spacing w:before="0" w:beforeAutospacing="off" w:after="240" w:afterAutospacing="off" w:line="360" w:lineRule="auto"/>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 xml:space="preserve">The </w:t>
      </w:r>
      <w:r w:rsidRPr="116FA302" w:rsidR="116FA302">
        <w:rPr>
          <w:rFonts w:ascii="Times New Roman" w:hAnsi="Times New Roman" w:eastAsia="Times New Roman" w:cs="Times New Roman"/>
          <w:sz w:val="24"/>
          <w:szCs w:val="24"/>
        </w:rPr>
        <w:t>previous</w:t>
      </w:r>
      <w:r w:rsidRPr="116FA302" w:rsidR="116FA302">
        <w:rPr>
          <w:rFonts w:ascii="Times New Roman" w:hAnsi="Times New Roman" w:eastAsia="Times New Roman" w:cs="Times New Roman"/>
          <w:sz w:val="24"/>
          <w:szCs w:val="24"/>
        </w:rPr>
        <w:t xml:space="preserve"> methods </w:t>
      </w:r>
      <w:r w:rsidRPr="116FA302" w:rsidR="116FA302">
        <w:rPr>
          <w:rFonts w:ascii="Times New Roman" w:hAnsi="Times New Roman" w:eastAsia="Times New Roman" w:cs="Times New Roman"/>
          <w:sz w:val="24"/>
          <w:szCs w:val="24"/>
        </w:rPr>
        <w:t>largely use</w:t>
      </w:r>
      <w:r w:rsidRPr="116FA302" w:rsidR="116FA302">
        <w:rPr>
          <w:rFonts w:ascii="Times New Roman" w:hAnsi="Times New Roman" w:eastAsia="Times New Roman" w:cs="Times New Roman"/>
          <w:sz w:val="24"/>
          <w:szCs w:val="24"/>
        </w:rPr>
        <w:t xml:space="preserve"> GPT2 as base model. Can using the latest generation GPT3 (or alternatives) improve the text generation capabilities?</w:t>
      </w:r>
    </w:p>
    <w:p w:rsidR="47594CCB" w:rsidP="116FA302" w:rsidRDefault="47594CCB" w14:paraId="57CF9D25" w14:textId="24581431">
      <w:pPr>
        <w:pStyle w:val="ListParagraph"/>
        <w:numPr>
          <w:ilvl w:val="0"/>
          <w:numId w:val="13"/>
        </w:numPr>
        <w:spacing w:before="0" w:beforeAutospacing="off" w:after="240" w:afterAutospacing="off" w:line="360" w:lineRule="auto"/>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Prompt-based learning has been used to generate text in few-shot manner. Can this be extended to story generation task?</w:t>
      </w:r>
    </w:p>
    <w:p w:rsidR="47594CCB" w:rsidP="116FA302" w:rsidRDefault="47594CCB" w14:paraId="42C01A21" w14:textId="50C67D25">
      <w:pPr>
        <w:pStyle w:val="Normal"/>
        <w:spacing w:before="0" w:beforeAutospacing="off" w:after="240" w:afterAutospacing="off" w:line="360" w:lineRule="auto"/>
        <w:ind w:left="0"/>
        <w:jc w:val="both"/>
        <w:rPr>
          <w:rFonts w:ascii="Times New Roman" w:hAnsi="Times New Roman" w:eastAsia="Times New Roman" w:cs="Times New Roman"/>
          <w:sz w:val="24"/>
          <w:szCs w:val="24"/>
        </w:rPr>
      </w:pPr>
    </w:p>
    <w:p w:rsidR="0048232F" w:rsidP="116FA302" w:rsidRDefault="00512FFA" w14:paraId="654DBFF9" w14:textId="7AD39192">
      <w:pPr>
        <w:pStyle w:val="Heading1"/>
        <w:spacing w:before="0" w:beforeAutospacing="off" w:after="240" w:afterAutospacing="off" w:line="360" w:lineRule="auto"/>
        <w:jc w:val="both"/>
        <w:rPr>
          <w:rFonts w:ascii="Times New Roman" w:hAnsi="Times New Roman" w:eastAsia="Times New Roman" w:cs="Times New Roman"/>
          <w:sz w:val="24"/>
          <w:szCs w:val="24"/>
        </w:rPr>
      </w:pPr>
      <w:bookmarkStart w:name="_Toc605642047" w:id="2064386051"/>
      <w:r w:rsidRPr="116FA302" w:rsidR="116FA302">
        <w:rPr>
          <w:rFonts w:ascii="Times New Roman" w:hAnsi="Times New Roman" w:eastAsia="Times New Roman" w:cs="Times New Roman"/>
        </w:rPr>
        <w:t>4</w:t>
      </w:r>
      <w:r w:rsidRPr="116FA302" w:rsidR="116FA302">
        <w:rPr>
          <w:rFonts w:ascii="Times New Roman" w:hAnsi="Times New Roman" w:eastAsia="Times New Roman" w:cs="Times New Roman"/>
        </w:rPr>
        <w:t xml:space="preserve">. </w:t>
      </w:r>
      <w:r w:rsidRPr="116FA302" w:rsidR="116FA302">
        <w:rPr>
          <w:rFonts w:ascii="Times New Roman" w:hAnsi="Times New Roman" w:eastAsia="Times New Roman" w:cs="Times New Roman"/>
        </w:rPr>
        <w:t>Aim and Objectives</w:t>
      </w:r>
      <w:bookmarkEnd w:id="2064386051"/>
    </w:p>
    <w:p w:rsidR="2B00DEE0" w:rsidP="116FA302" w:rsidRDefault="2B00DEE0" w14:paraId="1C6A1785" w14:textId="20763A17">
      <w:pPr>
        <w:spacing w:before="0" w:beforeAutospacing="off" w:after="240" w:afterAutospacing="off" w:line="360" w:lineRule="auto"/>
        <w:ind w:left="0"/>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This work tries to explore the Few-shot capabilities of GPT3 for long-form controllable story generation task.</w:t>
      </w:r>
    </w:p>
    <w:p w:rsidR="2B00DEE0" w:rsidP="116FA302" w:rsidRDefault="2B00DEE0" w14:paraId="230A3860" w14:textId="2B7BFE2D">
      <w:pPr>
        <w:pStyle w:val="Normal"/>
        <w:spacing w:before="0" w:beforeAutospacing="off" w:after="240" w:afterAutospacing="off" w:line="360" w:lineRule="auto"/>
        <w:ind w:left="0"/>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Objectives:</w:t>
      </w:r>
    </w:p>
    <w:p w:rsidR="2B00DEE0" w:rsidP="116FA302" w:rsidRDefault="2B00DEE0" w14:paraId="7AA1294A" w14:textId="4B2D01A4">
      <w:pPr>
        <w:pStyle w:val="ListParagraph"/>
        <w:numPr>
          <w:ilvl w:val="0"/>
          <w:numId w:val="14"/>
        </w:numPr>
        <w:spacing w:before="0" w:beforeAutospacing="off" w:after="240" w:afterAutospacing="off" w:line="360" w:lineRule="auto"/>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To conduct a comprehensive review of available literature with regards to Long-form story generation, Prompt-</w:t>
      </w:r>
      <w:r w:rsidRPr="116FA302" w:rsidR="116FA302">
        <w:rPr>
          <w:rFonts w:ascii="Times New Roman" w:hAnsi="Times New Roman" w:eastAsia="Times New Roman" w:cs="Times New Roman"/>
          <w:sz w:val="24"/>
          <w:szCs w:val="24"/>
        </w:rPr>
        <w:t>learning</w:t>
      </w:r>
      <w:r w:rsidRPr="116FA302" w:rsidR="116FA302">
        <w:rPr>
          <w:rFonts w:ascii="Times New Roman" w:hAnsi="Times New Roman" w:eastAsia="Times New Roman" w:cs="Times New Roman"/>
          <w:sz w:val="24"/>
          <w:szCs w:val="24"/>
        </w:rPr>
        <w:t xml:space="preserve"> and Few-Shot text generation.</w:t>
      </w:r>
    </w:p>
    <w:p w:rsidR="47594CCB" w:rsidP="116FA302" w:rsidRDefault="47594CCB" w14:paraId="45D81FEC" w14:textId="49DDF6FF">
      <w:pPr>
        <w:pStyle w:val="ListParagraph"/>
        <w:numPr>
          <w:ilvl w:val="0"/>
          <w:numId w:val="14"/>
        </w:numPr>
        <w:spacing w:before="0" w:beforeAutospacing="off" w:after="240" w:afterAutospacing="off" w:line="360" w:lineRule="auto"/>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To explore the viability and then develop a method to generate short and long form stories using few-shot generation and prompting.</w:t>
      </w:r>
    </w:p>
    <w:p w:rsidR="47594CCB" w:rsidP="116FA302" w:rsidRDefault="47594CCB" w14:paraId="47194B30" w14:textId="73BD5097">
      <w:pPr>
        <w:pStyle w:val="ListParagraph"/>
        <w:numPr>
          <w:ilvl w:val="0"/>
          <w:numId w:val="14"/>
        </w:numPr>
        <w:spacing w:before="0" w:beforeAutospacing="off" w:after="240" w:afterAutospacing="off" w:line="360" w:lineRule="auto"/>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 xml:space="preserve">To evaluate the generated stories using automated story generation evaluation metrics and compare the developed method against existing methods. </w:t>
      </w:r>
    </w:p>
    <w:p w:rsidR="47594CCB" w:rsidP="116FA302" w:rsidRDefault="47594CCB" w14:paraId="5ED4CC0C" w14:textId="3E41A032">
      <w:pPr>
        <w:pStyle w:val="Normal"/>
        <w:spacing w:before="0" w:beforeAutospacing="off" w:after="240" w:afterAutospacing="off" w:line="360" w:lineRule="auto"/>
        <w:ind w:left="0"/>
        <w:jc w:val="both"/>
        <w:rPr>
          <w:rFonts w:ascii="Times New Roman" w:hAnsi="Times New Roman" w:eastAsia="Times New Roman" w:cs="Times New Roman"/>
          <w:sz w:val="24"/>
          <w:szCs w:val="24"/>
        </w:rPr>
      </w:pPr>
    </w:p>
    <w:p w:rsidR="00606B73" w:rsidP="116FA302" w:rsidRDefault="00606B73" w14:paraId="0B6C37FE" w14:textId="2AEC112F">
      <w:pPr>
        <w:pStyle w:val="Heading1"/>
        <w:spacing w:before="0" w:beforeAutospacing="off" w:after="240" w:afterAutospacing="off" w:line="360" w:lineRule="auto"/>
        <w:jc w:val="both"/>
        <w:rPr>
          <w:rFonts w:ascii="Times New Roman" w:hAnsi="Times New Roman" w:eastAsia="Times New Roman" w:cs="Times New Roman"/>
          <w:sz w:val="24"/>
          <w:szCs w:val="24"/>
        </w:rPr>
      </w:pPr>
      <w:bookmarkStart w:name="_Toc619183096" w:id="1131729977"/>
      <w:r w:rsidRPr="116FA302" w:rsidR="116FA302">
        <w:rPr>
          <w:rFonts w:ascii="Times New Roman" w:hAnsi="Times New Roman" w:eastAsia="Times New Roman" w:cs="Times New Roman"/>
        </w:rPr>
        <w:t>5. Significance of the Study</w:t>
      </w:r>
      <w:bookmarkEnd w:id="1131729977"/>
    </w:p>
    <w:p w:rsidR="7C6F95AC" w:rsidP="034DF0D8" w:rsidRDefault="7C6F95AC" w14:paraId="6083B635" w14:textId="59BD4E9E">
      <w:pPr>
        <w:pStyle w:val="Normal"/>
        <w:bidi w:val="0"/>
        <w:spacing w:before="0" w:beforeAutospacing="off" w:after="240" w:afterAutospacing="off" w:line="360" w:lineRule="auto"/>
        <w:ind w:left="0" w:right="0"/>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Story Generation is a field under active research. While short-form story generation has been studied extensively, long-form story generation is relatively under-explored. Although fine-tuning based approaches have been used in previous works, there is a lack of research in generating stories without fine-tuning.</w:t>
      </w:r>
    </w:p>
    <w:p w:rsidR="7C6F95AC" w:rsidP="034DF0D8" w:rsidRDefault="7C6F95AC" w14:paraId="687F49C8" w14:textId="2EFB684E">
      <w:pPr>
        <w:pStyle w:val="Normal"/>
        <w:bidi w:val="0"/>
        <w:spacing w:before="0" w:beforeAutospacing="off" w:after="240" w:afterAutospacing="off" w:line="360" w:lineRule="auto"/>
        <w:ind w:left="0" w:right="0"/>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This work tries to fill these gaps by adding to the existing literature, providing benchmarks and contributing code. This work also explores recent developments in Prompt-based learning and Few-Shot generation.</w:t>
      </w:r>
    </w:p>
    <w:p w:rsidR="7C6F95AC" w:rsidP="034DF0D8" w:rsidRDefault="7C6F95AC" w14:paraId="04D8BB3A" w14:textId="3485C18D">
      <w:pPr>
        <w:pStyle w:val="Normal"/>
        <w:bidi w:val="0"/>
        <w:spacing w:before="0" w:beforeAutospacing="off" w:after="240" w:afterAutospacing="off" w:line="360" w:lineRule="auto"/>
        <w:ind w:left="0" w:right="0"/>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 xml:space="preserve">In terms of application, this work helps story writers </w:t>
      </w:r>
      <w:r w:rsidRPr="116FA302" w:rsidR="116FA302">
        <w:rPr>
          <w:rFonts w:ascii="Times New Roman" w:hAnsi="Times New Roman" w:eastAsia="Times New Roman" w:cs="Times New Roman"/>
          <w:sz w:val="24"/>
          <w:szCs w:val="24"/>
        </w:rPr>
        <w:t>write</w:t>
      </w:r>
      <w:r w:rsidRPr="116FA302" w:rsidR="116FA302">
        <w:rPr>
          <w:rFonts w:ascii="Times New Roman" w:hAnsi="Times New Roman" w:eastAsia="Times New Roman" w:cs="Times New Roman"/>
          <w:sz w:val="24"/>
          <w:szCs w:val="24"/>
        </w:rPr>
        <w:t xml:space="preserve"> better stories in conjunction with AI. This can help writers get </w:t>
      </w:r>
      <w:r w:rsidRPr="116FA302" w:rsidR="116FA302">
        <w:rPr>
          <w:rFonts w:ascii="Times New Roman" w:hAnsi="Times New Roman" w:eastAsia="Times New Roman" w:cs="Times New Roman"/>
          <w:sz w:val="24"/>
          <w:szCs w:val="24"/>
        </w:rPr>
        <w:t>new ideas</w:t>
      </w:r>
      <w:r w:rsidRPr="116FA302" w:rsidR="116FA302">
        <w:rPr>
          <w:rFonts w:ascii="Times New Roman" w:hAnsi="Times New Roman" w:eastAsia="Times New Roman" w:cs="Times New Roman"/>
          <w:sz w:val="24"/>
          <w:szCs w:val="24"/>
        </w:rPr>
        <w:t xml:space="preserve"> or get over the writer’s block. </w:t>
      </w:r>
    </w:p>
    <w:p w:rsidR="47594CCB" w:rsidP="116FA302" w:rsidRDefault="47594CCB" w14:paraId="52811FAE" w14:textId="69120270">
      <w:pPr>
        <w:pStyle w:val="Normal"/>
        <w:spacing w:before="0" w:beforeAutospacing="off" w:after="240" w:afterAutospacing="off" w:line="360" w:lineRule="auto"/>
        <w:ind w:left="0"/>
        <w:jc w:val="both"/>
        <w:rPr>
          <w:rFonts w:ascii="Times New Roman" w:hAnsi="Times New Roman" w:eastAsia="Times New Roman" w:cs="Times New Roman"/>
          <w:sz w:val="24"/>
          <w:szCs w:val="24"/>
        </w:rPr>
      </w:pPr>
    </w:p>
    <w:p w:rsidR="00606B73" w:rsidP="034DF0D8" w:rsidRDefault="00606B73" w14:paraId="252896B7" w14:textId="0F84370E">
      <w:pPr>
        <w:pStyle w:val="Heading1"/>
        <w:spacing w:before="0" w:beforeAutospacing="off" w:after="240" w:afterAutospacing="off" w:line="360" w:lineRule="auto"/>
        <w:jc w:val="both"/>
        <w:rPr>
          <w:rFonts w:ascii="Times New Roman" w:hAnsi="Times New Roman" w:eastAsia="Times New Roman" w:cs="Times New Roman"/>
          <w:sz w:val="24"/>
          <w:szCs w:val="24"/>
        </w:rPr>
      </w:pPr>
      <w:bookmarkStart w:name="_Toc1768892958" w:id="1647631504"/>
      <w:r w:rsidRPr="116FA302" w:rsidR="116FA302">
        <w:rPr>
          <w:rFonts w:ascii="Times New Roman" w:hAnsi="Times New Roman" w:eastAsia="Times New Roman" w:cs="Times New Roman"/>
        </w:rPr>
        <w:t>6. Scope of the Study</w:t>
      </w:r>
      <w:bookmarkEnd w:id="1647631504"/>
    </w:p>
    <w:p w:rsidR="034DF0D8" w:rsidP="116FA302" w:rsidRDefault="034DF0D8" w14:paraId="5E7839D9" w14:textId="5F77EE44">
      <w:pPr>
        <w:pStyle w:val="Normal"/>
        <w:spacing w:before="0" w:beforeAutospacing="off" w:after="240" w:afterAutospacing="off" w:line="360" w:lineRule="auto"/>
        <w:ind w:left="0"/>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The scope of this thesis work is defined as follows:</w:t>
      </w:r>
    </w:p>
    <w:p w:rsidR="034DF0D8" w:rsidP="116FA302" w:rsidRDefault="034DF0D8" w14:paraId="083F713B" w14:textId="515E677F">
      <w:pPr>
        <w:pStyle w:val="ListParagraph"/>
        <w:numPr>
          <w:ilvl w:val="0"/>
          <w:numId w:val="33"/>
        </w:numPr>
        <w:spacing w:before="0" w:beforeAutospacing="off" w:after="240" w:afterAutospacing="off" w:line="360" w:lineRule="auto"/>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The thesis work is to be completed within 17 weeks after submission of research proposal.</w:t>
      </w:r>
    </w:p>
    <w:p w:rsidR="034DF0D8" w:rsidP="116FA302" w:rsidRDefault="034DF0D8" w14:paraId="7FC59499" w14:textId="49523083">
      <w:pPr>
        <w:pStyle w:val="ListParagraph"/>
        <w:numPr>
          <w:ilvl w:val="0"/>
          <w:numId w:val="33"/>
        </w:numPr>
        <w:spacing w:before="0" w:beforeAutospacing="off" w:after="240" w:afterAutospacing="off" w:line="360" w:lineRule="auto"/>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The experimentation will be conducted using open-source software and models.</w:t>
      </w:r>
    </w:p>
    <w:p w:rsidR="034DF0D8" w:rsidP="116FA302" w:rsidRDefault="034DF0D8" w14:paraId="68E4155B" w14:textId="729A25C1">
      <w:pPr>
        <w:pStyle w:val="ListParagraph"/>
        <w:numPr>
          <w:ilvl w:val="0"/>
          <w:numId w:val="33"/>
        </w:numPr>
        <w:spacing w:before="0" w:beforeAutospacing="off" w:after="240" w:afterAutospacing="off" w:line="360" w:lineRule="auto"/>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The experimentation will be conducted using publicly available GPU such as Google-</w:t>
      </w:r>
      <w:proofErr w:type="spellStart"/>
      <w:r w:rsidRPr="116FA302" w:rsidR="116FA302">
        <w:rPr>
          <w:rFonts w:ascii="Times New Roman" w:hAnsi="Times New Roman" w:eastAsia="Times New Roman" w:cs="Times New Roman"/>
          <w:sz w:val="24"/>
          <w:szCs w:val="24"/>
        </w:rPr>
        <w:t>Colab</w:t>
      </w:r>
      <w:proofErr w:type="spellEnd"/>
      <w:r w:rsidRPr="116FA302" w:rsidR="116FA302">
        <w:rPr>
          <w:rFonts w:ascii="Times New Roman" w:hAnsi="Times New Roman" w:eastAsia="Times New Roman" w:cs="Times New Roman"/>
          <w:sz w:val="24"/>
          <w:szCs w:val="24"/>
        </w:rPr>
        <w:t>.</w:t>
      </w:r>
    </w:p>
    <w:p w:rsidR="034DF0D8" w:rsidP="116FA302" w:rsidRDefault="034DF0D8" w14:paraId="5EB368D0" w14:textId="141E702A">
      <w:pPr>
        <w:pStyle w:val="ListParagraph"/>
        <w:numPr>
          <w:ilvl w:val="0"/>
          <w:numId w:val="33"/>
        </w:numPr>
        <w:spacing w:before="0" w:beforeAutospacing="off" w:after="240" w:afterAutospacing="off" w:line="360" w:lineRule="auto"/>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Human evaluation of the generated story is not a part of this thesis work. The evaluation will only focus on automated metrics.</w:t>
      </w:r>
    </w:p>
    <w:p w:rsidR="034DF0D8" w:rsidP="034DF0D8" w:rsidRDefault="034DF0D8" w14:paraId="39972332" w14:textId="41FF0D53">
      <w:pPr>
        <w:pStyle w:val="Normal"/>
        <w:spacing w:before="0" w:beforeAutospacing="off" w:after="240" w:afterAutospacing="off" w:line="360" w:lineRule="auto"/>
        <w:ind w:left="0"/>
        <w:jc w:val="both"/>
        <w:rPr>
          <w:rFonts w:ascii="Times New Roman" w:hAnsi="Times New Roman" w:eastAsia="Times New Roman" w:cs="Times New Roman"/>
          <w:sz w:val="24"/>
          <w:szCs w:val="24"/>
        </w:rPr>
      </w:pPr>
    </w:p>
    <w:p w:rsidR="47594CCB" w:rsidP="116FA302" w:rsidRDefault="47594CCB" w14:paraId="1F116089" w14:textId="2D21ADED">
      <w:pPr>
        <w:pStyle w:val="Heading1"/>
        <w:spacing w:before="0" w:beforeAutospacing="off" w:after="240" w:afterAutospacing="off" w:line="360" w:lineRule="auto"/>
        <w:jc w:val="both"/>
        <w:rPr>
          <w:rFonts w:ascii="Times New Roman" w:hAnsi="Times New Roman" w:eastAsia="Times New Roman" w:cs="Times New Roman"/>
          <w:sz w:val="24"/>
          <w:szCs w:val="24"/>
        </w:rPr>
      </w:pPr>
      <w:bookmarkStart w:name="_Toc281102136" w:id="174882802"/>
      <w:r w:rsidRPr="116FA302" w:rsidR="116FA302">
        <w:rPr>
          <w:rFonts w:ascii="Times New Roman" w:hAnsi="Times New Roman" w:eastAsia="Times New Roman" w:cs="Times New Roman"/>
        </w:rPr>
        <w:t>7. Research Methodology</w:t>
      </w:r>
      <w:bookmarkEnd w:id="174882802"/>
    </w:p>
    <w:p w:rsidR="116FA302" w:rsidP="116FA302" w:rsidRDefault="116FA302" w14:paraId="6A79EEED" w14:textId="4FE86386">
      <w:pPr>
        <w:pStyle w:val="ListParagraph"/>
        <w:spacing w:before="0" w:beforeAutospacing="off" w:after="240" w:afterAutospacing="off" w:line="360" w:lineRule="auto"/>
        <w:ind w:left="0"/>
        <w:jc w:val="both"/>
        <w:rPr>
          <w:rFonts w:ascii="Times New Roman" w:hAnsi="Times New Roman" w:eastAsia="Times New Roman" w:cs="Times New Roman"/>
          <w:sz w:val="24"/>
          <w:szCs w:val="24"/>
          <w:lang w:eastAsia="en-GB"/>
        </w:rPr>
      </w:pPr>
      <w:r w:rsidRPr="116FA302" w:rsidR="116FA302">
        <w:rPr>
          <w:rFonts w:ascii="Times New Roman" w:hAnsi="Times New Roman" w:eastAsia="Times New Roman" w:cs="Times New Roman"/>
          <w:sz w:val="24"/>
          <w:szCs w:val="24"/>
          <w:lang w:eastAsia="en-GB"/>
        </w:rPr>
        <w:t>This work focuses on the text generation and few-shot learning capabilities of PLMs. Given an outline as a control-mechanism, the model should generate a story conditioned on the outline.</w:t>
      </w:r>
    </w:p>
    <w:p w:rsidR="116FA302" w:rsidP="116FA302" w:rsidRDefault="116FA302" w14:paraId="1CCFA1DF" w14:textId="4FC6F69D">
      <w:pPr>
        <w:pStyle w:val="ListParagraph"/>
        <w:spacing w:before="0" w:beforeAutospacing="off" w:after="240" w:afterAutospacing="off" w:line="360" w:lineRule="auto"/>
        <w:ind w:left="0"/>
        <w:jc w:val="both"/>
        <w:rPr>
          <w:rFonts w:ascii="Times New Roman" w:hAnsi="Times New Roman" w:eastAsia="Times New Roman" w:cs="Times New Roman"/>
          <w:sz w:val="24"/>
          <w:szCs w:val="24"/>
          <w:lang w:eastAsia="en-GB"/>
        </w:rPr>
      </w:pPr>
    </w:p>
    <w:p w:rsidR="47594CCB" w:rsidP="116FA302" w:rsidRDefault="47594CCB" w14:paraId="7DD41CAA" w14:textId="5012C591">
      <w:pPr>
        <w:pStyle w:val="Heading2"/>
        <w:spacing w:before="0" w:beforeAutospacing="off" w:after="240" w:afterAutospacing="off" w:line="360" w:lineRule="auto"/>
        <w:jc w:val="both"/>
        <w:rPr>
          <w:rFonts w:ascii="Times New Roman" w:hAnsi="Times New Roman" w:eastAsia="Times New Roman" w:cs="Times New Roman"/>
          <w:b w:val="1"/>
          <w:bCs w:val="1"/>
          <w:sz w:val="24"/>
          <w:szCs w:val="24"/>
          <w:lang w:eastAsia="en-GB"/>
        </w:rPr>
      </w:pPr>
      <w:bookmarkStart w:name="_Toc254659455" w:id="1296828318"/>
      <w:r w:rsidRPr="116FA302" w:rsidR="116FA302">
        <w:rPr>
          <w:rFonts w:ascii="Times New Roman" w:hAnsi="Times New Roman" w:eastAsia="Times New Roman" w:cs="Times New Roman"/>
          <w:sz w:val="24"/>
          <w:szCs w:val="24"/>
        </w:rPr>
        <w:t>7.1 Dataset Description</w:t>
      </w:r>
      <w:bookmarkEnd w:id="1296828318"/>
    </w:p>
    <w:p w:rsidR="47594CCB" w:rsidP="116FA302" w:rsidRDefault="47594CCB" w14:paraId="02026B10" w14:textId="52A507A9">
      <w:pPr>
        <w:pStyle w:val="Normal"/>
        <w:spacing w:before="0" w:beforeAutospacing="off" w:after="240" w:afterAutospacing="off" w:line="360" w:lineRule="auto"/>
        <w:ind w:left="0"/>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This work makes use of two standard story generation datasets:</w:t>
      </w:r>
    </w:p>
    <w:p w:rsidR="47594CCB" w:rsidP="116FA302" w:rsidRDefault="47594CCB" w14:paraId="02DD31BF" w14:textId="6FF37C8B">
      <w:pPr>
        <w:pStyle w:val="ListParagraph"/>
        <w:numPr>
          <w:ilvl w:val="0"/>
          <w:numId w:val="19"/>
        </w:numPr>
        <w:spacing w:before="0" w:beforeAutospacing="off" w:after="240" w:afterAutospacing="off"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116FA302" w:rsidR="116FA302">
        <w:rPr>
          <w:rFonts w:ascii="Times New Roman" w:hAnsi="Times New Roman" w:eastAsia="Times New Roman" w:cs="Times New Roman"/>
          <w:b w:val="1"/>
          <w:bCs w:val="1"/>
          <w:sz w:val="24"/>
          <w:szCs w:val="24"/>
        </w:rPr>
        <w:t>ROCStories</w:t>
      </w:r>
      <w:r w:rsidRPr="116FA302" w:rsidR="116FA302">
        <w:rPr>
          <w:rFonts w:ascii="Times New Roman" w:hAnsi="Times New Roman" w:eastAsia="Times New Roman" w:cs="Times New Roman"/>
          <w:sz w:val="24"/>
          <w:szCs w:val="24"/>
        </w:rPr>
        <w:t xml:space="preserve">: Introduced by </w:t>
      </w:r>
      <w:sdt>
        <w:sdtPr>
          <w:id w:val="1901368900"/>
          <w:tag w:val="MENDELEY_CITATION_v3_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"/>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Mostafazadeh et al., 2016)</w:t>
          </w:r>
        </w:sdtContent>
      </w:sd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 this dataset contains ~98K 5-sentence long stories along with story titles. This dataset is widely used for short-form story generation tasks.</w:t>
      </w:r>
    </w:p>
    <w:p w:rsidR="47594CCB" w:rsidP="116FA302" w:rsidRDefault="47594CCB" w14:paraId="396A03AD" w14:textId="4851EC7F">
      <w:pPr>
        <w:pStyle w:val="ListParagraph"/>
        <w:numPr>
          <w:ilvl w:val="0"/>
          <w:numId w:val="19"/>
        </w:numPr>
        <w:spacing w:before="0" w:beforeAutospacing="off" w:after="240" w:afterAutospacing="off" w:line="360" w:lineRule="auto"/>
        <w:ind/>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116FA302" w:rsidR="116FA302">
        <w:rPr>
          <w:rFonts w:ascii="Times New Roman" w:hAnsi="Times New Roman" w:eastAsia="Times New Roman" w:cs="Times New Roman"/>
          <w:b w:val="1"/>
          <w:bCs w:val="1"/>
          <w:sz w:val="24"/>
          <w:szCs w:val="24"/>
        </w:rPr>
        <w:t>WritingPrompts</w:t>
      </w:r>
      <w:r w:rsidRPr="116FA302" w:rsidR="116FA302">
        <w:rPr>
          <w:rFonts w:ascii="Times New Roman" w:hAnsi="Times New Roman" w:eastAsia="Times New Roman" w:cs="Times New Roman"/>
          <w:b w:val="0"/>
          <w:bCs w:val="0"/>
          <w:sz w:val="24"/>
          <w:szCs w:val="24"/>
        </w:rPr>
        <w:t xml:space="preserve">: Introduced by </w:t>
      </w:r>
      <w:sdt>
        <w:sdtPr>
          <w:id w:val="2103311180"/>
          <w:tag w:val="MENDELEY_CITATION_v3_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"/>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Fan et al., 2018b)</w:t>
          </w:r>
        </w:sdtContent>
      </w:sd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 this dataset contains ~300K human-written stories along with the starting prompt used to write the story. These stories were collected from the Reddit, an online social media forum. These stories are long-form multi-paragraph stories, and hence useful for more complex task of long-form story generation.</w:t>
      </w:r>
    </w:p>
    <w:p w:rsidR="116FA302" w:rsidP="116FA302" w:rsidRDefault="116FA302" w14:paraId="13FEF44A" w14:textId="19639E61">
      <w:pPr>
        <w:pStyle w:val="Normal"/>
        <w:spacing w:before="0" w:beforeAutospacing="off" w:after="240" w:afterAutospacing="off" w:line="360" w:lineRule="auto"/>
        <w:ind w:left="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p>
    <w:p w:rsidR="47594CCB" w:rsidP="116FA302" w:rsidRDefault="47594CCB" w14:paraId="1A184EF3" w14:textId="1EB8EB4C">
      <w:pPr>
        <w:pStyle w:val="Heading2"/>
        <w:spacing w:before="0" w:beforeAutospacing="off" w:after="240" w:afterAutospacing="off" w:line="360" w:lineRule="auto"/>
        <w:jc w:val="both"/>
        <w:rPr>
          <w:rFonts w:ascii="Times New Roman" w:hAnsi="Times New Roman" w:eastAsia="Times New Roman" w:cs="Times New Roman"/>
          <w:sz w:val="24"/>
          <w:szCs w:val="24"/>
        </w:rPr>
      </w:pPr>
      <w:bookmarkStart w:name="_Toc613389006" w:id="1182641759"/>
      <w:r w:rsidRPr="116FA302" w:rsidR="116FA302">
        <w:rPr>
          <w:rFonts w:ascii="Times New Roman" w:hAnsi="Times New Roman" w:eastAsia="Times New Roman" w:cs="Times New Roman"/>
          <w:sz w:val="24"/>
          <w:szCs w:val="24"/>
        </w:rPr>
        <w:t>7.2 Data Preparation</w:t>
      </w:r>
      <w:bookmarkEnd w:id="1182641759"/>
    </w:p>
    <w:p w:rsidR="2E2AB9A9" w:rsidP="116FA302" w:rsidRDefault="2E2AB9A9" w14:paraId="310A20DD" w14:textId="37CA41F1">
      <w:pPr>
        <w:pStyle w:val="Normal"/>
        <w:spacing w:before="0" w:beforeAutospacing="off" w:after="240" w:afterAutospacing="off" w:line="360" w:lineRule="auto"/>
        <w:ind w:left="0"/>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The proposed method requires sample pairs of outline-instance to paragraph. While paragraph text can be derived from the ROCStories and WritingPrompts datasets, there is no dataset of outlines readily available. Hence, the outlines need to extracted from the story datasets and then mapped to corresponding paragraph text. These outline-paragraph pairs can then be sampled during the few-shot inference.</w:t>
      </w:r>
    </w:p>
    <w:p w:rsidR="47594CCB" w:rsidP="116FA302" w:rsidRDefault="47594CCB" w14:paraId="487C5F81" w14:textId="25EC288F">
      <w:pPr>
        <w:pStyle w:val="Normal"/>
        <w:spacing w:before="0" w:beforeAutospacing="off" w:after="240" w:afterAutospacing="off" w:line="360" w:lineRule="auto"/>
        <w:ind w:left="0"/>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The outline instances can take one of two forms:</w:t>
      </w:r>
    </w:p>
    <w:p w:rsidR="2E2AB9A9" w:rsidP="116FA302" w:rsidRDefault="2E2AB9A9" w14:paraId="53F8CCFF" w14:textId="444CB99D">
      <w:pPr>
        <w:pStyle w:val="ListParagraph"/>
        <w:numPr>
          <w:ilvl w:val="0"/>
          <w:numId w:val="27"/>
        </w:numPr>
        <w:spacing w:before="0" w:beforeAutospacing="off" w:after="240" w:afterAutospacing="off" w:line="360" w:lineRule="auto"/>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b w:val="1"/>
          <w:bCs w:val="1"/>
          <w:sz w:val="24"/>
          <w:szCs w:val="24"/>
        </w:rPr>
        <w:t>Summary</w:t>
      </w:r>
      <w:r w:rsidRPr="116FA302" w:rsidR="116FA302">
        <w:rPr>
          <w:rFonts w:ascii="Times New Roman" w:hAnsi="Times New Roman" w:eastAsia="Times New Roman" w:cs="Times New Roman"/>
          <w:sz w:val="24"/>
          <w:szCs w:val="24"/>
        </w:rPr>
        <w:t xml:space="preserve"> – Here the outline instance is a short extractive summary of the paragraph. The paragraph is expanded from the summary. For the summary extraction, </w:t>
      </w:r>
      <w:proofErr w:type="spellStart"/>
      <w:r w:rsidRPr="116FA302" w:rsidR="116FA302">
        <w:rPr>
          <w:rFonts w:ascii="Times New Roman" w:hAnsi="Times New Roman" w:eastAsia="Times New Roman" w:cs="Times New Roman"/>
          <w:sz w:val="24"/>
          <w:szCs w:val="24"/>
        </w:rPr>
        <w:t>TextRank</w:t>
      </w:r>
      <w:proofErr w:type="spellEnd"/>
      <w:r w:rsidRPr="116FA302" w:rsidR="116FA302">
        <w:rPr>
          <w:rFonts w:ascii="Times New Roman" w:hAnsi="Times New Roman" w:eastAsia="Times New Roman" w:cs="Times New Roman"/>
          <w:sz w:val="24"/>
          <w:szCs w:val="24"/>
        </w:rPr>
        <w:t xml:space="preserve"> </w:t>
      </w:r>
      <w:sdt>
        <w:sdtPr>
          <w:id w:val="1296460370"/>
          <w:tag w:val="MENDELEY_CITATION_v3_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"/>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Mihalcea and Tarau, 2004)</w:t>
          </w:r>
        </w:sdtContent>
      </w:sdt>
      <w:r w:rsidRPr="116FA302" w:rsidR="116FA302">
        <w:rPr>
          <w:rFonts w:ascii="Times New Roman" w:hAnsi="Times New Roman" w:eastAsia="Times New Roman" w:cs="Times New Roman"/>
          <w:sz w:val="24"/>
          <w:szCs w:val="24"/>
        </w:rPr>
        <w:t xml:space="preserve"> is proposed to be used to extract the most informative sentence from the paragraph.</w:t>
      </w:r>
    </w:p>
    <w:p w:rsidR="2E2AB9A9" w:rsidP="116FA302" w:rsidRDefault="2E2AB9A9" w14:paraId="1D6BDADD" w14:textId="5D16BD4C">
      <w:pPr>
        <w:pStyle w:val="ListParagraph"/>
        <w:numPr>
          <w:ilvl w:val="0"/>
          <w:numId w:val="27"/>
        </w:numPr>
        <w:spacing w:before="0" w:beforeAutospacing="off" w:after="240" w:afterAutospacing="off" w:line="360" w:lineRule="auto"/>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b w:val="1"/>
          <w:bCs w:val="1"/>
          <w:sz w:val="24"/>
          <w:szCs w:val="24"/>
        </w:rPr>
        <w:t>Keywords/Keyphrases</w:t>
      </w:r>
      <w:r w:rsidRPr="116FA302" w:rsidR="116FA302">
        <w:rPr>
          <w:rFonts w:ascii="Times New Roman" w:hAnsi="Times New Roman" w:eastAsia="Times New Roman" w:cs="Times New Roman"/>
          <w:sz w:val="24"/>
          <w:szCs w:val="24"/>
        </w:rPr>
        <w:t xml:space="preserve"> - Here the outline instance is a set of keywords and phrases that are present in the paragraph. The paragraph text is generated conditioned on these keywords/keyphrases. For the outline extraction, RAKE </w:t>
      </w:r>
      <w:sdt>
        <w:sdtPr>
          <w:id w:val="393361241"/>
          <w:tag w:val="MENDELEY_CITATION_v3_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Rose et al., 2010)</w:t>
          </w:r>
        </w:sdtContent>
      </w:sdt>
      <w:r w:rsidRPr="116FA302" w:rsidR="116FA302">
        <w:rPr>
          <w:rFonts w:ascii="Times New Roman" w:hAnsi="Times New Roman" w:eastAsia="Times New Roman" w:cs="Times New Roman"/>
          <w:sz w:val="24"/>
          <w:szCs w:val="24"/>
        </w:rPr>
        <w:t xml:space="preserve"> is proposed to be used to extract keyphrases from the paragraph.</w:t>
      </w:r>
    </w:p>
    <w:p w:rsidR="47594CCB" w:rsidP="116FA302" w:rsidRDefault="47594CCB" w14:paraId="460AB410" w14:textId="275C632C">
      <w:pPr>
        <w:pStyle w:val="Normal"/>
        <w:spacing w:before="0" w:beforeAutospacing="off" w:after="240" w:afterAutospacing="off" w:line="360" w:lineRule="auto"/>
        <w:ind w:left="0"/>
        <w:jc w:val="both"/>
        <w:rPr>
          <w:rFonts w:ascii="Times New Roman" w:hAnsi="Times New Roman" w:eastAsia="Times New Roman" w:cs="Times New Roman"/>
          <w:sz w:val="24"/>
          <w:szCs w:val="24"/>
        </w:rPr>
      </w:pPr>
    </w:p>
    <w:p w:rsidR="58F358FB" w:rsidP="116FA302" w:rsidRDefault="58F358FB" w14:paraId="73850425" w14:textId="5FF1A792">
      <w:pPr>
        <w:pStyle w:val="Heading2"/>
        <w:spacing w:before="0" w:beforeAutospacing="off" w:after="240" w:afterAutospacing="off" w:line="360" w:lineRule="auto"/>
        <w:rPr>
          <w:rFonts w:ascii="Times New Roman" w:hAnsi="Times New Roman" w:eastAsia="Times New Roman" w:cs="Times New Roman"/>
          <w:sz w:val="24"/>
          <w:szCs w:val="24"/>
        </w:rPr>
      </w:pPr>
      <w:bookmarkStart w:name="_Toc1214469717" w:id="578356313"/>
      <w:r w:rsidRPr="116FA302" w:rsidR="116FA302">
        <w:rPr>
          <w:rFonts w:ascii="Times New Roman" w:hAnsi="Times New Roman" w:eastAsia="Times New Roman" w:cs="Times New Roman"/>
          <w:sz w:val="24"/>
          <w:szCs w:val="24"/>
        </w:rPr>
        <w:t>7.3 Algorithms &amp; Techniques Description</w:t>
      </w:r>
      <w:bookmarkEnd w:id="578356313"/>
    </w:p>
    <w:p w:rsidR="034DF0D8" w:rsidP="116FA302" w:rsidRDefault="034DF0D8" w14:paraId="0E0C1AB8" w14:textId="2ED63041">
      <w:pPr>
        <w:pStyle w:val="Heading3"/>
        <w:spacing w:before="0" w:beforeAutospacing="off" w:after="240" w:afterAutospacing="off" w:line="360" w:lineRule="auto"/>
        <w:rPr>
          <w:rFonts w:ascii="Times New Roman" w:hAnsi="Times New Roman" w:eastAsia="Times New Roman" w:cs="Times New Roman"/>
          <w:b w:val="0"/>
          <w:bCs w:val="0"/>
          <w:sz w:val="24"/>
          <w:szCs w:val="24"/>
        </w:rPr>
      </w:pPr>
      <w:bookmarkStart w:name="_Toc1406182771" w:id="627429034"/>
      <w:r w:rsidRPr="116FA302" w:rsidR="116FA302">
        <w:rPr>
          <w:rFonts w:ascii="Times New Roman" w:hAnsi="Times New Roman" w:eastAsia="Times New Roman" w:cs="Times New Roman"/>
        </w:rPr>
        <w:t>7.3.1 Pre-trained Language Models (PLMs)</w:t>
      </w:r>
      <w:bookmarkEnd w:id="627429034"/>
    </w:p>
    <w:p w:rsidR="3A58881F" w:rsidP="116FA302" w:rsidRDefault="3A58881F" w14:paraId="137CD1EB" w14:textId="3288570A">
      <w:pPr>
        <w:pStyle w:val="Normal"/>
        <w:spacing w:before="0" w:beforeAutospacing="off" w:after="240" w:afterAutospacing="off" w:line="360" w:lineRule="auto"/>
        <w:ind w:left="0"/>
        <w:rPr>
          <w:rFonts w:ascii="Times New Roman" w:hAnsi="Times New Roman" w:eastAsia="Times New Roman" w:cs="Times New Roman"/>
          <w:b w:val="0"/>
          <w:bCs w:val="0"/>
          <w:sz w:val="24"/>
          <w:szCs w:val="24"/>
        </w:rPr>
      </w:pPr>
      <w:r w:rsidRPr="116FA302" w:rsidR="116FA302">
        <w:rPr>
          <w:rFonts w:ascii="Times New Roman" w:hAnsi="Times New Roman" w:eastAsia="Times New Roman" w:cs="Times New Roman"/>
          <w:b w:val="0"/>
          <w:bCs w:val="0"/>
          <w:sz w:val="24"/>
          <w:szCs w:val="24"/>
        </w:rPr>
        <w:t>Pre-trained models originate from the idea of transfer learning. Transfer learning refers to the process of applying previously acquired knowledge to new tasks. Traditional transfer learning used large volume of annotated data points for supervised training. Pre-training with self-supervised learning on vast amounts of unlabelled data has emerged as the most popular transfer learning strategy in deep learning. Pre-training methods differ from other approaches in that they use unlabelled data for self-supervised training and can be used for a number of downstream tasks using fine-tuning or few-shot learning.</w:t>
      </w:r>
    </w:p>
    <w:p w:rsidR="034DF0D8" w:rsidP="116FA302" w:rsidRDefault="034DF0D8" w14:paraId="616AF4B7" w14:textId="40A5823A">
      <w:pPr>
        <w:pStyle w:val="Normal"/>
        <w:spacing w:before="0" w:beforeAutospacing="off" w:after="240" w:afterAutospacing="off" w:line="360" w:lineRule="auto"/>
        <w:ind w:left="0"/>
        <w:rPr>
          <w:rFonts w:ascii="Times New Roman" w:hAnsi="Times New Roman" w:eastAsia="Times New Roman" w:cs="Times New Roman"/>
          <w:b w:val="0"/>
          <w:bCs w:val="0"/>
          <w:sz w:val="24"/>
          <w:szCs w:val="24"/>
        </w:rPr>
      </w:pPr>
      <w:r w:rsidRPr="116FA302" w:rsidR="116FA302">
        <w:rPr>
          <w:rFonts w:ascii="Times New Roman" w:hAnsi="Times New Roman" w:eastAsia="Times New Roman" w:cs="Times New Roman"/>
          <w:b w:val="0"/>
          <w:bCs w:val="0"/>
          <w:sz w:val="24"/>
          <w:szCs w:val="24"/>
        </w:rPr>
        <w:t>Language modelling, in NLP, refers to the task of predicting the next character/word/sentence in a text. Language models are trained in a self-supervised manner using large corpora of unstructured text. These models can then be used for a number of natural language tasks, such as question answering, text generation, and text classification.</w:t>
      </w:r>
    </w:p>
    <w:p w:rsidR="034DF0D8" w:rsidP="116FA302" w:rsidRDefault="034DF0D8" w14:paraId="3F828483" w14:textId="4BFB8963">
      <w:pPr>
        <w:pStyle w:val="Normal"/>
        <w:spacing w:before="0" w:beforeAutospacing="off" w:after="240" w:afterAutospacing="off" w:line="360" w:lineRule="auto"/>
        <w:ind w:left="0"/>
        <w:rPr>
          <w:rFonts w:ascii="Times New Roman" w:hAnsi="Times New Roman" w:eastAsia="Times New Roman" w:cs="Times New Roman"/>
          <w:b w:val="0"/>
          <w:bCs w:val="0"/>
          <w:sz w:val="24"/>
          <w:szCs w:val="24"/>
        </w:rPr>
      </w:pPr>
      <w:r w:rsidRPr="116FA302" w:rsidR="116FA302">
        <w:rPr>
          <w:rFonts w:ascii="Times New Roman" w:hAnsi="Times New Roman" w:eastAsia="Times New Roman" w:cs="Times New Roman"/>
          <w:b w:val="0"/>
          <w:bCs w:val="0"/>
          <w:sz w:val="24"/>
          <w:szCs w:val="24"/>
        </w:rPr>
        <w:t>Pre-trained language models combine the tasks of language modelling and transfer learning leading to the creation of large language models which can be fine-tuned for many downstream tasks. Some of the most well-known language models are:</w:t>
      </w:r>
    </w:p>
    <w:p w:rsidR="58F358FB" w:rsidP="116FA302" w:rsidRDefault="58F358FB" w14:paraId="7CBD878C" w14:textId="2771F24E">
      <w:pPr>
        <w:pStyle w:val="ListParagraph"/>
        <w:numPr>
          <w:ilvl w:val="0"/>
          <w:numId w:val="34"/>
        </w:numPr>
        <w:spacing w:before="0" w:beforeAutospacing="off" w:after="240" w:afterAutospacing="off" w:line="360" w:lineRule="auto"/>
        <w:rPr>
          <w:rFonts w:ascii="Times New Roman" w:hAnsi="Times New Roman" w:eastAsia="Times New Roman" w:cs="Times New Roman"/>
          <w:b w:val="1"/>
          <w:bCs w:val="1"/>
          <w:sz w:val="24"/>
          <w:szCs w:val="24"/>
        </w:rPr>
      </w:pPr>
      <w:r w:rsidRPr="116FA302" w:rsidR="116FA302">
        <w:rPr>
          <w:rFonts w:ascii="Times New Roman" w:hAnsi="Times New Roman" w:eastAsia="Times New Roman" w:cs="Times New Roman"/>
          <w:b w:val="0"/>
          <w:bCs w:val="0"/>
          <w:sz w:val="24"/>
          <w:szCs w:val="24"/>
        </w:rPr>
        <w:t xml:space="preserve">BERT </w:t>
      </w:r>
      <w:sdt>
        <w:sdtPr>
          <w:id w:val="2136159113"/>
          <w:tag w:val="MENDELEY_CITATION_v3_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Devlin et al., 2018)</w:t>
          </w:r>
        </w:sdtContent>
      </w:sdt>
      <w:r w:rsidRPr="116FA302" w:rsidR="116FA302">
        <w:rPr>
          <w:rFonts w:ascii="Times New Roman" w:hAnsi="Times New Roman" w:eastAsia="Times New Roman" w:cs="Times New Roman"/>
        </w:rPr>
        <w:t xml:space="preserve"> </w:t>
      </w:r>
    </w:p>
    <w:p w:rsidR="58F358FB" w:rsidP="116FA302" w:rsidRDefault="58F358FB" w14:paraId="743FE2CD" w14:textId="1CFDAEC6">
      <w:pPr>
        <w:pStyle w:val="ListParagraph"/>
        <w:numPr>
          <w:ilvl w:val="0"/>
          <w:numId w:val="34"/>
        </w:numPr>
        <w:spacing w:before="0" w:beforeAutospacing="off" w:after="240" w:afterAutospacing="off" w:line="360" w:lineRule="auto"/>
        <w:ind/>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116FA302" w:rsidR="116FA302">
        <w:rPr>
          <w:rFonts w:ascii="Times New Roman" w:hAnsi="Times New Roman" w:eastAsia="Times New Roman" w:cs="Times New Roman"/>
          <w:b w:val="0"/>
          <w:bCs w:val="0"/>
          <w:sz w:val="24"/>
          <w:szCs w:val="24"/>
        </w:rPr>
        <w:t xml:space="preserve">GPT3 </w:t>
      </w:r>
      <w:sdt>
        <w:sdtPr>
          <w:id w:val="1312499643"/>
          <w:tag w:val="MENDELEY_CITATION_v3_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"/>
          <w:placeholder>
            <w:docPart w:val="DefaultPlaceholder_1081868574"/>
          </w:placeholder>
        </w:sdtPr>
        <w:sdtContent/>
      </w:sd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Brown et al., 2020)</w:t>
      </w:r>
    </w:p>
    <w:p w:rsidR="116FA302" w:rsidP="116FA302" w:rsidRDefault="116FA302" w14:paraId="63BE0370" w14:textId="31999C31">
      <w:pPr>
        <w:pStyle w:val="Normal"/>
        <w:spacing w:before="0" w:beforeAutospacing="off" w:after="240" w:afterAutospacing="off" w:line="360" w:lineRule="auto"/>
        <w:ind w:left="0"/>
        <w:rPr>
          <w:rFonts w:ascii="Times New Roman" w:hAnsi="Times New Roman" w:eastAsia="Times New Roman" w:cs="Times New Roman"/>
          <w:b w:val="0"/>
          <w:bCs w:val="0"/>
          <w:i w:val="0"/>
          <w:iCs w:val="0"/>
          <w:color w:val="000000" w:themeColor="text1" w:themeTint="FF" w:themeShade="FF"/>
          <w:sz w:val="24"/>
          <w:szCs w:val="24"/>
          <w:u w:val="none"/>
          <w:vertAlign w:val="baseline"/>
        </w:rPr>
      </w:pPr>
    </w:p>
    <w:p w:rsidR="034DF0D8" w:rsidP="116FA302" w:rsidRDefault="034DF0D8" w14:paraId="46DC55F7" w14:textId="2F7BF5C0">
      <w:pPr>
        <w:pStyle w:val="Normal"/>
        <w:spacing w:before="0" w:beforeAutospacing="off" w:after="240" w:afterAutospacing="off" w:line="360" w:lineRule="auto"/>
        <w:ind w:left="0"/>
        <w:rPr>
          <w:rFonts w:ascii="Times New Roman" w:hAnsi="Times New Roman" w:eastAsia="Times New Roman" w:cs="Times New Roman"/>
          <w:b w:val="0"/>
          <w:bCs w:val="0"/>
          <w:sz w:val="24"/>
          <w:szCs w:val="24"/>
        </w:rPr>
      </w:pPr>
      <w:bookmarkStart w:name="_Toc2076638746" w:id="701187823"/>
      <w:r w:rsidRPr="116FA302" w:rsidR="116FA302">
        <w:rPr>
          <w:rStyle w:val="Heading3Char"/>
          <w:rFonts w:ascii="Times New Roman" w:hAnsi="Times New Roman" w:eastAsia="Times New Roman" w:cs="Times New Roman"/>
        </w:rPr>
        <w:t>7.3.2 Few-Shot Learning (FSL)</w:t>
      </w:r>
      <w:bookmarkEnd w:id="701187823"/>
    </w:p>
    <w:p w:rsidR="034DF0D8" w:rsidP="116FA302" w:rsidRDefault="034DF0D8" w14:paraId="7FCB4AB1" w14:textId="445BD0E9">
      <w:pPr>
        <w:pStyle w:val="Normal"/>
        <w:spacing w:before="0" w:beforeAutospacing="off" w:after="240" w:afterAutospacing="off" w:line="360" w:lineRule="auto"/>
        <w:ind w:left="0"/>
        <w:rPr>
          <w:rFonts w:ascii="Times New Roman" w:hAnsi="Times New Roman" w:eastAsia="Times New Roman" w:cs="Times New Roman"/>
          <w:b w:val="0"/>
          <w:bCs w:val="0"/>
          <w:sz w:val="24"/>
          <w:szCs w:val="24"/>
        </w:rPr>
      </w:pPr>
      <w:r w:rsidRPr="116FA302" w:rsidR="116FA302">
        <w:rPr>
          <w:rFonts w:ascii="Times New Roman" w:hAnsi="Times New Roman" w:eastAsia="Times New Roman" w:cs="Times New Roman"/>
          <w:b w:val="0"/>
          <w:bCs w:val="0"/>
          <w:sz w:val="24"/>
          <w:szCs w:val="24"/>
        </w:rPr>
        <w:t>With the aid of a small number of samples and previously acquired knowledge, humans can quickly recognise new classes in data. This is called meta-learning. Few-Shot Learning is a type of meta-learning. In this method, to efficiently generalise to new (but related) tasks with a small number of instances during the meta-testing phase, a learner is taught on a number of related tasks during the meta-training phase. One effective approach towards solving Few-Shot Learning problems is to learn a common representation for numerous tasks and then train task-specific classifiers on top of this representation. FSL is a solution to the problem of traditional supervised learning methods requiring large quantities of labelled data for training.</w:t>
      </w:r>
    </w:p>
    <w:p w:rsidR="116FA302" w:rsidP="116FA302" w:rsidRDefault="116FA302" w14:paraId="2F906268" w14:textId="7A9AB520">
      <w:pPr>
        <w:pStyle w:val="Normal"/>
        <w:spacing w:before="0" w:beforeAutospacing="off" w:after="240" w:afterAutospacing="off" w:line="360" w:lineRule="auto"/>
        <w:ind w:left="0"/>
        <w:rPr>
          <w:rFonts w:ascii="Times New Roman" w:hAnsi="Times New Roman" w:eastAsia="Times New Roman" w:cs="Times New Roman"/>
          <w:b w:val="0"/>
          <w:bCs w:val="0"/>
          <w:sz w:val="24"/>
          <w:szCs w:val="24"/>
        </w:rPr>
      </w:pPr>
    </w:p>
    <w:p w:rsidR="58F358FB" w:rsidP="116FA302" w:rsidRDefault="58F358FB" w14:paraId="194BC5A7" w14:textId="7F4573AB">
      <w:pPr>
        <w:pStyle w:val="Heading3"/>
        <w:spacing w:before="0" w:beforeAutospacing="off" w:after="240" w:afterAutospacing="off" w:line="360" w:lineRule="auto"/>
        <w:rPr>
          <w:rFonts w:ascii="Times New Roman" w:hAnsi="Times New Roman" w:eastAsia="Times New Roman" w:cs="Times New Roman"/>
          <w:noProof w:val="0"/>
          <w:sz w:val="24"/>
          <w:szCs w:val="24"/>
          <w:lang w:val="en-GB"/>
        </w:rPr>
      </w:pPr>
      <w:bookmarkStart w:name="_Toc301666440" w:id="283938130"/>
      <w:r w:rsidRPr="116FA302" w:rsidR="116FA302">
        <w:rPr>
          <w:rFonts w:ascii="Times New Roman" w:hAnsi="Times New Roman" w:eastAsia="Times New Roman" w:cs="Times New Roman"/>
        </w:rPr>
        <w:t>7.3.3 Prompt-Learning</w:t>
      </w:r>
      <w:bookmarkEnd w:id="283938130"/>
    </w:p>
    <w:p w:rsidR="034DF0D8" w:rsidP="116FA302" w:rsidRDefault="034DF0D8" w14:paraId="59C20CBB" w14:textId="126145C5">
      <w:pPr>
        <w:pStyle w:val="Normal"/>
        <w:spacing w:before="0" w:beforeAutospacing="off" w:after="240" w:afterAutospacing="off" w:line="360" w:lineRule="auto"/>
        <w:ind w:left="0"/>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Prompt-based learning is a new class of techniques for training ML models. When prompting, users directly state in natural language the task they want the pre-trained language model to understand and complete. In contrast, conventional Transformer training first pre-trained models using </w:t>
      </w:r>
      <w:r w:rsidRPr="116FA302" w:rsidR="116FA302">
        <w:rPr>
          <w:rFonts w:ascii="Times New Roman" w:hAnsi="Times New Roman" w:eastAsia="Times New Roman" w:cs="Times New Roman"/>
          <w:noProof w:val="0"/>
          <w:sz w:val="24"/>
          <w:szCs w:val="24"/>
          <w:lang w:val="en-GB"/>
        </w:rPr>
        <w:t>unlabelled</w:t>
      </w:r>
      <w:r w:rsidRPr="116FA302" w:rsidR="116FA302">
        <w:rPr>
          <w:rFonts w:ascii="Times New Roman" w:hAnsi="Times New Roman" w:eastAsia="Times New Roman" w:cs="Times New Roman"/>
          <w:noProof w:val="0"/>
          <w:sz w:val="24"/>
          <w:szCs w:val="24"/>
          <w:lang w:val="en-GB"/>
        </w:rPr>
        <w:t xml:space="preserve"> data before fine-tuning them using labelled data for the desired downstream task. A prompt is basically a user-written natural language instruction that the model is supposed to follow. There may be a need for multiple prompts, depending on how difficult the task is that is being trained for. Prompt engineering is the process of selecting the appropriate prompt, or series of prompts, for the required task. Compared to the conventional pre-train &amp; fine-tune method, prompt-based learning has many benefits. The primary benefit is that prompting typically performs quite well with few samples of labelled data.</w:t>
      </w:r>
    </w:p>
    <w:p w:rsidR="034DF0D8" w:rsidP="116FA302" w:rsidRDefault="034DF0D8" w14:paraId="5AD0C6EB" w14:textId="458482ED">
      <w:pPr>
        <w:pStyle w:val="Normal"/>
        <w:spacing w:before="0" w:beforeAutospacing="off" w:after="240" w:afterAutospacing="off" w:line="360" w:lineRule="auto"/>
        <w:ind w:left="0"/>
        <w:rPr>
          <w:rFonts w:ascii="Times New Roman" w:hAnsi="Times New Roman" w:eastAsia="Times New Roman" w:cs="Times New Roman"/>
          <w:noProof w:val="0"/>
          <w:sz w:val="24"/>
          <w:szCs w:val="24"/>
          <w:lang w:val="en-GB"/>
        </w:rPr>
      </w:pPr>
    </w:p>
    <w:p w:rsidR="034DF0D8" w:rsidP="116FA302" w:rsidRDefault="034DF0D8" w14:paraId="126240B7" w14:textId="0F7A7622">
      <w:pPr>
        <w:pStyle w:val="Heading2"/>
        <w:spacing w:before="0" w:beforeAutospacing="off" w:after="240" w:afterAutospacing="off" w:line="360" w:lineRule="auto"/>
        <w:rPr>
          <w:rFonts w:ascii="Times New Roman" w:hAnsi="Times New Roman" w:eastAsia="Times New Roman" w:cs="Times New Roman"/>
        </w:rPr>
      </w:pPr>
      <w:bookmarkStart w:name="_Toc1629715648" w:id="469269461"/>
      <w:r w:rsidRPr="116FA302" w:rsidR="116FA302">
        <w:rPr>
          <w:rFonts w:ascii="Times New Roman" w:hAnsi="Times New Roman" w:eastAsia="Times New Roman" w:cs="Times New Roman"/>
        </w:rPr>
        <w:t>7.4 Implementation</w:t>
      </w:r>
      <w:bookmarkEnd w:id="469269461"/>
    </w:p>
    <w:p w:rsidR="034DF0D8" w:rsidP="116FA302" w:rsidRDefault="034DF0D8" w14:paraId="6F6AA167" w14:textId="10A45BA7">
      <w:pPr>
        <w:pStyle w:val="Normal"/>
        <w:spacing w:before="0" w:beforeAutospacing="off" w:after="240" w:afterAutospacing="off" w:line="360" w:lineRule="auto"/>
        <w:ind w:left="0"/>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The proposed implementation can be broadly separated into two major steps:</w:t>
      </w:r>
    </w:p>
    <w:p w:rsidR="034DF0D8" w:rsidP="116FA302" w:rsidRDefault="034DF0D8" w14:paraId="71ED4BB3" w14:textId="01E3A70E">
      <w:pPr>
        <w:pStyle w:val="ListParagraph"/>
        <w:numPr>
          <w:ilvl w:val="0"/>
          <w:numId w:val="26"/>
        </w:numPr>
        <w:spacing w:before="0" w:beforeAutospacing="off" w:after="240" w:afterAutospacing="off" w:line="360" w:lineRule="auto"/>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 xml:space="preserve">Create prompts for Few-Shot Learning – In this step, a dataset of few-shot sample pairs is created. Each sample pair consists of an outline (o) and corresponding text paragraph (t). The dataset takes the following form: </w:t>
      </w:r>
    </w:p>
    <w:p w:rsidR="034DF0D8" w:rsidP="116FA302" w:rsidRDefault="034DF0D8" w14:paraId="111E7F59" w14:textId="03340719">
      <w:pPr>
        <w:pStyle w:val="Normal"/>
        <w:spacing w:before="0" w:beforeAutospacing="off" w:after="240" w:afterAutospacing="off" w:line="360" w:lineRule="auto"/>
        <w:ind w:left="0"/>
        <w:jc w:val="center"/>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o</w:t>
      </w:r>
      <w:r w:rsidRPr="116FA302" w:rsidR="116FA302">
        <w:rPr>
          <w:rFonts w:ascii="Times New Roman" w:hAnsi="Times New Roman" w:eastAsia="Times New Roman" w:cs="Times New Roman"/>
          <w:sz w:val="24"/>
          <w:szCs w:val="24"/>
          <w:vertAlign w:val="subscript"/>
        </w:rPr>
        <w:t>1</w:t>
      </w:r>
      <w:r w:rsidRPr="116FA302" w:rsidR="116FA302">
        <w:rPr>
          <w:rFonts w:ascii="Times New Roman" w:hAnsi="Times New Roman" w:eastAsia="Times New Roman" w:cs="Times New Roman"/>
          <w:sz w:val="24"/>
          <w:szCs w:val="24"/>
        </w:rPr>
        <w:t>, t</w:t>
      </w:r>
      <w:r w:rsidRPr="116FA302" w:rsidR="116FA302">
        <w:rPr>
          <w:rFonts w:ascii="Times New Roman" w:hAnsi="Times New Roman" w:eastAsia="Times New Roman" w:cs="Times New Roman"/>
          <w:sz w:val="24"/>
          <w:szCs w:val="24"/>
          <w:vertAlign w:val="subscript"/>
        </w:rPr>
        <w:t>1</w:t>
      </w:r>
      <w:r w:rsidRPr="116FA302" w:rsidR="116FA302">
        <w:rPr>
          <w:rFonts w:ascii="Times New Roman" w:hAnsi="Times New Roman" w:eastAsia="Times New Roman" w:cs="Times New Roman"/>
          <w:sz w:val="24"/>
          <w:szCs w:val="24"/>
        </w:rPr>
        <w:t>), (o</w:t>
      </w:r>
      <w:r w:rsidRPr="116FA302" w:rsidR="116FA302">
        <w:rPr>
          <w:rFonts w:ascii="Times New Roman" w:hAnsi="Times New Roman" w:eastAsia="Times New Roman" w:cs="Times New Roman"/>
          <w:sz w:val="24"/>
          <w:szCs w:val="24"/>
          <w:vertAlign w:val="subscript"/>
        </w:rPr>
        <w:t>2</w:t>
      </w:r>
      <w:r w:rsidRPr="116FA302" w:rsidR="116FA302">
        <w:rPr>
          <w:rFonts w:ascii="Times New Roman" w:hAnsi="Times New Roman" w:eastAsia="Times New Roman" w:cs="Times New Roman"/>
          <w:sz w:val="24"/>
          <w:szCs w:val="24"/>
        </w:rPr>
        <w:t>, t</w:t>
      </w:r>
      <w:r w:rsidRPr="116FA302" w:rsidR="116FA302">
        <w:rPr>
          <w:rFonts w:ascii="Times New Roman" w:hAnsi="Times New Roman" w:eastAsia="Times New Roman" w:cs="Times New Roman"/>
          <w:sz w:val="24"/>
          <w:szCs w:val="24"/>
          <w:vertAlign w:val="subscript"/>
        </w:rPr>
        <w:t>2</w:t>
      </w:r>
      <w:r w:rsidRPr="116FA302" w:rsidR="116FA302">
        <w:rPr>
          <w:rFonts w:ascii="Times New Roman" w:hAnsi="Times New Roman" w:eastAsia="Times New Roman" w:cs="Times New Roman"/>
          <w:sz w:val="24"/>
          <w:szCs w:val="24"/>
        </w:rPr>
        <w:t>), (o</w:t>
      </w:r>
      <w:r w:rsidRPr="116FA302" w:rsidR="116FA302">
        <w:rPr>
          <w:rFonts w:ascii="Times New Roman" w:hAnsi="Times New Roman" w:eastAsia="Times New Roman" w:cs="Times New Roman"/>
          <w:sz w:val="24"/>
          <w:szCs w:val="24"/>
          <w:vertAlign w:val="subscript"/>
        </w:rPr>
        <w:t>3</w:t>
      </w:r>
      <w:r w:rsidRPr="116FA302" w:rsidR="116FA302">
        <w:rPr>
          <w:rFonts w:ascii="Times New Roman" w:hAnsi="Times New Roman" w:eastAsia="Times New Roman" w:cs="Times New Roman"/>
          <w:sz w:val="24"/>
          <w:szCs w:val="24"/>
        </w:rPr>
        <w:t>, t</w:t>
      </w:r>
      <w:r w:rsidRPr="116FA302" w:rsidR="116FA302">
        <w:rPr>
          <w:rFonts w:ascii="Times New Roman" w:hAnsi="Times New Roman" w:eastAsia="Times New Roman" w:cs="Times New Roman"/>
          <w:sz w:val="24"/>
          <w:szCs w:val="24"/>
          <w:vertAlign w:val="subscript"/>
        </w:rPr>
        <w:t>3</w:t>
      </w:r>
      <w:r w:rsidRPr="116FA302" w:rsidR="116FA302">
        <w:rPr>
          <w:rFonts w:ascii="Times New Roman" w:hAnsi="Times New Roman" w:eastAsia="Times New Roman" w:cs="Times New Roman"/>
          <w:sz w:val="24"/>
          <w:szCs w:val="24"/>
        </w:rPr>
        <w:t>), …</w:t>
      </w:r>
      <w:r w:rsidRPr="116FA302" w:rsidR="116FA302">
        <w:rPr>
          <w:rFonts w:ascii="Times New Roman" w:hAnsi="Times New Roman" w:eastAsia="Times New Roman" w:cs="Times New Roman"/>
          <w:sz w:val="24"/>
          <w:szCs w:val="24"/>
        </w:rPr>
        <w:t>, (o</w:t>
      </w:r>
      <w:r w:rsidRPr="116FA302" w:rsidR="116FA302">
        <w:rPr>
          <w:rFonts w:ascii="Times New Roman" w:hAnsi="Times New Roman" w:eastAsia="Times New Roman" w:cs="Times New Roman"/>
          <w:sz w:val="24"/>
          <w:szCs w:val="24"/>
          <w:vertAlign w:val="subscript"/>
        </w:rPr>
        <w:t>n</w:t>
      </w:r>
      <w:r w:rsidRPr="116FA302" w:rsidR="116FA302">
        <w:rPr>
          <w:rFonts w:ascii="Times New Roman" w:hAnsi="Times New Roman" w:eastAsia="Times New Roman" w:cs="Times New Roman"/>
          <w:sz w:val="24"/>
          <w:szCs w:val="24"/>
        </w:rPr>
        <w:t xml:space="preserve">, </w:t>
      </w:r>
      <w:r w:rsidRPr="116FA302" w:rsidR="116FA302">
        <w:rPr>
          <w:rFonts w:ascii="Times New Roman" w:hAnsi="Times New Roman" w:eastAsia="Times New Roman" w:cs="Times New Roman"/>
          <w:sz w:val="24"/>
          <w:szCs w:val="24"/>
        </w:rPr>
        <w:t>t</w:t>
      </w:r>
      <w:r w:rsidRPr="116FA302" w:rsidR="116FA302">
        <w:rPr>
          <w:rFonts w:ascii="Times New Roman" w:hAnsi="Times New Roman" w:eastAsia="Times New Roman" w:cs="Times New Roman"/>
          <w:sz w:val="24"/>
          <w:szCs w:val="24"/>
          <w:vertAlign w:val="subscript"/>
        </w:rPr>
        <w:t>n</w:t>
      </w:r>
      <w:r w:rsidRPr="116FA302" w:rsidR="116FA302">
        <w:rPr>
          <w:rFonts w:ascii="Times New Roman" w:hAnsi="Times New Roman" w:eastAsia="Times New Roman" w:cs="Times New Roman"/>
          <w:sz w:val="24"/>
          <w:szCs w:val="24"/>
        </w:rPr>
        <w:t>)]</w:t>
      </w:r>
    </w:p>
    <w:p w:rsidR="034DF0D8" w:rsidP="116FA302" w:rsidRDefault="034DF0D8" w14:paraId="353ADB27" w14:textId="741BAF98">
      <w:pPr>
        <w:pStyle w:val="ListParagraph"/>
        <w:numPr>
          <w:ilvl w:val="0"/>
          <w:numId w:val="32"/>
        </w:numPr>
        <w:tabs>
          <w:tab w:val="left" w:leader="none" w:pos="720"/>
        </w:tabs>
        <w:spacing w:before="0" w:beforeAutospacing="off" w:after="240" w:afterAutospacing="off" w:line="360" w:lineRule="auto"/>
        <w:ind/>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GB"/>
        </w:rPr>
      </w:pPr>
      <w:r w:rsidRPr="116FA302" w:rsidR="116FA30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GB"/>
        </w:rPr>
        <w:t xml:space="preserve">Use the sample pairs as few-shot prompts to generate missing story paragraph for a new outline </w:t>
      </w:r>
      <w:r w:rsidRPr="116FA302" w:rsidR="116FA302">
        <w:rPr>
          <w:rFonts w:ascii="Times New Roman" w:hAnsi="Times New Roman" w:eastAsia="Times New Roman" w:cs="Times New Roman"/>
          <w:sz w:val="24"/>
          <w:szCs w:val="24"/>
        </w:rPr>
        <w:t>–</w:t>
      </w:r>
      <w:r w:rsidRPr="116FA302" w:rsidR="116FA30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GB"/>
        </w:rPr>
        <w:t xml:space="preserve"> The prompt, few-shot samples and the query outline are passed to the model as input for inference. The model returns the generated story paragraph corresponding to the query outline as prediction.</w:t>
      </w:r>
    </w:p>
    <w:p w:rsidR="034DF0D8" w:rsidP="116FA302" w:rsidRDefault="034DF0D8" w14:paraId="17DA6416" w14:textId="02E16E44">
      <w:pPr>
        <w:tabs>
          <w:tab w:val="left" w:leader="none" w:pos="720"/>
        </w:tabs>
        <w:spacing w:before="0" w:beforeAutospacing="off" w:after="240" w:afterAutospacing="off" w:line="360" w:lineRule="auto"/>
        <w:ind w:left="0"/>
        <w:jc w:val="center"/>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pPr>
      <w:r>
        <w:drawing>
          <wp:inline wp14:editId="2AFE244A" wp14:anchorId="3EBF4D04">
            <wp:extent cx="4572000" cy="1790700"/>
            <wp:effectExtent l="9525" t="9525" r="9525" b="9525"/>
            <wp:docPr id="1006139460" name="" title=""/>
            <wp:cNvGraphicFramePr>
              <a:graphicFrameLocks noChangeAspect="1"/>
            </wp:cNvGraphicFramePr>
            <a:graphic>
              <a:graphicData uri="http://schemas.openxmlformats.org/drawingml/2006/picture">
                <pic:pic>
                  <pic:nvPicPr>
                    <pic:cNvPr id="0" name=""/>
                    <pic:cNvPicPr/>
                  </pic:nvPicPr>
                  <pic:blipFill>
                    <a:blip r:embed="R748a2cfb31d74c0f">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1790700"/>
                    </a:xfrm>
                    <a:prstGeom prst="rect">
                      <a:avLst/>
                    </a:prstGeom>
                    <a:ln w="9525">
                      <a:solidFill>
                        <a:schemeClr val="tx1"/>
                      </a:solidFill>
                      <a:prstDash val="solid"/>
                    </a:ln>
                  </pic:spPr>
                </pic:pic>
              </a:graphicData>
            </a:graphic>
          </wp:inline>
        </w:drawing>
      </w:r>
    </w:p>
    <w:p w:rsidR="034DF0D8" w:rsidP="116FA302" w:rsidRDefault="034DF0D8" w14:paraId="7A100291" w14:textId="7C5EE872">
      <w:pPr>
        <w:tabs>
          <w:tab w:val="left" w:leader="none" w:pos="720"/>
        </w:tabs>
        <w:spacing w:before="0" w:beforeAutospacing="off" w:after="240" w:afterAutospacing="off" w:line="360" w:lineRule="auto"/>
        <w:ind w:left="0"/>
        <w:jc w:val="cente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GB"/>
        </w:rPr>
      </w:pPr>
      <w:r w:rsidRPr="116FA302" w:rsidR="116FA302">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GB"/>
        </w:rPr>
        <w:t>Figure 7.4.1</w:t>
      </w:r>
    </w:p>
    <w:p w:rsidR="116FA302" w:rsidP="116FA302" w:rsidRDefault="116FA302" w14:paraId="5D6D6941" w14:textId="49F345C4">
      <w:pPr>
        <w:pStyle w:val="Normal"/>
        <w:tabs>
          <w:tab w:val="left" w:leader="none" w:pos="720"/>
        </w:tabs>
        <w:spacing w:before="0" w:beforeAutospacing="off" w:after="240" w:afterAutospacing="off" w:line="360" w:lineRule="auto"/>
        <w:ind w:left="0"/>
        <w:jc w:val="left"/>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GB"/>
        </w:rPr>
      </w:pPr>
    </w:p>
    <w:p w:rsidR="47594CCB" w:rsidP="116FA302" w:rsidRDefault="47594CCB" w14:paraId="0EC07F8D" w14:textId="58361F44">
      <w:pPr>
        <w:pStyle w:val="Heading2"/>
        <w:spacing w:before="0" w:beforeAutospacing="off" w:after="240" w:afterAutospacing="off" w:line="360" w:lineRule="auto"/>
        <w:jc w:val="both"/>
        <w:rPr>
          <w:rFonts w:ascii="Times New Roman" w:hAnsi="Times New Roman" w:eastAsia="Times New Roman" w:cs="Times New Roman"/>
        </w:rPr>
      </w:pPr>
      <w:bookmarkStart w:name="_Toc91372032" w:id="1126547643"/>
      <w:r w:rsidRPr="116FA302" w:rsidR="116FA302">
        <w:rPr>
          <w:rFonts w:ascii="Times New Roman" w:hAnsi="Times New Roman" w:eastAsia="Times New Roman" w:cs="Times New Roman"/>
        </w:rPr>
        <w:t>7.5 Evaluation</w:t>
      </w:r>
      <w:bookmarkEnd w:id="1126547643"/>
    </w:p>
    <w:p w:rsidR="47594CCB" w:rsidP="116FA302" w:rsidRDefault="47594CCB" w14:paraId="4B8ED37A" w14:textId="60D21E41">
      <w:pPr>
        <w:pStyle w:val="Normal"/>
        <w:spacing w:before="0" w:beforeAutospacing="off" w:after="240" w:afterAutospacing="off" w:line="360" w:lineRule="auto"/>
        <w:ind w:left="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116FA302" w:rsidR="116FA302">
        <w:rPr>
          <w:rFonts w:ascii="Times New Roman" w:hAnsi="Times New Roman" w:eastAsia="Times New Roman" w:cs="Times New Roman"/>
          <w:sz w:val="24"/>
          <w:szCs w:val="24"/>
        </w:rPr>
        <w:t xml:space="preserve">The generated stories are to be evaluated using multiple metrics. </w:t>
      </w:r>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This work only focuses on evaluation using Automatic Metrics. Human-Evaluation of the generated stories is not within the scope of this work.</w:t>
      </w:r>
    </w:p>
    <w:p w:rsidR="47594CCB" w:rsidP="116FA302" w:rsidRDefault="47594CCB" w14:paraId="7924A894" w14:textId="0DF199E7">
      <w:pPr>
        <w:pStyle w:val="Normal"/>
        <w:spacing w:before="0" w:beforeAutospacing="off" w:after="240" w:afterAutospacing="off" w:line="360" w:lineRule="auto"/>
        <w:ind w:left="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The proposed metrics for evaluation are:</w:t>
      </w:r>
    </w:p>
    <w:p w:rsidR="47594CCB" w:rsidP="116FA302" w:rsidRDefault="47594CCB" w14:paraId="15B17A68" w14:textId="58F5408B">
      <w:pPr>
        <w:pStyle w:val="ListParagraph"/>
        <w:numPr>
          <w:ilvl w:val="0"/>
          <w:numId w:val="21"/>
        </w:numPr>
        <w:spacing w:before="0" w:beforeAutospacing="off" w:after="240" w:afterAutospacing="off"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116FA302" w:rsidR="116FA302">
        <w:rPr>
          <w:rFonts w:ascii="Times New Roman" w:hAnsi="Times New Roman" w:eastAsia="Times New Roman" w:cs="Times New Roman"/>
          <w:b w:val="1"/>
          <w:bCs w:val="1"/>
          <w:i w:val="0"/>
          <w:iCs w:val="0"/>
          <w:color w:val="000000" w:themeColor="text1" w:themeTint="FF" w:themeShade="FF"/>
          <w:sz w:val="24"/>
          <w:szCs w:val="24"/>
          <w:u w:val="none"/>
          <w:vertAlign w:val="baseline"/>
        </w:rPr>
        <w:t>Perplexity (PPL)</w:t>
      </w:r>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 Similar to </w:t>
      </w:r>
      <w:sdt>
        <w:sdtPr>
          <w:id w:val="524413181"/>
          <w:tag w:val="MENDELEY_CITATION_v3_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Fang et al., 2021; Jin et al., 2022)</w:t>
          </w:r>
        </w:sdtContent>
      </w:sd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 PPL is used to compute word-level complexity.</w:t>
      </w:r>
    </w:p>
    <w:p w:rsidR="47594CCB" w:rsidP="116FA302" w:rsidRDefault="47594CCB" w14:paraId="7D38C5CF" w14:textId="1A1958CC">
      <w:pPr>
        <w:pStyle w:val="ListParagraph"/>
        <w:numPr>
          <w:ilvl w:val="0"/>
          <w:numId w:val="21"/>
        </w:numPr>
        <w:spacing w:before="0" w:beforeAutospacing="off" w:after="240" w:afterAutospacing="off"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116FA302" w:rsidR="116FA302">
        <w:rPr>
          <w:rFonts w:ascii="Times New Roman" w:hAnsi="Times New Roman" w:eastAsia="Times New Roman" w:cs="Times New Roman"/>
          <w:b w:val="1"/>
          <w:bCs w:val="1"/>
          <w:i w:val="0"/>
          <w:iCs w:val="0"/>
          <w:color w:val="000000" w:themeColor="text1" w:themeTint="FF" w:themeShade="FF"/>
          <w:sz w:val="24"/>
          <w:szCs w:val="24"/>
          <w:u w:val="none"/>
          <w:vertAlign w:val="baseline"/>
        </w:rPr>
        <w:t>DIST/distinct-n</w:t>
      </w:r>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w:t>
      </w:r>
      <w:sdt>
        <w:sdtPr>
          <w:id w:val="1447679873"/>
          <w:tag w:val="MENDELEY_CITATION_v3_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"/>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Li et al., 2015)</w:t>
          </w:r>
        </w:sdtContent>
      </w:sdt>
      <w:r w:rsidRPr="116FA302" w:rsidR="116FA302">
        <w:rPr>
          <w:rFonts w:ascii="Times New Roman" w:hAnsi="Times New Roman" w:eastAsia="Times New Roman" w:cs="Times New Roman"/>
          <w:sz w:val="24"/>
          <w:szCs w:val="24"/>
        </w:rPr>
        <w:t xml:space="preserve"> - DIST measures generation diversity as a ratio of distinct n-grams to all generated n-grams.</w:t>
      </w:r>
    </w:p>
    <w:p w:rsidR="7C6F95AC" w:rsidP="116FA302" w:rsidRDefault="7C6F95AC" w14:paraId="1225A57C" w14:textId="74BE5CD4">
      <w:pPr>
        <w:pStyle w:val="ListParagraph"/>
        <w:numPr>
          <w:ilvl w:val="0"/>
          <w:numId w:val="21"/>
        </w:numPr>
        <w:spacing w:before="0" w:beforeAutospacing="off" w:after="240" w:afterAutospacing="off"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116FA302" w:rsidR="116FA302">
        <w:rPr>
          <w:rFonts w:ascii="Times New Roman" w:hAnsi="Times New Roman" w:eastAsia="Times New Roman" w:cs="Times New Roman"/>
          <w:b w:val="1"/>
          <w:bCs w:val="1"/>
          <w:i w:val="0"/>
          <w:iCs w:val="0"/>
          <w:color w:val="000000" w:themeColor="text1" w:themeTint="FF" w:themeShade="FF"/>
          <w:sz w:val="24"/>
          <w:szCs w:val="24"/>
          <w:u w:val="none"/>
          <w:vertAlign w:val="baseline"/>
        </w:rPr>
        <w:t>BLEU</w:t>
      </w:r>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w:t>
      </w:r>
      <w:sdt>
        <w:sdtPr>
          <w:id w:val="173041290"/>
          <w:tag w:val="MENDELEY_CITATION_v3_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w:t>
          </w:r>
          <w:proofErr w:type="spellStar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Papineni</w:t>
          </w:r>
          <w:proofErr w:type="spellEnd"/>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et al., 2002)</w:t>
          </w:r>
        </w:sdtContent>
      </w:sdt>
      <w:r w:rsidRPr="116FA302" w:rsidR="116FA302">
        <w:rPr>
          <w:rFonts w:ascii="Times New Roman" w:hAnsi="Times New Roman" w:eastAsia="Times New Roman" w:cs="Times New Roman"/>
          <w:sz w:val="24"/>
          <w:szCs w:val="24"/>
        </w:rPr>
        <w:t xml:space="preserve"> - Measures n-gram overlap between generated text and ground truth. </w:t>
      </w:r>
      <w:proofErr w:type="spellStart"/>
      <w:proofErr w:type="spellEnd"/>
    </w:p>
    <w:p w:rsidR="7C6F95AC" w:rsidP="116FA302" w:rsidRDefault="7C6F95AC" w14:paraId="38EDF6AF" w14:textId="396CEBED">
      <w:pPr>
        <w:pStyle w:val="ListParagraph"/>
        <w:numPr>
          <w:ilvl w:val="0"/>
          <w:numId w:val="21"/>
        </w:numPr>
        <w:spacing w:before="0" w:beforeAutospacing="off" w:after="240" w:afterAutospacing="off"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sdt>
        <w:sdtPr>
          <w:id w:val="161936883"/>
          <w:tag w:val="MENDELEY_CITATION_v3_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"/>
          <w:placeholder>
            <w:docPart w:val="DefaultPlaceholder_1081868574"/>
          </w:placeholder>
        </w:sdtPr>
        <w:sdtContent/>
      </w:sdt>
      <w:r w:rsidRPr="116FA302" w:rsidR="116FA302">
        <w:rPr>
          <w:rFonts w:ascii="Times New Roman" w:hAnsi="Times New Roman" w:eastAsia="Times New Roman" w:cs="Times New Roman"/>
          <w:b w:val="1"/>
          <w:bCs w:val="1"/>
          <w:i w:val="0"/>
          <w:iCs w:val="0"/>
          <w:color w:val="000000" w:themeColor="text1" w:themeTint="FF" w:themeShade="FF"/>
          <w:sz w:val="24"/>
          <w:szCs w:val="24"/>
          <w:u w:val="none"/>
          <w:vertAlign w:val="baseline"/>
        </w:rPr>
        <w:t>Self-BLEU</w:t>
      </w:r>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w:t>
      </w:r>
      <w:sdt>
        <w:sdtPr>
          <w:id w:val="584843785"/>
          <w:tag w:val="MENDELEY_CITATION_v3_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"/>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Zhu et al., 2018)</w:t>
          </w:r>
        </w:sdtContent>
      </w:sdt>
      <w:r w:rsidRPr="116FA302" w:rsidR="116FA302">
        <w:rPr>
          <w:rFonts w:ascii="Times New Roman" w:hAnsi="Times New Roman" w:eastAsia="Times New Roman" w:cs="Times New Roman"/>
          <w:sz w:val="24"/>
          <w:szCs w:val="24"/>
        </w:rPr>
        <w:t xml:space="preserve"> - Measures intra-story lexical diversity.</w:t>
      </w:r>
    </w:p>
    <w:p w:rsidR="47594CCB" w:rsidP="116FA302" w:rsidRDefault="47594CCB" w14:paraId="5BDE5A20" w14:textId="30B71A73">
      <w:pPr>
        <w:pStyle w:val="ListParagraph"/>
        <w:numPr>
          <w:ilvl w:val="0"/>
          <w:numId w:val="21"/>
        </w:numPr>
        <w:spacing w:before="0" w:beforeAutospacing="off" w:after="240" w:afterAutospacing="off"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116FA302" w:rsidR="116FA302">
        <w:rPr>
          <w:rFonts w:ascii="Times New Roman" w:hAnsi="Times New Roman" w:eastAsia="Times New Roman" w:cs="Times New Roman"/>
          <w:b w:val="1"/>
          <w:bCs w:val="1"/>
          <w:i w:val="0"/>
          <w:iCs w:val="0"/>
          <w:color w:val="000000" w:themeColor="text1" w:themeTint="FF" w:themeShade="FF"/>
          <w:sz w:val="24"/>
          <w:szCs w:val="24"/>
          <w:u w:val="none"/>
          <w:vertAlign w:val="baseline"/>
        </w:rPr>
        <w:t>ROUGE</w:t>
      </w:r>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w:t>
      </w:r>
      <w:sdt>
        <w:sdtPr>
          <w:id w:val="1717780652"/>
          <w:tag w:val="MENDELEY_CITATION_v3_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Lin, 2004)</w:t>
          </w:r>
        </w:sdtContent>
      </w:sdt>
      <w:r w:rsidRPr="116FA302" w:rsidR="116FA302">
        <w:rPr>
          <w:rFonts w:ascii="Times New Roman" w:hAnsi="Times New Roman" w:eastAsia="Times New Roman" w:cs="Times New Roman"/>
          <w:sz w:val="24"/>
          <w:szCs w:val="24"/>
        </w:rPr>
        <w:t xml:space="preserve"> - Includes Precision, Recall &amp; F1, where ROUGE Precision has similar interpretation as BLEU score.</w:t>
      </w:r>
    </w:p>
    <w:p w:rsidR="7C6F95AC" w:rsidP="116FA302" w:rsidRDefault="7C6F95AC" w14:paraId="1055D378" w14:textId="799EC105">
      <w:pPr>
        <w:pStyle w:val="Normal"/>
        <w:spacing w:before="0" w:beforeAutospacing="off" w:after="240" w:afterAutospacing="off"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p>
    <w:p w:rsidR="7C6F95AC" w:rsidP="116FA302" w:rsidRDefault="7C6F95AC" w14:paraId="08219A2F" w14:textId="4F2776CA">
      <w:pPr>
        <w:pStyle w:val="Normal"/>
        <w:spacing w:before="0" w:beforeAutospacing="off" w:after="240" w:afterAutospacing="off" w:line="360" w:lineRule="auto"/>
        <w:ind w:left="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This work will be benchmarked against the following baselines:</w:t>
      </w:r>
    </w:p>
    <w:p w:rsidR="7C6F95AC" w:rsidP="116FA302" w:rsidRDefault="7C6F95AC" w14:paraId="343D7A7A" w14:textId="40E3B7C0">
      <w:pPr>
        <w:pStyle w:val="ListParagraph"/>
        <w:numPr>
          <w:ilvl w:val="0"/>
          <w:numId w:val="23"/>
        </w:numPr>
        <w:spacing w:before="0" w:beforeAutospacing="off" w:after="240" w:afterAutospacing="off"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Outline-to-Story (</w:t>
      </w:r>
      <w:r w:rsidRPr="116FA302" w:rsidR="116FA302">
        <w:rPr>
          <w:rFonts w:ascii="Times New Roman" w:hAnsi="Times New Roman" w:eastAsia="Times New Roman" w:cs="Times New Roman"/>
          <w:b w:val="1"/>
          <w:bCs w:val="1"/>
          <w:i w:val="0"/>
          <w:iCs w:val="0"/>
          <w:color w:val="000000" w:themeColor="text1" w:themeTint="FF" w:themeShade="FF"/>
          <w:sz w:val="24"/>
          <w:szCs w:val="24"/>
          <w:u w:val="none"/>
          <w:vertAlign w:val="baseline"/>
        </w:rPr>
        <w:t>O2S</w:t>
      </w:r>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w:t>
      </w:r>
      <w:sdt>
        <w:sdtPr>
          <w:id w:val="2127693588"/>
          <w:tag w:val="MENDELEY_CITATION_v3_eyJjaXRhdGlvbklEIjoiTUVOREVMRVlfQ0lUQVRJT05fMzhjOWMxM2UtZjA3Ni00Y2FjLWI0ODQtM2QxODdmNzIyODhhIiwicHJvcGVydGllcyI6eyJub3RlSW5kZXgiOjB9LCJpc0VkaXRlZCI6ZmFsc2UsIm1hbnVhbE92ZXJyaWRlIjp7ImlzTWFudWFsbHlPdmVycmlkZGVuIjpmYWxzZSwiY2l0ZXByb2NUZXh0IjoiKEZhbmcgZXQgYWwuLCAyMDIxKSIsIm1hbnVhbE92ZXJyaWRlVGV4dCI6IiJ9LCJjaXRhdGlvbkl0ZW1zIjpb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Fang et al., 2021)</w:t>
          </w:r>
        </w:sdtContent>
      </w:sd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w:t>
      </w:r>
    </w:p>
    <w:p w:rsidR="7C6F95AC" w:rsidP="116FA302" w:rsidRDefault="7C6F95AC" w14:paraId="4B37D750" w14:textId="6FA0AC49">
      <w:pPr>
        <w:pStyle w:val="ListParagraph"/>
        <w:numPr>
          <w:ilvl w:val="0"/>
          <w:numId w:val="23"/>
        </w:numPr>
        <w:bidi w:val="0"/>
        <w:spacing w:before="0" w:beforeAutospacing="off" w:after="240" w:afterAutospacing="off" w:line="360" w:lineRule="auto"/>
        <w:ind w:left="720" w:right="0" w:hanging="36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Summarize, Outline and Elaborate (</w:t>
      </w:r>
      <w:r w:rsidRPr="116FA302" w:rsidR="116FA302">
        <w:rPr>
          <w:rFonts w:ascii="Times New Roman" w:hAnsi="Times New Roman" w:eastAsia="Times New Roman" w:cs="Times New Roman"/>
          <w:b w:val="1"/>
          <w:bCs w:val="1"/>
          <w:i w:val="0"/>
          <w:iCs w:val="0"/>
          <w:color w:val="000000" w:themeColor="text1" w:themeTint="FF" w:themeShade="FF"/>
          <w:sz w:val="24"/>
          <w:szCs w:val="24"/>
          <w:u w:val="none"/>
          <w:vertAlign w:val="baseline"/>
        </w:rPr>
        <w:t>SOE</w:t>
      </w:r>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w:t>
      </w:r>
      <w:sdt>
        <w:sdtPr>
          <w:id w:val="1507559893"/>
          <w:tag w:val="MENDELEY_CITATION_v3_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Sun et al., 2020)</w:t>
          </w:r>
        </w:sdtContent>
      </w:sdt>
      <w:r w:rsidRPr="116FA302" w:rsidR="116FA302">
        <w:rPr>
          <w:rFonts w:ascii="Times New Roman" w:hAnsi="Times New Roman" w:eastAsia="Times New Roman" w:cs="Times New Roman"/>
        </w:rPr>
        <w:t xml:space="preserve"> </w:t>
      </w:r>
    </w:p>
    <w:p w:rsidR="075154E8" w:rsidP="116FA302" w:rsidRDefault="075154E8" w14:paraId="766A613A" w14:textId="5FC52D79">
      <w:pPr>
        <w:pStyle w:val="ListParagraph"/>
        <w:numPr>
          <w:ilvl w:val="0"/>
          <w:numId w:val="23"/>
        </w:numPr>
        <w:bidi w:val="0"/>
        <w:spacing w:before="0" w:beforeAutospacing="off" w:after="240" w:afterAutospacing="off" w:line="360" w:lineRule="auto"/>
        <w:ind w:left="720" w:right="0" w:hanging="36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Prompt Transfer for Text Generation (</w:t>
      </w:r>
      <w:r w:rsidRPr="116FA302" w:rsidR="116FA302">
        <w:rPr>
          <w:rFonts w:ascii="Times New Roman" w:hAnsi="Times New Roman" w:eastAsia="Times New Roman" w:cs="Times New Roman"/>
          <w:b w:val="1"/>
          <w:bCs w:val="1"/>
          <w:i w:val="0"/>
          <w:iCs w:val="0"/>
          <w:color w:val="000000" w:themeColor="text1" w:themeTint="FF" w:themeShade="FF"/>
          <w:sz w:val="24"/>
          <w:szCs w:val="24"/>
          <w:u w:val="none"/>
          <w:vertAlign w:val="baseline"/>
        </w:rPr>
        <w:t>PTG</w:t>
      </w:r>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w:t>
      </w:r>
      <w:sdt>
        <w:sdtPr>
          <w:id w:val="736518149"/>
          <w:tag w:val="MENDELEY_CITATION_v3_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"/>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Li et al., 2022)</w:t>
          </w:r>
        </w:sdtContent>
      </w:sdt>
      <w:r w:rsidRPr="116FA302" w:rsidR="116FA302">
        <w:rPr>
          <w:rFonts w:ascii="Times New Roman" w:hAnsi="Times New Roman" w:eastAsia="Times New Roman" w:cs="Times New Roman"/>
        </w:rPr>
        <w:t xml:space="preserve"> </w:t>
      </w:r>
    </w:p>
    <w:p w:rsidR="6BD99596" w:rsidP="116FA302" w:rsidRDefault="6BD99596" w14:paraId="473B23FE" w14:textId="42A71288">
      <w:pPr>
        <w:pStyle w:val="Heading1"/>
        <w:spacing w:before="0" w:beforeAutospacing="off" w:after="240" w:afterAutospacing="off" w:line="360" w:lineRule="auto"/>
        <w:jc w:val="both"/>
        <w:rPr>
          <w:rFonts w:ascii="Times New Roman" w:hAnsi="Times New Roman" w:eastAsia="Times New Roman" w:cs="Times New Roman"/>
          <w:sz w:val="24"/>
          <w:szCs w:val="24"/>
        </w:rPr>
      </w:pPr>
    </w:p>
    <w:p w:rsidR="00577D24" w:rsidP="116FA302" w:rsidRDefault="00606B73" w14:paraId="7A75CB23" w14:textId="47D7BEF3">
      <w:pPr>
        <w:pStyle w:val="Heading1"/>
        <w:spacing w:before="0" w:beforeAutospacing="off" w:after="240" w:afterAutospacing="off" w:line="360" w:lineRule="auto"/>
        <w:jc w:val="both"/>
        <w:rPr>
          <w:rFonts w:ascii="Times New Roman" w:hAnsi="Times New Roman" w:eastAsia="Times New Roman" w:cs="Times New Roman"/>
          <w:sz w:val="24"/>
          <w:szCs w:val="24"/>
        </w:rPr>
      </w:pPr>
      <w:bookmarkStart w:name="_Toc1028330486" w:id="2103891718"/>
      <w:r w:rsidRPr="116FA302" w:rsidR="116FA302">
        <w:rPr>
          <w:rFonts w:ascii="Times New Roman" w:hAnsi="Times New Roman" w:eastAsia="Times New Roman" w:cs="Times New Roman"/>
        </w:rPr>
        <w:t>8. Required Resources</w:t>
      </w:r>
      <w:bookmarkEnd w:id="2103891718"/>
    </w:p>
    <w:p w:rsidR="47594CCB" w:rsidP="116FA302" w:rsidRDefault="47594CCB" w14:paraId="7683CA1F" w14:textId="504DE58C">
      <w:pPr>
        <w:pStyle w:val="Heading2"/>
        <w:spacing w:before="0" w:beforeAutospacing="off" w:after="240" w:afterAutospacing="off" w:line="360" w:lineRule="auto"/>
        <w:jc w:val="both"/>
        <w:rPr>
          <w:rFonts w:ascii="Times New Roman" w:hAnsi="Times New Roman" w:eastAsia="Times New Roman" w:cs="Times New Roman"/>
        </w:rPr>
      </w:pPr>
      <w:bookmarkStart w:name="_Toc32051844" w:id="1926456348"/>
      <w:r w:rsidRPr="116FA302" w:rsidR="116FA302">
        <w:rPr>
          <w:rFonts w:ascii="Times New Roman" w:hAnsi="Times New Roman" w:eastAsia="Times New Roman" w:cs="Times New Roman"/>
        </w:rPr>
        <w:t>8.1 Hardware Requirements</w:t>
      </w:r>
      <w:bookmarkEnd w:id="1926456348"/>
    </w:p>
    <w:p w:rsidR="47594CCB" w:rsidP="116FA302" w:rsidRDefault="47594CCB" w14:paraId="55B41F13" w14:textId="32054980">
      <w:pPr>
        <w:pStyle w:val="Normal"/>
        <w:spacing w:before="0" w:beforeAutospacing="off" w:after="240" w:afterAutospacing="off" w:line="360" w:lineRule="auto"/>
        <w:ind w:left="0"/>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 xml:space="preserve">The following hardware requirements must be met for this </w:t>
      </w:r>
      <w:r w:rsidRPr="116FA302" w:rsidR="116FA302">
        <w:rPr>
          <w:rFonts w:ascii="Times New Roman" w:hAnsi="Times New Roman" w:eastAsia="Times New Roman" w:cs="Times New Roman"/>
          <w:sz w:val="24"/>
          <w:szCs w:val="24"/>
        </w:rPr>
        <w:t>research</w:t>
      </w:r>
      <w:r w:rsidRPr="116FA302" w:rsidR="116FA302">
        <w:rPr>
          <w:rFonts w:ascii="Times New Roman" w:hAnsi="Times New Roman" w:eastAsia="Times New Roman" w:cs="Times New Roman"/>
          <w:sz w:val="24"/>
          <w:szCs w:val="24"/>
        </w:rPr>
        <w:t xml:space="preserve"> work:</w:t>
      </w:r>
    </w:p>
    <w:p w:rsidR="47594CCB" w:rsidP="116FA302" w:rsidRDefault="47594CCB" w14:paraId="4A2FC69E" w14:textId="76779967">
      <w:pPr>
        <w:pStyle w:val="ListParagraph"/>
        <w:numPr>
          <w:ilvl w:val="0"/>
          <w:numId w:val="24"/>
        </w:numPr>
        <w:spacing w:before="0" w:beforeAutospacing="off" w:after="240" w:afterAutospacing="off" w:line="360" w:lineRule="auto"/>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A laptop/desktop computer with internet access capable of browsing, doc-</w:t>
      </w:r>
      <w:r w:rsidRPr="116FA302" w:rsidR="116FA302">
        <w:rPr>
          <w:rFonts w:ascii="Times New Roman" w:hAnsi="Times New Roman" w:eastAsia="Times New Roman" w:cs="Times New Roman"/>
          <w:sz w:val="24"/>
          <w:szCs w:val="24"/>
        </w:rPr>
        <w:t>writing</w:t>
      </w:r>
      <w:r w:rsidRPr="116FA302" w:rsidR="116FA302">
        <w:rPr>
          <w:rFonts w:ascii="Times New Roman" w:hAnsi="Times New Roman" w:eastAsia="Times New Roman" w:cs="Times New Roman"/>
          <w:sz w:val="24"/>
          <w:szCs w:val="24"/>
        </w:rPr>
        <w:t xml:space="preserve"> and compiling/executing code.</w:t>
      </w:r>
    </w:p>
    <w:p w:rsidR="47594CCB" w:rsidP="116FA302" w:rsidRDefault="47594CCB" w14:paraId="4DEA32AB" w14:textId="0BB18DC4">
      <w:pPr>
        <w:pStyle w:val="ListParagraph"/>
        <w:numPr>
          <w:ilvl w:val="0"/>
          <w:numId w:val="24"/>
        </w:numPr>
        <w:spacing w:before="0" w:beforeAutospacing="off" w:after="240" w:afterAutospacing="off" w:line="360" w:lineRule="auto"/>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Access to GPUs to execute CUDA-based deep-learning model training/inference.</w:t>
      </w:r>
    </w:p>
    <w:p w:rsidR="47594CCB" w:rsidP="116FA302" w:rsidRDefault="47594CCB" w14:paraId="38142150" w14:textId="0227BB3D">
      <w:pPr>
        <w:pStyle w:val="Normal"/>
        <w:spacing w:before="0" w:beforeAutospacing="off" w:after="240" w:afterAutospacing="off" w:line="360" w:lineRule="auto"/>
        <w:ind w:left="0"/>
        <w:jc w:val="both"/>
        <w:rPr>
          <w:rFonts w:ascii="Times New Roman" w:hAnsi="Times New Roman" w:eastAsia="Times New Roman" w:cs="Times New Roman"/>
          <w:sz w:val="24"/>
          <w:szCs w:val="24"/>
        </w:rPr>
      </w:pPr>
    </w:p>
    <w:p w:rsidR="47594CCB" w:rsidP="116FA302" w:rsidRDefault="47594CCB" w14:paraId="13C68AA0" w14:textId="07BDFBCE">
      <w:pPr>
        <w:pStyle w:val="Heading2"/>
        <w:spacing w:before="0" w:beforeAutospacing="off" w:after="240" w:afterAutospacing="off" w:line="360" w:lineRule="auto"/>
        <w:jc w:val="both"/>
        <w:rPr>
          <w:rFonts w:ascii="Times New Roman" w:hAnsi="Times New Roman" w:eastAsia="Times New Roman" w:cs="Times New Roman"/>
        </w:rPr>
      </w:pPr>
      <w:bookmarkStart w:name="_Toc998690194" w:id="283960244"/>
      <w:r w:rsidRPr="116FA302" w:rsidR="116FA302">
        <w:rPr>
          <w:rFonts w:ascii="Times New Roman" w:hAnsi="Times New Roman" w:eastAsia="Times New Roman" w:cs="Times New Roman"/>
        </w:rPr>
        <w:t>8.2 Software Requirements</w:t>
      </w:r>
      <w:bookmarkEnd w:id="283960244"/>
    </w:p>
    <w:p w:rsidR="47594CCB" w:rsidP="116FA302" w:rsidRDefault="47594CCB" w14:paraId="16469FB6" w14:textId="3B55167A">
      <w:pPr>
        <w:pStyle w:val="Normal"/>
        <w:spacing w:before="0" w:beforeAutospacing="off" w:after="240" w:afterAutospacing="off" w:line="360" w:lineRule="auto"/>
        <w:ind w:left="0"/>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The following software requirements must be met for this research work:</w:t>
      </w:r>
    </w:p>
    <w:p w:rsidR="47594CCB" w:rsidP="116FA302" w:rsidRDefault="47594CCB" w14:paraId="5B340757" w14:textId="2382ACCF">
      <w:pPr>
        <w:pStyle w:val="ListParagraph"/>
        <w:numPr>
          <w:ilvl w:val="0"/>
          <w:numId w:val="25"/>
        </w:numPr>
        <w:spacing w:before="0" w:beforeAutospacing="off" w:after="240" w:afterAutospacing="off" w:line="360" w:lineRule="auto"/>
        <w:ind/>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Web-browser</w:t>
      </w:r>
    </w:p>
    <w:p w:rsidR="47594CCB" w:rsidP="116FA302" w:rsidRDefault="47594CCB" w14:paraId="78D3B4D5" w14:textId="571EDCFF">
      <w:pPr>
        <w:pStyle w:val="ListParagraph"/>
        <w:numPr>
          <w:ilvl w:val="0"/>
          <w:numId w:val="25"/>
        </w:numPr>
        <w:spacing w:before="0" w:beforeAutospacing="off" w:after="240" w:afterAutospacing="off" w:line="360" w:lineRule="auto"/>
        <w:ind/>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Code IDE</w:t>
      </w:r>
    </w:p>
    <w:p w:rsidR="47594CCB" w:rsidP="116FA302" w:rsidRDefault="47594CCB" w14:paraId="20010F28" w14:textId="1F844017">
      <w:pPr>
        <w:pStyle w:val="ListParagraph"/>
        <w:numPr>
          <w:ilvl w:val="0"/>
          <w:numId w:val="25"/>
        </w:numPr>
        <w:spacing w:before="0" w:beforeAutospacing="off" w:after="240" w:afterAutospacing="off" w:line="360" w:lineRule="auto"/>
        <w:ind/>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Python 3.7+</w:t>
      </w:r>
    </w:p>
    <w:p w:rsidR="47594CCB" w:rsidP="116FA302" w:rsidRDefault="47594CCB" w14:paraId="183E9D42" w14:textId="5E9D3CCB">
      <w:pPr>
        <w:pStyle w:val="ListParagraph"/>
        <w:numPr>
          <w:ilvl w:val="0"/>
          <w:numId w:val="25"/>
        </w:numPr>
        <w:spacing w:before="0" w:beforeAutospacing="off" w:after="240" w:afterAutospacing="off" w:line="360" w:lineRule="auto"/>
        <w:ind/>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NVIDIA - CUDA libraries</w:t>
      </w:r>
    </w:p>
    <w:p w:rsidR="47594CCB" w:rsidP="116FA302" w:rsidRDefault="47594CCB" w14:paraId="075EB5A4" w14:textId="2C52FA44">
      <w:pPr>
        <w:pStyle w:val="ListParagraph"/>
        <w:numPr>
          <w:ilvl w:val="0"/>
          <w:numId w:val="25"/>
        </w:numPr>
        <w:spacing w:before="0" w:beforeAutospacing="off" w:after="240" w:afterAutospacing="off" w:line="360" w:lineRule="auto"/>
        <w:ind/>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 xml:space="preserve">Deep Learning libraries such as TensorFlow, PyTorch and </w:t>
      </w:r>
      <w:r w:rsidRPr="116FA302" w:rsidR="116FA302">
        <w:rPr>
          <w:rFonts w:ascii="Times New Roman" w:hAnsi="Times New Roman" w:eastAsia="Times New Roman" w:cs="Times New Roman"/>
          <w:sz w:val="24"/>
          <w:szCs w:val="24"/>
        </w:rPr>
        <w:t>HuggingFace</w:t>
      </w:r>
    </w:p>
    <w:p w:rsidR="6BD99596" w:rsidP="116FA302" w:rsidRDefault="6BD99596" w14:paraId="5A3CECCB" w14:textId="3DEA055E">
      <w:pPr>
        <w:pStyle w:val="ListParagraph"/>
        <w:numPr>
          <w:ilvl w:val="0"/>
          <w:numId w:val="25"/>
        </w:numPr>
        <w:spacing w:before="0" w:beforeAutospacing="off" w:after="240" w:afterAutospacing="off" w:line="360" w:lineRule="auto"/>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 xml:space="preserve">Other python libraries required for working with data, e.g., Pandas, </w:t>
      </w:r>
      <w:proofErr w:type="spellStart"/>
      <w:r w:rsidRPr="116FA302" w:rsidR="116FA302">
        <w:rPr>
          <w:rFonts w:ascii="Times New Roman" w:hAnsi="Times New Roman" w:eastAsia="Times New Roman" w:cs="Times New Roman"/>
          <w:sz w:val="24"/>
          <w:szCs w:val="24"/>
        </w:rPr>
        <w:t>Numpy</w:t>
      </w:r>
      <w:proofErr w:type="spellEnd"/>
      <w:r w:rsidRPr="116FA302" w:rsidR="116FA302">
        <w:rPr>
          <w:rFonts w:ascii="Times New Roman" w:hAnsi="Times New Roman" w:eastAsia="Times New Roman" w:cs="Times New Roman"/>
          <w:sz w:val="24"/>
          <w:szCs w:val="24"/>
        </w:rPr>
        <w:t>, NLTK, etc.</w:t>
      </w:r>
    </w:p>
    <w:p w:rsidR="04875B95" w:rsidP="116FA302" w:rsidRDefault="04875B95" w14:paraId="01E2080F" w14:textId="75B43BC9">
      <w:pPr>
        <w:pStyle w:val="Normal"/>
        <w:spacing w:before="0" w:beforeAutospacing="off" w:after="240" w:afterAutospacing="off" w:line="360" w:lineRule="auto"/>
        <w:ind w:left="0"/>
        <w:jc w:val="both"/>
        <w:rPr>
          <w:rFonts w:ascii="Times New Roman" w:hAnsi="Times New Roman" w:eastAsia="Times New Roman" w:cs="Times New Roman"/>
          <w:sz w:val="24"/>
          <w:szCs w:val="24"/>
        </w:rPr>
      </w:pPr>
    </w:p>
    <w:p w:rsidR="04875B95" w:rsidP="116FA302" w:rsidRDefault="04875B95" w14:paraId="72A46CF1" w14:textId="0FB5F978">
      <w:pPr>
        <w:pStyle w:val="Heading2"/>
        <w:spacing w:before="0" w:beforeAutospacing="off" w:after="240" w:afterAutospacing="off" w:line="360" w:lineRule="auto"/>
        <w:jc w:val="both"/>
        <w:rPr>
          <w:rFonts w:ascii="Times New Roman" w:hAnsi="Times New Roman" w:eastAsia="Times New Roman" w:cs="Times New Roman"/>
          <w:sz w:val="24"/>
          <w:szCs w:val="24"/>
        </w:rPr>
      </w:pPr>
      <w:bookmarkStart w:name="_Toc919146299" w:id="1752547740"/>
      <w:r w:rsidRPr="116FA302" w:rsidR="116FA302">
        <w:rPr>
          <w:rFonts w:ascii="Times New Roman" w:hAnsi="Times New Roman" w:eastAsia="Times New Roman" w:cs="Times New Roman"/>
        </w:rPr>
        <w:t>8.3 Dataset Requirements</w:t>
      </w:r>
      <w:bookmarkEnd w:id="1752547740"/>
    </w:p>
    <w:p w:rsidR="7C6F95AC" w:rsidP="116FA302" w:rsidRDefault="7C6F95AC" w14:paraId="5EB59DF4" w14:textId="4DBCBEF6">
      <w:pPr>
        <w:pStyle w:val="Normal"/>
        <w:spacing w:before="0" w:beforeAutospacing="off" w:after="240" w:afterAutospacing="off" w:line="360" w:lineRule="auto"/>
        <w:ind w:left="0"/>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The following dataset requirements must be met for this research work:</w:t>
      </w:r>
    </w:p>
    <w:p w:rsidR="7C6F95AC" w:rsidP="116FA302" w:rsidRDefault="7C6F95AC" w14:paraId="58A88C0A" w14:textId="503D8828">
      <w:pPr>
        <w:pStyle w:val="ListParagraph"/>
        <w:numPr>
          <w:ilvl w:val="0"/>
          <w:numId w:val="28"/>
        </w:numPr>
        <w:spacing w:before="0" w:beforeAutospacing="off" w:after="240" w:afterAutospacing="off" w:line="360" w:lineRule="auto"/>
        <w:ind/>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 xml:space="preserve">ROCStories dataset requires a form to be filled and the dataset links are sent via email </w:t>
      </w:r>
      <w:sdt>
        <w:sdtPr>
          <w:id w:val="709407659"/>
          <w:tag w:val="MENDELEY_CITATION_v3_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"/>
          <w:placeholder>
            <w:docPart w:val="DefaultPlaceholder_1081868574"/>
          </w:placeholder>
        </w:sdtPr>
        <w:sdtContent>
          <w:r w:rsidRPr="116FA302" w:rsidR="116FA302">
            <w:rPr>
              <w:rFonts w:ascii="Times New Roman" w:hAnsi="Times New Roman" w:eastAsia="Times New Roman" w:cs="Times New Roman"/>
              <w:b w:val="0"/>
              <w:bCs w:val="0"/>
              <w:i w:val="0"/>
              <w:iCs w:val="0"/>
              <w:color w:val="000000" w:themeColor="text1" w:themeTint="FF" w:themeShade="FF"/>
              <w:sz w:val="24"/>
              <w:szCs w:val="24"/>
              <w:u w:val="none"/>
              <w:vertAlign w:val="baseline"/>
            </w:rPr>
            <w:t>(ROCStories and the Story Cloze Test, 2022)</w:t>
          </w:r>
        </w:sdtContent>
      </w:sdt>
      <w:r w:rsidRPr="116FA302" w:rsidR="116FA302">
        <w:rPr>
          <w:rFonts w:ascii="Times New Roman" w:hAnsi="Times New Roman" w:eastAsia="Times New Roman" w:cs="Times New Roman"/>
        </w:rPr>
        <w:t>.</w:t>
      </w:r>
    </w:p>
    <w:p w:rsidR="2E2AB9A9" w:rsidP="116FA302" w:rsidRDefault="2E2AB9A9" w14:paraId="7642B46B" w14:textId="4CAE477A">
      <w:pPr>
        <w:pStyle w:val="Normal"/>
        <w:spacing w:before="0" w:beforeAutospacing="off" w:after="240" w:afterAutospacing="off" w:line="360" w:lineRule="auto"/>
        <w:ind w:left="0"/>
        <w:jc w:val="both"/>
        <w:rPr>
          <w:rFonts w:ascii="Times New Roman" w:hAnsi="Times New Roman" w:eastAsia="Times New Roman" w:cs="Times New Roman"/>
          <w:sz w:val="24"/>
          <w:szCs w:val="24"/>
        </w:rPr>
      </w:pPr>
    </w:p>
    <w:p w:rsidR="47594CCB" w:rsidP="116FA302" w:rsidRDefault="47594CCB" w14:paraId="66B2B6EB" w14:textId="69581A47">
      <w:pPr>
        <w:pStyle w:val="Heading1"/>
        <w:spacing w:before="0" w:beforeAutospacing="off" w:after="240" w:afterAutospacing="off" w:line="360" w:lineRule="auto"/>
        <w:ind/>
        <w:jc w:val="both"/>
        <w:rPr>
          <w:rFonts w:ascii="Times New Roman" w:hAnsi="Times New Roman" w:eastAsia="Times New Roman" w:cs="Times New Roman"/>
        </w:rPr>
      </w:pPr>
      <w:bookmarkStart w:name="_Toc370715538" w:id="1008565125"/>
      <w:r w:rsidRPr="116FA302" w:rsidR="116FA302">
        <w:rPr>
          <w:rFonts w:ascii="Times New Roman" w:hAnsi="Times New Roman" w:eastAsia="Times New Roman" w:cs="Times New Roman"/>
        </w:rPr>
        <w:t>9. Research Plan</w:t>
      </w:r>
      <w:bookmarkEnd w:id="1008565125"/>
    </w:p>
    <w:p w:rsidR="2E2AB9A9" w:rsidP="034DF0D8" w:rsidRDefault="2E2AB9A9" w14:paraId="5B9F1DB7" w14:textId="7146ED1D">
      <w:pPr>
        <w:pStyle w:val="Heading2"/>
        <w:spacing w:before="0" w:beforeAutospacing="off" w:after="240" w:afterAutospacing="off" w:line="360" w:lineRule="auto"/>
        <w:rPr>
          <w:rFonts w:ascii="Times New Roman" w:hAnsi="Times New Roman" w:eastAsia="Times New Roman" w:cs="Times New Roman"/>
        </w:rPr>
      </w:pPr>
      <w:bookmarkStart w:name="_Toc1941809331" w:id="1361837117"/>
      <w:r w:rsidRPr="116FA302" w:rsidR="116FA302">
        <w:rPr>
          <w:rFonts w:ascii="Times New Roman" w:hAnsi="Times New Roman" w:eastAsia="Times New Roman" w:cs="Times New Roman"/>
        </w:rPr>
        <w:t>9.1 Gantt Chart</w:t>
      </w:r>
      <w:bookmarkEnd w:id="1361837117"/>
    </w:p>
    <w:p w:rsidR="63008F2F" w:rsidP="116FA302" w:rsidRDefault="63008F2F" w14:paraId="1543DBF3" w14:textId="0921B09E">
      <w:pPr>
        <w:pStyle w:val="Normal"/>
        <w:spacing w:before="0" w:beforeAutospacing="off" w:after="240" w:afterAutospacing="off" w:line="360" w:lineRule="auto"/>
        <w:ind w:left="0"/>
        <w:rPr>
          <w:rFonts w:ascii="Times New Roman" w:hAnsi="Times New Roman" w:eastAsia="Times New Roman" w:cs="Times New Roman"/>
        </w:rPr>
      </w:pPr>
      <w:r>
        <w:drawing>
          <wp:inline wp14:editId="733F45F3" wp14:anchorId="60194D89">
            <wp:extent cx="5749016" cy="3066143"/>
            <wp:effectExtent l="0" t="0" r="0" b="0"/>
            <wp:docPr id="220158617" name="" title=""/>
            <wp:cNvGraphicFramePr>
              <a:graphicFrameLocks noChangeAspect="1"/>
            </wp:cNvGraphicFramePr>
            <a:graphic>
              <a:graphicData uri="http://schemas.openxmlformats.org/drawingml/2006/picture">
                <pic:pic>
                  <pic:nvPicPr>
                    <pic:cNvPr id="0" name=""/>
                    <pic:cNvPicPr/>
                  </pic:nvPicPr>
                  <pic:blipFill>
                    <a:blip r:embed="R4437254da503431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749016" cy="3066143"/>
                    </a:xfrm>
                    <a:prstGeom prst="rect">
                      <a:avLst/>
                    </a:prstGeom>
                  </pic:spPr>
                </pic:pic>
              </a:graphicData>
            </a:graphic>
          </wp:inline>
        </w:drawing>
      </w:r>
    </w:p>
    <w:p w:rsidR="034DF0D8" w:rsidP="116FA302" w:rsidRDefault="034DF0D8" w14:paraId="170B3339" w14:textId="6F5026E8">
      <w:pPr>
        <w:pStyle w:val="Normal"/>
        <w:spacing w:before="0" w:beforeAutospacing="off" w:after="240" w:afterAutospacing="off" w:line="360" w:lineRule="auto"/>
        <w:ind w:left="0"/>
        <w:jc w:val="center"/>
        <w:rPr>
          <w:rFonts w:ascii="Times New Roman" w:hAnsi="Times New Roman" w:eastAsia="Times New Roman" w:cs="Times New Roman"/>
          <w:b w:val="1"/>
          <w:bCs w:val="1"/>
          <w:sz w:val="24"/>
          <w:szCs w:val="24"/>
        </w:rPr>
      </w:pPr>
      <w:r w:rsidRPr="116FA302" w:rsidR="116FA302">
        <w:rPr>
          <w:rFonts w:ascii="Times New Roman" w:hAnsi="Times New Roman" w:eastAsia="Times New Roman" w:cs="Times New Roman"/>
          <w:b w:val="1"/>
          <w:bCs w:val="1"/>
          <w:sz w:val="24"/>
          <w:szCs w:val="24"/>
        </w:rPr>
        <w:t>Figure 9.1.1</w:t>
      </w:r>
    </w:p>
    <w:p w:rsidR="034DF0D8" w:rsidP="116FA302" w:rsidRDefault="034DF0D8" w14:paraId="76154E58" w14:textId="2E7163AC">
      <w:pPr>
        <w:pStyle w:val="Normal"/>
        <w:spacing w:before="0" w:beforeAutospacing="off" w:after="240" w:afterAutospacing="off" w:line="360" w:lineRule="auto"/>
        <w:ind w:left="0"/>
        <w:jc w:val="both"/>
        <w:rPr>
          <w:rFonts w:ascii="Times New Roman" w:hAnsi="Times New Roman" w:eastAsia="Times New Roman" w:cs="Times New Roman"/>
          <w:b w:val="0"/>
          <w:bCs w:val="0"/>
          <w:sz w:val="24"/>
          <w:szCs w:val="24"/>
        </w:rPr>
      </w:pPr>
      <w:r w:rsidRPr="116FA302" w:rsidR="116FA302">
        <w:rPr>
          <w:rFonts w:ascii="Times New Roman" w:hAnsi="Times New Roman" w:eastAsia="Times New Roman" w:cs="Times New Roman"/>
          <w:b w:val="1"/>
          <w:bCs w:val="1"/>
          <w:sz w:val="24"/>
          <w:szCs w:val="24"/>
        </w:rPr>
        <w:t xml:space="preserve">Note: </w:t>
      </w:r>
      <w:r w:rsidRPr="116FA302" w:rsidR="116FA302">
        <w:rPr>
          <w:rFonts w:ascii="Times New Roman" w:hAnsi="Times New Roman" w:eastAsia="Times New Roman" w:cs="Times New Roman"/>
          <w:b w:val="0"/>
          <w:bCs w:val="0"/>
          <w:sz w:val="24"/>
          <w:szCs w:val="24"/>
        </w:rPr>
        <w:t>1 Period = I Calendar Week</w:t>
      </w:r>
    </w:p>
    <w:p w:rsidR="116FA302" w:rsidP="116FA302" w:rsidRDefault="116FA302" w14:paraId="1FE59A39" w14:textId="76F65874">
      <w:pPr>
        <w:pStyle w:val="Heading2"/>
        <w:spacing w:before="0" w:beforeAutospacing="off" w:after="240" w:afterAutospacing="off" w:line="360" w:lineRule="auto"/>
        <w:rPr>
          <w:rFonts w:ascii="Times New Roman" w:hAnsi="Times New Roman" w:eastAsia="Times New Roman" w:cs="Times New Roman"/>
        </w:rPr>
      </w:pPr>
    </w:p>
    <w:p w:rsidR="116FA302" w:rsidP="116FA302" w:rsidRDefault="116FA302" w14:paraId="360369B5" w14:textId="732232EA">
      <w:pPr>
        <w:pStyle w:val="Heading2"/>
        <w:spacing w:before="0" w:beforeAutospacing="off" w:after="240" w:afterAutospacing="off" w:line="360" w:lineRule="auto"/>
        <w:rPr>
          <w:rFonts w:ascii="Times New Roman" w:hAnsi="Times New Roman" w:eastAsia="Times New Roman" w:cs="Times New Roman"/>
        </w:rPr>
      </w:pPr>
    </w:p>
    <w:p w:rsidR="116FA302" w:rsidP="116FA302" w:rsidRDefault="116FA302" w14:paraId="55CBF90C" w14:textId="681D8BD4">
      <w:pPr>
        <w:pStyle w:val="Heading2"/>
        <w:spacing w:before="0" w:beforeAutospacing="off" w:after="240" w:afterAutospacing="off" w:line="360" w:lineRule="auto"/>
        <w:rPr>
          <w:rFonts w:ascii="Times New Roman" w:hAnsi="Times New Roman" w:eastAsia="Times New Roman" w:cs="Times New Roman"/>
        </w:rPr>
      </w:pPr>
    </w:p>
    <w:p w:rsidR="116FA302" w:rsidP="116FA302" w:rsidRDefault="116FA302" w14:paraId="663829CB" w14:textId="46F95605">
      <w:pPr>
        <w:pStyle w:val="Heading2"/>
        <w:spacing w:before="0" w:beforeAutospacing="off" w:after="240" w:afterAutospacing="off" w:line="360" w:lineRule="auto"/>
        <w:rPr>
          <w:rFonts w:ascii="Times New Roman" w:hAnsi="Times New Roman" w:eastAsia="Times New Roman" w:cs="Times New Roman"/>
        </w:rPr>
      </w:pPr>
    </w:p>
    <w:p w:rsidR="116FA302" w:rsidP="116FA302" w:rsidRDefault="116FA302" w14:paraId="58E1EDAA" w14:textId="6C4C4945">
      <w:pPr>
        <w:pStyle w:val="Heading2"/>
        <w:spacing w:before="0" w:beforeAutospacing="off" w:after="240" w:afterAutospacing="off" w:line="360" w:lineRule="auto"/>
        <w:rPr>
          <w:rFonts w:ascii="Times New Roman" w:hAnsi="Times New Roman" w:eastAsia="Times New Roman" w:cs="Times New Roman"/>
        </w:rPr>
      </w:pPr>
    </w:p>
    <w:p w:rsidR="2E2AB9A9" w:rsidP="116FA302" w:rsidRDefault="2E2AB9A9" w14:paraId="541E2D69" w14:textId="4119A96D">
      <w:pPr>
        <w:pStyle w:val="Heading2"/>
        <w:spacing w:before="0" w:beforeAutospacing="off" w:after="240" w:afterAutospacing="off" w:line="360" w:lineRule="auto"/>
        <w:rPr>
          <w:rFonts w:ascii="Times New Roman" w:hAnsi="Times New Roman" w:eastAsia="Times New Roman" w:cs="Times New Roman"/>
        </w:rPr>
      </w:pPr>
      <w:bookmarkStart w:name="_Toc512543608" w:id="641371091"/>
      <w:r w:rsidRPr="116FA302" w:rsidR="116FA302">
        <w:rPr>
          <w:rFonts w:ascii="Times New Roman" w:hAnsi="Times New Roman" w:eastAsia="Times New Roman" w:cs="Times New Roman"/>
        </w:rPr>
        <w:t>9.2 Risk Mitigation and Contingency Plan</w:t>
      </w:r>
      <w:bookmarkEnd w:id="641371091"/>
    </w:p>
    <w:p w:rsidR="0FAD947E" w:rsidP="116FA302" w:rsidRDefault="0FAD947E" w14:paraId="6F67D0DE" w14:textId="30E3E1FD">
      <w:pPr>
        <w:pStyle w:val="Normal"/>
        <w:spacing w:before="0" w:beforeAutospacing="off" w:after="240" w:afterAutospacing="off" w:line="360" w:lineRule="auto"/>
        <w:ind w:left="0"/>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The potential risks to the completion of the thesis work and corresponding contingencies are listed below:</w:t>
      </w:r>
    </w:p>
    <w:p w:rsidR="0FAD947E" w:rsidP="116FA302" w:rsidRDefault="0FAD947E" w14:paraId="36B4EFAC" w14:textId="4FA24BBB">
      <w:pPr>
        <w:pStyle w:val="Normal"/>
        <w:spacing w:before="0" w:beforeAutospacing="off" w:after="240" w:afterAutospacing="off" w:line="360" w:lineRule="auto"/>
        <w:ind w:left="0"/>
        <w:jc w:val="center"/>
        <w:rPr>
          <w:rFonts w:ascii="Times New Roman" w:hAnsi="Times New Roman" w:eastAsia="Times New Roman" w:cs="Times New Roman"/>
          <w:b w:val="1"/>
          <w:bCs w:val="1"/>
          <w:sz w:val="24"/>
          <w:szCs w:val="24"/>
        </w:rPr>
      </w:pPr>
      <w:r w:rsidRPr="116FA302" w:rsidR="116FA302">
        <w:rPr>
          <w:rFonts w:ascii="Times New Roman" w:hAnsi="Times New Roman" w:eastAsia="Times New Roman" w:cs="Times New Roman"/>
          <w:b w:val="1"/>
          <w:bCs w:val="1"/>
          <w:sz w:val="24"/>
          <w:szCs w:val="24"/>
        </w:rPr>
        <w:t>Table 9.2.1</w:t>
      </w:r>
    </w:p>
    <w:tbl>
      <w:tblPr>
        <w:tblStyle w:val="TableGrid"/>
        <w:tblW w:w="0" w:type="auto"/>
        <w:tblLayout w:type="fixed"/>
        <w:tblLook w:val="06A0" w:firstRow="1" w:lastRow="0" w:firstColumn="1" w:lastColumn="0" w:noHBand="1" w:noVBand="1"/>
      </w:tblPr>
      <w:tblGrid>
        <w:gridCol w:w="4530"/>
        <w:gridCol w:w="4530"/>
      </w:tblGrid>
      <w:tr w:rsidR="0FAD947E" w:rsidTr="116FA302" w14:paraId="147D722F">
        <w:tc>
          <w:tcPr>
            <w:tcW w:w="4530" w:type="dxa"/>
            <w:tcMar/>
          </w:tcPr>
          <w:p w:rsidR="0FAD947E" w:rsidP="116FA302" w:rsidRDefault="0FAD947E" w14:paraId="4B81F0C6" w14:textId="2AE249E9">
            <w:pPr>
              <w:pStyle w:val="Normal"/>
              <w:spacing w:before="0" w:beforeAutospacing="off" w:after="240" w:afterAutospacing="off" w:line="360" w:lineRule="auto"/>
              <w:ind w:left="0"/>
              <w:jc w:val="center"/>
              <w:rPr>
                <w:rFonts w:ascii="Times New Roman" w:hAnsi="Times New Roman" w:eastAsia="Times New Roman" w:cs="Times New Roman"/>
                <w:b w:val="1"/>
                <w:bCs w:val="1"/>
                <w:sz w:val="24"/>
                <w:szCs w:val="24"/>
              </w:rPr>
            </w:pPr>
            <w:r w:rsidRPr="116FA302" w:rsidR="116FA302">
              <w:rPr>
                <w:rFonts w:ascii="Times New Roman" w:hAnsi="Times New Roman" w:eastAsia="Times New Roman" w:cs="Times New Roman"/>
                <w:b w:val="1"/>
                <w:bCs w:val="1"/>
                <w:sz w:val="24"/>
                <w:szCs w:val="24"/>
              </w:rPr>
              <w:t>Risk</w:t>
            </w:r>
          </w:p>
        </w:tc>
        <w:tc>
          <w:tcPr>
            <w:tcW w:w="4530" w:type="dxa"/>
            <w:tcMar/>
          </w:tcPr>
          <w:p w:rsidR="0FAD947E" w:rsidP="116FA302" w:rsidRDefault="0FAD947E" w14:paraId="6FF18252" w14:textId="3F010646">
            <w:pPr>
              <w:pStyle w:val="Normal"/>
              <w:spacing w:before="0" w:beforeAutospacing="off" w:after="240" w:afterAutospacing="off" w:line="360" w:lineRule="auto"/>
              <w:ind w:left="0"/>
              <w:jc w:val="center"/>
              <w:rPr>
                <w:rFonts w:ascii="Times New Roman" w:hAnsi="Times New Roman" w:eastAsia="Times New Roman" w:cs="Times New Roman"/>
                <w:b w:val="1"/>
                <w:bCs w:val="1"/>
                <w:sz w:val="24"/>
                <w:szCs w:val="24"/>
              </w:rPr>
            </w:pPr>
            <w:r w:rsidRPr="116FA302" w:rsidR="116FA302">
              <w:rPr>
                <w:rFonts w:ascii="Times New Roman" w:hAnsi="Times New Roman" w:eastAsia="Times New Roman" w:cs="Times New Roman"/>
                <w:b w:val="1"/>
                <w:bCs w:val="1"/>
                <w:sz w:val="24"/>
                <w:szCs w:val="24"/>
              </w:rPr>
              <w:t>Contingency</w:t>
            </w:r>
          </w:p>
        </w:tc>
      </w:tr>
      <w:tr w:rsidR="0FAD947E" w:rsidTr="116FA302" w14:paraId="16D46E41">
        <w:tc>
          <w:tcPr>
            <w:tcW w:w="4530" w:type="dxa"/>
            <w:tcMar/>
          </w:tcPr>
          <w:p w:rsidR="0FAD947E" w:rsidP="116FA302" w:rsidRDefault="0FAD947E" w14:paraId="2CE40B03" w14:textId="2669A914">
            <w:pPr>
              <w:pStyle w:val="Normal"/>
              <w:spacing w:before="0" w:beforeAutospacing="off" w:after="240" w:afterAutospacing="off" w:line="360" w:lineRule="auto"/>
              <w:ind w:left="0"/>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Candidate is unable to perform research work due to health issues or personal problems and it affects timelines.</w:t>
            </w:r>
          </w:p>
        </w:tc>
        <w:tc>
          <w:tcPr>
            <w:tcW w:w="4530" w:type="dxa"/>
            <w:tcMar/>
          </w:tcPr>
          <w:p w:rsidR="0FAD947E" w:rsidP="116FA302" w:rsidRDefault="0FAD947E" w14:paraId="2FA61753" w14:textId="71E37091">
            <w:pPr>
              <w:pStyle w:val="Normal"/>
              <w:bidi w:val="0"/>
              <w:spacing w:before="0" w:beforeAutospacing="off" w:after="240" w:afterAutospacing="off" w:line="360" w:lineRule="auto"/>
              <w:ind w:left="0" w:right="0"/>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Plan for buffer time in project management.</w:t>
            </w:r>
          </w:p>
          <w:p w:rsidR="0FAD947E" w:rsidP="116FA302" w:rsidRDefault="0FAD947E" w14:paraId="770C032E" w14:textId="6550A373">
            <w:pPr>
              <w:pStyle w:val="Normal"/>
              <w:bidi w:val="0"/>
              <w:spacing w:before="0" w:beforeAutospacing="off" w:after="240" w:afterAutospacing="off" w:line="360" w:lineRule="auto"/>
              <w:ind w:left="0" w:right="0"/>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Inform University/</w:t>
            </w:r>
            <w:r w:rsidRPr="116FA302" w:rsidR="116FA302">
              <w:rPr>
                <w:rFonts w:ascii="Times New Roman" w:hAnsi="Times New Roman" w:eastAsia="Times New Roman" w:cs="Times New Roman"/>
                <w:sz w:val="24"/>
                <w:szCs w:val="24"/>
              </w:rPr>
              <w:t>Upgrad</w:t>
            </w:r>
            <w:r w:rsidRPr="116FA302" w:rsidR="116FA302">
              <w:rPr>
                <w:rFonts w:ascii="Times New Roman" w:hAnsi="Times New Roman" w:eastAsia="Times New Roman" w:cs="Times New Roman"/>
                <w:sz w:val="24"/>
                <w:szCs w:val="24"/>
              </w:rPr>
              <w:t xml:space="preserve"> administration and ask for extension.</w:t>
            </w:r>
          </w:p>
        </w:tc>
      </w:tr>
      <w:tr w:rsidR="0FAD947E" w:rsidTr="116FA302" w14:paraId="5642E3AA">
        <w:tc>
          <w:tcPr>
            <w:tcW w:w="4530" w:type="dxa"/>
            <w:tcMar/>
          </w:tcPr>
          <w:p w:rsidR="0FAD947E" w:rsidP="116FA302" w:rsidRDefault="0FAD947E" w14:paraId="69750165" w14:textId="0F9BB903">
            <w:pPr>
              <w:pStyle w:val="Normal"/>
              <w:bidi w:val="0"/>
              <w:spacing w:before="0" w:beforeAutospacing="off" w:after="240" w:afterAutospacing="off" w:line="360" w:lineRule="auto"/>
              <w:ind w:left="0" w:right="0"/>
              <w:jc w:val="both"/>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Unavailability of specialized hardware such as GPUs.</w:t>
            </w:r>
          </w:p>
        </w:tc>
        <w:tc>
          <w:tcPr>
            <w:tcW w:w="4530" w:type="dxa"/>
            <w:tcMar/>
          </w:tcPr>
          <w:p w:rsidR="0FAD947E" w:rsidP="116FA302" w:rsidRDefault="0FAD947E" w14:paraId="009E0A3E" w14:textId="099AFA3D">
            <w:pPr>
              <w:pStyle w:val="Normal"/>
              <w:spacing w:before="0" w:beforeAutospacing="off" w:after="240" w:afterAutospacing="off" w:line="360" w:lineRule="auto"/>
              <w:ind w:left="0"/>
              <w:rPr>
                <w:rFonts w:ascii="Times New Roman" w:hAnsi="Times New Roman" w:eastAsia="Times New Roman" w:cs="Times New Roman"/>
                <w:sz w:val="24"/>
                <w:szCs w:val="24"/>
              </w:rPr>
            </w:pPr>
            <w:r w:rsidRPr="116FA302" w:rsidR="116FA302">
              <w:rPr>
                <w:rFonts w:ascii="Times New Roman" w:hAnsi="Times New Roman" w:eastAsia="Times New Roman" w:cs="Times New Roman"/>
                <w:sz w:val="24"/>
                <w:szCs w:val="24"/>
              </w:rPr>
              <w:t>Use cloud GPUs.</w:t>
            </w:r>
          </w:p>
        </w:tc>
      </w:tr>
    </w:tbl>
    <w:p w:rsidR="0D52D7F0" w:rsidP="116FA302" w:rsidRDefault="0D52D7F0" w14:paraId="1154F093" w14:textId="2D6229CE">
      <w:pPr>
        <w:spacing w:before="0" w:beforeAutospacing="off" w:after="240" w:afterAutospacing="off" w:line="360" w:lineRule="auto"/>
        <w:rPr>
          <w:rFonts w:ascii="Times New Roman" w:hAnsi="Times New Roman" w:eastAsia="Times New Roman" w:cs="Times New Roman"/>
        </w:rPr>
      </w:pPr>
    </w:p>
    <w:p w:rsidR="0FAD947E" w:rsidP="116FA302" w:rsidRDefault="0FAD947E" w14:paraId="1A8A27FA" w14:textId="7B63334E">
      <w:pPr>
        <w:pStyle w:val="Normal"/>
        <w:spacing w:before="0" w:beforeAutospacing="off" w:after="240" w:afterAutospacing="off" w:line="360" w:lineRule="auto"/>
        <w:ind w:left="0"/>
        <w:rPr>
          <w:rFonts w:ascii="Times New Roman" w:hAnsi="Times New Roman" w:eastAsia="Times New Roman" w:cs="Times New Roman"/>
          <w:sz w:val="24"/>
          <w:szCs w:val="24"/>
        </w:rPr>
      </w:pPr>
    </w:p>
    <w:p w:rsidR="47594CCB" w:rsidP="47594CCB" w:rsidRDefault="47594CCB" w14:paraId="500DBA26" w14:textId="34A9DCFA">
      <w:pPr>
        <w:spacing w:line="360" w:lineRule="auto"/>
      </w:pPr>
      <w:r>
        <w:br w:type="page"/>
      </w:r>
    </w:p>
    <w:p w:rsidR="0048232F" w:rsidP="116FA302" w:rsidRDefault="0048232F" w14:paraId="6CE005DD" w14:textId="77777777">
      <w:pPr>
        <w:pStyle w:val="Heading1"/>
        <w:spacing w:after="240" w:afterAutospacing="off" w:line="360" w:lineRule="auto"/>
      </w:pPr>
      <w:bookmarkStart w:name="_Toc956851716" w:id="1849745123"/>
      <w:r w:rsidR="116FA302">
        <w:rPr/>
        <w:t>References</w:t>
      </w:r>
      <w:bookmarkEnd w:id="1849745123"/>
    </w:p>
    <w:sdt>
      <w:sdtPr>
        <w:id w:val="1798878514"/>
        <w:tag w:val="MENDELEY_BIBLIOGRAPHY"/>
        <w:placeholder>
          <w:docPart w:val="DefaultPlaceholder_1081868574"/>
        </w:placeholder>
      </w:sdtPr>
      <w:sdtContent>
        <w:p w:rsidR="116FA302" w:rsidP="116FA302" w:rsidRDefault="116FA302" w14:paraId="6FA0BB5C" w14:textId="60DE00E0">
          <w:pPr>
            <w:pStyle w:val="Normal"/>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Anon (2022) </w:t>
          </w:r>
          <w:r w:rsidRPr="116FA302" w:rsidR="116FA302">
            <w:rPr>
              <w:rFonts w:ascii="Times New Roman" w:hAnsi="Times New Roman" w:eastAsia="Times New Roman" w:cs="Times New Roman"/>
              <w:i w:val="1"/>
              <w:iCs w:val="1"/>
              <w:noProof w:val="0"/>
              <w:sz w:val="24"/>
              <w:szCs w:val="24"/>
              <w:lang w:val="en-GB"/>
            </w:rPr>
            <w:t>ROCStories and the Story Cloze Test</w:t>
          </w:r>
          <w:r w:rsidRPr="116FA302" w:rsidR="116FA302">
            <w:rPr>
              <w:rFonts w:ascii="Times New Roman" w:hAnsi="Times New Roman" w:eastAsia="Times New Roman" w:cs="Times New Roman"/>
              <w:noProof w:val="0"/>
              <w:sz w:val="24"/>
              <w:szCs w:val="24"/>
              <w:lang w:val="en-GB"/>
            </w:rPr>
            <w:t xml:space="preserve">. [online] Available at: </w:t>
          </w:r>
          <w:hyperlink r:id="R56dbdaf2cd984aca">
            <w:r w:rsidRPr="116FA302" w:rsidR="116FA302">
              <w:rPr>
                <w:rStyle w:val="Hyperlink"/>
                <w:rFonts w:ascii="Times New Roman" w:hAnsi="Times New Roman" w:eastAsia="Times New Roman" w:cs="Times New Roman"/>
                <w:noProof w:val="0"/>
                <w:sz w:val="24"/>
                <w:szCs w:val="24"/>
                <w:lang w:val="en-GB"/>
              </w:rPr>
              <w:t>https://cs.rochester.edu/nlp/rocstories/</w:t>
            </w:r>
          </w:hyperlink>
          <w:r w:rsidRPr="116FA302" w:rsidR="116FA302">
            <w:rPr>
              <w:rFonts w:ascii="Times New Roman" w:hAnsi="Times New Roman" w:eastAsia="Times New Roman" w:cs="Times New Roman"/>
              <w:noProof w:val="0"/>
              <w:sz w:val="24"/>
              <w:szCs w:val="24"/>
              <w:lang w:val="en-GB"/>
            </w:rPr>
            <w:t xml:space="preserve"> [Accessed 26 Oct. 2022].</w:t>
          </w:r>
        </w:p>
        <w:p w:rsidR="116FA302" w:rsidP="116FA302" w:rsidRDefault="116FA302" w14:paraId="4641EC13" w14:textId="5D9643D0">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Bakhtin, A., Deng, Y., Ott, M., </w:t>
          </w:r>
          <w:proofErr w:type="spellStart"/>
          <w:r w:rsidRPr="116FA302" w:rsidR="116FA302">
            <w:rPr>
              <w:rFonts w:ascii="Times New Roman" w:hAnsi="Times New Roman" w:eastAsia="Times New Roman" w:cs="Times New Roman"/>
              <w:noProof w:val="0"/>
              <w:sz w:val="24"/>
              <w:szCs w:val="24"/>
              <w:lang w:val="en-GB"/>
            </w:rPr>
            <w:t>Ranzato</w:t>
          </w:r>
          <w:proofErr w:type="spellEnd"/>
          <w:r w:rsidRPr="116FA302" w:rsidR="116FA302">
            <w:rPr>
              <w:rFonts w:ascii="Times New Roman" w:hAnsi="Times New Roman" w:eastAsia="Times New Roman" w:cs="Times New Roman"/>
              <w:noProof w:val="0"/>
              <w:sz w:val="24"/>
              <w:szCs w:val="24"/>
              <w:lang w:val="en-GB"/>
            </w:rPr>
            <w:t xml:space="preserve">, M.’ A. and </w:t>
          </w:r>
          <w:proofErr w:type="spellStart"/>
          <w:r w:rsidRPr="116FA302" w:rsidR="116FA302">
            <w:rPr>
              <w:rFonts w:ascii="Times New Roman" w:hAnsi="Times New Roman" w:eastAsia="Times New Roman" w:cs="Times New Roman"/>
              <w:noProof w:val="0"/>
              <w:sz w:val="24"/>
              <w:szCs w:val="24"/>
              <w:lang w:val="en-GB"/>
            </w:rPr>
            <w:t>Szlam</w:t>
          </w:r>
          <w:proofErr w:type="spellEnd"/>
          <w:r w:rsidRPr="116FA302" w:rsidR="116FA302">
            <w:rPr>
              <w:rFonts w:ascii="Times New Roman" w:hAnsi="Times New Roman" w:eastAsia="Times New Roman" w:cs="Times New Roman"/>
              <w:noProof w:val="0"/>
              <w:sz w:val="24"/>
              <w:szCs w:val="24"/>
              <w:lang w:val="en-GB"/>
            </w:rPr>
            <w:t xml:space="preserve">, A., (2021) Residual Energy-Based Models for Text. </w:t>
          </w:r>
          <w:r w:rsidRPr="116FA302" w:rsidR="116FA302">
            <w:rPr>
              <w:rFonts w:ascii="Times New Roman" w:hAnsi="Times New Roman" w:eastAsia="Times New Roman" w:cs="Times New Roman"/>
              <w:i w:val="1"/>
              <w:iCs w:val="1"/>
              <w:noProof w:val="0"/>
              <w:sz w:val="24"/>
              <w:szCs w:val="24"/>
              <w:lang w:val="en-GB"/>
            </w:rPr>
            <w:t>Journal of Machine Learning Research</w:t>
          </w:r>
          <w:r w:rsidRPr="116FA302" w:rsidR="116FA302">
            <w:rPr>
              <w:rFonts w:ascii="Times New Roman" w:hAnsi="Times New Roman" w:eastAsia="Times New Roman" w:cs="Times New Roman"/>
              <w:noProof w:val="0"/>
              <w:sz w:val="24"/>
              <w:szCs w:val="24"/>
              <w:lang w:val="en-GB"/>
            </w:rPr>
            <w:t xml:space="preserve">, [online] 22, pp.1–41. Available at: </w:t>
          </w:r>
          <w:hyperlink r:id="R9cc15774e1904aa5">
            <w:r w:rsidRPr="116FA302" w:rsidR="116FA302">
              <w:rPr>
                <w:rStyle w:val="Hyperlink"/>
                <w:rFonts w:ascii="Times New Roman" w:hAnsi="Times New Roman" w:eastAsia="Times New Roman" w:cs="Times New Roman"/>
                <w:noProof w:val="0"/>
                <w:sz w:val="24"/>
                <w:szCs w:val="24"/>
                <w:lang w:val="en-GB"/>
              </w:rPr>
              <w:t>http://jmlr.org/papers/v22/20-326.html</w:t>
            </w:r>
          </w:hyperlink>
          <w:r w:rsidRPr="116FA302" w:rsidR="116FA302">
            <w:rPr>
              <w:rFonts w:ascii="Times New Roman" w:hAnsi="Times New Roman" w:eastAsia="Times New Roman" w:cs="Times New Roman"/>
              <w:noProof w:val="0"/>
              <w:sz w:val="24"/>
              <w:szCs w:val="24"/>
              <w:lang w:val="en-GB"/>
            </w:rPr>
            <w:t>. [Accessed 23 Oct. 2022].</w:t>
          </w:r>
        </w:p>
        <w:p w:rsidR="116FA302" w:rsidP="116FA302" w:rsidRDefault="116FA302" w14:paraId="5D3D0610" w14:textId="07F81B01">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Bisk, Y., Holtzman, A., Thomason, J., Andreas, J., </w:t>
          </w:r>
          <w:proofErr w:type="spellStart"/>
          <w:r w:rsidRPr="116FA302" w:rsidR="116FA302">
            <w:rPr>
              <w:rFonts w:ascii="Times New Roman" w:hAnsi="Times New Roman" w:eastAsia="Times New Roman" w:cs="Times New Roman"/>
              <w:noProof w:val="0"/>
              <w:sz w:val="24"/>
              <w:szCs w:val="24"/>
              <w:lang w:val="en-GB"/>
            </w:rPr>
            <w:t>Bengio</w:t>
          </w:r>
          <w:proofErr w:type="spellEnd"/>
          <w:r w:rsidRPr="116FA302" w:rsidR="116FA302">
            <w:rPr>
              <w:rFonts w:ascii="Times New Roman" w:hAnsi="Times New Roman" w:eastAsia="Times New Roman" w:cs="Times New Roman"/>
              <w:noProof w:val="0"/>
              <w:sz w:val="24"/>
              <w:szCs w:val="24"/>
              <w:lang w:val="en-GB"/>
            </w:rPr>
            <w:t xml:space="preserve">, Y., Chai, J., </w:t>
          </w:r>
          <w:proofErr w:type="spellStart"/>
          <w:r w:rsidRPr="116FA302" w:rsidR="116FA302">
            <w:rPr>
              <w:rFonts w:ascii="Times New Roman" w:hAnsi="Times New Roman" w:eastAsia="Times New Roman" w:cs="Times New Roman"/>
              <w:noProof w:val="0"/>
              <w:sz w:val="24"/>
              <w:szCs w:val="24"/>
              <w:lang w:val="en-GB"/>
            </w:rPr>
            <w:t>Lapata</w:t>
          </w:r>
          <w:proofErr w:type="spellEnd"/>
          <w:r w:rsidRPr="116FA302" w:rsidR="116FA302">
            <w:rPr>
              <w:rFonts w:ascii="Times New Roman" w:hAnsi="Times New Roman" w:eastAsia="Times New Roman" w:cs="Times New Roman"/>
              <w:noProof w:val="0"/>
              <w:sz w:val="24"/>
              <w:szCs w:val="24"/>
              <w:lang w:val="en-GB"/>
            </w:rPr>
            <w:t xml:space="preserve">, M., Lazaridou, A., May, J., </w:t>
          </w:r>
          <w:proofErr w:type="spellStart"/>
          <w:r w:rsidRPr="116FA302" w:rsidR="116FA302">
            <w:rPr>
              <w:rFonts w:ascii="Times New Roman" w:hAnsi="Times New Roman" w:eastAsia="Times New Roman" w:cs="Times New Roman"/>
              <w:noProof w:val="0"/>
              <w:sz w:val="24"/>
              <w:szCs w:val="24"/>
              <w:lang w:val="en-GB"/>
            </w:rPr>
            <w:t>Nisnevich</w:t>
          </w:r>
          <w:proofErr w:type="spellEnd"/>
          <w:r w:rsidRPr="116FA302" w:rsidR="116FA302">
            <w:rPr>
              <w:rFonts w:ascii="Times New Roman" w:hAnsi="Times New Roman" w:eastAsia="Times New Roman" w:cs="Times New Roman"/>
              <w:noProof w:val="0"/>
              <w:sz w:val="24"/>
              <w:szCs w:val="24"/>
              <w:lang w:val="en-GB"/>
            </w:rPr>
            <w:t xml:space="preserve">, A., Pinto, N. and </w:t>
          </w:r>
          <w:proofErr w:type="spellStart"/>
          <w:r w:rsidRPr="116FA302" w:rsidR="116FA302">
            <w:rPr>
              <w:rFonts w:ascii="Times New Roman" w:hAnsi="Times New Roman" w:eastAsia="Times New Roman" w:cs="Times New Roman"/>
              <w:noProof w:val="0"/>
              <w:sz w:val="24"/>
              <w:szCs w:val="24"/>
              <w:lang w:val="en-GB"/>
            </w:rPr>
            <w:t>Turian</w:t>
          </w:r>
          <w:proofErr w:type="spellEnd"/>
          <w:r w:rsidRPr="116FA302" w:rsidR="116FA302">
            <w:rPr>
              <w:rFonts w:ascii="Times New Roman" w:hAnsi="Times New Roman" w:eastAsia="Times New Roman" w:cs="Times New Roman"/>
              <w:noProof w:val="0"/>
              <w:sz w:val="24"/>
              <w:szCs w:val="24"/>
              <w:lang w:val="en-GB"/>
            </w:rPr>
            <w:t xml:space="preserve">, J., (2020) Experience Grounds Language. </w:t>
          </w:r>
          <w:r w:rsidRPr="116FA302" w:rsidR="116FA302">
            <w:rPr>
              <w:rFonts w:ascii="Times New Roman" w:hAnsi="Times New Roman" w:eastAsia="Times New Roman" w:cs="Times New Roman"/>
              <w:i w:val="1"/>
              <w:iCs w:val="1"/>
              <w:noProof w:val="0"/>
              <w:sz w:val="24"/>
              <w:szCs w:val="24"/>
              <w:lang w:val="en-GB"/>
            </w:rPr>
            <w:t>EMNLP 2020 - 2020 Conference on Empirical Methods in Natural Language Processing, Proceedings of the Conference</w:t>
          </w:r>
          <w:r w:rsidRPr="116FA302" w:rsidR="116FA302">
            <w:rPr>
              <w:rFonts w:ascii="Times New Roman" w:hAnsi="Times New Roman" w:eastAsia="Times New Roman" w:cs="Times New Roman"/>
              <w:noProof w:val="0"/>
              <w:sz w:val="24"/>
              <w:szCs w:val="24"/>
              <w:lang w:val="en-GB"/>
            </w:rPr>
            <w:t xml:space="preserve">, [online] pp.8718–8735. Available at: </w:t>
          </w:r>
          <w:hyperlink r:id="Ra693f7e7f92142dd">
            <w:r w:rsidRPr="116FA302" w:rsidR="116FA302">
              <w:rPr>
                <w:rStyle w:val="Hyperlink"/>
                <w:rFonts w:ascii="Times New Roman" w:hAnsi="Times New Roman" w:eastAsia="Times New Roman" w:cs="Times New Roman"/>
                <w:noProof w:val="0"/>
                <w:sz w:val="24"/>
                <w:szCs w:val="24"/>
                <w:lang w:val="en-GB"/>
              </w:rPr>
              <w:t>https://arxiv.org/abs/2004.10151v3</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475C53B4" w14:textId="6CD286A5">
          <w:pPr>
            <w:spacing w:after="240" w:afterAutospacing="off" w:line="240" w:lineRule="auto"/>
            <w:ind w:left="0"/>
            <w:jc w:val="both"/>
            <w:rPr>
              <w:rFonts w:ascii="Times New Roman" w:hAnsi="Times New Roman" w:eastAsia="Times New Roman" w:cs="Times New Roman"/>
              <w:noProof w:val="0"/>
              <w:sz w:val="24"/>
              <w:szCs w:val="24"/>
              <w:lang w:val="en-GB"/>
            </w:rPr>
          </w:pPr>
          <w:proofErr w:type="spellStart"/>
          <w:r w:rsidRPr="116FA302" w:rsidR="116FA302">
            <w:rPr>
              <w:rFonts w:ascii="Times New Roman" w:hAnsi="Times New Roman" w:eastAsia="Times New Roman" w:cs="Times New Roman"/>
              <w:noProof w:val="0"/>
              <w:sz w:val="24"/>
              <w:szCs w:val="24"/>
              <w:lang w:val="en-GB"/>
            </w:rPr>
            <w:t>Bosselut</w:t>
          </w:r>
          <w:proofErr w:type="spellEnd"/>
          <w:r w:rsidRPr="116FA302" w:rsidR="116FA302">
            <w:rPr>
              <w:rFonts w:ascii="Times New Roman" w:hAnsi="Times New Roman" w:eastAsia="Times New Roman" w:cs="Times New Roman"/>
              <w:noProof w:val="0"/>
              <w:sz w:val="24"/>
              <w:szCs w:val="24"/>
              <w:lang w:val="en-GB"/>
            </w:rPr>
            <w:t xml:space="preserve">, A., </w:t>
          </w:r>
          <w:proofErr w:type="spellStart"/>
          <w:r w:rsidRPr="116FA302" w:rsidR="116FA302">
            <w:rPr>
              <w:rFonts w:ascii="Times New Roman" w:hAnsi="Times New Roman" w:eastAsia="Times New Roman" w:cs="Times New Roman"/>
              <w:noProof w:val="0"/>
              <w:sz w:val="24"/>
              <w:szCs w:val="24"/>
              <w:lang w:val="en-GB"/>
            </w:rPr>
            <w:t>Celikyilmaz</w:t>
          </w:r>
          <w:proofErr w:type="spellEnd"/>
          <w:r w:rsidRPr="116FA302" w:rsidR="116FA302">
            <w:rPr>
              <w:rFonts w:ascii="Times New Roman" w:hAnsi="Times New Roman" w:eastAsia="Times New Roman" w:cs="Times New Roman"/>
              <w:noProof w:val="0"/>
              <w:sz w:val="24"/>
              <w:szCs w:val="24"/>
              <w:lang w:val="en-GB"/>
            </w:rPr>
            <w:t xml:space="preserve">, A., He, X., Gao, J., Huang, P. </w:t>
          </w:r>
          <w:proofErr w:type="spellStart"/>
          <w:r w:rsidRPr="116FA302" w:rsidR="116FA302">
            <w:rPr>
              <w:rFonts w:ascii="Times New Roman" w:hAnsi="Times New Roman" w:eastAsia="Times New Roman" w:cs="Times New Roman"/>
              <w:noProof w:val="0"/>
              <w:sz w:val="24"/>
              <w:szCs w:val="24"/>
              <w:lang w:val="en-GB"/>
            </w:rPr>
            <w:t>sen</w:t>
          </w:r>
          <w:proofErr w:type="spellEnd"/>
          <w:r w:rsidRPr="116FA302" w:rsidR="116FA302">
            <w:rPr>
              <w:rFonts w:ascii="Times New Roman" w:hAnsi="Times New Roman" w:eastAsia="Times New Roman" w:cs="Times New Roman"/>
              <w:noProof w:val="0"/>
              <w:sz w:val="24"/>
              <w:szCs w:val="24"/>
              <w:lang w:val="en-GB"/>
            </w:rPr>
            <w:t xml:space="preserve"> and Choi, Y., (2018) Discourse-Aware Neural Rewards for Coherent Text Generation. </w:t>
          </w:r>
          <w:r w:rsidRPr="116FA302" w:rsidR="116FA302">
            <w:rPr>
              <w:rFonts w:ascii="Times New Roman" w:hAnsi="Times New Roman" w:eastAsia="Times New Roman" w:cs="Times New Roman"/>
              <w:i w:val="1"/>
              <w:iCs w:val="1"/>
              <w:noProof w:val="0"/>
              <w:sz w:val="24"/>
              <w:szCs w:val="24"/>
              <w:lang w:val="en-GB"/>
            </w:rPr>
            <w:t>NAACL HLT 2018 - 2018 Conference of the North American Chapter of the Association for Computational Linguistics: Human Language Technologies - Proceedings of the Conference</w:t>
          </w:r>
          <w:r w:rsidRPr="116FA302" w:rsidR="116FA302">
            <w:rPr>
              <w:rFonts w:ascii="Times New Roman" w:hAnsi="Times New Roman" w:eastAsia="Times New Roman" w:cs="Times New Roman"/>
              <w:noProof w:val="0"/>
              <w:sz w:val="24"/>
              <w:szCs w:val="24"/>
              <w:lang w:val="en-GB"/>
            </w:rPr>
            <w:t xml:space="preserve">, [online] 1, pp.173–184. Available at: </w:t>
          </w:r>
          <w:hyperlink r:id="R2b163d98ba9e46d4">
            <w:r w:rsidRPr="116FA302" w:rsidR="116FA302">
              <w:rPr>
                <w:rStyle w:val="Hyperlink"/>
                <w:rFonts w:ascii="Times New Roman" w:hAnsi="Times New Roman" w:eastAsia="Times New Roman" w:cs="Times New Roman"/>
                <w:noProof w:val="0"/>
                <w:sz w:val="24"/>
                <w:szCs w:val="24"/>
                <w:lang w:val="en-GB"/>
              </w:rPr>
              <w:t>https://arxiv.org/abs/1805.03766v1</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5C9C0226" w14:textId="45F52C3C">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Brown, T.B., Mann, B., Ryder, N., Subbiah, M., Kaplan, J., Dhariwal, P., Neelakantan, A., Shyam, P., Sastry, G., Askell, A., Agarwal, S., Herbert-Voss, A., Krueger, G., Henighan, T., Child, R., Ramesh, A., Ziegler, D.M., Wu, J., Winter, C., Hesse, C., Chen, M., Sigler, E., Litwin, M., Gray, S., Chess, B., Clark, J., Berner, C., Mccandlish, S., Radford, A., </w:t>
          </w:r>
          <w:proofErr w:type="spellStart"/>
          <w:r w:rsidRPr="116FA302" w:rsidR="116FA302">
            <w:rPr>
              <w:rFonts w:ascii="Times New Roman" w:hAnsi="Times New Roman" w:eastAsia="Times New Roman" w:cs="Times New Roman"/>
              <w:noProof w:val="0"/>
              <w:sz w:val="24"/>
              <w:szCs w:val="24"/>
              <w:lang w:val="en-GB"/>
            </w:rPr>
            <w:t>Sutskever</w:t>
          </w:r>
          <w:proofErr w:type="spellEnd"/>
          <w:r w:rsidRPr="116FA302" w:rsidR="116FA302">
            <w:rPr>
              <w:rFonts w:ascii="Times New Roman" w:hAnsi="Times New Roman" w:eastAsia="Times New Roman" w:cs="Times New Roman"/>
              <w:noProof w:val="0"/>
              <w:sz w:val="24"/>
              <w:szCs w:val="24"/>
              <w:lang w:val="en-GB"/>
            </w:rPr>
            <w:t xml:space="preserve">, I. and Amodei, D., (2020) Language Models are Few-Shot Learners. </w:t>
          </w:r>
          <w:r w:rsidRPr="116FA302" w:rsidR="116FA302">
            <w:rPr>
              <w:rFonts w:ascii="Times New Roman" w:hAnsi="Times New Roman" w:eastAsia="Times New Roman" w:cs="Times New Roman"/>
              <w:i w:val="1"/>
              <w:iCs w:val="1"/>
              <w:noProof w:val="0"/>
              <w:sz w:val="24"/>
              <w:szCs w:val="24"/>
              <w:lang w:val="en-GB"/>
            </w:rPr>
            <w:t>Advances in Neural Information Processing Systems</w:t>
          </w:r>
          <w:r w:rsidRPr="116FA302" w:rsidR="116FA302">
            <w:rPr>
              <w:rFonts w:ascii="Times New Roman" w:hAnsi="Times New Roman" w:eastAsia="Times New Roman" w:cs="Times New Roman"/>
              <w:noProof w:val="0"/>
              <w:sz w:val="24"/>
              <w:szCs w:val="24"/>
              <w:lang w:val="en-GB"/>
            </w:rPr>
            <w:t xml:space="preserve">, [online] 33, pp.1877–1901. Available at: </w:t>
          </w:r>
          <w:hyperlink r:id="Re588f7bc0135437b">
            <w:r w:rsidRPr="116FA302" w:rsidR="116FA302">
              <w:rPr>
                <w:rStyle w:val="Hyperlink"/>
                <w:rFonts w:ascii="Times New Roman" w:hAnsi="Times New Roman" w:eastAsia="Times New Roman" w:cs="Times New Roman"/>
                <w:noProof w:val="0"/>
                <w:sz w:val="24"/>
                <w:szCs w:val="24"/>
                <w:lang w:val="en-GB"/>
              </w:rPr>
              <w:t>https://commoncrawl.org/the-data/</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46897EEC" w14:textId="2B5C5FDD">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Chen, Z., </w:t>
          </w:r>
          <w:proofErr w:type="spellStart"/>
          <w:r w:rsidRPr="116FA302" w:rsidR="116FA302">
            <w:rPr>
              <w:rFonts w:ascii="Times New Roman" w:hAnsi="Times New Roman" w:eastAsia="Times New Roman" w:cs="Times New Roman"/>
              <w:noProof w:val="0"/>
              <w:sz w:val="24"/>
              <w:szCs w:val="24"/>
              <w:lang w:val="en-GB"/>
            </w:rPr>
            <w:t>Eavani</w:t>
          </w:r>
          <w:proofErr w:type="spellEnd"/>
          <w:r w:rsidRPr="116FA302" w:rsidR="116FA302">
            <w:rPr>
              <w:rFonts w:ascii="Times New Roman" w:hAnsi="Times New Roman" w:eastAsia="Times New Roman" w:cs="Times New Roman"/>
              <w:noProof w:val="0"/>
              <w:sz w:val="24"/>
              <w:szCs w:val="24"/>
              <w:lang w:val="en-GB"/>
            </w:rPr>
            <w:t xml:space="preserve">, H., Chen, W., Liu, Y. and Wang, W.Y., (2019) Few-Shot NLG with Pre-Trained Language Model. [online] pp.183–190. Available at: </w:t>
          </w:r>
          <w:hyperlink r:id="R9ebe9722022c4f1d">
            <w:r w:rsidRPr="116FA302" w:rsidR="116FA302">
              <w:rPr>
                <w:rStyle w:val="Hyperlink"/>
                <w:rFonts w:ascii="Times New Roman" w:hAnsi="Times New Roman" w:eastAsia="Times New Roman" w:cs="Times New Roman"/>
                <w:noProof w:val="0"/>
                <w:sz w:val="24"/>
                <w:szCs w:val="24"/>
                <w:lang w:val="en-GB"/>
              </w:rPr>
              <w:t>https://arxiv.org/abs/1904.09521v3</w:t>
            </w:r>
          </w:hyperlink>
          <w:r w:rsidRPr="116FA302" w:rsidR="116FA302">
            <w:rPr>
              <w:rFonts w:ascii="Times New Roman" w:hAnsi="Times New Roman" w:eastAsia="Times New Roman" w:cs="Times New Roman"/>
              <w:noProof w:val="0"/>
              <w:sz w:val="24"/>
              <w:szCs w:val="24"/>
              <w:lang w:val="en-GB"/>
            </w:rPr>
            <w:t xml:space="preserve"> [Accessed 25 Oct. 2022].</w:t>
          </w:r>
        </w:p>
        <w:p w:rsidR="116FA302" w:rsidP="116FA302" w:rsidRDefault="116FA302" w14:paraId="67456BA9" w14:textId="0289E4E6">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Clark, E., August, T., Serrano, S., </w:t>
          </w:r>
          <w:proofErr w:type="spellStart"/>
          <w:r w:rsidRPr="116FA302" w:rsidR="116FA302">
            <w:rPr>
              <w:rFonts w:ascii="Times New Roman" w:hAnsi="Times New Roman" w:eastAsia="Times New Roman" w:cs="Times New Roman"/>
              <w:noProof w:val="0"/>
              <w:sz w:val="24"/>
              <w:szCs w:val="24"/>
              <w:lang w:val="en-GB"/>
            </w:rPr>
            <w:t>Haduong</w:t>
          </w:r>
          <w:proofErr w:type="spellEnd"/>
          <w:r w:rsidRPr="116FA302" w:rsidR="116FA302">
            <w:rPr>
              <w:rFonts w:ascii="Times New Roman" w:hAnsi="Times New Roman" w:eastAsia="Times New Roman" w:cs="Times New Roman"/>
              <w:noProof w:val="0"/>
              <w:sz w:val="24"/>
              <w:szCs w:val="24"/>
              <w:lang w:val="en-GB"/>
            </w:rPr>
            <w:t xml:space="preserve">, N., </w:t>
          </w:r>
          <w:proofErr w:type="spellStart"/>
          <w:r w:rsidRPr="116FA302" w:rsidR="116FA302">
            <w:rPr>
              <w:rFonts w:ascii="Times New Roman" w:hAnsi="Times New Roman" w:eastAsia="Times New Roman" w:cs="Times New Roman"/>
              <w:noProof w:val="0"/>
              <w:sz w:val="24"/>
              <w:szCs w:val="24"/>
              <w:lang w:val="en-GB"/>
            </w:rPr>
            <w:t>Gururangan</w:t>
          </w:r>
          <w:proofErr w:type="spellEnd"/>
          <w:r w:rsidRPr="116FA302" w:rsidR="116FA302">
            <w:rPr>
              <w:rFonts w:ascii="Times New Roman" w:hAnsi="Times New Roman" w:eastAsia="Times New Roman" w:cs="Times New Roman"/>
              <w:noProof w:val="0"/>
              <w:sz w:val="24"/>
              <w:szCs w:val="24"/>
              <w:lang w:val="en-GB"/>
            </w:rPr>
            <w:t xml:space="preserve">, S. and Smith, N.A., (2021) All That’s ‘Human’ Is Not Gold: Evaluating Human Evaluation of Generated Text. </w:t>
          </w:r>
          <w:r w:rsidRPr="116FA302" w:rsidR="116FA302">
            <w:rPr>
              <w:rFonts w:ascii="Times New Roman" w:hAnsi="Times New Roman" w:eastAsia="Times New Roman" w:cs="Times New Roman"/>
              <w:i w:val="1"/>
              <w:iCs w:val="1"/>
              <w:noProof w:val="0"/>
              <w:sz w:val="24"/>
              <w:szCs w:val="24"/>
              <w:lang w:val="en-GB"/>
            </w:rPr>
            <w:t>ACL-IJCNLP 2021 - 59th Annual Meeting of the Association for Computational Linguistics and the 11th International Joint Conference on Natural Language Processing, Proceedings of the Conference</w:t>
          </w:r>
          <w:r w:rsidRPr="116FA302" w:rsidR="116FA302">
            <w:rPr>
              <w:rFonts w:ascii="Times New Roman" w:hAnsi="Times New Roman" w:eastAsia="Times New Roman" w:cs="Times New Roman"/>
              <w:noProof w:val="0"/>
              <w:sz w:val="24"/>
              <w:szCs w:val="24"/>
              <w:lang w:val="en-GB"/>
            </w:rPr>
            <w:t xml:space="preserve">, [online] pp.7282–7296. Available at: </w:t>
          </w:r>
          <w:hyperlink r:id="Rd42b6cb5741f4f5e">
            <w:r w:rsidRPr="116FA302" w:rsidR="116FA302">
              <w:rPr>
                <w:rStyle w:val="Hyperlink"/>
                <w:rFonts w:ascii="Times New Roman" w:hAnsi="Times New Roman" w:eastAsia="Times New Roman" w:cs="Times New Roman"/>
                <w:noProof w:val="0"/>
                <w:sz w:val="24"/>
                <w:szCs w:val="24"/>
                <w:lang w:val="en-GB"/>
              </w:rPr>
              <w:t>https://arxiv.org/abs/2107.00061v2</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3E01AC71" w14:textId="39751805">
          <w:pPr>
            <w:spacing w:after="240" w:afterAutospacing="off" w:line="240" w:lineRule="auto"/>
            <w:ind w:left="0"/>
            <w:jc w:val="both"/>
            <w:rPr>
              <w:rFonts w:ascii="Times New Roman" w:hAnsi="Times New Roman" w:eastAsia="Times New Roman" w:cs="Times New Roman"/>
              <w:noProof w:val="0"/>
              <w:sz w:val="24"/>
              <w:szCs w:val="24"/>
              <w:lang w:val="en-GB"/>
            </w:rPr>
          </w:pPr>
          <w:proofErr w:type="spellStart"/>
          <w:r w:rsidRPr="116FA302" w:rsidR="116FA302">
            <w:rPr>
              <w:rFonts w:ascii="Times New Roman" w:hAnsi="Times New Roman" w:eastAsia="Times New Roman" w:cs="Times New Roman"/>
              <w:noProof w:val="0"/>
              <w:sz w:val="24"/>
              <w:szCs w:val="24"/>
              <w:lang w:val="en-GB"/>
            </w:rPr>
            <w:t>Conneau</w:t>
          </w:r>
          <w:proofErr w:type="spellEnd"/>
          <w:r w:rsidRPr="116FA302" w:rsidR="116FA302">
            <w:rPr>
              <w:rFonts w:ascii="Times New Roman" w:hAnsi="Times New Roman" w:eastAsia="Times New Roman" w:cs="Times New Roman"/>
              <w:noProof w:val="0"/>
              <w:sz w:val="24"/>
              <w:szCs w:val="24"/>
              <w:lang w:val="en-GB"/>
            </w:rPr>
            <w:t xml:space="preserve">, A. and Lample, G., (2019) Cross-lingual Language Model Pretraining. </w:t>
          </w:r>
          <w:r w:rsidRPr="116FA302" w:rsidR="116FA302">
            <w:rPr>
              <w:rFonts w:ascii="Times New Roman" w:hAnsi="Times New Roman" w:eastAsia="Times New Roman" w:cs="Times New Roman"/>
              <w:i w:val="1"/>
              <w:iCs w:val="1"/>
              <w:noProof w:val="0"/>
              <w:sz w:val="24"/>
              <w:szCs w:val="24"/>
              <w:lang w:val="en-GB"/>
            </w:rPr>
            <w:t>Advances in Neural Information Processing Systems</w:t>
          </w:r>
          <w:r w:rsidRPr="116FA302" w:rsidR="116FA302">
            <w:rPr>
              <w:rFonts w:ascii="Times New Roman" w:hAnsi="Times New Roman" w:eastAsia="Times New Roman" w:cs="Times New Roman"/>
              <w:noProof w:val="0"/>
              <w:sz w:val="24"/>
              <w:szCs w:val="24"/>
              <w:lang w:val="en-GB"/>
            </w:rPr>
            <w:t xml:space="preserve">, [online] 32. Available at: </w:t>
          </w:r>
          <w:hyperlink r:id="Rc95f234330d74f7e">
            <w:r w:rsidRPr="116FA302" w:rsidR="116FA302">
              <w:rPr>
                <w:rStyle w:val="Hyperlink"/>
                <w:rFonts w:ascii="Times New Roman" w:hAnsi="Times New Roman" w:eastAsia="Times New Roman" w:cs="Times New Roman"/>
                <w:noProof w:val="0"/>
                <w:sz w:val="24"/>
                <w:szCs w:val="24"/>
                <w:lang w:val="en-GB"/>
              </w:rPr>
              <w:t>https://arxiv.org/abs/1901.07291v1</w:t>
            </w:r>
          </w:hyperlink>
          <w:r w:rsidRPr="116FA302" w:rsidR="116FA302">
            <w:rPr>
              <w:rFonts w:ascii="Times New Roman" w:hAnsi="Times New Roman" w:eastAsia="Times New Roman" w:cs="Times New Roman"/>
              <w:noProof w:val="0"/>
              <w:sz w:val="24"/>
              <w:szCs w:val="24"/>
              <w:lang w:val="en-GB"/>
            </w:rPr>
            <w:t xml:space="preserve"> [Accessed 25 Oct. 2022].</w:t>
          </w:r>
        </w:p>
        <w:p w:rsidR="116FA302" w:rsidP="116FA302" w:rsidRDefault="116FA302" w14:paraId="423DFA62" w14:textId="78F16708">
          <w:pPr>
            <w:spacing w:after="240" w:afterAutospacing="off" w:line="240" w:lineRule="auto"/>
            <w:ind w:left="0"/>
            <w:jc w:val="both"/>
            <w:rPr>
              <w:rFonts w:ascii="Times New Roman" w:hAnsi="Times New Roman" w:eastAsia="Times New Roman" w:cs="Times New Roman"/>
              <w:noProof w:val="0"/>
              <w:sz w:val="24"/>
              <w:szCs w:val="24"/>
              <w:lang w:val="en-GB"/>
            </w:rPr>
          </w:pPr>
          <w:proofErr w:type="spellStart"/>
          <w:r w:rsidRPr="116FA302" w:rsidR="116FA302">
            <w:rPr>
              <w:rFonts w:ascii="Times New Roman" w:hAnsi="Times New Roman" w:eastAsia="Times New Roman" w:cs="Times New Roman"/>
              <w:noProof w:val="0"/>
              <w:sz w:val="24"/>
              <w:szCs w:val="24"/>
              <w:lang w:val="en-GB"/>
            </w:rPr>
            <w:t>Dathathri</w:t>
          </w:r>
          <w:proofErr w:type="spellEnd"/>
          <w:r w:rsidRPr="116FA302" w:rsidR="116FA302">
            <w:rPr>
              <w:rFonts w:ascii="Times New Roman" w:hAnsi="Times New Roman" w:eastAsia="Times New Roman" w:cs="Times New Roman"/>
              <w:noProof w:val="0"/>
              <w:sz w:val="24"/>
              <w:szCs w:val="24"/>
              <w:lang w:val="en-GB"/>
            </w:rPr>
            <w:t xml:space="preserve">, S., </w:t>
          </w:r>
          <w:proofErr w:type="spellStart"/>
          <w:r w:rsidRPr="116FA302" w:rsidR="116FA302">
            <w:rPr>
              <w:rFonts w:ascii="Times New Roman" w:hAnsi="Times New Roman" w:eastAsia="Times New Roman" w:cs="Times New Roman"/>
              <w:noProof w:val="0"/>
              <w:sz w:val="24"/>
              <w:szCs w:val="24"/>
              <w:lang w:val="en-GB"/>
            </w:rPr>
            <w:t>Madotto</w:t>
          </w:r>
          <w:proofErr w:type="spellEnd"/>
          <w:r w:rsidRPr="116FA302" w:rsidR="116FA302">
            <w:rPr>
              <w:rFonts w:ascii="Times New Roman" w:hAnsi="Times New Roman" w:eastAsia="Times New Roman" w:cs="Times New Roman"/>
              <w:noProof w:val="0"/>
              <w:sz w:val="24"/>
              <w:szCs w:val="24"/>
              <w:lang w:val="en-GB"/>
            </w:rPr>
            <w:t xml:space="preserve">, A., Lan, J., Hung, J., Ai, U., Frank, E., Molino, P., </w:t>
          </w:r>
          <w:proofErr w:type="spellStart"/>
          <w:r w:rsidRPr="116FA302" w:rsidR="116FA302">
            <w:rPr>
              <w:rFonts w:ascii="Times New Roman" w:hAnsi="Times New Roman" w:eastAsia="Times New Roman" w:cs="Times New Roman"/>
              <w:noProof w:val="0"/>
              <w:sz w:val="24"/>
              <w:szCs w:val="24"/>
              <w:lang w:val="en-GB"/>
            </w:rPr>
            <w:t>Yosinski</w:t>
          </w:r>
          <w:proofErr w:type="spellEnd"/>
          <w:r w:rsidRPr="116FA302" w:rsidR="116FA302">
            <w:rPr>
              <w:rFonts w:ascii="Times New Roman" w:hAnsi="Times New Roman" w:eastAsia="Times New Roman" w:cs="Times New Roman"/>
              <w:noProof w:val="0"/>
              <w:sz w:val="24"/>
              <w:szCs w:val="24"/>
              <w:lang w:val="en-GB"/>
            </w:rPr>
            <w:t xml:space="preserve">, J. and Liu, R., (2019) Plug and Play Language Models: A Simple Approach to Controlled Text Generation. [online] Available at: </w:t>
          </w:r>
          <w:hyperlink r:id="R43a93c86131342d5">
            <w:r w:rsidRPr="116FA302" w:rsidR="116FA302">
              <w:rPr>
                <w:rStyle w:val="Hyperlink"/>
                <w:rFonts w:ascii="Times New Roman" w:hAnsi="Times New Roman" w:eastAsia="Times New Roman" w:cs="Times New Roman"/>
                <w:noProof w:val="0"/>
                <w:sz w:val="24"/>
                <w:szCs w:val="24"/>
                <w:lang w:val="en-GB"/>
              </w:rPr>
              <w:t>https://arxiv.org/abs/1912.02164v4</w:t>
            </w:r>
          </w:hyperlink>
          <w:r w:rsidRPr="116FA302" w:rsidR="116FA302">
            <w:rPr>
              <w:rFonts w:ascii="Times New Roman" w:hAnsi="Times New Roman" w:eastAsia="Times New Roman" w:cs="Times New Roman"/>
              <w:noProof w:val="0"/>
              <w:sz w:val="24"/>
              <w:szCs w:val="24"/>
              <w:lang w:val="en-GB"/>
            </w:rPr>
            <w:t xml:space="preserve"> [Accessed 25 Oct. 2022].</w:t>
          </w:r>
        </w:p>
        <w:p w:rsidR="116FA302" w:rsidP="116FA302" w:rsidRDefault="116FA302" w14:paraId="3B85B228" w14:textId="07A4D974">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Devlin, J., Chang, M.W., Lee, K. and Toutanova, K., (2018) BERT: Pre-training of Deep Bidirectional Transformers for Language Understanding. </w:t>
          </w:r>
          <w:r w:rsidRPr="116FA302" w:rsidR="116FA302">
            <w:rPr>
              <w:rFonts w:ascii="Times New Roman" w:hAnsi="Times New Roman" w:eastAsia="Times New Roman" w:cs="Times New Roman"/>
              <w:i w:val="1"/>
              <w:iCs w:val="1"/>
              <w:noProof w:val="0"/>
              <w:sz w:val="24"/>
              <w:szCs w:val="24"/>
              <w:lang w:val="en-GB"/>
            </w:rPr>
            <w:t>NAACL HLT 2019 - 2019 Conference of the North American Chapter of the Association for Computational Linguistics: Human Language Technologies - Proceedings of the Conference</w:t>
          </w:r>
          <w:r w:rsidRPr="116FA302" w:rsidR="116FA302">
            <w:rPr>
              <w:rFonts w:ascii="Times New Roman" w:hAnsi="Times New Roman" w:eastAsia="Times New Roman" w:cs="Times New Roman"/>
              <w:noProof w:val="0"/>
              <w:sz w:val="24"/>
              <w:szCs w:val="24"/>
              <w:lang w:val="en-GB"/>
            </w:rPr>
            <w:t xml:space="preserve">, [online] 1, pp.4171–4186. Available at: </w:t>
          </w:r>
          <w:hyperlink r:id="R9f1418bc3f0a40ae">
            <w:r w:rsidRPr="116FA302" w:rsidR="116FA302">
              <w:rPr>
                <w:rStyle w:val="Hyperlink"/>
                <w:rFonts w:ascii="Times New Roman" w:hAnsi="Times New Roman" w:eastAsia="Times New Roman" w:cs="Times New Roman"/>
                <w:noProof w:val="0"/>
                <w:sz w:val="24"/>
                <w:szCs w:val="24"/>
                <w:lang w:val="en-GB"/>
              </w:rPr>
              <w:t>https://arxiv.org/abs/1810.04805v2</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1F287594" w14:textId="283BC9AA">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Dong, L., Yang, N., Wang, W., Wei, F., Liu, X., Wang, Y., Gao, J., Zhou, M. and Hon, H.-W., (2019) Unified Language Model Pre-training for Natural Language Understanding and Generation. </w:t>
          </w:r>
          <w:r w:rsidRPr="116FA302" w:rsidR="116FA302">
            <w:rPr>
              <w:rFonts w:ascii="Times New Roman" w:hAnsi="Times New Roman" w:eastAsia="Times New Roman" w:cs="Times New Roman"/>
              <w:i w:val="1"/>
              <w:iCs w:val="1"/>
              <w:noProof w:val="0"/>
              <w:sz w:val="24"/>
              <w:szCs w:val="24"/>
              <w:lang w:val="en-GB"/>
            </w:rPr>
            <w:t>Advances in Neural Information Processing Systems</w:t>
          </w:r>
          <w:r w:rsidRPr="116FA302" w:rsidR="116FA302">
            <w:rPr>
              <w:rFonts w:ascii="Times New Roman" w:hAnsi="Times New Roman" w:eastAsia="Times New Roman" w:cs="Times New Roman"/>
              <w:noProof w:val="0"/>
              <w:sz w:val="24"/>
              <w:szCs w:val="24"/>
              <w:lang w:val="en-GB"/>
            </w:rPr>
            <w:t xml:space="preserve">, [online] 32. Available at: </w:t>
          </w:r>
          <w:hyperlink r:id="R829b787120e84e00">
            <w:r w:rsidRPr="116FA302" w:rsidR="116FA302">
              <w:rPr>
                <w:rStyle w:val="Hyperlink"/>
                <w:rFonts w:ascii="Times New Roman" w:hAnsi="Times New Roman" w:eastAsia="Times New Roman" w:cs="Times New Roman"/>
                <w:noProof w:val="0"/>
                <w:sz w:val="24"/>
                <w:szCs w:val="24"/>
                <w:lang w:val="en-GB"/>
              </w:rPr>
              <w:t>https://github.com/microsoft/unilm</w:t>
            </w:r>
          </w:hyperlink>
          <w:r w:rsidRPr="116FA302" w:rsidR="116FA302">
            <w:rPr>
              <w:rFonts w:ascii="Times New Roman" w:hAnsi="Times New Roman" w:eastAsia="Times New Roman" w:cs="Times New Roman"/>
              <w:noProof w:val="0"/>
              <w:sz w:val="24"/>
              <w:szCs w:val="24"/>
              <w:lang w:val="en-GB"/>
            </w:rPr>
            <w:t>. [Accessed 25 Oct. 2022].</w:t>
          </w:r>
        </w:p>
        <w:p w:rsidR="116FA302" w:rsidP="116FA302" w:rsidRDefault="116FA302" w14:paraId="3BA40C4D" w14:textId="257DFCB7">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Dou, Y., Forbes, M., </w:t>
          </w:r>
          <w:proofErr w:type="spellStart"/>
          <w:r w:rsidRPr="116FA302" w:rsidR="116FA302">
            <w:rPr>
              <w:rFonts w:ascii="Times New Roman" w:hAnsi="Times New Roman" w:eastAsia="Times New Roman" w:cs="Times New Roman"/>
              <w:noProof w:val="0"/>
              <w:sz w:val="24"/>
              <w:szCs w:val="24"/>
              <w:lang w:val="en-GB"/>
            </w:rPr>
            <w:t>Koncel-Kedziorski</w:t>
          </w:r>
          <w:proofErr w:type="spellEnd"/>
          <w:r w:rsidRPr="116FA302" w:rsidR="116FA302">
            <w:rPr>
              <w:rFonts w:ascii="Times New Roman" w:hAnsi="Times New Roman" w:eastAsia="Times New Roman" w:cs="Times New Roman"/>
              <w:noProof w:val="0"/>
              <w:sz w:val="24"/>
              <w:szCs w:val="24"/>
              <w:lang w:val="en-GB"/>
            </w:rPr>
            <w:t xml:space="preserve">, R., Smith, N.A. and Choi, Y., (2021) Is GPT-3 Text Indistinguishable from Human Text? Scarecrow: A Framework for Scrutinizing Machine Text. [online] pp.7250–7274. Available at: </w:t>
          </w:r>
          <w:hyperlink r:id="R112118a81b864a55">
            <w:r w:rsidRPr="116FA302" w:rsidR="116FA302">
              <w:rPr>
                <w:rStyle w:val="Hyperlink"/>
                <w:rFonts w:ascii="Times New Roman" w:hAnsi="Times New Roman" w:eastAsia="Times New Roman" w:cs="Times New Roman"/>
                <w:noProof w:val="0"/>
                <w:sz w:val="24"/>
                <w:szCs w:val="24"/>
                <w:lang w:val="en-GB"/>
              </w:rPr>
              <w:t>https://arxiv.org/abs/2107.01294v3</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223C9224" w14:textId="557BB085">
          <w:pPr>
            <w:spacing w:after="240" w:afterAutospacing="off" w:line="240" w:lineRule="auto"/>
            <w:ind w:left="0"/>
            <w:jc w:val="both"/>
            <w:rPr>
              <w:rFonts w:ascii="Times New Roman" w:hAnsi="Times New Roman" w:eastAsia="Times New Roman" w:cs="Times New Roman"/>
              <w:noProof w:val="0"/>
              <w:sz w:val="24"/>
              <w:szCs w:val="24"/>
              <w:lang w:val="en-GB"/>
            </w:rPr>
          </w:pPr>
          <w:proofErr w:type="spellStart"/>
          <w:r w:rsidRPr="116FA302" w:rsidR="116FA302">
            <w:rPr>
              <w:rFonts w:ascii="Times New Roman" w:hAnsi="Times New Roman" w:eastAsia="Times New Roman" w:cs="Times New Roman"/>
              <w:noProof w:val="0"/>
              <w:sz w:val="24"/>
              <w:szCs w:val="24"/>
              <w:lang w:val="en-GB"/>
            </w:rPr>
            <w:t>Dziri</w:t>
          </w:r>
          <w:proofErr w:type="spellEnd"/>
          <w:r w:rsidRPr="116FA302" w:rsidR="116FA302">
            <w:rPr>
              <w:rFonts w:ascii="Times New Roman" w:hAnsi="Times New Roman" w:eastAsia="Times New Roman" w:cs="Times New Roman"/>
              <w:noProof w:val="0"/>
              <w:sz w:val="24"/>
              <w:szCs w:val="24"/>
              <w:lang w:val="en-GB"/>
            </w:rPr>
            <w:t xml:space="preserve">, N., </w:t>
          </w:r>
          <w:proofErr w:type="spellStart"/>
          <w:r w:rsidRPr="116FA302" w:rsidR="116FA302">
            <w:rPr>
              <w:rFonts w:ascii="Times New Roman" w:hAnsi="Times New Roman" w:eastAsia="Times New Roman" w:cs="Times New Roman"/>
              <w:noProof w:val="0"/>
              <w:sz w:val="24"/>
              <w:szCs w:val="24"/>
              <w:lang w:val="en-GB"/>
            </w:rPr>
            <w:t>Madotto</w:t>
          </w:r>
          <w:proofErr w:type="spellEnd"/>
          <w:r w:rsidRPr="116FA302" w:rsidR="116FA302">
            <w:rPr>
              <w:rFonts w:ascii="Times New Roman" w:hAnsi="Times New Roman" w:eastAsia="Times New Roman" w:cs="Times New Roman"/>
              <w:noProof w:val="0"/>
              <w:sz w:val="24"/>
              <w:szCs w:val="24"/>
              <w:lang w:val="en-GB"/>
            </w:rPr>
            <w:t xml:space="preserve">, A., </w:t>
          </w:r>
          <w:proofErr w:type="spellStart"/>
          <w:r w:rsidRPr="116FA302" w:rsidR="116FA302">
            <w:rPr>
              <w:rFonts w:ascii="Times New Roman" w:hAnsi="Times New Roman" w:eastAsia="Times New Roman" w:cs="Times New Roman"/>
              <w:noProof w:val="0"/>
              <w:sz w:val="24"/>
              <w:szCs w:val="24"/>
              <w:lang w:val="en-GB"/>
            </w:rPr>
            <w:t>Zaiane</w:t>
          </w:r>
          <w:proofErr w:type="spellEnd"/>
          <w:r w:rsidRPr="116FA302" w:rsidR="116FA302">
            <w:rPr>
              <w:rFonts w:ascii="Times New Roman" w:hAnsi="Times New Roman" w:eastAsia="Times New Roman" w:cs="Times New Roman"/>
              <w:noProof w:val="0"/>
              <w:sz w:val="24"/>
              <w:szCs w:val="24"/>
              <w:lang w:val="en-GB"/>
            </w:rPr>
            <w:t xml:space="preserve">, O. and Bose, A.J., (2021) Neural Path Hunter: Reducing Hallucination in Dialogue Systems via Path Grounding. </w:t>
          </w:r>
          <w:r w:rsidRPr="116FA302" w:rsidR="116FA302">
            <w:rPr>
              <w:rFonts w:ascii="Times New Roman" w:hAnsi="Times New Roman" w:eastAsia="Times New Roman" w:cs="Times New Roman"/>
              <w:i w:val="1"/>
              <w:iCs w:val="1"/>
              <w:noProof w:val="0"/>
              <w:sz w:val="24"/>
              <w:szCs w:val="24"/>
              <w:lang w:val="en-GB"/>
            </w:rPr>
            <w:t>EMNLP 2021 - 2021 Conference on Empirical Methods in Natural Language Processing, Proceedings</w:t>
          </w:r>
          <w:r w:rsidRPr="116FA302" w:rsidR="116FA302">
            <w:rPr>
              <w:rFonts w:ascii="Times New Roman" w:hAnsi="Times New Roman" w:eastAsia="Times New Roman" w:cs="Times New Roman"/>
              <w:noProof w:val="0"/>
              <w:sz w:val="24"/>
              <w:szCs w:val="24"/>
              <w:lang w:val="en-GB"/>
            </w:rPr>
            <w:t xml:space="preserve">, [online] pp.2197–2214. Available at: </w:t>
          </w:r>
          <w:hyperlink r:id="R29f6de4f17a849d1">
            <w:r w:rsidRPr="116FA302" w:rsidR="116FA302">
              <w:rPr>
                <w:rStyle w:val="Hyperlink"/>
                <w:rFonts w:ascii="Times New Roman" w:hAnsi="Times New Roman" w:eastAsia="Times New Roman" w:cs="Times New Roman"/>
                <w:noProof w:val="0"/>
                <w:sz w:val="24"/>
                <w:szCs w:val="24"/>
                <w:lang w:val="en-GB"/>
              </w:rPr>
              <w:t>https://arxiv.org/abs/2104.08455v2</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70362452" w14:textId="1CA700C7">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Fan, A., Lewis, M. and Dauphin, Y., (2018a) Hierarchical Neural Story Generation. </w:t>
          </w:r>
          <w:r w:rsidRPr="116FA302" w:rsidR="116FA302">
            <w:rPr>
              <w:rFonts w:ascii="Times New Roman" w:hAnsi="Times New Roman" w:eastAsia="Times New Roman" w:cs="Times New Roman"/>
              <w:i w:val="1"/>
              <w:iCs w:val="1"/>
              <w:noProof w:val="0"/>
              <w:sz w:val="24"/>
              <w:szCs w:val="24"/>
              <w:lang w:val="en-GB"/>
            </w:rPr>
            <w:t>ACL 2018 - 56th Annual Meeting of the Association for Computational Linguistics, Proceedings of the Conference (Long Papers)</w:t>
          </w:r>
          <w:r w:rsidRPr="116FA302" w:rsidR="116FA302">
            <w:rPr>
              <w:rFonts w:ascii="Times New Roman" w:hAnsi="Times New Roman" w:eastAsia="Times New Roman" w:cs="Times New Roman"/>
              <w:noProof w:val="0"/>
              <w:sz w:val="24"/>
              <w:szCs w:val="24"/>
              <w:lang w:val="en-GB"/>
            </w:rPr>
            <w:t xml:space="preserve">, [online] 1, pp.889–898. Available at: </w:t>
          </w:r>
          <w:hyperlink r:id="Raf15ce5f4d754fee">
            <w:r w:rsidRPr="116FA302" w:rsidR="116FA302">
              <w:rPr>
                <w:rStyle w:val="Hyperlink"/>
                <w:rFonts w:ascii="Times New Roman" w:hAnsi="Times New Roman" w:eastAsia="Times New Roman" w:cs="Times New Roman"/>
                <w:noProof w:val="0"/>
                <w:sz w:val="24"/>
                <w:szCs w:val="24"/>
                <w:lang w:val="en-GB"/>
              </w:rPr>
              <w:t>https://arxiv.org/abs/1805.04833v1</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5EB5A964" w14:textId="3FFF0B9E">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Fan, A., Lewis, M. and Dauphin, Y., (2018b) Hierarchical Neural Story Generation. </w:t>
          </w:r>
          <w:r w:rsidRPr="116FA302" w:rsidR="116FA302">
            <w:rPr>
              <w:rFonts w:ascii="Times New Roman" w:hAnsi="Times New Roman" w:eastAsia="Times New Roman" w:cs="Times New Roman"/>
              <w:i w:val="1"/>
              <w:iCs w:val="1"/>
              <w:noProof w:val="0"/>
              <w:sz w:val="24"/>
              <w:szCs w:val="24"/>
              <w:lang w:val="en-GB"/>
            </w:rPr>
            <w:t>ACL 2018 - 56th Annual Meeting of the Association for Computational Linguistics, Proceedings of the Conference (Long Papers)</w:t>
          </w:r>
          <w:r w:rsidRPr="116FA302" w:rsidR="116FA302">
            <w:rPr>
              <w:rFonts w:ascii="Times New Roman" w:hAnsi="Times New Roman" w:eastAsia="Times New Roman" w:cs="Times New Roman"/>
              <w:noProof w:val="0"/>
              <w:sz w:val="24"/>
              <w:szCs w:val="24"/>
              <w:lang w:val="en-GB"/>
            </w:rPr>
            <w:t xml:space="preserve">, [online] 1, pp.889–898. Available at: </w:t>
          </w:r>
          <w:hyperlink r:id="R1995ca823e4c4900">
            <w:r w:rsidRPr="116FA302" w:rsidR="116FA302">
              <w:rPr>
                <w:rStyle w:val="Hyperlink"/>
                <w:rFonts w:ascii="Times New Roman" w:hAnsi="Times New Roman" w:eastAsia="Times New Roman" w:cs="Times New Roman"/>
                <w:noProof w:val="0"/>
                <w:sz w:val="24"/>
                <w:szCs w:val="24"/>
                <w:lang w:val="en-GB"/>
              </w:rPr>
              <w:t>https://aclanthology.org/P18-1082</w:t>
            </w:r>
          </w:hyperlink>
          <w:r w:rsidRPr="116FA302" w:rsidR="116FA302">
            <w:rPr>
              <w:rFonts w:ascii="Times New Roman" w:hAnsi="Times New Roman" w:eastAsia="Times New Roman" w:cs="Times New Roman"/>
              <w:noProof w:val="0"/>
              <w:sz w:val="24"/>
              <w:szCs w:val="24"/>
              <w:lang w:val="en-GB"/>
            </w:rPr>
            <w:t xml:space="preserve"> [Accessed 13 Sep. 2022].</w:t>
          </w:r>
        </w:p>
        <w:p w:rsidR="116FA302" w:rsidP="116FA302" w:rsidRDefault="116FA302" w14:paraId="39AD6EA5" w14:textId="279B57A2">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Fan, A., Lewis, M. and Dauphin, Y., (2019) Strategies for Structuring Story Generation. </w:t>
          </w:r>
          <w:r w:rsidRPr="116FA302" w:rsidR="116FA302">
            <w:rPr>
              <w:rFonts w:ascii="Times New Roman" w:hAnsi="Times New Roman" w:eastAsia="Times New Roman" w:cs="Times New Roman"/>
              <w:i w:val="1"/>
              <w:iCs w:val="1"/>
              <w:noProof w:val="0"/>
              <w:sz w:val="24"/>
              <w:szCs w:val="24"/>
              <w:lang w:val="en-GB"/>
            </w:rPr>
            <w:t>ACL 2019 - 57th Annual Meeting of the Association for Computational Linguistics, Proceedings of the Conference</w:t>
          </w:r>
          <w:r w:rsidRPr="116FA302" w:rsidR="116FA302">
            <w:rPr>
              <w:rFonts w:ascii="Times New Roman" w:hAnsi="Times New Roman" w:eastAsia="Times New Roman" w:cs="Times New Roman"/>
              <w:noProof w:val="0"/>
              <w:sz w:val="24"/>
              <w:szCs w:val="24"/>
              <w:lang w:val="en-GB"/>
            </w:rPr>
            <w:t xml:space="preserve">, [online] pp.2650–2660. Available at: </w:t>
          </w:r>
          <w:hyperlink r:id="Rbb3747136036424e">
            <w:r w:rsidRPr="116FA302" w:rsidR="116FA302">
              <w:rPr>
                <w:rStyle w:val="Hyperlink"/>
                <w:rFonts w:ascii="Times New Roman" w:hAnsi="Times New Roman" w:eastAsia="Times New Roman" w:cs="Times New Roman"/>
                <w:noProof w:val="0"/>
                <w:sz w:val="24"/>
                <w:szCs w:val="24"/>
                <w:lang w:val="en-GB"/>
              </w:rPr>
              <w:t>https://arxiv.org/abs/1902.01109v2</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21EA30DE" w14:textId="5DD35905">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Fang, L., Li, C., Gao, J., Dong, W. and Chen, C., (2019) Implicit Deep Latent Variable Models for Text Generation. </w:t>
          </w:r>
          <w:r w:rsidRPr="116FA302" w:rsidR="116FA302">
            <w:rPr>
              <w:rFonts w:ascii="Times New Roman" w:hAnsi="Times New Roman" w:eastAsia="Times New Roman" w:cs="Times New Roman"/>
              <w:i w:val="1"/>
              <w:iCs w:val="1"/>
              <w:noProof w:val="0"/>
              <w:sz w:val="24"/>
              <w:szCs w:val="24"/>
              <w:lang w:val="en-GB"/>
            </w:rPr>
            <w:t>EMNLP-IJCNLP 2019 - 2019 Conference on Empirical Methods in Natural Language Processing and 9th International Joint Conference on Natural Language Processing, Proceedings of the Conference</w:t>
          </w:r>
          <w:r w:rsidRPr="116FA302" w:rsidR="116FA302">
            <w:rPr>
              <w:rFonts w:ascii="Times New Roman" w:hAnsi="Times New Roman" w:eastAsia="Times New Roman" w:cs="Times New Roman"/>
              <w:noProof w:val="0"/>
              <w:sz w:val="24"/>
              <w:szCs w:val="24"/>
              <w:lang w:val="en-GB"/>
            </w:rPr>
            <w:t xml:space="preserve">, [online] pp.3946–3956. Available at: </w:t>
          </w:r>
          <w:hyperlink r:id="Rc9f80a0035bd41a6">
            <w:r w:rsidRPr="116FA302" w:rsidR="116FA302">
              <w:rPr>
                <w:rStyle w:val="Hyperlink"/>
                <w:rFonts w:ascii="Times New Roman" w:hAnsi="Times New Roman" w:eastAsia="Times New Roman" w:cs="Times New Roman"/>
                <w:noProof w:val="0"/>
                <w:sz w:val="24"/>
                <w:szCs w:val="24"/>
                <w:lang w:val="en-GB"/>
              </w:rPr>
              <w:t>https://arxiv.org/abs/1908.11527v3</w:t>
            </w:r>
          </w:hyperlink>
          <w:r w:rsidRPr="116FA302" w:rsidR="116FA302">
            <w:rPr>
              <w:rFonts w:ascii="Times New Roman" w:hAnsi="Times New Roman" w:eastAsia="Times New Roman" w:cs="Times New Roman"/>
              <w:noProof w:val="0"/>
              <w:sz w:val="24"/>
              <w:szCs w:val="24"/>
              <w:lang w:val="en-GB"/>
            </w:rPr>
            <w:t xml:space="preserve"> [Accessed 25 Oct. 2022].</w:t>
          </w:r>
        </w:p>
        <w:p w:rsidR="116FA302" w:rsidP="116FA302" w:rsidRDefault="116FA302" w14:paraId="3751708B" w14:textId="72C388AA">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Fang, L., Zeng, T., Liu, C., Bo, L., Dong, W. and Chen, C., (2021) Outline to Story: Fine-grained Controllable Story Generation from Cascaded Events. [online] Available at: </w:t>
          </w:r>
          <w:hyperlink r:id="Rc9fae22282d24141">
            <w:r w:rsidRPr="116FA302" w:rsidR="116FA302">
              <w:rPr>
                <w:rStyle w:val="Hyperlink"/>
                <w:rFonts w:ascii="Times New Roman" w:hAnsi="Times New Roman" w:eastAsia="Times New Roman" w:cs="Times New Roman"/>
                <w:noProof w:val="0"/>
                <w:sz w:val="24"/>
                <w:szCs w:val="24"/>
                <w:lang w:val="en-GB"/>
              </w:rPr>
              <w:t>http://arxiv.org/abs/2101.00822</w:t>
            </w:r>
          </w:hyperlink>
          <w:r w:rsidRPr="116FA302" w:rsidR="116FA302">
            <w:rPr>
              <w:rFonts w:ascii="Times New Roman" w:hAnsi="Times New Roman" w:eastAsia="Times New Roman" w:cs="Times New Roman"/>
              <w:noProof w:val="0"/>
              <w:sz w:val="24"/>
              <w:szCs w:val="24"/>
              <w:lang w:val="en-GB"/>
            </w:rPr>
            <w:t xml:space="preserve"> [Accessed 31 Aug. 2022].</w:t>
          </w:r>
        </w:p>
        <w:p w:rsidR="116FA302" w:rsidP="116FA302" w:rsidRDefault="116FA302" w14:paraId="467A7A57" w14:textId="6BB08224">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Gao, J., Peng, B., Li, C., Li, J., </w:t>
          </w:r>
          <w:proofErr w:type="spellStart"/>
          <w:r w:rsidRPr="116FA302" w:rsidR="116FA302">
            <w:rPr>
              <w:rFonts w:ascii="Times New Roman" w:hAnsi="Times New Roman" w:eastAsia="Times New Roman" w:cs="Times New Roman"/>
              <w:noProof w:val="0"/>
              <w:sz w:val="24"/>
              <w:szCs w:val="24"/>
              <w:lang w:val="en-GB"/>
            </w:rPr>
            <w:t>Shayandeh</w:t>
          </w:r>
          <w:proofErr w:type="spellEnd"/>
          <w:r w:rsidRPr="116FA302" w:rsidR="116FA302">
            <w:rPr>
              <w:rFonts w:ascii="Times New Roman" w:hAnsi="Times New Roman" w:eastAsia="Times New Roman" w:cs="Times New Roman"/>
              <w:noProof w:val="0"/>
              <w:sz w:val="24"/>
              <w:szCs w:val="24"/>
              <w:lang w:val="en-GB"/>
            </w:rPr>
            <w:t xml:space="preserve">, S., Liden, L. and Shum, H.-Y., (2020a) Robust Conversational AI with Grounded Text Generation. [online] Available at: </w:t>
          </w:r>
          <w:hyperlink r:id="R47931ec44af14933">
            <w:r w:rsidRPr="116FA302" w:rsidR="116FA302">
              <w:rPr>
                <w:rStyle w:val="Hyperlink"/>
                <w:rFonts w:ascii="Times New Roman" w:hAnsi="Times New Roman" w:eastAsia="Times New Roman" w:cs="Times New Roman"/>
                <w:noProof w:val="0"/>
                <w:sz w:val="24"/>
                <w:szCs w:val="24"/>
                <w:lang w:val="en-GB"/>
              </w:rPr>
              <w:t>https://arxiv.org/abs/2009.03457v1</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405D1EE0" w14:textId="5AA870B5">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Gao, T., Fisch, A. and Chen, D., (2020b) Making Pre-trained Language Models Better Few-shot Learners. </w:t>
          </w:r>
          <w:r w:rsidRPr="116FA302" w:rsidR="116FA302">
            <w:rPr>
              <w:rFonts w:ascii="Times New Roman" w:hAnsi="Times New Roman" w:eastAsia="Times New Roman" w:cs="Times New Roman"/>
              <w:i w:val="1"/>
              <w:iCs w:val="1"/>
              <w:noProof w:val="0"/>
              <w:sz w:val="24"/>
              <w:szCs w:val="24"/>
              <w:lang w:val="en-GB"/>
            </w:rPr>
            <w:t>ACL-IJCNLP 2021 - 59th Annual Meeting of the Association for Computational Linguistics and the 11th International Joint Conference on Natural Language Processing, Proceedings of the Conference</w:t>
          </w:r>
          <w:r w:rsidRPr="116FA302" w:rsidR="116FA302">
            <w:rPr>
              <w:rFonts w:ascii="Times New Roman" w:hAnsi="Times New Roman" w:eastAsia="Times New Roman" w:cs="Times New Roman"/>
              <w:noProof w:val="0"/>
              <w:sz w:val="24"/>
              <w:szCs w:val="24"/>
              <w:lang w:val="en-GB"/>
            </w:rPr>
            <w:t xml:space="preserve">, [online] pp.3816–3830. Available at: </w:t>
          </w:r>
          <w:hyperlink r:id="R94210080ecbc4e89">
            <w:r w:rsidRPr="116FA302" w:rsidR="116FA302">
              <w:rPr>
                <w:rStyle w:val="Hyperlink"/>
                <w:rFonts w:ascii="Times New Roman" w:hAnsi="Times New Roman" w:eastAsia="Times New Roman" w:cs="Times New Roman"/>
                <w:noProof w:val="0"/>
                <w:sz w:val="24"/>
                <w:szCs w:val="24"/>
                <w:lang w:val="en-GB"/>
              </w:rPr>
              <w:t>https://arxiv.org/abs/2012.15723v2</w:t>
            </w:r>
          </w:hyperlink>
          <w:r w:rsidRPr="116FA302" w:rsidR="116FA302">
            <w:rPr>
              <w:rFonts w:ascii="Times New Roman" w:hAnsi="Times New Roman" w:eastAsia="Times New Roman" w:cs="Times New Roman"/>
              <w:noProof w:val="0"/>
              <w:sz w:val="24"/>
              <w:szCs w:val="24"/>
              <w:lang w:val="en-GB"/>
            </w:rPr>
            <w:t xml:space="preserve"> [Accessed 25 Oct. 2022].</w:t>
          </w:r>
        </w:p>
        <w:p w:rsidR="116FA302" w:rsidP="116FA302" w:rsidRDefault="116FA302" w14:paraId="48B8D6C9" w14:textId="61F1EACB">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Goldfarb-Tarrant, S., Chakrabarty, T., Weischedel, R. and Peng, N., (2020) Content Planning for Neural Story Generation with Aristotelian Rescoring. </w:t>
          </w:r>
          <w:r w:rsidRPr="116FA302" w:rsidR="116FA302">
            <w:rPr>
              <w:rFonts w:ascii="Times New Roman" w:hAnsi="Times New Roman" w:eastAsia="Times New Roman" w:cs="Times New Roman"/>
              <w:i w:val="1"/>
              <w:iCs w:val="1"/>
              <w:noProof w:val="0"/>
              <w:sz w:val="24"/>
              <w:szCs w:val="24"/>
              <w:lang w:val="en-GB"/>
            </w:rPr>
            <w:t>EMNLP 2020 - 2020 Conference on Empirical Methods in Natural Language Processing, Proceedings of the Conference</w:t>
          </w:r>
          <w:r w:rsidRPr="116FA302" w:rsidR="116FA302">
            <w:rPr>
              <w:rFonts w:ascii="Times New Roman" w:hAnsi="Times New Roman" w:eastAsia="Times New Roman" w:cs="Times New Roman"/>
              <w:noProof w:val="0"/>
              <w:sz w:val="24"/>
              <w:szCs w:val="24"/>
              <w:lang w:val="en-GB"/>
            </w:rPr>
            <w:t xml:space="preserve">, [online] pp.4319–4338. Available at: </w:t>
          </w:r>
          <w:hyperlink r:id="R6b10f6ec1ded4499">
            <w:r w:rsidRPr="116FA302" w:rsidR="116FA302">
              <w:rPr>
                <w:rStyle w:val="Hyperlink"/>
                <w:rFonts w:ascii="Times New Roman" w:hAnsi="Times New Roman" w:eastAsia="Times New Roman" w:cs="Times New Roman"/>
                <w:noProof w:val="0"/>
                <w:sz w:val="24"/>
                <w:szCs w:val="24"/>
                <w:lang w:val="en-GB"/>
              </w:rPr>
              <w:t>https://arxiv.org/abs/2009.09870v2</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728BF082" w14:textId="49E7C913">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Guan, J., Huang, F., Zhao, Z., Zhu, X. and Huang, M., (2020) A knowledge-enhanced pretraining model for </w:t>
          </w:r>
          <w:proofErr w:type="spellStart"/>
          <w:r w:rsidRPr="116FA302" w:rsidR="116FA302">
            <w:rPr>
              <w:rFonts w:ascii="Times New Roman" w:hAnsi="Times New Roman" w:eastAsia="Times New Roman" w:cs="Times New Roman"/>
              <w:noProof w:val="0"/>
              <w:sz w:val="24"/>
              <w:szCs w:val="24"/>
              <w:lang w:val="en-GB"/>
            </w:rPr>
            <w:t>commonsense</w:t>
          </w:r>
          <w:proofErr w:type="spellEnd"/>
          <w:r w:rsidRPr="116FA302" w:rsidR="116FA302">
            <w:rPr>
              <w:rFonts w:ascii="Times New Roman" w:hAnsi="Times New Roman" w:eastAsia="Times New Roman" w:cs="Times New Roman"/>
              <w:noProof w:val="0"/>
              <w:sz w:val="24"/>
              <w:szCs w:val="24"/>
              <w:lang w:val="en-GB"/>
            </w:rPr>
            <w:t xml:space="preserve"> story generation. </w:t>
          </w:r>
          <w:r w:rsidRPr="116FA302" w:rsidR="116FA302">
            <w:rPr>
              <w:rFonts w:ascii="Times New Roman" w:hAnsi="Times New Roman" w:eastAsia="Times New Roman" w:cs="Times New Roman"/>
              <w:i w:val="1"/>
              <w:iCs w:val="1"/>
              <w:noProof w:val="0"/>
              <w:sz w:val="24"/>
              <w:szCs w:val="24"/>
              <w:lang w:val="en-GB"/>
            </w:rPr>
            <w:t>Transactions of the Association for Computational Linguistics</w:t>
          </w:r>
          <w:r w:rsidRPr="116FA302" w:rsidR="116FA302">
            <w:rPr>
              <w:rFonts w:ascii="Times New Roman" w:hAnsi="Times New Roman" w:eastAsia="Times New Roman" w:cs="Times New Roman"/>
              <w:noProof w:val="0"/>
              <w:sz w:val="24"/>
              <w:szCs w:val="24"/>
              <w:lang w:val="en-GB"/>
            </w:rPr>
            <w:t xml:space="preserve">, [online] 8, pp.93–108. Available at: </w:t>
          </w:r>
          <w:hyperlink r:id="Rd7a72ed8e3734959">
            <w:r w:rsidRPr="116FA302" w:rsidR="116FA302">
              <w:rPr>
                <w:rStyle w:val="Hyperlink"/>
                <w:rFonts w:ascii="Times New Roman" w:hAnsi="Times New Roman" w:eastAsia="Times New Roman" w:cs="Times New Roman"/>
                <w:noProof w:val="0"/>
                <w:sz w:val="24"/>
                <w:szCs w:val="24"/>
                <w:lang w:val="en-GB"/>
              </w:rPr>
              <w:t>https://direct.mit.edu/tacl/article/doi/10.1162/tacl_a_00302/43540/A-Knowledge-Enhanced-Pretraining-Model-for</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2F50D666" w14:textId="412B9AD9">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Hu, Z., Yang, Z., Liang, X., </w:t>
          </w:r>
          <w:proofErr w:type="spellStart"/>
          <w:r w:rsidRPr="116FA302" w:rsidR="116FA302">
            <w:rPr>
              <w:rFonts w:ascii="Times New Roman" w:hAnsi="Times New Roman" w:eastAsia="Times New Roman" w:cs="Times New Roman"/>
              <w:noProof w:val="0"/>
              <w:sz w:val="24"/>
              <w:szCs w:val="24"/>
              <w:lang w:val="en-GB"/>
            </w:rPr>
            <w:t>Salakhutdinov</w:t>
          </w:r>
          <w:proofErr w:type="spellEnd"/>
          <w:r w:rsidRPr="116FA302" w:rsidR="116FA302">
            <w:rPr>
              <w:rFonts w:ascii="Times New Roman" w:hAnsi="Times New Roman" w:eastAsia="Times New Roman" w:cs="Times New Roman"/>
              <w:noProof w:val="0"/>
              <w:sz w:val="24"/>
              <w:szCs w:val="24"/>
              <w:lang w:val="en-GB"/>
            </w:rPr>
            <w:t xml:space="preserve">, R. and Xing, E.P., (2017) </w:t>
          </w:r>
          <w:r w:rsidRPr="116FA302" w:rsidR="116FA302">
            <w:rPr>
              <w:rFonts w:ascii="Times New Roman" w:hAnsi="Times New Roman" w:eastAsia="Times New Roman" w:cs="Times New Roman"/>
              <w:i w:val="1"/>
              <w:iCs w:val="1"/>
              <w:noProof w:val="0"/>
              <w:sz w:val="24"/>
              <w:szCs w:val="24"/>
              <w:lang w:val="en-GB"/>
            </w:rPr>
            <w:t>Toward Controlled Generation of Text</w:t>
          </w:r>
          <w:r w:rsidRPr="116FA302" w:rsidR="116FA302">
            <w:rPr>
              <w:rFonts w:ascii="Times New Roman" w:hAnsi="Times New Roman" w:eastAsia="Times New Roman" w:cs="Times New Roman"/>
              <w:noProof w:val="0"/>
              <w:sz w:val="24"/>
              <w:szCs w:val="24"/>
              <w:lang w:val="en-GB"/>
            </w:rPr>
            <w:t xml:space="preserve">. Available at: </w:t>
          </w:r>
          <w:hyperlink r:id="R233970d8c5b543b4">
            <w:r w:rsidRPr="116FA302" w:rsidR="116FA302">
              <w:rPr>
                <w:rStyle w:val="Hyperlink"/>
                <w:rFonts w:ascii="Times New Roman" w:hAnsi="Times New Roman" w:eastAsia="Times New Roman" w:cs="Times New Roman"/>
                <w:noProof w:val="0"/>
                <w:sz w:val="24"/>
                <w:szCs w:val="24"/>
                <w:lang w:val="en-GB"/>
              </w:rPr>
              <w:t>https://proceedings.mlr.press/v70/hu17e.html</w:t>
            </w:r>
          </w:hyperlink>
          <w:r w:rsidRPr="116FA302" w:rsidR="116FA302">
            <w:rPr>
              <w:rFonts w:ascii="Times New Roman" w:hAnsi="Times New Roman" w:eastAsia="Times New Roman" w:cs="Times New Roman"/>
              <w:noProof w:val="0"/>
              <w:sz w:val="24"/>
              <w:szCs w:val="24"/>
              <w:lang w:val="en-GB"/>
            </w:rPr>
            <w:t xml:space="preserve"> [Accessed 25 Oct. 2022].</w:t>
          </w:r>
        </w:p>
        <w:p w:rsidR="116FA302" w:rsidP="116FA302" w:rsidRDefault="116FA302" w14:paraId="2D942B07" w14:textId="280530B2">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Hua, X. and Wang, L., (2020) PAIR: Planning and Iterative Refinement in Pre-trained Transformers for Long Text Generation. </w:t>
          </w:r>
          <w:r w:rsidRPr="116FA302" w:rsidR="116FA302">
            <w:rPr>
              <w:rFonts w:ascii="Times New Roman" w:hAnsi="Times New Roman" w:eastAsia="Times New Roman" w:cs="Times New Roman"/>
              <w:i w:val="1"/>
              <w:iCs w:val="1"/>
              <w:noProof w:val="0"/>
              <w:sz w:val="24"/>
              <w:szCs w:val="24"/>
              <w:lang w:val="en-GB"/>
            </w:rPr>
            <w:t>EMNLP 2020 - 2020 Conference on Empirical Methods in Natural Language Processing, Proceedings of the Conference</w:t>
          </w:r>
          <w:r w:rsidRPr="116FA302" w:rsidR="116FA302">
            <w:rPr>
              <w:rFonts w:ascii="Times New Roman" w:hAnsi="Times New Roman" w:eastAsia="Times New Roman" w:cs="Times New Roman"/>
              <w:noProof w:val="0"/>
              <w:sz w:val="24"/>
              <w:szCs w:val="24"/>
              <w:lang w:val="en-GB"/>
            </w:rPr>
            <w:t xml:space="preserve">, [online] pp.781–793. Available at: </w:t>
          </w:r>
          <w:hyperlink r:id="R547b2667adf7470e">
            <w:r w:rsidRPr="116FA302" w:rsidR="116FA302">
              <w:rPr>
                <w:rStyle w:val="Hyperlink"/>
                <w:rFonts w:ascii="Times New Roman" w:hAnsi="Times New Roman" w:eastAsia="Times New Roman" w:cs="Times New Roman"/>
                <w:noProof w:val="0"/>
                <w:sz w:val="24"/>
                <w:szCs w:val="24"/>
                <w:lang w:val="en-GB"/>
              </w:rPr>
              <w:t>https://arxiv.org/abs/2010.02301v1</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1F90216C" w14:textId="1D2AE059">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Ji, H. and Huang, M., (2021) </w:t>
          </w:r>
          <w:proofErr w:type="spellStart"/>
          <w:r w:rsidRPr="116FA302" w:rsidR="116FA302">
            <w:rPr>
              <w:rFonts w:ascii="Times New Roman" w:hAnsi="Times New Roman" w:eastAsia="Times New Roman" w:cs="Times New Roman"/>
              <w:noProof w:val="0"/>
              <w:sz w:val="24"/>
              <w:szCs w:val="24"/>
              <w:lang w:val="en-GB"/>
            </w:rPr>
            <w:t>DiscoDVT</w:t>
          </w:r>
          <w:proofErr w:type="spellEnd"/>
          <w:r w:rsidRPr="116FA302" w:rsidR="116FA302">
            <w:rPr>
              <w:rFonts w:ascii="Times New Roman" w:hAnsi="Times New Roman" w:eastAsia="Times New Roman" w:cs="Times New Roman"/>
              <w:noProof w:val="0"/>
              <w:sz w:val="24"/>
              <w:szCs w:val="24"/>
              <w:lang w:val="en-GB"/>
            </w:rPr>
            <w:t xml:space="preserve">: Generating Long Text with Discourse-Aware Discrete Variational Transformer. </w:t>
          </w:r>
          <w:r w:rsidRPr="116FA302" w:rsidR="116FA302">
            <w:rPr>
              <w:rFonts w:ascii="Times New Roman" w:hAnsi="Times New Roman" w:eastAsia="Times New Roman" w:cs="Times New Roman"/>
              <w:i w:val="1"/>
              <w:iCs w:val="1"/>
              <w:noProof w:val="0"/>
              <w:sz w:val="24"/>
              <w:szCs w:val="24"/>
              <w:lang w:val="en-GB"/>
            </w:rPr>
            <w:t>EMNLP 2021 - 2021 Conference on Empirical Methods in Natural Language Processing, Proceedings</w:t>
          </w:r>
          <w:r w:rsidRPr="116FA302" w:rsidR="116FA302">
            <w:rPr>
              <w:rFonts w:ascii="Times New Roman" w:hAnsi="Times New Roman" w:eastAsia="Times New Roman" w:cs="Times New Roman"/>
              <w:noProof w:val="0"/>
              <w:sz w:val="24"/>
              <w:szCs w:val="24"/>
              <w:lang w:val="en-GB"/>
            </w:rPr>
            <w:t xml:space="preserve">, [online] pp.4208–4224. Available at: </w:t>
          </w:r>
          <w:hyperlink r:id="R923ef18dbeb849e0">
            <w:r w:rsidRPr="116FA302" w:rsidR="116FA302">
              <w:rPr>
                <w:rStyle w:val="Hyperlink"/>
                <w:rFonts w:ascii="Times New Roman" w:hAnsi="Times New Roman" w:eastAsia="Times New Roman" w:cs="Times New Roman"/>
                <w:noProof w:val="0"/>
                <w:sz w:val="24"/>
                <w:szCs w:val="24"/>
                <w:lang w:val="en-GB"/>
              </w:rPr>
              <w:t>https://arxiv.org/abs/2110.05999v1</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0368A566" w14:textId="11CEAC5C">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Ji, H., </w:t>
          </w:r>
          <w:proofErr w:type="spellStart"/>
          <w:r w:rsidRPr="116FA302" w:rsidR="116FA302">
            <w:rPr>
              <w:rFonts w:ascii="Times New Roman" w:hAnsi="Times New Roman" w:eastAsia="Times New Roman" w:cs="Times New Roman"/>
              <w:noProof w:val="0"/>
              <w:sz w:val="24"/>
              <w:szCs w:val="24"/>
              <w:lang w:val="en-GB"/>
            </w:rPr>
            <w:t>Ke</w:t>
          </w:r>
          <w:proofErr w:type="spellEnd"/>
          <w:r w:rsidRPr="116FA302" w:rsidR="116FA302">
            <w:rPr>
              <w:rFonts w:ascii="Times New Roman" w:hAnsi="Times New Roman" w:eastAsia="Times New Roman" w:cs="Times New Roman"/>
              <w:noProof w:val="0"/>
              <w:sz w:val="24"/>
              <w:szCs w:val="24"/>
              <w:lang w:val="en-GB"/>
            </w:rPr>
            <w:t xml:space="preserve">, P., Huang, S., Wei, F., Zhu, X. and Huang, M., (2020) Language Generation with Multi-Hop Reasoning on </w:t>
          </w:r>
          <w:proofErr w:type="spellStart"/>
          <w:r w:rsidRPr="116FA302" w:rsidR="116FA302">
            <w:rPr>
              <w:rFonts w:ascii="Times New Roman" w:hAnsi="Times New Roman" w:eastAsia="Times New Roman" w:cs="Times New Roman"/>
              <w:noProof w:val="0"/>
              <w:sz w:val="24"/>
              <w:szCs w:val="24"/>
              <w:lang w:val="en-GB"/>
            </w:rPr>
            <w:t>Commonsense</w:t>
          </w:r>
          <w:proofErr w:type="spellEnd"/>
          <w:r w:rsidRPr="116FA302" w:rsidR="116FA302">
            <w:rPr>
              <w:rFonts w:ascii="Times New Roman" w:hAnsi="Times New Roman" w:eastAsia="Times New Roman" w:cs="Times New Roman"/>
              <w:noProof w:val="0"/>
              <w:sz w:val="24"/>
              <w:szCs w:val="24"/>
              <w:lang w:val="en-GB"/>
            </w:rPr>
            <w:t xml:space="preserve"> Knowledge Graph. </w:t>
          </w:r>
          <w:r w:rsidRPr="116FA302" w:rsidR="116FA302">
            <w:rPr>
              <w:rFonts w:ascii="Times New Roman" w:hAnsi="Times New Roman" w:eastAsia="Times New Roman" w:cs="Times New Roman"/>
              <w:i w:val="1"/>
              <w:iCs w:val="1"/>
              <w:noProof w:val="0"/>
              <w:sz w:val="24"/>
              <w:szCs w:val="24"/>
              <w:lang w:val="en-GB"/>
            </w:rPr>
            <w:t>EMNLP 2020 - 2020 Conference on Empirical Methods in Natural Language Processing, Proceedings of the Conference</w:t>
          </w:r>
          <w:r w:rsidRPr="116FA302" w:rsidR="116FA302">
            <w:rPr>
              <w:rFonts w:ascii="Times New Roman" w:hAnsi="Times New Roman" w:eastAsia="Times New Roman" w:cs="Times New Roman"/>
              <w:noProof w:val="0"/>
              <w:sz w:val="24"/>
              <w:szCs w:val="24"/>
              <w:lang w:val="en-GB"/>
            </w:rPr>
            <w:t xml:space="preserve">, [online] pp.725–736. Available at: </w:t>
          </w:r>
          <w:hyperlink r:id="Rc638968c594e4541">
            <w:r w:rsidRPr="116FA302" w:rsidR="116FA302">
              <w:rPr>
                <w:rStyle w:val="Hyperlink"/>
                <w:rFonts w:ascii="Times New Roman" w:hAnsi="Times New Roman" w:eastAsia="Times New Roman" w:cs="Times New Roman"/>
                <w:noProof w:val="0"/>
                <w:sz w:val="24"/>
                <w:szCs w:val="24"/>
                <w:lang w:val="en-GB"/>
              </w:rPr>
              <w:t>https://arxiv.org/abs/2009.11692v1</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72BF694C" w14:textId="2E3BF075">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Jin, Y., Kadam, V. and </w:t>
          </w:r>
          <w:proofErr w:type="spellStart"/>
          <w:r w:rsidRPr="116FA302" w:rsidR="116FA302">
            <w:rPr>
              <w:rFonts w:ascii="Times New Roman" w:hAnsi="Times New Roman" w:eastAsia="Times New Roman" w:cs="Times New Roman"/>
              <w:noProof w:val="0"/>
              <w:sz w:val="24"/>
              <w:szCs w:val="24"/>
              <w:lang w:val="en-GB"/>
            </w:rPr>
            <w:t>Wanvarie</w:t>
          </w:r>
          <w:proofErr w:type="spellEnd"/>
          <w:r w:rsidRPr="116FA302" w:rsidR="116FA302">
            <w:rPr>
              <w:rFonts w:ascii="Times New Roman" w:hAnsi="Times New Roman" w:eastAsia="Times New Roman" w:cs="Times New Roman"/>
              <w:noProof w:val="0"/>
              <w:sz w:val="24"/>
              <w:szCs w:val="24"/>
              <w:lang w:val="en-GB"/>
            </w:rPr>
            <w:t xml:space="preserve">, D., (2022) Plot Writing </w:t>
          </w:r>
          <w:proofErr w:type="gramStart"/>
          <w:r w:rsidRPr="116FA302" w:rsidR="116FA302">
            <w:rPr>
              <w:rFonts w:ascii="Times New Roman" w:hAnsi="Times New Roman" w:eastAsia="Times New Roman" w:cs="Times New Roman"/>
              <w:noProof w:val="0"/>
              <w:sz w:val="24"/>
              <w:szCs w:val="24"/>
              <w:lang w:val="en-GB"/>
            </w:rPr>
            <w:t>From</w:t>
          </w:r>
          <w:proofErr w:type="gramEnd"/>
          <w:r w:rsidRPr="116FA302" w:rsidR="116FA302">
            <w:rPr>
              <w:rFonts w:ascii="Times New Roman" w:hAnsi="Times New Roman" w:eastAsia="Times New Roman" w:cs="Times New Roman"/>
              <w:noProof w:val="0"/>
              <w:sz w:val="24"/>
              <w:szCs w:val="24"/>
              <w:lang w:val="en-GB"/>
            </w:rPr>
            <w:t xml:space="preserve"> Pre-Trained Language Models. </w:t>
          </w:r>
          <w:r w:rsidRPr="116FA302" w:rsidR="116FA302">
            <w:rPr>
              <w:rFonts w:ascii="Times New Roman" w:hAnsi="Times New Roman" w:eastAsia="Times New Roman" w:cs="Times New Roman"/>
              <w:i w:val="1"/>
              <w:iCs w:val="1"/>
              <w:noProof w:val="0"/>
              <w:sz w:val="24"/>
              <w:szCs w:val="24"/>
              <w:lang w:val="en-GB"/>
            </w:rPr>
            <w:t>INLG 2022</w:t>
          </w:r>
          <w:r w:rsidRPr="116FA302" w:rsidR="116FA302">
            <w:rPr>
              <w:rFonts w:ascii="Times New Roman" w:hAnsi="Times New Roman" w:eastAsia="Times New Roman" w:cs="Times New Roman"/>
              <w:noProof w:val="0"/>
              <w:sz w:val="24"/>
              <w:szCs w:val="24"/>
              <w:lang w:val="en-GB"/>
            </w:rPr>
            <w:t xml:space="preserve">. [online] Available at: </w:t>
          </w:r>
          <w:hyperlink r:id="R94f4c5c441644548">
            <w:r w:rsidRPr="116FA302" w:rsidR="116FA302">
              <w:rPr>
                <w:rStyle w:val="Hyperlink"/>
                <w:rFonts w:ascii="Times New Roman" w:hAnsi="Times New Roman" w:eastAsia="Times New Roman" w:cs="Times New Roman"/>
                <w:noProof w:val="0"/>
                <w:sz w:val="24"/>
                <w:szCs w:val="24"/>
                <w:lang w:val="en-GB"/>
              </w:rPr>
              <w:t>https://arxiv.org/abs/2206.03021</w:t>
            </w:r>
          </w:hyperlink>
          <w:r w:rsidRPr="116FA302" w:rsidR="116FA302">
            <w:rPr>
              <w:rFonts w:ascii="Times New Roman" w:hAnsi="Times New Roman" w:eastAsia="Times New Roman" w:cs="Times New Roman"/>
              <w:noProof w:val="0"/>
              <w:sz w:val="24"/>
              <w:szCs w:val="24"/>
              <w:lang w:val="en-GB"/>
            </w:rPr>
            <w:t xml:space="preserve"> [Accessed 24 Aug. 2022].</w:t>
          </w:r>
        </w:p>
        <w:p w:rsidR="116FA302" w:rsidP="116FA302" w:rsidRDefault="116FA302" w14:paraId="4531559F" w14:textId="7EB05030">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Keskar, N.S., Mccann, B., Varshney, L.R., Xiong, C., Socher, R. and Research, S., (2019) CTRL: A Conditional Transformer Language Model for Controllable Generation. [online] Available at: </w:t>
          </w:r>
          <w:hyperlink r:id="Rd7d5ecb1438f48d2">
            <w:r w:rsidRPr="116FA302" w:rsidR="116FA302">
              <w:rPr>
                <w:rStyle w:val="Hyperlink"/>
                <w:rFonts w:ascii="Times New Roman" w:hAnsi="Times New Roman" w:eastAsia="Times New Roman" w:cs="Times New Roman"/>
                <w:noProof w:val="0"/>
                <w:sz w:val="24"/>
                <w:szCs w:val="24"/>
                <w:lang w:val="en-GB"/>
              </w:rPr>
              <w:t>https://arxiv.org/abs/1909.05858v2</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65572C7A" w14:textId="02A23F81">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Li, J., Galley, M., Brockett, C., Gao, J. and Dolan, B., (2015) A Diversity-Promoting Objective Function for Neural Conversation Models. </w:t>
          </w:r>
          <w:r w:rsidRPr="116FA302" w:rsidR="116FA302">
            <w:rPr>
              <w:rFonts w:ascii="Times New Roman" w:hAnsi="Times New Roman" w:eastAsia="Times New Roman" w:cs="Times New Roman"/>
              <w:i w:val="1"/>
              <w:iCs w:val="1"/>
              <w:noProof w:val="0"/>
              <w:sz w:val="24"/>
              <w:szCs w:val="24"/>
              <w:lang w:val="en-GB"/>
            </w:rPr>
            <w:t>2016 Conference of the North American Chapter of the Association for Computational Linguistics: Human Language Technologies, NAACL HLT 2016 - Proceedings of the Conference</w:t>
          </w:r>
          <w:r w:rsidRPr="116FA302" w:rsidR="116FA302">
            <w:rPr>
              <w:rFonts w:ascii="Times New Roman" w:hAnsi="Times New Roman" w:eastAsia="Times New Roman" w:cs="Times New Roman"/>
              <w:noProof w:val="0"/>
              <w:sz w:val="24"/>
              <w:szCs w:val="24"/>
              <w:lang w:val="en-GB"/>
            </w:rPr>
            <w:t xml:space="preserve">, [online] pp.110–119. Available at: </w:t>
          </w:r>
          <w:hyperlink r:id="Ra3881fc60eee45ea">
            <w:r w:rsidRPr="116FA302" w:rsidR="116FA302">
              <w:rPr>
                <w:rStyle w:val="Hyperlink"/>
                <w:rFonts w:ascii="Times New Roman" w:hAnsi="Times New Roman" w:eastAsia="Times New Roman" w:cs="Times New Roman"/>
                <w:noProof w:val="0"/>
                <w:sz w:val="24"/>
                <w:szCs w:val="24"/>
                <w:lang w:val="en-GB"/>
              </w:rPr>
              <w:t>https://arxiv.org/abs/1510.03055v3</w:t>
            </w:r>
          </w:hyperlink>
          <w:r w:rsidRPr="116FA302" w:rsidR="116FA302">
            <w:rPr>
              <w:rFonts w:ascii="Times New Roman" w:hAnsi="Times New Roman" w:eastAsia="Times New Roman" w:cs="Times New Roman"/>
              <w:noProof w:val="0"/>
              <w:sz w:val="24"/>
              <w:szCs w:val="24"/>
              <w:lang w:val="en-GB"/>
            </w:rPr>
            <w:t xml:space="preserve"> [Accessed 29 Oct. 2022].</w:t>
          </w:r>
        </w:p>
        <w:p w:rsidR="116FA302" w:rsidP="116FA302" w:rsidRDefault="116FA302" w14:paraId="6F72755C" w14:textId="39703EBB">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Li, J., Tang, T., Nie, J.-Y., Wen, J.-R. and Zhao, W.X., (2022) Learning to Transfer Prompts for Text Generation. </w:t>
          </w:r>
          <w:r w:rsidRPr="116FA302" w:rsidR="116FA302">
            <w:rPr>
              <w:rFonts w:ascii="Times New Roman" w:hAnsi="Times New Roman" w:eastAsia="Times New Roman" w:cs="Times New Roman"/>
              <w:i w:val="1"/>
              <w:iCs w:val="1"/>
              <w:noProof w:val="0"/>
              <w:sz w:val="24"/>
              <w:szCs w:val="24"/>
              <w:lang w:val="en-GB"/>
            </w:rPr>
            <w:t>NAACL 2022</w:t>
          </w:r>
          <w:r w:rsidRPr="116FA302" w:rsidR="116FA302">
            <w:rPr>
              <w:rFonts w:ascii="Times New Roman" w:hAnsi="Times New Roman" w:eastAsia="Times New Roman" w:cs="Times New Roman"/>
              <w:noProof w:val="0"/>
              <w:sz w:val="24"/>
              <w:szCs w:val="24"/>
              <w:lang w:val="en-GB"/>
            </w:rPr>
            <w:t xml:space="preserve">, [online] pp.3506–3518. Available at: </w:t>
          </w:r>
          <w:hyperlink r:id="R579564088c3e4919">
            <w:r w:rsidRPr="116FA302" w:rsidR="116FA302">
              <w:rPr>
                <w:rStyle w:val="Hyperlink"/>
                <w:rFonts w:ascii="Times New Roman" w:hAnsi="Times New Roman" w:eastAsia="Times New Roman" w:cs="Times New Roman"/>
                <w:noProof w:val="0"/>
                <w:sz w:val="24"/>
                <w:szCs w:val="24"/>
                <w:lang w:val="en-GB"/>
              </w:rPr>
              <w:t>https://arxiv.org/abs/2205.01543v2</w:t>
            </w:r>
          </w:hyperlink>
          <w:r w:rsidRPr="116FA302" w:rsidR="116FA302">
            <w:rPr>
              <w:rFonts w:ascii="Times New Roman" w:hAnsi="Times New Roman" w:eastAsia="Times New Roman" w:cs="Times New Roman"/>
              <w:noProof w:val="0"/>
              <w:sz w:val="24"/>
              <w:szCs w:val="24"/>
              <w:lang w:val="en-GB"/>
            </w:rPr>
            <w:t xml:space="preserve"> [Accessed 11 Oct. 2022].</w:t>
          </w:r>
        </w:p>
        <w:p w:rsidR="116FA302" w:rsidP="116FA302" w:rsidRDefault="116FA302" w14:paraId="1D1EB8C2" w14:textId="433CD073">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Li, J., Tang, T., Zhao, W.X., Wei, Z., Yuan, N.J. and Wen, J.R., (2021) Few-shot Knowledge Graph-to-Text Generation with Pretrained Language Models. </w:t>
          </w:r>
          <w:r w:rsidRPr="116FA302" w:rsidR="116FA302">
            <w:rPr>
              <w:rFonts w:ascii="Times New Roman" w:hAnsi="Times New Roman" w:eastAsia="Times New Roman" w:cs="Times New Roman"/>
              <w:i w:val="1"/>
              <w:iCs w:val="1"/>
              <w:noProof w:val="0"/>
              <w:sz w:val="24"/>
              <w:szCs w:val="24"/>
              <w:lang w:val="en-GB"/>
            </w:rPr>
            <w:t>Findings of the Association for Computational Linguistics: ACL-IJCNLP 2021</w:t>
          </w:r>
          <w:r w:rsidRPr="116FA302" w:rsidR="116FA302">
            <w:rPr>
              <w:rFonts w:ascii="Times New Roman" w:hAnsi="Times New Roman" w:eastAsia="Times New Roman" w:cs="Times New Roman"/>
              <w:noProof w:val="0"/>
              <w:sz w:val="24"/>
              <w:szCs w:val="24"/>
              <w:lang w:val="en-GB"/>
            </w:rPr>
            <w:t xml:space="preserve">, [online] pp.1558–1568. Available at: </w:t>
          </w:r>
          <w:hyperlink r:id="R3828f027e9494f1a">
            <w:r w:rsidRPr="116FA302" w:rsidR="116FA302">
              <w:rPr>
                <w:rStyle w:val="Hyperlink"/>
                <w:rFonts w:ascii="Times New Roman" w:hAnsi="Times New Roman" w:eastAsia="Times New Roman" w:cs="Times New Roman"/>
                <w:noProof w:val="0"/>
                <w:sz w:val="24"/>
                <w:szCs w:val="24"/>
                <w:lang w:val="en-GB"/>
              </w:rPr>
              <w:t>https://arxiv.org/abs/2106.01623v1</w:t>
            </w:r>
          </w:hyperlink>
          <w:r w:rsidRPr="116FA302" w:rsidR="116FA302">
            <w:rPr>
              <w:rFonts w:ascii="Times New Roman" w:hAnsi="Times New Roman" w:eastAsia="Times New Roman" w:cs="Times New Roman"/>
              <w:noProof w:val="0"/>
              <w:sz w:val="24"/>
              <w:szCs w:val="24"/>
              <w:lang w:val="en-GB"/>
            </w:rPr>
            <w:t xml:space="preserve"> [Accessed 25 Oct. 2022].</w:t>
          </w:r>
        </w:p>
        <w:p w:rsidR="116FA302" w:rsidP="116FA302" w:rsidRDefault="116FA302" w14:paraId="0FA3830A" w14:textId="48031FB1">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Li, X.L. and Liang, P., (2021) Prefix-Tuning: Optimizing Continuous Prompts for Generation. </w:t>
          </w:r>
          <w:r w:rsidRPr="116FA302" w:rsidR="116FA302">
            <w:rPr>
              <w:rFonts w:ascii="Times New Roman" w:hAnsi="Times New Roman" w:eastAsia="Times New Roman" w:cs="Times New Roman"/>
              <w:i w:val="1"/>
              <w:iCs w:val="1"/>
              <w:noProof w:val="0"/>
              <w:sz w:val="24"/>
              <w:szCs w:val="24"/>
              <w:lang w:val="en-GB"/>
            </w:rPr>
            <w:t>ACL-IJCNLP 2021 - 59th Annual Meeting of the Association for Computational Linguistics and the 11th International Joint Conference on Natural Language Processing, Proceedings of the Conference</w:t>
          </w:r>
          <w:r w:rsidRPr="116FA302" w:rsidR="116FA302">
            <w:rPr>
              <w:rFonts w:ascii="Times New Roman" w:hAnsi="Times New Roman" w:eastAsia="Times New Roman" w:cs="Times New Roman"/>
              <w:noProof w:val="0"/>
              <w:sz w:val="24"/>
              <w:szCs w:val="24"/>
              <w:lang w:val="en-GB"/>
            </w:rPr>
            <w:t xml:space="preserve">, [online] pp.4582–4597. Available at: </w:t>
          </w:r>
          <w:hyperlink r:id="R38ff4f8594064398">
            <w:r w:rsidRPr="116FA302" w:rsidR="116FA302">
              <w:rPr>
                <w:rStyle w:val="Hyperlink"/>
                <w:rFonts w:ascii="Times New Roman" w:hAnsi="Times New Roman" w:eastAsia="Times New Roman" w:cs="Times New Roman"/>
                <w:noProof w:val="0"/>
                <w:sz w:val="24"/>
                <w:szCs w:val="24"/>
                <w:lang w:val="en-GB"/>
              </w:rPr>
              <w:t>https://arxiv.org/abs/2101.00190v1</w:t>
            </w:r>
          </w:hyperlink>
          <w:r w:rsidRPr="116FA302" w:rsidR="116FA302">
            <w:rPr>
              <w:rFonts w:ascii="Times New Roman" w:hAnsi="Times New Roman" w:eastAsia="Times New Roman" w:cs="Times New Roman"/>
              <w:noProof w:val="0"/>
              <w:sz w:val="24"/>
              <w:szCs w:val="24"/>
              <w:lang w:val="en-GB"/>
            </w:rPr>
            <w:t xml:space="preserve"> [Accessed 25 Oct. 2022].</w:t>
          </w:r>
        </w:p>
        <w:p w:rsidR="116FA302" w:rsidP="116FA302" w:rsidRDefault="116FA302" w14:paraId="7FAD73C6" w14:textId="21469A98">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Lin, C.-Y., (2004) </w:t>
          </w:r>
          <w:r w:rsidRPr="116FA302" w:rsidR="116FA302">
            <w:rPr>
              <w:rFonts w:ascii="Times New Roman" w:hAnsi="Times New Roman" w:eastAsia="Times New Roman" w:cs="Times New Roman"/>
              <w:i w:val="1"/>
              <w:iCs w:val="1"/>
              <w:noProof w:val="0"/>
              <w:sz w:val="24"/>
              <w:szCs w:val="24"/>
              <w:lang w:val="en-GB"/>
            </w:rPr>
            <w:t>ROUGE: A Package for Automatic Evaluation of Summaries</w:t>
          </w:r>
          <w:r w:rsidRPr="116FA302" w:rsidR="116FA302">
            <w:rPr>
              <w:rFonts w:ascii="Times New Roman" w:hAnsi="Times New Roman" w:eastAsia="Times New Roman" w:cs="Times New Roman"/>
              <w:noProof w:val="0"/>
              <w:sz w:val="24"/>
              <w:szCs w:val="24"/>
              <w:lang w:val="en-GB"/>
            </w:rPr>
            <w:t xml:space="preserve">. Available at: </w:t>
          </w:r>
          <w:hyperlink r:id="R7a3183ddffd84377">
            <w:r w:rsidRPr="116FA302" w:rsidR="116FA302">
              <w:rPr>
                <w:rStyle w:val="Hyperlink"/>
                <w:rFonts w:ascii="Times New Roman" w:hAnsi="Times New Roman" w:eastAsia="Times New Roman" w:cs="Times New Roman"/>
                <w:noProof w:val="0"/>
                <w:sz w:val="24"/>
                <w:szCs w:val="24"/>
                <w:lang w:val="en-GB"/>
              </w:rPr>
              <w:t>https://aclanthology.org/W04-1013</w:t>
            </w:r>
          </w:hyperlink>
          <w:r w:rsidRPr="116FA302" w:rsidR="116FA302">
            <w:rPr>
              <w:rFonts w:ascii="Times New Roman" w:hAnsi="Times New Roman" w:eastAsia="Times New Roman" w:cs="Times New Roman"/>
              <w:noProof w:val="0"/>
              <w:sz w:val="24"/>
              <w:szCs w:val="24"/>
              <w:lang w:val="en-GB"/>
            </w:rPr>
            <w:t xml:space="preserve"> [Accessed 29 Oct. 2022].</w:t>
          </w:r>
        </w:p>
        <w:p w:rsidR="116FA302" w:rsidP="116FA302" w:rsidRDefault="116FA302" w14:paraId="0880D1A6" w14:textId="4CF1CDA4">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Lin, Z. and Riedl, M.O., (2021) Plug-and-Blend: A Framework for Controllable Story Generation with Blended Control Codes. </w:t>
          </w:r>
          <w:r w:rsidRPr="116FA302" w:rsidR="116FA302">
            <w:rPr>
              <w:rFonts w:ascii="Times New Roman" w:hAnsi="Times New Roman" w:eastAsia="Times New Roman" w:cs="Times New Roman"/>
              <w:i w:val="1"/>
              <w:iCs w:val="1"/>
              <w:noProof w:val="0"/>
              <w:sz w:val="24"/>
              <w:szCs w:val="24"/>
              <w:lang w:val="en-GB"/>
            </w:rPr>
            <w:t>NAACL | NUSE | 2021</w:t>
          </w:r>
          <w:r w:rsidRPr="116FA302" w:rsidR="116FA302">
            <w:rPr>
              <w:rFonts w:ascii="Times New Roman" w:hAnsi="Times New Roman" w:eastAsia="Times New Roman" w:cs="Times New Roman"/>
              <w:noProof w:val="0"/>
              <w:sz w:val="24"/>
              <w:szCs w:val="24"/>
              <w:lang w:val="en-GB"/>
            </w:rPr>
            <w:t xml:space="preserve">, [online] pp.62–71. Available at: </w:t>
          </w:r>
          <w:hyperlink r:id="R8fcc216242dd4ab6">
            <w:r w:rsidRPr="116FA302" w:rsidR="116FA302">
              <w:rPr>
                <w:rStyle w:val="Hyperlink"/>
                <w:rFonts w:ascii="Times New Roman" w:hAnsi="Times New Roman" w:eastAsia="Times New Roman" w:cs="Times New Roman"/>
                <w:noProof w:val="0"/>
                <w:sz w:val="24"/>
                <w:szCs w:val="24"/>
                <w:lang w:val="en-GB"/>
              </w:rPr>
              <w:t>https://aclanthology.org/2021.nuse-1.7</w:t>
            </w:r>
          </w:hyperlink>
          <w:r w:rsidRPr="116FA302" w:rsidR="116FA302">
            <w:rPr>
              <w:rFonts w:ascii="Times New Roman" w:hAnsi="Times New Roman" w:eastAsia="Times New Roman" w:cs="Times New Roman"/>
              <w:noProof w:val="0"/>
              <w:sz w:val="24"/>
              <w:szCs w:val="24"/>
              <w:lang w:val="en-GB"/>
            </w:rPr>
            <w:t xml:space="preserve"> [Accessed 31 Aug. 2022].</w:t>
          </w:r>
        </w:p>
        <w:p w:rsidR="116FA302" w:rsidP="116FA302" w:rsidRDefault="116FA302" w14:paraId="73A0AED5" w14:textId="57ED8FAC">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Liu, X., Zheng, Y., Du, Z., Ding, M., Qian, Y., Yang, Z. and Tang, J., (2021) GPT Understands, </w:t>
          </w:r>
          <w:proofErr w:type="gramStart"/>
          <w:r w:rsidRPr="116FA302" w:rsidR="116FA302">
            <w:rPr>
              <w:rFonts w:ascii="Times New Roman" w:hAnsi="Times New Roman" w:eastAsia="Times New Roman" w:cs="Times New Roman"/>
              <w:noProof w:val="0"/>
              <w:sz w:val="24"/>
              <w:szCs w:val="24"/>
              <w:lang w:val="en-GB"/>
            </w:rPr>
            <w:t>Too</w:t>
          </w:r>
          <w:proofErr w:type="gramEnd"/>
          <w:r w:rsidRPr="116FA302" w:rsidR="116FA302">
            <w:rPr>
              <w:rFonts w:ascii="Times New Roman" w:hAnsi="Times New Roman" w:eastAsia="Times New Roman" w:cs="Times New Roman"/>
              <w:noProof w:val="0"/>
              <w:sz w:val="24"/>
              <w:szCs w:val="24"/>
              <w:lang w:val="en-GB"/>
            </w:rPr>
            <w:t xml:space="preserve">. [online] Available at: </w:t>
          </w:r>
          <w:hyperlink r:id="Rb12268c0f6b14809">
            <w:r w:rsidRPr="116FA302" w:rsidR="116FA302">
              <w:rPr>
                <w:rStyle w:val="Hyperlink"/>
                <w:rFonts w:ascii="Times New Roman" w:hAnsi="Times New Roman" w:eastAsia="Times New Roman" w:cs="Times New Roman"/>
                <w:noProof w:val="0"/>
                <w:sz w:val="24"/>
                <w:szCs w:val="24"/>
                <w:lang w:val="en-GB"/>
              </w:rPr>
              <w:t>https://arxiv.org/abs/2103.10385v1</w:t>
            </w:r>
          </w:hyperlink>
          <w:r w:rsidRPr="116FA302" w:rsidR="116FA302">
            <w:rPr>
              <w:rFonts w:ascii="Times New Roman" w:hAnsi="Times New Roman" w:eastAsia="Times New Roman" w:cs="Times New Roman"/>
              <w:noProof w:val="0"/>
              <w:sz w:val="24"/>
              <w:szCs w:val="24"/>
              <w:lang w:val="en-GB"/>
            </w:rPr>
            <w:t xml:space="preserve"> [Accessed 25 Oct. 2022].</w:t>
          </w:r>
        </w:p>
        <w:p w:rsidR="116FA302" w:rsidP="116FA302" w:rsidRDefault="116FA302" w14:paraId="78C1BA65" w14:textId="5AE2A1EB">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Mao, H.H., Majumder, B.P., McAuley, J. and Cottrell, G.W., (2019) Improving Neural Story Generation by Targeted Common Sense Grounding. </w:t>
          </w:r>
          <w:r w:rsidRPr="116FA302" w:rsidR="116FA302">
            <w:rPr>
              <w:rFonts w:ascii="Times New Roman" w:hAnsi="Times New Roman" w:eastAsia="Times New Roman" w:cs="Times New Roman"/>
              <w:i w:val="1"/>
              <w:iCs w:val="1"/>
              <w:noProof w:val="0"/>
              <w:sz w:val="24"/>
              <w:szCs w:val="24"/>
              <w:lang w:val="en-GB"/>
            </w:rPr>
            <w:t>EMNLP-IJCNLP 2019 - 2019 Conference on Empirical Methods in Natural Language Processing and 9th International Joint Conference on Natural Language Processing, Proceedings of the Conference</w:t>
          </w:r>
          <w:r w:rsidRPr="116FA302" w:rsidR="116FA302">
            <w:rPr>
              <w:rFonts w:ascii="Times New Roman" w:hAnsi="Times New Roman" w:eastAsia="Times New Roman" w:cs="Times New Roman"/>
              <w:noProof w:val="0"/>
              <w:sz w:val="24"/>
              <w:szCs w:val="24"/>
              <w:lang w:val="en-GB"/>
            </w:rPr>
            <w:t xml:space="preserve">, [online] pp.5988–5993. Available at: </w:t>
          </w:r>
          <w:hyperlink r:id="Re4c04f8eed4c454a">
            <w:r w:rsidRPr="116FA302" w:rsidR="116FA302">
              <w:rPr>
                <w:rStyle w:val="Hyperlink"/>
                <w:rFonts w:ascii="Times New Roman" w:hAnsi="Times New Roman" w:eastAsia="Times New Roman" w:cs="Times New Roman"/>
                <w:noProof w:val="0"/>
                <w:sz w:val="24"/>
                <w:szCs w:val="24"/>
                <w:lang w:val="en-GB"/>
              </w:rPr>
              <w:t>https://aclanthology.org/D19-1615</w:t>
            </w:r>
          </w:hyperlink>
          <w:r w:rsidRPr="116FA302" w:rsidR="116FA302">
            <w:rPr>
              <w:rFonts w:ascii="Times New Roman" w:hAnsi="Times New Roman" w:eastAsia="Times New Roman" w:cs="Times New Roman"/>
              <w:noProof w:val="0"/>
              <w:sz w:val="24"/>
              <w:szCs w:val="24"/>
              <w:lang w:val="en-GB"/>
            </w:rPr>
            <w:t xml:space="preserve"> [Accessed 31 Aug. 2022].</w:t>
          </w:r>
        </w:p>
        <w:p w:rsidR="116FA302" w:rsidP="116FA302" w:rsidRDefault="116FA302" w14:paraId="6B58180F" w14:textId="00D4F92E">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Mihalcea, R. and Tarau, P., (2004) </w:t>
          </w:r>
          <w:proofErr w:type="spellStart"/>
          <w:r w:rsidRPr="116FA302" w:rsidR="116FA302">
            <w:rPr>
              <w:rFonts w:ascii="Times New Roman" w:hAnsi="Times New Roman" w:eastAsia="Times New Roman" w:cs="Times New Roman"/>
              <w:noProof w:val="0"/>
              <w:sz w:val="24"/>
              <w:szCs w:val="24"/>
              <w:lang w:val="en-GB"/>
            </w:rPr>
            <w:t>TextRank</w:t>
          </w:r>
          <w:proofErr w:type="spellEnd"/>
          <w:r w:rsidRPr="116FA302" w:rsidR="116FA302">
            <w:rPr>
              <w:rFonts w:ascii="Times New Roman" w:hAnsi="Times New Roman" w:eastAsia="Times New Roman" w:cs="Times New Roman"/>
              <w:noProof w:val="0"/>
              <w:sz w:val="24"/>
              <w:szCs w:val="24"/>
              <w:lang w:val="en-GB"/>
            </w:rPr>
            <w:t>: Bringing Order into Texts.</w:t>
          </w:r>
        </w:p>
        <w:p w:rsidR="116FA302" w:rsidP="116FA302" w:rsidRDefault="116FA302" w14:paraId="6849E3EA" w14:textId="06FF6CB9">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Mori, Y., Yamane, H., Shimizu, R. and Harada, T., (2022) Plug-and-Play Controller for Story Completion: A Pilot Study toward Emotion-aware Story Writing Assistance. [online] pp.46–57. Available at: </w:t>
          </w:r>
          <w:hyperlink r:id="Rcbc0fd14c4c840d1">
            <w:r w:rsidRPr="116FA302" w:rsidR="116FA302">
              <w:rPr>
                <w:rStyle w:val="Hyperlink"/>
                <w:rFonts w:ascii="Times New Roman" w:hAnsi="Times New Roman" w:eastAsia="Times New Roman" w:cs="Times New Roman"/>
                <w:noProof w:val="0"/>
                <w:sz w:val="24"/>
                <w:szCs w:val="24"/>
                <w:lang w:val="en-GB"/>
              </w:rPr>
              <w:t>https://aclanthology.org/2022.in2writing-1.6</w:t>
            </w:r>
          </w:hyperlink>
          <w:r w:rsidRPr="116FA302" w:rsidR="116FA302">
            <w:rPr>
              <w:rFonts w:ascii="Times New Roman" w:hAnsi="Times New Roman" w:eastAsia="Times New Roman" w:cs="Times New Roman"/>
              <w:noProof w:val="0"/>
              <w:sz w:val="24"/>
              <w:szCs w:val="24"/>
              <w:lang w:val="en-GB"/>
            </w:rPr>
            <w:t xml:space="preserve"> [Accessed 1 Oct. 2022].</w:t>
          </w:r>
        </w:p>
        <w:p w:rsidR="116FA302" w:rsidP="116FA302" w:rsidRDefault="116FA302" w14:paraId="48544BE1" w14:textId="6AB6D1E6">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Mostafazadeh, N., Chambers, N., He, X., Parikh, D., Batra, D., Vanderwende, L., Kohli, P. and Allen, J., (2016) A Corpus and Cloze Evaluation for Deeper Understanding of </w:t>
          </w:r>
          <w:proofErr w:type="spellStart"/>
          <w:r w:rsidRPr="116FA302" w:rsidR="116FA302">
            <w:rPr>
              <w:rFonts w:ascii="Times New Roman" w:hAnsi="Times New Roman" w:eastAsia="Times New Roman" w:cs="Times New Roman"/>
              <w:noProof w:val="0"/>
              <w:sz w:val="24"/>
              <w:szCs w:val="24"/>
              <w:lang w:val="en-GB"/>
            </w:rPr>
            <w:t>Commonsense</w:t>
          </w:r>
          <w:proofErr w:type="spellEnd"/>
          <w:r w:rsidRPr="116FA302" w:rsidR="116FA302">
            <w:rPr>
              <w:rFonts w:ascii="Times New Roman" w:hAnsi="Times New Roman" w:eastAsia="Times New Roman" w:cs="Times New Roman"/>
              <w:noProof w:val="0"/>
              <w:sz w:val="24"/>
              <w:szCs w:val="24"/>
              <w:lang w:val="en-GB"/>
            </w:rPr>
            <w:t xml:space="preserve"> Stories. </w:t>
          </w:r>
          <w:r w:rsidRPr="116FA302" w:rsidR="116FA302">
            <w:rPr>
              <w:rFonts w:ascii="Times New Roman" w:hAnsi="Times New Roman" w:eastAsia="Times New Roman" w:cs="Times New Roman"/>
              <w:i w:val="1"/>
              <w:iCs w:val="1"/>
              <w:noProof w:val="0"/>
              <w:sz w:val="24"/>
              <w:szCs w:val="24"/>
              <w:lang w:val="en-GB"/>
            </w:rPr>
            <w:t>2016 Conference of the North American Chapter of the Association for Computational Linguistics: Human Language Technologies, NAACL HLT 2016 - Proceedings of the Conference</w:t>
          </w:r>
          <w:r w:rsidRPr="116FA302" w:rsidR="116FA302">
            <w:rPr>
              <w:rFonts w:ascii="Times New Roman" w:hAnsi="Times New Roman" w:eastAsia="Times New Roman" w:cs="Times New Roman"/>
              <w:noProof w:val="0"/>
              <w:sz w:val="24"/>
              <w:szCs w:val="24"/>
              <w:lang w:val="en-GB"/>
            </w:rPr>
            <w:t xml:space="preserve">, [online] pp.839–849. Available at: </w:t>
          </w:r>
          <w:hyperlink r:id="Rdadb46d768154e80">
            <w:r w:rsidRPr="116FA302" w:rsidR="116FA302">
              <w:rPr>
                <w:rStyle w:val="Hyperlink"/>
                <w:rFonts w:ascii="Times New Roman" w:hAnsi="Times New Roman" w:eastAsia="Times New Roman" w:cs="Times New Roman"/>
                <w:noProof w:val="0"/>
                <w:sz w:val="24"/>
                <w:szCs w:val="24"/>
                <w:lang w:val="en-GB"/>
              </w:rPr>
              <w:t>https://aclanthology.org/N16-1098</w:t>
            </w:r>
          </w:hyperlink>
          <w:r w:rsidRPr="116FA302" w:rsidR="116FA302">
            <w:rPr>
              <w:rFonts w:ascii="Times New Roman" w:hAnsi="Times New Roman" w:eastAsia="Times New Roman" w:cs="Times New Roman"/>
              <w:noProof w:val="0"/>
              <w:sz w:val="24"/>
              <w:szCs w:val="24"/>
              <w:lang w:val="en-GB"/>
            </w:rPr>
            <w:t xml:space="preserve"> [Accessed 13 Sep. 2022].</w:t>
          </w:r>
        </w:p>
        <w:p w:rsidR="116FA302" w:rsidP="116FA302" w:rsidRDefault="116FA302" w14:paraId="253FDD47" w14:textId="062E95FF">
          <w:pPr>
            <w:spacing w:after="240" w:afterAutospacing="off" w:line="240" w:lineRule="auto"/>
            <w:ind w:left="0"/>
            <w:jc w:val="both"/>
            <w:rPr>
              <w:rFonts w:ascii="Times New Roman" w:hAnsi="Times New Roman" w:eastAsia="Times New Roman" w:cs="Times New Roman"/>
              <w:noProof w:val="0"/>
              <w:sz w:val="24"/>
              <w:szCs w:val="24"/>
              <w:lang w:val="en-GB"/>
            </w:rPr>
          </w:pPr>
          <w:proofErr w:type="spellStart"/>
          <w:r w:rsidRPr="116FA302" w:rsidR="116FA302">
            <w:rPr>
              <w:rFonts w:ascii="Times New Roman" w:hAnsi="Times New Roman" w:eastAsia="Times New Roman" w:cs="Times New Roman"/>
              <w:noProof w:val="0"/>
              <w:sz w:val="24"/>
              <w:szCs w:val="24"/>
              <w:lang w:val="en-GB"/>
            </w:rPr>
            <w:t>Papineni</w:t>
          </w:r>
          <w:proofErr w:type="spellEnd"/>
          <w:r w:rsidRPr="116FA302" w:rsidR="116FA302">
            <w:rPr>
              <w:rFonts w:ascii="Times New Roman" w:hAnsi="Times New Roman" w:eastAsia="Times New Roman" w:cs="Times New Roman"/>
              <w:noProof w:val="0"/>
              <w:sz w:val="24"/>
              <w:szCs w:val="24"/>
              <w:lang w:val="en-GB"/>
            </w:rPr>
            <w:t xml:space="preserve">, K., </w:t>
          </w:r>
          <w:proofErr w:type="spellStart"/>
          <w:r w:rsidRPr="116FA302" w:rsidR="116FA302">
            <w:rPr>
              <w:rFonts w:ascii="Times New Roman" w:hAnsi="Times New Roman" w:eastAsia="Times New Roman" w:cs="Times New Roman"/>
              <w:noProof w:val="0"/>
              <w:sz w:val="24"/>
              <w:szCs w:val="24"/>
              <w:lang w:val="en-GB"/>
            </w:rPr>
            <w:t>Roukos</w:t>
          </w:r>
          <w:proofErr w:type="spellEnd"/>
          <w:r w:rsidRPr="116FA302" w:rsidR="116FA302">
            <w:rPr>
              <w:rFonts w:ascii="Times New Roman" w:hAnsi="Times New Roman" w:eastAsia="Times New Roman" w:cs="Times New Roman"/>
              <w:noProof w:val="0"/>
              <w:sz w:val="24"/>
              <w:szCs w:val="24"/>
              <w:lang w:val="en-GB"/>
            </w:rPr>
            <w:t xml:space="preserve">, S., Ward, T. and Zhu, W.-J., (2002) Bleu: </w:t>
          </w:r>
          <w:proofErr w:type="gramStart"/>
          <w:r w:rsidRPr="116FA302" w:rsidR="116FA302">
            <w:rPr>
              <w:rFonts w:ascii="Times New Roman" w:hAnsi="Times New Roman" w:eastAsia="Times New Roman" w:cs="Times New Roman"/>
              <w:noProof w:val="0"/>
              <w:sz w:val="24"/>
              <w:szCs w:val="24"/>
              <w:lang w:val="en-GB"/>
            </w:rPr>
            <w:t>a</w:t>
          </w:r>
          <w:proofErr w:type="gramEnd"/>
          <w:r w:rsidRPr="116FA302" w:rsidR="116FA302">
            <w:rPr>
              <w:rFonts w:ascii="Times New Roman" w:hAnsi="Times New Roman" w:eastAsia="Times New Roman" w:cs="Times New Roman"/>
              <w:noProof w:val="0"/>
              <w:sz w:val="24"/>
              <w:szCs w:val="24"/>
              <w:lang w:val="en-GB"/>
            </w:rPr>
            <w:t xml:space="preserve"> Method for Automatic Evaluation of Machine Translation. </w:t>
          </w:r>
          <w:r w:rsidRPr="116FA302" w:rsidR="116FA302">
            <w:rPr>
              <w:rFonts w:ascii="Times New Roman" w:hAnsi="Times New Roman" w:eastAsia="Times New Roman" w:cs="Times New Roman"/>
              <w:i w:val="1"/>
              <w:iCs w:val="1"/>
              <w:noProof w:val="0"/>
              <w:sz w:val="24"/>
              <w:szCs w:val="24"/>
              <w:lang w:val="en-GB"/>
            </w:rPr>
            <w:t xml:space="preserve">Proceedings of the 40th Annual Meeting on Association for Computational </w:t>
          </w:r>
          <w:proofErr w:type="gramStart"/>
          <w:r w:rsidRPr="116FA302" w:rsidR="116FA302">
            <w:rPr>
              <w:rFonts w:ascii="Times New Roman" w:hAnsi="Times New Roman" w:eastAsia="Times New Roman" w:cs="Times New Roman"/>
              <w:i w:val="1"/>
              <w:iCs w:val="1"/>
              <w:noProof w:val="0"/>
              <w:sz w:val="24"/>
              <w:szCs w:val="24"/>
              <w:lang w:val="en-GB"/>
            </w:rPr>
            <w:t>Linguistics  -</w:t>
          </w:r>
          <w:proofErr w:type="gramEnd"/>
          <w:r w:rsidRPr="116FA302" w:rsidR="116FA302">
            <w:rPr>
              <w:rFonts w:ascii="Times New Roman" w:hAnsi="Times New Roman" w:eastAsia="Times New Roman" w:cs="Times New Roman"/>
              <w:i w:val="1"/>
              <w:iCs w:val="1"/>
              <w:noProof w:val="0"/>
              <w:sz w:val="24"/>
              <w:szCs w:val="24"/>
              <w:lang w:val="en-GB"/>
            </w:rPr>
            <w:t xml:space="preserve"> ACL ’02</w:t>
          </w:r>
          <w:r w:rsidRPr="116FA302" w:rsidR="116FA302">
            <w:rPr>
              <w:rFonts w:ascii="Times New Roman" w:hAnsi="Times New Roman" w:eastAsia="Times New Roman" w:cs="Times New Roman"/>
              <w:noProof w:val="0"/>
              <w:sz w:val="24"/>
              <w:szCs w:val="24"/>
              <w:lang w:val="en-GB"/>
            </w:rPr>
            <w:t xml:space="preserve">, [online] pp.311–318. Available at: </w:t>
          </w:r>
          <w:hyperlink r:id="Rc1c4240dac8a4224">
            <w:r w:rsidRPr="116FA302" w:rsidR="116FA302">
              <w:rPr>
                <w:rStyle w:val="Hyperlink"/>
                <w:rFonts w:ascii="Times New Roman" w:hAnsi="Times New Roman" w:eastAsia="Times New Roman" w:cs="Times New Roman"/>
                <w:noProof w:val="0"/>
                <w:sz w:val="24"/>
                <w:szCs w:val="24"/>
                <w:lang w:val="en-GB"/>
              </w:rPr>
              <w:t>https://aclanthology.org/P02-1040</w:t>
            </w:r>
          </w:hyperlink>
          <w:r w:rsidRPr="116FA302" w:rsidR="116FA302">
            <w:rPr>
              <w:rFonts w:ascii="Times New Roman" w:hAnsi="Times New Roman" w:eastAsia="Times New Roman" w:cs="Times New Roman"/>
              <w:noProof w:val="0"/>
              <w:sz w:val="24"/>
              <w:szCs w:val="24"/>
              <w:lang w:val="en-GB"/>
            </w:rPr>
            <w:t xml:space="preserve"> [Accessed 29 Oct. 2022].</w:t>
          </w:r>
        </w:p>
        <w:p w:rsidR="116FA302" w:rsidP="116FA302" w:rsidRDefault="116FA302" w14:paraId="73273EB5" w14:textId="620914C2">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Pascual, D., Egressy, B., Bolli, F. and </w:t>
          </w:r>
          <w:proofErr w:type="spellStart"/>
          <w:r w:rsidRPr="116FA302" w:rsidR="116FA302">
            <w:rPr>
              <w:rFonts w:ascii="Times New Roman" w:hAnsi="Times New Roman" w:eastAsia="Times New Roman" w:cs="Times New Roman"/>
              <w:noProof w:val="0"/>
              <w:sz w:val="24"/>
              <w:szCs w:val="24"/>
              <w:lang w:val="en-GB"/>
            </w:rPr>
            <w:t>Wattenhofer</w:t>
          </w:r>
          <w:proofErr w:type="spellEnd"/>
          <w:r w:rsidRPr="116FA302" w:rsidR="116FA302">
            <w:rPr>
              <w:rFonts w:ascii="Times New Roman" w:hAnsi="Times New Roman" w:eastAsia="Times New Roman" w:cs="Times New Roman"/>
              <w:noProof w:val="0"/>
              <w:sz w:val="24"/>
              <w:szCs w:val="24"/>
              <w:lang w:val="en-GB"/>
            </w:rPr>
            <w:t xml:space="preserve">, R., (2020) Directed Beam Search: Plug-and-Play Lexically Constrained Language Generation. [online] Available at: </w:t>
          </w:r>
          <w:hyperlink r:id="Rbfc7755c4cd4447c">
            <w:r w:rsidRPr="116FA302" w:rsidR="116FA302">
              <w:rPr>
                <w:rStyle w:val="Hyperlink"/>
                <w:rFonts w:ascii="Times New Roman" w:hAnsi="Times New Roman" w:eastAsia="Times New Roman" w:cs="Times New Roman"/>
                <w:noProof w:val="0"/>
                <w:sz w:val="24"/>
                <w:szCs w:val="24"/>
                <w:lang w:val="en-GB"/>
              </w:rPr>
              <w:t>http://arxiv.org/abs/2012.15416</w:t>
            </w:r>
          </w:hyperlink>
          <w:r w:rsidRPr="116FA302" w:rsidR="116FA302">
            <w:rPr>
              <w:rFonts w:ascii="Times New Roman" w:hAnsi="Times New Roman" w:eastAsia="Times New Roman" w:cs="Times New Roman"/>
              <w:noProof w:val="0"/>
              <w:sz w:val="24"/>
              <w:szCs w:val="24"/>
              <w:lang w:val="en-GB"/>
            </w:rPr>
            <w:t xml:space="preserve"> [Accessed 31 Aug. 2022].</w:t>
          </w:r>
        </w:p>
        <w:p w:rsidR="116FA302" w:rsidP="116FA302" w:rsidRDefault="116FA302" w14:paraId="11DABA99" w14:textId="6CAD34DA">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Pascual, D., Egressy, B., Meister, C., Cotterell, R. and </w:t>
          </w:r>
          <w:proofErr w:type="spellStart"/>
          <w:r w:rsidRPr="116FA302" w:rsidR="116FA302">
            <w:rPr>
              <w:rFonts w:ascii="Times New Roman" w:hAnsi="Times New Roman" w:eastAsia="Times New Roman" w:cs="Times New Roman"/>
              <w:noProof w:val="0"/>
              <w:sz w:val="24"/>
              <w:szCs w:val="24"/>
              <w:lang w:val="en-GB"/>
            </w:rPr>
            <w:t>Wattenhofer</w:t>
          </w:r>
          <w:proofErr w:type="spellEnd"/>
          <w:r w:rsidRPr="116FA302" w:rsidR="116FA302">
            <w:rPr>
              <w:rFonts w:ascii="Times New Roman" w:hAnsi="Times New Roman" w:eastAsia="Times New Roman" w:cs="Times New Roman"/>
              <w:noProof w:val="0"/>
              <w:sz w:val="24"/>
              <w:szCs w:val="24"/>
              <w:lang w:val="en-GB"/>
            </w:rPr>
            <w:t xml:space="preserve">, R., (2021) A Plug-and-Play Method for Controlled Text Generation. </w:t>
          </w:r>
          <w:r w:rsidRPr="116FA302" w:rsidR="116FA302">
            <w:rPr>
              <w:rFonts w:ascii="Times New Roman" w:hAnsi="Times New Roman" w:eastAsia="Times New Roman" w:cs="Times New Roman"/>
              <w:i w:val="1"/>
              <w:iCs w:val="1"/>
              <w:noProof w:val="0"/>
              <w:sz w:val="24"/>
              <w:szCs w:val="24"/>
              <w:lang w:val="en-GB"/>
            </w:rPr>
            <w:t>Findings of the Association for Computational Linguistics, Findings of ACL: EMNLP 2021</w:t>
          </w:r>
          <w:r w:rsidRPr="116FA302" w:rsidR="116FA302">
            <w:rPr>
              <w:rFonts w:ascii="Times New Roman" w:hAnsi="Times New Roman" w:eastAsia="Times New Roman" w:cs="Times New Roman"/>
              <w:noProof w:val="0"/>
              <w:sz w:val="24"/>
              <w:szCs w:val="24"/>
              <w:lang w:val="en-GB"/>
            </w:rPr>
            <w:t xml:space="preserve">, [online] pp.3973–3997. Available at: </w:t>
          </w:r>
          <w:hyperlink r:id="Raa24f0eb61854418">
            <w:r w:rsidRPr="116FA302" w:rsidR="116FA302">
              <w:rPr>
                <w:rStyle w:val="Hyperlink"/>
                <w:rFonts w:ascii="Times New Roman" w:hAnsi="Times New Roman" w:eastAsia="Times New Roman" w:cs="Times New Roman"/>
                <w:noProof w:val="0"/>
                <w:sz w:val="24"/>
                <w:szCs w:val="24"/>
                <w:lang w:val="en-GB"/>
              </w:rPr>
              <w:t>https://aclanthology.org/2021.findings-emnlp.334</w:t>
            </w:r>
          </w:hyperlink>
          <w:r w:rsidRPr="116FA302" w:rsidR="116FA302">
            <w:rPr>
              <w:rFonts w:ascii="Times New Roman" w:hAnsi="Times New Roman" w:eastAsia="Times New Roman" w:cs="Times New Roman"/>
              <w:noProof w:val="0"/>
              <w:sz w:val="24"/>
              <w:szCs w:val="24"/>
              <w:lang w:val="en-GB"/>
            </w:rPr>
            <w:t xml:space="preserve"> [Accessed 31 Aug. 2022].</w:t>
          </w:r>
        </w:p>
        <w:p w:rsidR="116FA302" w:rsidP="116FA302" w:rsidRDefault="116FA302" w14:paraId="31B3E0CD" w14:textId="71DB401D">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Peng, N., </w:t>
          </w:r>
          <w:proofErr w:type="spellStart"/>
          <w:r w:rsidRPr="116FA302" w:rsidR="116FA302">
            <w:rPr>
              <w:rFonts w:ascii="Times New Roman" w:hAnsi="Times New Roman" w:eastAsia="Times New Roman" w:cs="Times New Roman"/>
              <w:noProof w:val="0"/>
              <w:sz w:val="24"/>
              <w:szCs w:val="24"/>
              <w:lang w:val="en-GB"/>
            </w:rPr>
            <w:t>Ghazvininejad</w:t>
          </w:r>
          <w:proofErr w:type="spellEnd"/>
          <w:r w:rsidRPr="116FA302" w:rsidR="116FA302">
            <w:rPr>
              <w:rFonts w:ascii="Times New Roman" w:hAnsi="Times New Roman" w:eastAsia="Times New Roman" w:cs="Times New Roman"/>
              <w:noProof w:val="0"/>
              <w:sz w:val="24"/>
              <w:szCs w:val="24"/>
              <w:lang w:val="en-GB"/>
            </w:rPr>
            <w:t xml:space="preserve">, M., May, J. and Knight, K., (2018) Towards Controllable Story Generation. [online] pp.43–49. Available at: </w:t>
          </w:r>
          <w:hyperlink r:id="Rb491f2075a484b28">
            <w:r w:rsidRPr="116FA302" w:rsidR="116FA302">
              <w:rPr>
                <w:rStyle w:val="Hyperlink"/>
                <w:rFonts w:ascii="Times New Roman" w:hAnsi="Times New Roman" w:eastAsia="Times New Roman" w:cs="Times New Roman"/>
                <w:noProof w:val="0"/>
                <w:sz w:val="24"/>
                <w:szCs w:val="24"/>
                <w:lang w:val="en-GB"/>
              </w:rPr>
              <w:t>https://aclanthology.org/W18-1505</w:t>
            </w:r>
          </w:hyperlink>
          <w:r w:rsidRPr="116FA302" w:rsidR="116FA302">
            <w:rPr>
              <w:rFonts w:ascii="Times New Roman" w:hAnsi="Times New Roman" w:eastAsia="Times New Roman" w:cs="Times New Roman"/>
              <w:noProof w:val="0"/>
              <w:sz w:val="24"/>
              <w:szCs w:val="24"/>
              <w:lang w:val="en-GB"/>
            </w:rPr>
            <w:t xml:space="preserve"> [Accessed 25 Oct. 2022].</w:t>
          </w:r>
        </w:p>
        <w:p w:rsidR="116FA302" w:rsidP="116FA302" w:rsidRDefault="116FA302" w14:paraId="0C8AFB81" w14:textId="17482B6A">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Radford, A., Wu, J., Child, R., Luan, D., Amodei, D. and </w:t>
          </w:r>
          <w:proofErr w:type="spellStart"/>
          <w:r w:rsidRPr="116FA302" w:rsidR="116FA302">
            <w:rPr>
              <w:rFonts w:ascii="Times New Roman" w:hAnsi="Times New Roman" w:eastAsia="Times New Roman" w:cs="Times New Roman"/>
              <w:noProof w:val="0"/>
              <w:sz w:val="24"/>
              <w:szCs w:val="24"/>
              <w:lang w:val="en-GB"/>
            </w:rPr>
            <w:t>Sutskever</w:t>
          </w:r>
          <w:proofErr w:type="spellEnd"/>
          <w:r w:rsidRPr="116FA302" w:rsidR="116FA302">
            <w:rPr>
              <w:rFonts w:ascii="Times New Roman" w:hAnsi="Times New Roman" w:eastAsia="Times New Roman" w:cs="Times New Roman"/>
              <w:noProof w:val="0"/>
              <w:sz w:val="24"/>
              <w:szCs w:val="24"/>
              <w:lang w:val="en-GB"/>
            </w:rPr>
            <w:t xml:space="preserve">, I., (2019) Language Models are Unsupervised Multitask Learners. [online] Available at: </w:t>
          </w:r>
          <w:hyperlink r:id="R540a2aa7a352499b">
            <w:r w:rsidRPr="116FA302" w:rsidR="116FA302">
              <w:rPr>
                <w:rStyle w:val="Hyperlink"/>
                <w:rFonts w:ascii="Times New Roman" w:hAnsi="Times New Roman" w:eastAsia="Times New Roman" w:cs="Times New Roman"/>
                <w:noProof w:val="0"/>
                <w:sz w:val="24"/>
                <w:szCs w:val="24"/>
                <w:lang w:val="en-GB"/>
              </w:rPr>
              <w:t>https://github.com/codelucas/newspaper</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2175C07F" w14:textId="07AA0736">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Raffel, C., </w:t>
          </w:r>
          <w:proofErr w:type="spellStart"/>
          <w:r w:rsidRPr="116FA302" w:rsidR="116FA302">
            <w:rPr>
              <w:rFonts w:ascii="Times New Roman" w:hAnsi="Times New Roman" w:eastAsia="Times New Roman" w:cs="Times New Roman"/>
              <w:noProof w:val="0"/>
              <w:sz w:val="24"/>
              <w:szCs w:val="24"/>
              <w:lang w:val="en-GB"/>
            </w:rPr>
            <w:t>Shazeer</w:t>
          </w:r>
          <w:proofErr w:type="spellEnd"/>
          <w:r w:rsidRPr="116FA302" w:rsidR="116FA302">
            <w:rPr>
              <w:rFonts w:ascii="Times New Roman" w:hAnsi="Times New Roman" w:eastAsia="Times New Roman" w:cs="Times New Roman"/>
              <w:noProof w:val="0"/>
              <w:sz w:val="24"/>
              <w:szCs w:val="24"/>
              <w:lang w:val="en-GB"/>
            </w:rPr>
            <w:t xml:space="preserve">, N., Roberts, A., Lee, K., Narang, S., </w:t>
          </w:r>
          <w:proofErr w:type="spellStart"/>
          <w:r w:rsidRPr="116FA302" w:rsidR="116FA302">
            <w:rPr>
              <w:rFonts w:ascii="Times New Roman" w:hAnsi="Times New Roman" w:eastAsia="Times New Roman" w:cs="Times New Roman"/>
              <w:noProof w:val="0"/>
              <w:sz w:val="24"/>
              <w:szCs w:val="24"/>
              <w:lang w:val="en-GB"/>
            </w:rPr>
            <w:t>Matena</w:t>
          </w:r>
          <w:proofErr w:type="spellEnd"/>
          <w:r w:rsidRPr="116FA302" w:rsidR="116FA302">
            <w:rPr>
              <w:rFonts w:ascii="Times New Roman" w:hAnsi="Times New Roman" w:eastAsia="Times New Roman" w:cs="Times New Roman"/>
              <w:noProof w:val="0"/>
              <w:sz w:val="24"/>
              <w:szCs w:val="24"/>
              <w:lang w:val="en-GB"/>
            </w:rPr>
            <w:t xml:space="preserve">, M., Zhou, Y., Li, W. and Liu, P.J., (2020) Exploring the Limits of Transfer Learning with a Unified Text-to-Text Transformer. </w:t>
          </w:r>
          <w:r w:rsidRPr="116FA302" w:rsidR="116FA302">
            <w:rPr>
              <w:rFonts w:ascii="Times New Roman" w:hAnsi="Times New Roman" w:eastAsia="Times New Roman" w:cs="Times New Roman"/>
              <w:i w:val="1"/>
              <w:iCs w:val="1"/>
              <w:noProof w:val="0"/>
              <w:sz w:val="24"/>
              <w:szCs w:val="24"/>
              <w:lang w:val="en-GB"/>
            </w:rPr>
            <w:t>Journal of Machine Learning Research</w:t>
          </w:r>
          <w:r w:rsidRPr="116FA302" w:rsidR="116FA302">
            <w:rPr>
              <w:rFonts w:ascii="Times New Roman" w:hAnsi="Times New Roman" w:eastAsia="Times New Roman" w:cs="Times New Roman"/>
              <w:noProof w:val="0"/>
              <w:sz w:val="24"/>
              <w:szCs w:val="24"/>
              <w:lang w:val="en-GB"/>
            </w:rPr>
            <w:t xml:space="preserve">, [online] 21, pp.1–67. Available at: </w:t>
          </w:r>
          <w:hyperlink r:id="Rfaf717ce0dc444ce">
            <w:r w:rsidRPr="116FA302" w:rsidR="116FA302">
              <w:rPr>
                <w:rStyle w:val="Hyperlink"/>
                <w:rFonts w:ascii="Times New Roman" w:hAnsi="Times New Roman" w:eastAsia="Times New Roman" w:cs="Times New Roman"/>
                <w:noProof w:val="0"/>
                <w:sz w:val="24"/>
                <w:szCs w:val="24"/>
                <w:lang w:val="en-GB"/>
              </w:rPr>
              <w:t>http://jmlr.org/papers/v21/20-074.html</w:t>
            </w:r>
          </w:hyperlink>
          <w:r w:rsidRPr="116FA302" w:rsidR="116FA302">
            <w:rPr>
              <w:rFonts w:ascii="Times New Roman" w:hAnsi="Times New Roman" w:eastAsia="Times New Roman" w:cs="Times New Roman"/>
              <w:noProof w:val="0"/>
              <w:sz w:val="24"/>
              <w:szCs w:val="24"/>
              <w:lang w:val="en-GB"/>
            </w:rPr>
            <w:t>. [Accessed 25 Oct. 2022].</w:t>
          </w:r>
        </w:p>
        <w:p w:rsidR="116FA302" w:rsidP="116FA302" w:rsidRDefault="116FA302" w14:paraId="26E3DC7C" w14:textId="236971ED">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Rashkin, H., </w:t>
          </w:r>
          <w:proofErr w:type="spellStart"/>
          <w:r w:rsidRPr="116FA302" w:rsidR="116FA302">
            <w:rPr>
              <w:rFonts w:ascii="Times New Roman" w:hAnsi="Times New Roman" w:eastAsia="Times New Roman" w:cs="Times New Roman"/>
              <w:noProof w:val="0"/>
              <w:sz w:val="24"/>
              <w:szCs w:val="24"/>
              <w:lang w:val="en-GB"/>
            </w:rPr>
            <w:t>Celikyilmaz</w:t>
          </w:r>
          <w:proofErr w:type="spellEnd"/>
          <w:r w:rsidRPr="116FA302" w:rsidR="116FA302">
            <w:rPr>
              <w:rFonts w:ascii="Times New Roman" w:hAnsi="Times New Roman" w:eastAsia="Times New Roman" w:cs="Times New Roman"/>
              <w:noProof w:val="0"/>
              <w:sz w:val="24"/>
              <w:szCs w:val="24"/>
              <w:lang w:val="en-GB"/>
            </w:rPr>
            <w:t xml:space="preserve">, A., Choi, Y. and Gao, J., (2020) </w:t>
          </w:r>
          <w:proofErr w:type="spellStart"/>
          <w:r w:rsidRPr="116FA302" w:rsidR="116FA302">
            <w:rPr>
              <w:rFonts w:ascii="Times New Roman" w:hAnsi="Times New Roman" w:eastAsia="Times New Roman" w:cs="Times New Roman"/>
              <w:noProof w:val="0"/>
              <w:sz w:val="24"/>
              <w:szCs w:val="24"/>
              <w:lang w:val="en-GB"/>
            </w:rPr>
            <w:t>PlotMachines</w:t>
          </w:r>
          <w:proofErr w:type="spellEnd"/>
          <w:r w:rsidRPr="116FA302" w:rsidR="116FA302">
            <w:rPr>
              <w:rFonts w:ascii="Times New Roman" w:hAnsi="Times New Roman" w:eastAsia="Times New Roman" w:cs="Times New Roman"/>
              <w:noProof w:val="0"/>
              <w:sz w:val="24"/>
              <w:szCs w:val="24"/>
              <w:lang w:val="en-GB"/>
            </w:rPr>
            <w:t xml:space="preserve">: Outline-Conditioned Generation with Dynamic Plot State Tracking. </w:t>
          </w:r>
          <w:r w:rsidRPr="116FA302" w:rsidR="116FA302">
            <w:rPr>
              <w:rFonts w:ascii="Times New Roman" w:hAnsi="Times New Roman" w:eastAsia="Times New Roman" w:cs="Times New Roman"/>
              <w:i w:val="1"/>
              <w:iCs w:val="1"/>
              <w:noProof w:val="0"/>
              <w:sz w:val="24"/>
              <w:szCs w:val="24"/>
              <w:lang w:val="en-GB"/>
            </w:rPr>
            <w:t>EMNLP 2020 - 2020 Conference on Empirical Methods in Natural Language Processing, Proceedings of the Conference</w:t>
          </w:r>
          <w:r w:rsidRPr="116FA302" w:rsidR="116FA302">
            <w:rPr>
              <w:rFonts w:ascii="Times New Roman" w:hAnsi="Times New Roman" w:eastAsia="Times New Roman" w:cs="Times New Roman"/>
              <w:noProof w:val="0"/>
              <w:sz w:val="24"/>
              <w:szCs w:val="24"/>
              <w:lang w:val="en-GB"/>
            </w:rPr>
            <w:t xml:space="preserve">, [online] pp.4274–4295. Available at: </w:t>
          </w:r>
          <w:hyperlink r:id="R7a4a3acb12334abb">
            <w:r w:rsidRPr="116FA302" w:rsidR="116FA302">
              <w:rPr>
                <w:rStyle w:val="Hyperlink"/>
                <w:rFonts w:ascii="Times New Roman" w:hAnsi="Times New Roman" w:eastAsia="Times New Roman" w:cs="Times New Roman"/>
                <w:noProof w:val="0"/>
                <w:sz w:val="24"/>
                <w:szCs w:val="24"/>
                <w:lang w:val="en-GB"/>
              </w:rPr>
              <w:t>https://aclanthology.org/2020.emnlp-main.349</w:t>
            </w:r>
          </w:hyperlink>
          <w:r w:rsidRPr="116FA302" w:rsidR="116FA302">
            <w:rPr>
              <w:rFonts w:ascii="Times New Roman" w:hAnsi="Times New Roman" w:eastAsia="Times New Roman" w:cs="Times New Roman"/>
              <w:noProof w:val="0"/>
              <w:sz w:val="24"/>
              <w:szCs w:val="24"/>
              <w:lang w:val="en-GB"/>
            </w:rPr>
            <w:t xml:space="preserve"> [Accessed 31 Aug. 2022].</w:t>
          </w:r>
        </w:p>
        <w:p w:rsidR="116FA302" w:rsidP="116FA302" w:rsidRDefault="116FA302" w14:paraId="310237D6" w14:textId="2F09F18C">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Rashkin, H., Smith, E.M., Li, M. and </w:t>
          </w:r>
          <w:proofErr w:type="spellStart"/>
          <w:r w:rsidRPr="116FA302" w:rsidR="116FA302">
            <w:rPr>
              <w:rFonts w:ascii="Times New Roman" w:hAnsi="Times New Roman" w:eastAsia="Times New Roman" w:cs="Times New Roman"/>
              <w:noProof w:val="0"/>
              <w:sz w:val="24"/>
              <w:szCs w:val="24"/>
              <w:lang w:val="en-GB"/>
            </w:rPr>
            <w:t>Boureau</w:t>
          </w:r>
          <w:proofErr w:type="spellEnd"/>
          <w:r w:rsidRPr="116FA302" w:rsidR="116FA302">
            <w:rPr>
              <w:rFonts w:ascii="Times New Roman" w:hAnsi="Times New Roman" w:eastAsia="Times New Roman" w:cs="Times New Roman"/>
              <w:noProof w:val="0"/>
              <w:sz w:val="24"/>
              <w:szCs w:val="24"/>
              <w:lang w:val="en-GB"/>
            </w:rPr>
            <w:t xml:space="preserve">, Y.L., (2018) Towards Empathetic Open-domain Conversation Models: </w:t>
          </w:r>
          <w:proofErr w:type="gramStart"/>
          <w:r w:rsidRPr="116FA302" w:rsidR="116FA302">
            <w:rPr>
              <w:rFonts w:ascii="Times New Roman" w:hAnsi="Times New Roman" w:eastAsia="Times New Roman" w:cs="Times New Roman"/>
              <w:noProof w:val="0"/>
              <w:sz w:val="24"/>
              <w:szCs w:val="24"/>
              <w:lang w:val="en-GB"/>
            </w:rPr>
            <w:t>a</w:t>
          </w:r>
          <w:proofErr w:type="gramEnd"/>
          <w:r w:rsidRPr="116FA302" w:rsidR="116FA302">
            <w:rPr>
              <w:rFonts w:ascii="Times New Roman" w:hAnsi="Times New Roman" w:eastAsia="Times New Roman" w:cs="Times New Roman"/>
              <w:noProof w:val="0"/>
              <w:sz w:val="24"/>
              <w:szCs w:val="24"/>
              <w:lang w:val="en-GB"/>
            </w:rPr>
            <w:t xml:space="preserve"> New Benchmark and Dataset. </w:t>
          </w:r>
          <w:r w:rsidRPr="116FA302" w:rsidR="116FA302">
            <w:rPr>
              <w:rFonts w:ascii="Times New Roman" w:hAnsi="Times New Roman" w:eastAsia="Times New Roman" w:cs="Times New Roman"/>
              <w:i w:val="1"/>
              <w:iCs w:val="1"/>
              <w:noProof w:val="0"/>
              <w:sz w:val="24"/>
              <w:szCs w:val="24"/>
              <w:lang w:val="en-GB"/>
            </w:rPr>
            <w:t>ACL 2019 - 57th Annual Meeting of the Association for Computational Linguistics, Proceedings of the Conference</w:t>
          </w:r>
          <w:r w:rsidRPr="116FA302" w:rsidR="116FA302">
            <w:rPr>
              <w:rFonts w:ascii="Times New Roman" w:hAnsi="Times New Roman" w:eastAsia="Times New Roman" w:cs="Times New Roman"/>
              <w:noProof w:val="0"/>
              <w:sz w:val="24"/>
              <w:szCs w:val="24"/>
              <w:lang w:val="en-GB"/>
            </w:rPr>
            <w:t xml:space="preserve">, [online] pp.5370–5381. Available at: </w:t>
          </w:r>
          <w:hyperlink r:id="Rfbd50ab1cfeb40b4">
            <w:r w:rsidRPr="116FA302" w:rsidR="116FA302">
              <w:rPr>
                <w:rStyle w:val="Hyperlink"/>
                <w:rFonts w:ascii="Times New Roman" w:hAnsi="Times New Roman" w:eastAsia="Times New Roman" w:cs="Times New Roman"/>
                <w:noProof w:val="0"/>
                <w:sz w:val="24"/>
                <w:szCs w:val="24"/>
                <w:lang w:val="en-GB"/>
              </w:rPr>
              <w:t>https://arxiv.org/abs/1811.00207v5</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3CA23C74" w14:textId="2B0641D5">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Rose, S., Engel, D., Cramer, N. and Cowley, W., (2010) Automatic Keyword Extraction from Individual Documents. </w:t>
          </w:r>
          <w:r w:rsidRPr="116FA302" w:rsidR="116FA302">
            <w:rPr>
              <w:rFonts w:ascii="Times New Roman" w:hAnsi="Times New Roman" w:eastAsia="Times New Roman" w:cs="Times New Roman"/>
              <w:i w:val="1"/>
              <w:iCs w:val="1"/>
              <w:noProof w:val="0"/>
              <w:sz w:val="24"/>
              <w:szCs w:val="24"/>
              <w:lang w:val="en-GB"/>
            </w:rPr>
            <w:t>Text Mining: Applications and Theory</w:t>
          </w:r>
          <w:r w:rsidRPr="116FA302" w:rsidR="116FA302">
            <w:rPr>
              <w:rFonts w:ascii="Times New Roman" w:hAnsi="Times New Roman" w:eastAsia="Times New Roman" w:cs="Times New Roman"/>
              <w:noProof w:val="0"/>
              <w:sz w:val="24"/>
              <w:szCs w:val="24"/>
              <w:lang w:val="en-GB"/>
            </w:rPr>
            <w:t xml:space="preserve">, [online] pp.1–20. Available at: </w:t>
          </w:r>
          <w:hyperlink r:id="Rd7d56e529d0d4b9d">
            <w:r w:rsidRPr="116FA302" w:rsidR="116FA302">
              <w:rPr>
                <w:rStyle w:val="Hyperlink"/>
                <w:rFonts w:ascii="Times New Roman" w:hAnsi="Times New Roman" w:eastAsia="Times New Roman" w:cs="Times New Roman"/>
                <w:noProof w:val="0"/>
                <w:sz w:val="24"/>
                <w:szCs w:val="24"/>
                <w:lang w:val="en-GB"/>
              </w:rPr>
              <w:t>https://onlinelibrary.wiley.com/doi/full/10.1002/9780470689646.ch1</w:t>
            </w:r>
          </w:hyperlink>
          <w:r w:rsidRPr="116FA302" w:rsidR="116FA302">
            <w:rPr>
              <w:rFonts w:ascii="Times New Roman" w:hAnsi="Times New Roman" w:eastAsia="Times New Roman" w:cs="Times New Roman"/>
              <w:noProof w:val="0"/>
              <w:sz w:val="24"/>
              <w:szCs w:val="24"/>
              <w:lang w:val="en-GB"/>
            </w:rPr>
            <w:t xml:space="preserve"> [Accessed 29 Oct. 2022].</w:t>
          </w:r>
        </w:p>
        <w:p w:rsidR="116FA302" w:rsidP="116FA302" w:rsidRDefault="116FA302" w14:paraId="43690A02" w14:textId="113B2D7A">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le </w:t>
          </w:r>
          <w:proofErr w:type="spellStart"/>
          <w:r w:rsidRPr="116FA302" w:rsidR="116FA302">
            <w:rPr>
              <w:rFonts w:ascii="Times New Roman" w:hAnsi="Times New Roman" w:eastAsia="Times New Roman" w:cs="Times New Roman"/>
              <w:noProof w:val="0"/>
              <w:sz w:val="24"/>
              <w:szCs w:val="24"/>
              <w:lang w:val="en-GB"/>
            </w:rPr>
            <w:t>Scao</w:t>
          </w:r>
          <w:proofErr w:type="spellEnd"/>
          <w:r w:rsidRPr="116FA302" w:rsidR="116FA302">
            <w:rPr>
              <w:rFonts w:ascii="Times New Roman" w:hAnsi="Times New Roman" w:eastAsia="Times New Roman" w:cs="Times New Roman"/>
              <w:noProof w:val="0"/>
              <w:sz w:val="24"/>
              <w:szCs w:val="24"/>
              <w:lang w:val="en-GB"/>
            </w:rPr>
            <w:t xml:space="preserve">, T. and Rush, A.M., (2021) How Many Data Points is a Prompt Worth? </w:t>
          </w:r>
          <w:r w:rsidRPr="116FA302" w:rsidR="116FA302">
            <w:rPr>
              <w:rFonts w:ascii="Times New Roman" w:hAnsi="Times New Roman" w:eastAsia="Times New Roman" w:cs="Times New Roman"/>
              <w:i w:val="1"/>
              <w:iCs w:val="1"/>
              <w:noProof w:val="0"/>
              <w:sz w:val="24"/>
              <w:szCs w:val="24"/>
              <w:lang w:val="en-GB"/>
            </w:rPr>
            <w:t>NAACL-HLT 2021 - 2021 Conference of the North American Chapter of the Association for Computational Linguistics: Human Language Technologies, Proceedings of the Conference</w:t>
          </w:r>
          <w:r w:rsidRPr="116FA302" w:rsidR="116FA302">
            <w:rPr>
              <w:rFonts w:ascii="Times New Roman" w:hAnsi="Times New Roman" w:eastAsia="Times New Roman" w:cs="Times New Roman"/>
              <w:noProof w:val="0"/>
              <w:sz w:val="24"/>
              <w:szCs w:val="24"/>
              <w:lang w:val="en-GB"/>
            </w:rPr>
            <w:t xml:space="preserve">, [online] pp.2627–2636. Available at: </w:t>
          </w:r>
          <w:hyperlink r:id="R86a8d52dc82b4049">
            <w:r w:rsidRPr="116FA302" w:rsidR="116FA302">
              <w:rPr>
                <w:rStyle w:val="Hyperlink"/>
                <w:rFonts w:ascii="Times New Roman" w:hAnsi="Times New Roman" w:eastAsia="Times New Roman" w:cs="Times New Roman"/>
                <w:noProof w:val="0"/>
                <w:sz w:val="24"/>
                <w:szCs w:val="24"/>
                <w:lang w:val="en-GB"/>
              </w:rPr>
              <w:t>https://arxiv.org/abs/2103.08493v2</w:t>
            </w:r>
          </w:hyperlink>
          <w:r w:rsidRPr="116FA302" w:rsidR="116FA302">
            <w:rPr>
              <w:rFonts w:ascii="Times New Roman" w:hAnsi="Times New Roman" w:eastAsia="Times New Roman" w:cs="Times New Roman"/>
              <w:noProof w:val="0"/>
              <w:sz w:val="24"/>
              <w:szCs w:val="24"/>
              <w:lang w:val="en-GB"/>
            </w:rPr>
            <w:t xml:space="preserve"> [Accessed 25 Oct. 2022].</w:t>
          </w:r>
        </w:p>
        <w:p w:rsidR="116FA302" w:rsidP="116FA302" w:rsidRDefault="116FA302" w14:paraId="5365D76F" w14:textId="73273347">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See, A., Pappu, A., Saxena, R., Yerukola, A. and Manning, C.D., (2019) Do Massively Pretrained Language Models Make Better Storytellers? </w:t>
          </w:r>
          <w:proofErr w:type="spellStart"/>
          <w:r w:rsidRPr="116FA302" w:rsidR="116FA302">
            <w:rPr>
              <w:rFonts w:ascii="Times New Roman" w:hAnsi="Times New Roman" w:eastAsia="Times New Roman" w:cs="Times New Roman"/>
              <w:i w:val="1"/>
              <w:iCs w:val="1"/>
              <w:noProof w:val="0"/>
              <w:sz w:val="24"/>
              <w:szCs w:val="24"/>
              <w:lang w:val="en-GB"/>
            </w:rPr>
            <w:t>CoNLL</w:t>
          </w:r>
          <w:proofErr w:type="spellEnd"/>
          <w:r w:rsidRPr="116FA302" w:rsidR="116FA302">
            <w:rPr>
              <w:rFonts w:ascii="Times New Roman" w:hAnsi="Times New Roman" w:eastAsia="Times New Roman" w:cs="Times New Roman"/>
              <w:i w:val="1"/>
              <w:iCs w:val="1"/>
              <w:noProof w:val="0"/>
              <w:sz w:val="24"/>
              <w:szCs w:val="24"/>
              <w:lang w:val="en-GB"/>
            </w:rPr>
            <w:t xml:space="preserve"> 2019 - 23rd Conference on Computational Natural Language Learning, Proceedings of the Conference</w:t>
          </w:r>
          <w:r w:rsidRPr="116FA302" w:rsidR="116FA302">
            <w:rPr>
              <w:rFonts w:ascii="Times New Roman" w:hAnsi="Times New Roman" w:eastAsia="Times New Roman" w:cs="Times New Roman"/>
              <w:noProof w:val="0"/>
              <w:sz w:val="24"/>
              <w:szCs w:val="24"/>
              <w:lang w:val="en-GB"/>
            </w:rPr>
            <w:t xml:space="preserve">, [online] pp.843–861. Available at: </w:t>
          </w:r>
          <w:hyperlink r:id="Rcf3b78b2e74e4c8c">
            <w:r w:rsidRPr="116FA302" w:rsidR="116FA302">
              <w:rPr>
                <w:rStyle w:val="Hyperlink"/>
                <w:rFonts w:ascii="Times New Roman" w:hAnsi="Times New Roman" w:eastAsia="Times New Roman" w:cs="Times New Roman"/>
                <w:noProof w:val="0"/>
                <w:sz w:val="24"/>
                <w:szCs w:val="24"/>
                <w:lang w:val="en-GB"/>
              </w:rPr>
              <w:t>https://arxiv.org/abs/1909.10705v1</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24D7A479" w14:textId="6FBE0939">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Shakeri, H., </w:t>
          </w:r>
          <w:proofErr w:type="spellStart"/>
          <w:r w:rsidRPr="116FA302" w:rsidR="116FA302">
            <w:rPr>
              <w:rFonts w:ascii="Times New Roman" w:hAnsi="Times New Roman" w:eastAsia="Times New Roman" w:cs="Times New Roman"/>
              <w:noProof w:val="0"/>
              <w:sz w:val="24"/>
              <w:szCs w:val="24"/>
              <w:lang w:val="en-GB"/>
            </w:rPr>
            <w:t>Neustaedter</w:t>
          </w:r>
          <w:proofErr w:type="spellEnd"/>
          <w:r w:rsidRPr="116FA302" w:rsidR="116FA302">
            <w:rPr>
              <w:rFonts w:ascii="Times New Roman" w:hAnsi="Times New Roman" w:eastAsia="Times New Roman" w:cs="Times New Roman"/>
              <w:noProof w:val="0"/>
              <w:sz w:val="24"/>
              <w:szCs w:val="24"/>
              <w:lang w:val="en-GB"/>
            </w:rPr>
            <w:t xml:space="preserve">, C. and DiPaola, S., (2021) SAGA: Collaborative Storytelling with GPT-3; SAGA: Collaborative Storytelling with GPT-3. </w:t>
          </w:r>
          <w:r w:rsidRPr="116FA302" w:rsidR="116FA302">
            <w:rPr>
              <w:rFonts w:ascii="Times New Roman" w:hAnsi="Times New Roman" w:eastAsia="Times New Roman" w:cs="Times New Roman"/>
              <w:i w:val="1"/>
              <w:iCs w:val="1"/>
              <w:noProof w:val="0"/>
              <w:sz w:val="24"/>
              <w:szCs w:val="24"/>
              <w:lang w:val="en-GB"/>
            </w:rPr>
            <w:t>Companion Publication of the 2021 Conference on Computer Supported Cooperative Work and Social Computing</w:t>
          </w:r>
          <w:r w:rsidRPr="116FA302" w:rsidR="116FA302">
            <w:rPr>
              <w:rFonts w:ascii="Times New Roman" w:hAnsi="Times New Roman" w:eastAsia="Times New Roman" w:cs="Times New Roman"/>
              <w:noProof w:val="0"/>
              <w:sz w:val="24"/>
              <w:szCs w:val="24"/>
              <w:lang w:val="en-GB"/>
            </w:rPr>
            <w:t xml:space="preserve">. [online] Available at: </w:t>
          </w:r>
          <w:hyperlink r:id="R88ac15ef0b7c4a44">
            <w:r w:rsidRPr="116FA302" w:rsidR="116FA302">
              <w:rPr>
                <w:rStyle w:val="Hyperlink"/>
                <w:rFonts w:ascii="Times New Roman" w:hAnsi="Times New Roman" w:eastAsia="Times New Roman" w:cs="Times New Roman"/>
                <w:noProof w:val="0"/>
                <w:sz w:val="24"/>
                <w:szCs w:val="24"/>
                <w:lang w:val="en-GB"/>
              </w:rPr>
              <w:t>https://doi.org/10.1145/3462204.3481771</w:t>
            </w:r>
          </w:hyperlink>
          <w:r w:rsidRPr="116FA302" w:rsidR="116FA302">
            <w:rPr>
              <w:rFonts w:ascii="Times New Roman" w:hAnsi="Times New Roman" w:eastAsia="Times New Roman" w:cs="Times New Roman"/>
              <w:noProof w:val="0"/>
              <w:sz w:val="24"/>
              <w:szCs w:val="24"/>
              <w:lang w:val="en-GB"/>
            </w:rPr>
            <w:t xml:space="preserve"> [Accessed 1 Oct. 2022].</w:t>
          </w:r>
        </w:p>
        <w:p w:rsidR="116FA302" w:rsidP="116FA302" w:rsidRDefault="116FA302" w14:paraId="48C0E84E" w14:textId="72D87EF4">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Shen, T., Lei, T., Barzilay, R., Jaakkola, T. and </w:t>
          </w:r>
          <w:proofErr w:type="spellStart"/>
          <w:r w:rsidRPr="116FA302" w:rsidR="116FA302">
            <w:rPr>
              <w:rFonts w:ascii="Times New Roman" w:hAnsi="Times New Roman" w:eastAsia="Times New Roman" w:cs="Times New Roman"/>
              <w:noProof w:val="0"/>
              <w:sz w:val="24"/>
              <w:szCs w:val="24"/>
              <w:lang w:val="en-GB"/>
            </w:rPr>
            <w:t>Csail</w:t>
          </w:r>
          <w:proofErr w:type="spellEnd"/>
          <w:r w:rsidRPr="116FA302" w:rsidR="116FA302">
            <w:rPr>
              <w:rFonts w:ascii="Times New Roman" w:hAnsi="Times New Roman" w:eastAsia="Times New Roman" w:cs="Times New Roman"/>
              <w:noProof w:val="0"/>
              <w:sz w:val="24"/>
              <w:szCs w:val="24"/>
              <w:lang w:val="en-GB"/>
            </w:rPr>
            <w:t xml:space="preserve">, M., (2017) Style Transfer from Non-Parallel Text by Cross-Alignment. </w:t>
          </w:r>
          <w:r w:rsidRPr="116FA302" w:rsidR="116FA302">
            <w:rPr>
              <w:rFonts w:ascii="Times New Roman" w:hAnsi="Times New Roman" w:eastAsia="Times New Roman" w:cs="Times New Roman"/>
              <w:i w:val="1"/>
              <w:iCs w:val="1"/>
              <w:noProof w:val="0"/>
              <w:sz w:val="24"/>
              <w:szCs w:val="24"/>
              <w:lang w:val="en-GB"/>
            </w:rPr>
            <w:t>Advances in Neural Information Processing Systems</w:t>
          </w:r>
          <w:r w:rsidRPr="116FA302" w:rsidR="116FA302">
            <w:rPr>
              <w:rFonts w:ascii="Times New Roman" w:hAnsi="Times New Roman" w:eastAsia="Times New Roman" w:cs="Times New Roman"/>
              <w:noProof w:val="0"/>
              <w:sz w:val="24"/>
              <w:szCs w:val="24"/>
              <w:lang w:val="en-GB"/>
            </w:rPr>
            <w:t xml:space="preserve">, [online] 30. Available at: </w:t>
          </w:r>
          <w:hyperlink r:id="Rab509e82b0804ce8">
            <w:r w:rsidRPr="116FA302" w:rsidR="116FA302">
              <w:rPr>
                <w:rStyle w:val="Hyperlink"/>
                <w:rFonts w:ascii="Times New Roman" w:hAnsi="Times New Roman" w:eastAsia="Times New Roman" w:cs="Times New Roman"/>
                <w:noProof w:val="0"/>
                <w:sz w:val="24"/>
                <w:szCs w:val="24"/>
                <w:lang w:val="en-GB"/>
              </w:rPr>
              <w:t>https://github.com/shentianxiao/language-style-transfer</w:t>
            </w:r>
          </w:hyperlink>
          <w:r w:rsidRPr="116FA302" w:rsidR="116FA302">
            <w:rPr>
              <w:rFonts w:ascii="Times New Roman" w:hAnsi="Times New Roman" w:eastAsia="Times New Roman" w:cs="Times New Roman"/>
              <w:noProof w:val="0"/>
              <w:sz w:val="24"/>
              <w:szCs w:val="24"/>
              <w:lang w:val="en-GB"/>
            </w:rPr>
            <w:t>. [Accessed 25 Oct. 2022].</w:t>
          </w:r>
        </w:p>
        <w:p w:rsidR="116FA302" w:rsidP="116FA302" w:rsidRDefault="116FA302" w14:paraId="1D4EA9FA" w14:textId="2C853995">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Shin, T., </w:t>
          </w:r>
          <w:proofErr w:type="spellStart"/>
          <w:r w:rsidRPr="116FA302" w:rsidR="116FA302">
            <w:rPr>
              <w:rFonts w:ascii="Times New Roman" w:hAnsi="Times New Roman" w:eastAsia="Times New Roman" w:cs="Times New Roman"/>
              <w:noProof w:val="0"/>
              <w:sz w:val="24"/>
              <w:szCs w:val="24"/>
              <w:lang w:val="en-GB"/>
            </w:rPr>
            <w:t>Razeghi</w:t>
          </w:r>
          <w:proofErr w:type="spellEnd"/>
          <w:r w:rsidRPr="116FA302" w:rsidR="116FA302">
            <w:rPr>
              <w:rFonts w:ascii="Times New Roman" w:hAnsi="Times New Roman" w:eastAsia="Times New Roman" w:cs="Times New Roman"/>
              <w:noProof w:val="0"/>
              <w:sz w:val="24"/>
              <w:szCs w:val="24"/>
              <w:lang w:val="en-GB"/>
            </w:rPr>
            <w:t xml:space="preserve">, Y., Logan, R.L., Wallace, E. and Singh, S., (2020) </w:t>
          </w:r>
          <w:proofErr w:type="spellStart"/>
          <w:r w:rsidRPr="116FA302" w:rsidR="116FA302">
            <w:rPr>
              <w:rFonts w:ascii="Times New Roman" w:hAnsi="Times New Roman" w:eastAsia="Times New Roman" w:cs="Times New Roman"/>
              <w:noProof w:val="0"/>
              <w:sz w:val="24"/>
              <w:szCs w:val="24"/>
              <w:lang w:val="en-GB"/>
            </w:rPr>
            <w:t>AutoPrompt</w:t>
          </w:r>
          <w:proofErr w:type="spellEnd"/>
          <w:r w:rsidRPr="116FA302" w:rsidR="116FA302">
            <w:rPr>
              <w:rFonts w:ascii="Times New Roman" w:hAnsi="Times New Roman" w:eastAsia="Times New Roman" w:cs="Times New Roman"/>
              <w:noProof w:val="0"/>
              <w:sz w:val="24"/>
              <w:szCs w:val="24"/>
              <w:lang w:val="en-GB"/>
            </w:rPr>
            <w:t xml:space="preserve">: Eliciting Knowledge from Language Models with Automatically Generated Prompts. </w:t>
          </w:r>
          <w:r w:rsidRPr="116FA302" w:rsidR="116FA302">
            <w:rPr>
              <w:rFonts w:ascii="Times New Roman" w:hAnsi="Times New Roman" w:eastAsia="Times New Roman" w:cs="Times New Roman"/>
              <w:i w:val="1"/>
              <w:iCs w:val="1"/>
              <w:noProof w:val="0"/>
              <w:sz w:val="24"/>
              <w:szCs w:val="24"/>
              <w:lang w:val="en-GB"/>
            </w:rPr>
            <w:t>EMNLP 2020 - 2020 Conference on Empirical Methods in Natural Language Processing, Proceedings of the Conference</w:t>
          </w:r>
          <w:r w:rsidRPr="116FA302" w:rsidR="116FA302">
            <w:rPr>
              <w:rFonts w:ascii="Times New Roman" w:hAnsi="Times New Roman" w:eastAsia="Times New Roman" w:cs="Times New Roman"/>
              <w:noProof w:val="0"/>
              <w:sz w:val="24"/>
              <w:szCs w:val="24"/>
              <w:lang w:val="en-GB"/>
            </w:rPr>
            <w:t xml:space="preserve">, [online] pp.4222–4235. Available at: </w:t>
          </w:r>
          <w:hyperlink r:id="Rf35fe707fd214903">
            <w:r w:rsidRPr="116FA302" w:rsidR="116FA302">
              <w:rPr>
                <w:rStyle w:val="Hyperlink"/>
                <w:rFonts w:ascii="Times New Roman" w:hAnsi="Times New Roman" w:eastAsia="Times New Roman" w:cs="Times New Roman"/>
                <w:noProof w:val="0"/>
                <w:sz w:val="24"/>
                <w:szCs w:val="24"/>
                <w:lang w:val="en-GB"/>
              </w:rPr>
              <w:t>https://arxiv.org/abs/2010.15980v2</w:t>
            </w:r>
          </w:hyperlink>
          <w:r w:rsidRPr="116FA302" w:rsidR="116FA302">
            <w:rPr>
              <w:rFonts w:ascii="Times New Roman" w:hAnsi="Times New Roman" w:eastAsia="Times New Roman" w:cs="Times New Roman"/>
              <w:noProof w:val="0"/>
              <w:sz w:val="24"/>
              <w:szCs w:val="24"/>
              <w:lang w:val="en-GB"/>
            </w:rPr>
            <w:t xml:space="preserve"> [Accessed 25 Oct. 2022].</w:t>
          </w:r>
        </w:p>
        <w:p w:rsidR="116FA302" w:rsidP="116FA302" w:rsidRDefault="116FA302" w14:paraId="0035E871" w14:textId="1223B46D">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Song, K., Tan, X., Qin, T., Lu, J. and Liu, T.Y., (2019) MASS: Masked Sequence to Sequence Pre-training for Language Generation. </w:t>
          </w:r>
          <w:r w:rsidRPr="116FA302" w:rsidR="116FA302">
            <w:rPr>
              <w:rFonts w:ascii="Times New Roman" w:hAnsi="Times New Roman" w:eastAsia="Times New Roman" w:cs="Times New Roman"/>
              <w:i w:val="1"/>
              <w:iCs w:val="1"/>
              <w:noProof w:val="0"/>
              <w:sz w:val="24"/>
              <w:szCs w:val="24"/>
              <w:lang w:val="en-GB"/>
            </w:rPr>
            <w:t>36th International Conference on Machine Learning, ICML 2019</w:t>
          </w:r>
          <w:r w:rsidRPr="116FA302" w:rsidR="116FA302">
            <w:rPr>
              <w:rFonts w:ascii="Times New Roman" w:hAnsi="Times New Roman" w:eastAsia="Times New Roman" w:cs="Times New Roman"/>
              <w:noProof w:val="0"/>
              <w:sz w:val="24"/>
              <w:szCs w:val="24"/>
              <w:lang w:val="en-GB"/>
            </w:rPr>
            <w:t xml:space="preserve">, [online] 2019-June, pp.10384–10394. Available at: </w:t>
          </w:r>
          <w:hyperlink r:id="Rbf190098929a412f">
            <w:r w:rsidRPr="116FA302" w:rsidR="116FA302">
              <w:rPr>
                <w:rStyle w:val="Hyperlink"/>
                <w:rFonts w:ascii="Times New Roman" w:hAnsi="Times New Roman" w:eastAsia="Times New Roman" w:cs="Times New Roman"/>
                <w:noProof w:val="0"/>
                <w:sz w:val="24"/>
                <w:szCs w:val="24"/>
                <w:lang w:val="en-GB"/>
              </w:rPr>
              <w:t>https://arxiv.org/abs/1905.02450v5</w:t>
            </w:r>
          </w:hyperlink>
          <w:r w:rsidRPr="116FA302" w:rsidR="116FA302">
            <w:rPr>
              <w:rFonts w:ascii="Times New Roman" w:hAnsi="Times New Roman" w:eastAsia="Times New Roman" w:cs="Times New Roman"/>
              <w:noProof w:val="0"/>
              <w:sz w:val="24"/>
              <w:szCs w:val="24"/>
              <w:lang w:val="en-GB"/>
            </w:rPr>
            <w:t xml:space="preserve"> [Accessed 25 Oct. 2022].</w:t>
          </w:r>
        </w:p>
        <w:p w:rsidR="116FA302" w:rsidP="116FA302" w:rsidRDefault="116FA302" w14:paraId="5ABD0277" w14:textId="219D693F">
          <w:pPr>
            <w:spacing w:after="240" w:afterAutospacing="off" w:line="240" w:lineRule="auto"/>
            <w:ind w:left="0"/>
            <w:jc w:val="both"/>
            <w:rPr>
              <w:rFonts w:ascii="Times New Roman" w:hAnsi="Times New Roman" w:eastAsia="Times New Roman" w:cs="Times New Roman"/>
              <w:noProof w:val="0"/>
              <w:sz w:val="24"/>
              <w:szCs w:val="24"/>
              <w:lang w:val="en-GB"/>
            </w:rPr>
          </w:pPr>
          <w:proofErr w:type="spellStart"/>
          <w:r w:rsidRPr="116FA302" w:rsidR="116FA302">
            <w:rPr>
              <w:rFonts w:ascii="Times New Roman" w:hAnsi="Times New Roman" w:eastAsia="Times New Roman" w:cs="Times New Roman"/>
              <w:noProof w:val="0"/>
              <w:sz w:val="24"/>
              <w:szCs w:val="24"/>
              <w:lang w:val="en-GB"/>
            </w:rPr>
            <w:t>Su</w:t>
          </w:r>
          <w:proofErr w:type="spellEnd"/>
          <w:r w:rsidRPr="116FA302" w:rsidR="116FA302">
            <w:rPr>
              <w:rFonts w:ascii="Times New Roman" w:hAnsi="Times New Roman" w:eastAsia="Times New Roman" w:cs="Times New Roman"/>
              <w:noProof w:val="0"/>
              <w:sz w:val="24"/>
              <w:szCs w:val="24"/>
              <w:lang w:val="en-GB"/>
            </w:rPr>
            <w:t xml:space="preserve">, Y., Wang, X., Qin, Y., Chan, C.-M., Lin, Y., Wang, H., Wen, K., Liu, Z., Li, P., Li, J., Hou, L., Sun, M. and Zhou, J., (2021) On Transferability of Prompt Tuning for Natural Language Processing. </w:t>
          </w:r>
          <w:r w:rsidRPr="116FA302" w:rsidR="116FA302">
            <w:rPr>
              <w:rFonts w:ascii="Times New Roman" w:hAnsi="Times New Roman" w:eastAsia="Times New Roman" w:cs="Times New Roman"/>
              <w:i w:val="1"/>
              <w:iCs w:val="1"/>
              <w:noProof w:val="0"/>
              <w:sz w:val="24"/>
              <w:szCs w:val="24"/>
              <w:lang w:val="en-GB"/>
            </w:rPr>
            <w:t>NAACL 2022 - 2022 Conference of the North American Chapter of the Association for Computational Linguistics: Human Language Technologies, Proceedings of the Conference</w:t>
          </w:r>
          <w:r w:rsidRPr="116FA302" w:rsidR="116FA302">
            <w:rPr>
              <w:rFonts w:ascii="Times New Roman" w:hAnsi="Times New Roman" w:eastAsia="Times New Roman" w:cs="Times New Roman"/>
              <w:noProof w:val="0"/>
              <w:sz w:val="24"/>
              <w:szCs w:val="24"/>
              <w:lang w:val="en-GB"/>
            </w:rPr>
            <w:t xml:space="preserve">, [online] pp.3949–3969. Available at: </w:t>
          </w:r>
          <w:hyperlink r:id="Rba7edab4cdd8427e">
            <w:r w:rsidRPr="116FA302" w:rsidR="116FA302">
              <w:rPr>
                <w:rStyle w:val="Hyperlink"/>
                <w:rFonts w:ascii="Times New Roman" w:hAnsi="Times New Roman" w:eastAsia="Times New Roman" w:cs="Times New Roman"/>
                <w:noProof w:val="0"/>
                <w:sz w:val="24"/>
                <w:szCs w:val="24"/>
                <w:lang w:val="en-GB"/>
              </w:rPr>
              <w:t>http://arxiv.org/abs/2111.06719</w:t>
            </w:r>
          </w:hyperlink>
          <w:r w:rsidRPr="116FA302" w:rsidR="116FA302">
            <w:rPr>
              <w:rFonts w:ascii="Times New Roman" w:hAnsi="Times New Roman" w:eastAsia="Times New Roman" w:cs="Times New Roman"/>
              <w:noProof w:val="0"/>
              <w:sz w:val="24"/>
              <w:szCs w:val="24"/>
              <w:lang w:val="en-GB"/>
            </w:rPr>
            <w:t xml:space="preserve"> [Accessed 25 Oct. 2022].</w:t>
          </w:r>
        </w:p>
        <w:p w:rsidR="116FA302" w:rsidP="116FA302" w:rsidRDefault="116FA302" w14:paraId="4C48ACE7" w14:textId="021B7104">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Sun, X., Fan, C., Sun, Z., Meng, Y., Wu, F. and Li, J., (2020) Summarize, Outline, and Elaborate: Long-Text Generation via Hierarchical Supervision from Extractive Summaries. [online] Available at: </w:t>
          </w:r>
          <w:hyperlink r:id="R27e97901af104501">
            <w:r w:rsidRPr="116FA302" w:rsidR="116FA302">
              <w:rPr>
                <w:rStyle w:val="Hyperlink"/>
                <w:rFonts w:ascii="Times New Roman" w:hAnsi="Times New Roman" w:eastAsia="Times New Roman" w:cs="Times New Roman"/>
                <w:noProof w:val="0"/>
                <w:sz w:val="24"/>
                <w:szCs w:val="24"/>
                <w:lang w:val="en-GB"/>
              </w:rPr>
              <w:t>https://arxiv.org/abs/2010.07074v2</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4C077497" w14:textId="74A27F09">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Tan, B., Yang, Z., Al-</w:t>
          </w:r>
          <w:proofErr w:type="spellStart"/>
          <w:r w:rsidRPr="116FA302" w:rsidR="116FA302">
            <w:rPr>
              <w:rFonts w:ascii="Times New Roman" w:hAnsi="Times New Roman" w:eastAsia="Times New Roman" w:cs="Times New Roman"/>
              <w:noProof w:val="0"/>
              <w:sz w:val="24"/>
              <w:szCs w:val="24"/>
              <w:lang w:val="en-GB"/>
            </w:rPr>
            <w:t>Shedivat</w:t>
          </w:r>
          <w:proofErr w:type="spellEnd"/>
          <w:r w:rsidRPr="116FA302" w:rsidR="116FA302">
            <w:rPr>
              <w:rFonts w:ascii="Times New Roman" w:hAnsi="Times New Roman" w:eastAsia="Times New Roman" w:cs="Times New Roman"/>
              <w:noProof w:val="0"/>
              <w:sz w:val="24"/>
              <w:szCs w:val="24"/>
              <w:lang w:val="en-GB"/>
            </w:rPr>
            <w:t xml:space="preserve">, M., Xing, E.P. and Hu, Z., (2020) Progressive Generation of Long Text with Pretrained Language Models. </w:t>
          </w:r>
          <w:r w:rsidRPr="116FA302" w:rsidR="116FA302">
            <w:rPr>
              <w:rFonts w:ascii="Times New Roman" w:hAnsi="Times New Roman" w:eastAsia="Times New Roman" w:cs="Times New Roman"/>
              <w:i w:val="1"/>
              <w:iCs w:val="1"/>
              <w:noProof w:val="0"/>
              <w:sz w:val="24"/>
              <w:szCs w:val="24"/>
              <w:lang w:val="en-GB"/>
            </w:rPr>
            <w:t>NAACL-HLT 2021 - 2021 Conference of the North American Chapter of the Association for Computational Linguistics: Human Language Technologies, Proceedings of the Conference</w:t>
          </w:r>
          <w:r w:rsidRPr="116FA302" w:rsidR="116FA302">
            <w:rPr>
              <w:rFonts w:ascii="Times New Roman" w:hAnsi="Times New Roman" w:eastAsia="Times New Roman" w:cs="Times New Roman"/>
              <w:noProof w:val="0"/>
              <w:sz w:val="24"/>
              <w:szCs w:val="24"/>
              <w:lang w:val="en-GB"/>
            </w:rPr>
            <w:t xml:space="preserve">, [online] pp.4313–4324. Available at: </w:t>
          </w:r>
          <w:hyperlink r:id="R13dede8566254c53">
            <w:r w:rsidRPr="116FA302" w:rsidR="116FA302">
              <w:rPr>
                <w:rStyle w:val="Hyperlink"/>
                <w:rFonts w:ascii="Times New Roman" w:hAnsi="Times New Roman" w:eastAsia="Times New Roman" w:cs="Times New Roman"/>
                <w:noProof w:val="0"/>
                <w:sz w:val="24"/>
                <w:szCs w:val="24"/>
                <w:lang w:val="en-GB"/>
              </w:rPr>
              <w:t>https://arxiv.org/abs/2006.15720v2</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6F98F0EA" w14:textId="568E7AA3">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Vaswani, A., Brain, G., </w:t>
          </w:r>
          <w:proofErr w:type="spellStart"/>
          <w:r w:rsidRPr="116FA302" w:rsidR="116FA302">
            <w:rPr>
              <w:rFonts w:ascii="Times New Roman" w:hAnsi="Times New Roman" w:eastAsia="Times New Roman" w:cs="Times New Roman"/>
              <w:noProof w:val="0"/>
              <w:sz w:val="24"/>
              <w:szCs w:val="24"/>
              <w:lang w:val="en-GB"/>
            </w:rPr>
            <w:t>Shazeer</w:t>
          </w:r>
          <w:proofErr w:type="spellEnd"/>
          <w:r w:rsidRPr="116FA302" w:rsidR="116FA302">
            <w:rPr>
              <w:rFonts w:ascii="Times New Roman" w:hAnsi="Times New Roman" w:eastAsia="Times New Roman" w:cs="Times New Roman"/>
              <w:noProof w:val="0"/>
              <w:sz w:val="24"/>
              <w:szCs w:val="24"/>
              <w:lang w:val="en-GB"/>
            </w:rPr>
            <w:t xml:space="preserve">, N., Parmar, N., </w:t>
          </w:r>
          <w:proofErr w:type="spellStart"/>
          <w:r w:rsidRPr="116FA302" w:rsidR="116FA302">
            <w:rPr>
              <w:rFonts w:ascii="Times New Roman" w:hAnsi="Times New Roman" w:eastAsia="Times New Roman" w:cs="Times New Roman"/>
              <w:noProof w:val="0"/>
              <w:sz w:val="24"/>
              <w:szCs w:val="24"/>
              <w:lang w:val="en-GB"/>
            </w:rPr>
            <w:t>Uszkoreit</w:t>
          </w:r>
          <w:proofErr w:type="spellEnd"/>
          <w:r w:rsidRPr="116FA302" w:rsidR="116FA302">
            <w:rPr>
              <w:rFonts w:ascii="Times New Roman" w:hAnsi="Times New Roman" w:eastAsia="Times New Roman" w:cs="Times New Roman"/>
              <w:noProof w:val="0"/>
              <w:sz w:val="24"/>
              <w:szCs w:val="24"/>
              <w:lang w:val="en-GB"/>
            </w:rPr>
            <w:t xml:space="preserve">, J., Jones, L., Gomez, A.N., Kaiser, Ł. and </w:t>
          </w:r>
          <w:proofErr w:type="spellStart"/>
          <w:r w:rsidRPr="116FA302" w:rsidR="116FA302">
            <w:rPr>
              <w:rFonts w:ascii="Times New Roman" w:hAnsi="Times New Roman" w:eastAsia="Times New Roman" w:cs="Times New Roman"/>
              <w:noProof w:val="0"/>
              <w:sz w:val="24"/>
              <w:szCs w:val="24"/>
              <w:lang w:val="en-GB"/>
            </w:rPr>
            <w:t>Polosukhin</w:t>
          </w:r>
          <w:proofErr w:type="spellEnd"/>
          <w:r w:rsidRPr="116FA302" w:rsidR="116FA302">
            <w:rPr>
              <w:rFonts w:ascii="Times New Roman" w:hAnsi="Times New Roman" w:eastAsia="Times New Roman" w:cs="Times New Roman"/>
              <w:noProof w:val="0"/>
              <w:sz w:val="24"/>
              <w:szCs w:val="24"/>
              <w:lang w:val="en-GB"/>
            </w:rPr>
            <w:t xml:space="preserve">, I., (2017) Attention is All you Need. </w:t>
          </w:r>
          <w:r w:rsidRPr="116FA302" w:rsidR="116FA302">
            <w:rPr>
              <w:rFonts w:ascii="Times New Roman" w:hAnsi="Times New Roman" w:eastAsia="Times New Roman" w:cs="Times New Roman"/>
              <w:i w:val="1"/>
              <w:iCs w:val="1"/>
              <w:noProof w:val="0"/>
              <w:sz w:val="24"/>
              <w:szCs w:val="24"/>
              <w:lang w:val="en-GB"/>
            </w:rPr>
            <w:t>Advances in Neural Information Processing Systems</w:t>
          </w:r>
          <w:r w:rsidRPr="116FA302" w:rsidR="116FA302">
            <w:rPr>
              <w:rFonts w:ascii="Times New Roman" w:hAnsi="Times New Roman" w:eastAsia="Times New Roman" w:cs="Times New Roman"/>
              <w:noProof w:val="0"/>
              <w:sz w:val="24"/>
              <w:szCs w:val="24"/>
              <w:lang w:val="en-GB"/>
            </w:rPr>
            <w:t>, 30.</w:t>
          </w:r>
        </w:p>
        <w:p w:rsidR="116FA302" w:rsidP="116FA302" w:rsidRDefault="116FA302" w14:paraId="1E3D704C" w14:textId="7602FCAA">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Vu, T., Lester, B., Constant, N., Al-</w:t>
          </w:r>
          <w:proofErr w:type="spellStart"/>
          <w:r w:rsidRPr="116FA302" w:rsidR="116FA302">
            <w:rPr>
              <w:rFonts w:ascii="Times New Roman" w:hAnsi="Times New Roman" w:eastAsia="Times New Roman" w:cs="Times New Roman"/>
              <w:noProof w:val="0"/>
              <w:sz w:val="24"/>
              <w:szCs w:val="24"/>
              <w:lang w:val="en-GB"/>
            </w:rPr>
            <w:t>Rfou</w:t>
          </w:r>
          <w:proofErr w:type="spellEnd"/>
          <w:r w:rsidRPr="116FA302" w:rsidR="116FA302">
            <w:rPr>
              <w:rFonts w:ascii="Times New Roman" w:hAnsi="Times New Roman" w:eastAsia="Times New Roman" w:cs="Times New Roman"/>
              <w:noProof w:val="0"/>
              <w:sz w:val="24"/>
              <w:szCs w:val="24"/>
              <w:lang w:val="en-GB"/>
            </w:rPr>
            <w:t xml:space="preserve">, R., Cer, D. and Research, G., (2021) </w:t>
          </w:r>
          <w:proofErr w:type="spellStart"/>
          <w:r w:rsidRPr="116FA302" w:rsidR="116FA302">
            <w:rPr>
              <w:rFonts w:ascii="Times New Roman" w:hAnsi="Times New Roman" w:eastAsia="Times New Roman" w:cs="Times New Roman"/>
              <w:noProof w:val="0"/>
              <w:sz w:val="24"/>
              <w:szCs w:val="24"/>
              <w:lang w:val="en-GB"/>
            </w:rPr>
            <w:t>SPoT</w:t>
          </w:r>
          <w:proofErr w:type="spellEnd"/>
          <w:r w:rsidRPr="116FA302" w:rsidR="116FA302">
            <w:rPr>
              <w:rFonts w:ascii="Times New Roman" w:hAnsi="Times New Roman" w:eastAsia="Times New Roman" w:cs="Times New Roman"/>
              <w:noProof w:val="0"/>
              <w:sz w:val="24"/>
              <w:szCs w:val="24"/>
              <w:lang w:val="en-GB"/>
            </w:rPr>
            <w:t xml:space="preserve">: Better Frozen Model Adaptation through Soft Prompt Transfer. [online] pp.5039–5059. Available at: </w:t>
          </w:r>
          <w:hyperlink r:id="Rb549671b40df436f">
            <w:r w:rsidRPr="116FA302" w:rsidR="116FA302">
              <w:rPr>
                <w:rStyle w:val="Hyperlink"/>
                <w:rFonts w:ascii="Times New Roman" w:hAnsi="Times New Roman" w:eastAsia="Times New Roman" w:cs="Times New Roman"/>
                <w:noProof w:val="0"/>
                <w:sz w:val="24"/>
                <w:szCs w:val="24"/>
                <w:lang w:val="en-GB"/>
              </w:rPr>
              <w:t>https://arxiv.org/abs/2110.07904v2</w:t>
            </w:r>
          </w:hyperlink>
          <w:r w:rsidRPr="116FA302" w:rsidR="116FA302">
            <w:rPr>
              <w:rFonts w:ascii="Times New Roman" w:hAnsi="Times New Roman" w:eastAsia="Times New Roman" w:cs="Times New Roman"/>
              <w:noProof w:val="0"/>
              <w:sz w:val="24"/>
              <w:szCs w:val="24"/>
              <w:lang w:val="en-GB"/>
            </w:rPr>
            <w:t xml:space="preserve"> [Accessed 25 Oct. 2022].</w:t>
          </w:r>
        </w:p>
        <w:p w:rsidR="116FA302" w:rsidP="116FA302" w:rsidRDefault="116FA302" w14:paraId="07856AEE" w14:textId="285FCBE5">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Xu, J., Ren, X., Zhang, Y., Zeng, Q., Cai, X. and Sun, X., (2018) A Skeleton-Based Model for Promoting Coherence Among Sentences in Narrative Story Generation. </w:t>
          </w:r>
          <w:r w:rsidRPr="116FA302" w:rsidR="116FA302">
            <w:rPr>
              <w:rFonts w:ascii="Times New Roman" w:hAnsi="Times New Roman" w:eastAsia="Times New Roman" w:cs="Times New Roman"/>
              <w:i w:val="1"/>
              <w:iCs w:val="1"/>
              <w:noProof w:val="0"/>
              <w:sz w:val="24"/>
              <w:szCs w:val="24"/>
              <w:lang w:val="en-GB"/>
            </w:rPr>
            <w:t>Proceedings of the 2018 Conference on Empirical Methods in Natural Language Processing, EMNLP 2018</w:t>
          </w:r>
          <w:r w:rsidRPr="116FA302" w:rsidR="116FA302">
            <w:rPr>
              <w:rFonts w:ascii="Times New Roman" w:hAnsi="Times New Roman" w:eastAsia="Times New Roman" w:cs="Times New Roman"/>
              <w:noProof w:val="0"/>
              <w:sz w:val="24"/>
              <w:szCs w:val="24"/>
              <w:lang w:val="en-GB"/>
            </w:rPr>
            <w:t xml:space="preserve">, [online] pp.4306–4315. Available at: </w:t>
          </w:r>
          <w:hyperlink r:id="R682fbb9a2ba242e8">
            <w:r w:rsidRPr="116FA302" w:rsidR="116FA302">
              <w:rPr>
                <w:rStyle w:val="Hyperlink"/>
                <w:rFonts w:ascii="Times New Roman" w:hAnsi="Times New Roman" w:eastAsia="Times New Roman" w:cs="Times New Roman"/>
                <w:noProof w:val="0"/>
                <w:sz w:val="24"/>
                <w:szCs w:val="24"/>
                <w:lang w:val="en-GB"/>
              </w:rPr>
              <w:t>https://arxiv.org/abs/1808.06945v2</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6CCB950F" w14:textId="5219DB40">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Xu, P., Patwary, M., </w:t>
          </w:r>
          <w:proofErr w:type="spellStart"/>
          <w:r w:rsidRPr="116FA302" w:rsidR="116FA302">
            <w:rPr>
              <w:rFonts w:ascii="Times New Roman" w:hAnsi="Times New Roman" w:eastAsia="Times New Roman" w:cs="Times New Roman"/>
              <w:noProof w:val="0"/>
              <w:sz w:val="24"/>
              <w:szCs w:val="24"/>
              <w:lang w:val="en-GB"/>
            </w:rPr>
            <w:t>Shoeybi</w:t>
          </w:r>
          <w:proofErr w:type="spellEnd"/>
          <w:r w:rsidRPr="116FA302" w:rsidR="116FA302">
            <w:rPr>
              <w:rFonts w:ascii="Times New Roman" w:hAnsi="Times New Roman" w:eastAsia="Times New Roman" w:cs="Times New Roman"/>
              <w:noProof w:val="0"/>
              <w:sz w:val="24"/>
              <w:szCs w:val="24"/>
              <w:lang w:val="en-GB"/>
            </w:rPr>
            <w:t xml:space="preserve">, M., Puri, R., Fung, P., Anandkumar, A. and Catanzaro, B., (2020) MEGATRON-CNTRL: Controllable Story Generation with External Knowledge Using Large-Scale Language Models. </w:t>
          </w:r>
          <w:r w:rsidRPr="116FA302" w:rsidR="116FA302">
            <w:rPr>
              <w:rFonts w:ascii="Times New Roman" w:hAnsi="Times New Roman" w:eastAsia="Times New Roman" w:cs="Times New Roman"/>
              <w:i w:val="1"/>
              <w:iCs w:val="1"/>
              <w:noProof w:val="0"/>
              <w:sz w:val="24"/>
              <w:szCs w:val="24"/>
              <w:lang w:val="en-GB"/>
            </w:rPr>
            <w:t>EMNLP 2020 - 2020 Conference on Empirical Methods in Natural Language Processing, Proceedings of the Conference</w:t>
          </w:r>
          <w:r w:rsidRPr="116FA302" w:rsidR="116FA302">
            <w:rPr>
              <w:rFonts w:ascii="Times New Roman" w:hAnsi="Times New Roman" w:eastAsia="Times New Roman" w:cs="Times New Roman"/>
              <w:noProof w:val="0"/>
              <w:sz w:val="24"/>
              <w:szCs w:val="24"/>
              <w:lang w:val="en-GB"/>
            </w:rPr>
            <w:t xml:space="preserve">, [online] pp.2831–2845. Available at: </w:t>
          </w:r>
          <w:hyperlink r:id="R746d0119e95b46da">
            <w:r w:rsidRPr="116FA302" w:rsidR="116FA302">
              <w:rPr>
                <w:rStyle w:val="Hyperlink"/>
                <w:rFonts w:ascii="Times New Roman" w:hAnsi="Times New Roman" w:eastAsia="Times New Roman" w:cs="Times New Roman"/>
                <w:noProof w:val="0"/>
                <w:sz w:val="24"/>
                <w:szCs w:val="24"/>
                <w:lang w:val="en-GB"/>
              </w:rPr>
              <w:t>https://arxiv.org/abs/2010.00840v1</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768AF8D7" w14:textId="52DA4310">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Yao, L., Peng, N., Weischedel, R., Knight, K., Zhao, D. and Yan, R., (2019) Plan-and-Write: Towards Better Automatic Storytelling. </w:t>
          </w:r>
          <w:r w:rsidRPr="116FA302" w:rsidR="116FA302">
            <w:rPr>
              <w:rFonts w:ascii="Times New Roman" w:hAnsi="Times New Roman" w:eastAsia="Times New Roman" w:cs="Times New Roman"/>
              <w:i w:val="1"/>
              <w:iCs w:val="1"/>
              <w:noProof w:val="0"/>
              <w:sz w:val="24"/>
              <w:szCs w:val="24"/>
              <w:lang w:val="en-GB"/>
            </w:rPr>
            <w:t>Proceedings of the AAAI Conference on Artificial Intelligence</w:t>
          </w:r>
          <w:r w:rsidRPr="116FA302" w:rsidR="116FA302">
            <w:rPr>
              <w:rFonts w:ascii="Times New Roman" w:hAnsi="Times New Roman" w:eastAsia="Times New Roman" w:cs="Times New Roman"/>
              <w:noProof w:val="0"/>
              <w:sz w:val="24"/>
              <w:szCs w:val="24"/>
              <w:lang w:val="en-GB"/>
            </w:rPr>
            <w:t xml:space="preserve">, [online] 3301, pp.7378–7385. Available at: </w:t>
          </w:r>
          <w:hyperlink r:id="Rcf35c22f7e344e8b">
            <w:r w:rsidRPr="116FA302" w:rsidR="116FA302">
              <w:rPr>
                <w:rStyle w:val="Hyperlink"/>
                <w:rFonts w:ascii="Times New Roman" w:hAnsi="Times New Roman" w:eastAsia="Times New Roman" w:cs="Times New Roman"/>
                <w:noProof w:val="0"/>
                <w:sz w:val="24"/>
                <w:szCs w:val="24"/>
                <w:lang w:val="en-GB"/>
              </w:rPr>
              <w:t>https://ojs.aaai.org/index.php/AAAI/article/view/4726</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70019514" w14:textId="20012928">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Zellers, R., Holtzman, A., Rashkin, H., Bisk, Y., Farhadi, A., Roesner, F., Choi, Y. and Allen, P.G., (2019) Defending Against Neural Fake News. </w:t>
          </w:r>
          <w:r w:rsidRPr="116FA302" w:rsidR="116FA302">
            <w:rPr>
              <w:rFonts w:ascii="Times New Roman" w:hAnsi="Times New Roman" w:eastAsia="Times New Roman" w:cs="Times New Roman"/>
              <w:i w:val="1"/>
              <w:iCs w:val="1"/>
              <w:noProof w:val="0"/>
              <w:sz w:val="24"/>
              <w:szCs w:val="24"/>
              <w:lang w:val="en-GB"/>
            </w:rPr>
            <w:t>Advances in Neural Information Processing Systems</w:t>
          </w:r>
          <w:r w:rsidRPr="116FA302" w:rsidR="116FA302">
            <w:rPr>
              <w:rFonts w:ascii="Times New Roman" w:hAnsi="Times New Roman" w:eastAsia="Times New Roman" w:cs="Times New Roman"/>
              <w:noProof w:val="0"/>
              <w:sz w:val="24"/>
              <w:szCs w:val="24"/>
              <w:lang w:val="en-GB"/>
            </w:rPr>
            <w:t xml:space="preserve">, [online] 32. Available at: </w:t>
          </w:r>
          <w:hyperlink r:id="R22b7caa21b2941c1">
            <w:r w:rsidRPr="116FA302" w:rsidR="116FA302">
              <w:rPr>
                <w:rStyle w:val="Hyperlink"/>
                <w:rFonts w:ascii="Times New Roman" w:hAnsi="Times New Roman" w:eastAsia="Times New Roman" w:cs="Times New Roman"/>
                <w:noProof w:val="0"/>
                <w:sz w:val="24"/>
                <w:szCs w:val="24"/>
                <w:lang w:val="en-GB"/>
              </w:rPr>
              <w:t>https://rowanzellers.com/grover</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3E6DE38A" w14:textId="48A121F3">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Zhang, Y., Sun, S., Galley, M., Chen, Y.-C., Brockett, C., Gao, X., Gao, J., Liu, J. and Dolan, B., (2019) </w:t>
          </w:r>
          <w:proofErr w:type="spellStart"/>
          <w:r w:rsidRPr="116FA302" w:rsidR="116FA302">
            <w:rPr>
              <w:rFonts w:ascii="Times New Roman" w:hAnsi="Times New Roman" w:eastAsia="Times New Roman" w:cs="Times New Roman"/>
              <w:noProof w:val="0"/>
              <w:sz w:val="24"/>
              <w:szCs w:val="24"/>
              <w:lang w:val="en-GB"/>
            </w:rPr>
            <w:t>DialoGPT</w:t>
          </w:r>
          <w:proofErr w:type="spellEnd"/>
          <w:r w:rsidRPr="116FA302" w:rsidR="116FA302">
            <w:rPr>
              <w:rFonts w:ascii="Times New Roman" w:hAnsi="Times New Roman" w:eastAsia="Times New Roman" w:cs="Times New Roman"/>
              <w:noProof w:val="0"/>
              <w:sz w:val="24"/>
              <w:szCs w:val="24"/>
              <w:lang w:val="en-GB"/>
            </w:rPr>
            <w:t xml:space="preserve">: Large-Scale Generative Pre-training for Conversational Response Generation. [online] pp.270–278. Available at: </w:t>
          </w:r>
          <w:hyperlink r:id="R1d53d36f59f447c4">
            <w:r w:rsidRPr="116FA302" w:rsidR="116FA302">
              <w:rPr>
                <w:rStyle w:val="Hyperlink"/>
                <w:rFonts w:ascii="Times New Roman" w:hAnsi="Times New Roman" w:eastAsia="Times New Roman" w:cs="Times New Roman"/>
                <w:noProof w:val="0"/>
                <w:sz w:val="24"/>
                <w:szCs w:val="24"/>
                <w:lang w:val="en-GB"/>
              </w:rPr>
              <w:t>https://arxiv.org/abs/1911.00536v3</w:t>
            </w:r>
          </w:hyperlink>
          <w:r w:rsidRPr="116FA302" w:rsidR="116FA302">
            <w:rPr>
              <w:rFonts w:ascii="Times New Roman" w:hAnsi="Times New Roman" w:eastAsia="Times New Roman" w:cs="Times New Roman"/>
              <w:noProof w:val="0"/>
              <w:sz w:val="24"/>
              <w:szCs w:val="24"/>
              <w:lang w:val="en-GB"/>
            </w:rPr>
            <w:t xml:space="preserve"> [Accessed 23 Oct. 2022].</w:t>
          </w:r>
        </w:p>
        <w:p w:rsidR="116FA302" w:rsidP="116FA302" w:rsidRDefault="116FA302" w14:paraId="013C35F5" w14:textId="62C51B7C">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Zhao, J.J., Kim, Y., Zhang, K., Rush, A.M. and </w:t>
          </w:r>
          <w:proofErr w:type="spellStart"/>
          <w:r w:rsidRPr="116FA302" w:rsidR="116FA302">
            <w:rPr>
              <w:rFonts w:ascii="Times New Roman" w:hAnsi="Times New Roman" w:eastAsia="Times New Roman" w:cs="Times New Roman"/>
              <w:noProof w:val="0"/>
              <w:sz w:val="24"/>
              <w:szCs w:val="24"/>
              <w:lang w:val="en-GB"/>
            </w:rPr>
            <w:t>Lecun</w:t>
          </w:r>
          <w:proofErr w:type="spellEnd"/>
          <w:r w:rsidRPr="116FA302" w:rsidR="116FA302">
            <w:rPr>
              <w:rFonts w:ascii="Times New Roman" w:hAnsi="Times New Roman" w:eastAsia="Times New Roman" w:cs="Times New Roman"/>
              <w:noProof w:val="0"/>
              <w:sz w:val="24"/>
              <w:szCs w:val="24"/>
              <w:lang w:val="en-GB"/>
            </w:rPr>
            <w:t xml:space="preserve">, Y., (2018) </w:t>
          </w:r>
          <w:proofErr w:type="spellStart"/>
          <w:r w:rsidRPr="116FA302" w:rsidR="116FA302">
            <w:rPr>
              <w:rFonts w:ascii="Times New Roman" w:hAnsi="Times New Roman" w:eastAsia="Times New Roman" w:cs="Times New Roman"/>
              <w:noProof w:val="0"/>
              <w:sz w:val="24"/>
              <w:szCs w:val="24"/>
              <w:lang w:val="en-GB"/>
            </w:rPr>
            <w:t>Adversarially</w:t>
          </w:r>
          <w:proofErr w:type="spellEnd"/>
          <w:r w:rsidRPr="116FA302" w:rsidR="116FA302">
            <w:rPr>
              <w:rFonts w:ascii="Times New Roman" w:hAnsi="Times New Roman" w:eastAsia="Times New Roman" w:cs="Times New Roman"/>
              <w:noProof w:val="0"/>
              <w:sz w:val="24"/>
              <w:szCs w:val="24"/>
              <w:lang w:val="en-GB"/>
            </w:rPr>
            <w:t xml:space="preserve"> Regularized Autoencoders. [online] pp.5902–5911. Available at: </w:t>
          </w:r>
          <w:hyperlink r:id="R2ca7b03199a34e64">
            <w:r w:rsidRPr="116FA302" w:rsidR="116FA302">
              <w:rPr>
                <w:rStyle w:val="Hyperlink"/>
                <w:rFonts w:ascii="Times New Roman" w:hAnsi="Times New Roman" w:eastAsia="Times New Roman" w:cs="Times New Roman"/>
                <w:noProof w:val="0"/>
                <w:sz w:val="24"/>
                <w:szCs w:val="24"/>
                <w:lang w:val="en-GB"/>
              </w:rPr>
              <w:t>https://proceedings.mlr.press/v80/zhao18b.html</w:t>
            </w:r>
          </w:hyperlink>
          <w:r w:rsidRPr="116FA302" w:rsidR="116FA302">
            <w:rPr>
              <w:rFonts w:ascii="Times New Roman" w:hAnsi="Times New Roman" w:eastAsia="Times New Roman" w:cs="Times New Roman"/>
              <w:noProof w:val="0"/>
              <w:sz w:val="24"/>
              <w:szCs w:val="24"/>
              <w:lang w:val="en-GB"/>
            </w:rPr>
            <w:t xml:space="preserve"> [Accessed 25 Oct. 2022].</w:t>
          </w:r>
        </w:p>
        <w:p w:rsidR="116FA302" w:rsidP="116FA302" w:rsidRDefault="116FA302" w14:paraId="5FD50A8F" w14:textId="2905CBE0">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Zhu, Y., Lu, S., Zheng, L., Guo, J., Zhang, W., Wang, J. and Yu, Y., (2018) </w:t>
          </w:r>
          <w:proofErr w:type="spellStart"/>
          <w:r w:rsidRPr="116FA302" w:rsidR="116FA302">
            <w:rPr>
              <w:rFonts w:ascii="Times New Roman" w:hAnsi="Times New Roman" w:eastAsia="Times New Roman" w:cs="Times New Roman"/>
              <w:noProof w:val="0"/>
              <w:sz w:val="24"/>
              <w:szCs w:val="24"/>
              <w:lang w:val="en-GB"/>
            </w:rPr>
            <w:t>Texygen</w:t>
          </w:r>
          <w:proofErr w:type="spellEnd"/>
          <w:r w:rsidRPr="116FA302" w:rsidR="116FA302">
            <w:rPr>
              <w:rFonts w:ascii="Times New Roman" w:hAnsi="Times New Roman" w:eastAsia="Times New Roman" w:cs="Times New Roman"/>
              <w:noProof w:val="0"/>
              <w:sz w:val="24"/>
              <w:szCs w:val="24"/>
              <w:lang w:val="en-GB"/>
            </w:rPr>
            <w:t xml:space="preserve">: A benchmarking platform for text generation models. </w:t>
          </w:r>
          <w:r w:rsidRPr="116FA302" w:rsidR="116FA302">
            <w:rPr>
              <w:rFonts w:ascii="Times New Roman" w:hAnsi="Times New Roman" w:eastAsia="Times New Roman" w:cs="Times New Roman"/>
              <w:i w:val="1"/>
              <w:iCs w:val="1"/>
              <w:noProof w:val="0"/>
              <w:sz w:val="24"/>
              <w:szCs w:val="24"/>
              <w:lang w:val="en-GB"/>
            </w:rPr>
            <w:t>41st International ACM SIGIR Conference on Research and Development in Information Retrieval, SIGIR 2018</w:t>
          </w:r>
          <w:r w:rsidRPr="116FA302" w:rsidR="116FA302">
            <w:rPr>
              <w:rFonts w:ascii="Times New Roman" w:hAnsi="Times New Roman" w:eastAsia="Times New Roman" w:cs="Times New Roman"/>
              <w:noProof w:val="0"/>
              <w:sz w:val="24"/>
              <w:szCs w:val="24"/>
              <w:lang w:val="en-GB"/>
            </w:rPr>
            <w:t>, pp.1097–1100.</w:t>
          </w:r>
        </w:p>
        <w:p w:rsidR="116FA302" w:rsidP="116FA302" w:rsidRDefault="116FA302" w14:paraId="5E7BCCCA" w14:textId="6D2471EC">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Ziegler, Z.M., Melas-Kyriazi, L., Gehrmann, S. and Rush, A.M., (2019) Encoder-Agnostic Adaptation for Conditional Language Generation. [online] Available at: </w:t>
          </w:r>
          <w:hyperlink r:id="Red53c5261a7047ca">
            <w:r w:rsidRPr="116FA302" w:rsidR="116FA302">
              <w:rPr>
                <w:rStyle w:val="Hyperlink"/>
                <w:rFonts w:ascii="Times New Roman" w:hAnsi="Times New Roman" w:eastAsia="Times New Roman" w:cs="Times New Roman"/>
                <w:noProof w:val="0"/>
                <w:sz w:val="24"/>
                <w:szCs w:val="24"/>
                <w:lang w:val="en-GB"/>
              </w:rPr>
              <w:t>https://arxiv.org/abs/1908.06938v2</w:t>
            </w:r>
          </w:hyperlink>
          <w:r w:rsidRPr="116FA302" w:rsidR="116FA302">
            <w:rPr>
              <w:rFonts w:ascii="Times New Roman" w:hAnsi="Times New Roman" w:eastAsia="Times New Roman" w:cs="Times New Roman"/>
              <w:noProof w:val="0"/>
              <w:sz w:val="24"/>
              <w:szCs w:val="24"/>
              <w:lang w:val="en-GB"/>
            </w:rPr>
            <w:t xml:space="preserve"> [Accessed 25 Oct. 2022].</w:t>
          </w:r>
        </w:p>
        <w:p w:rsidR="116FA302" w:rsidP="116FA302" w:rsidRDefault="116FA302" w14:paraId="18F0971F" w14:textId="254AFAA2">
          <w:pPr>
            <w:spacing w:after="240" w:afterAutospacing="off" w:line="240" w:lineRule="auto"/>
            <w:ind w:left="0"/>
            <w:jc w:val="both"/>
            <w:rPr>
              <w:rFonts w:ascii="Times New Roman" w:hAnsi="Times New Roman" w:eastAsia="Times New Roman" w:cs="Times New Roman"/>
              <w:noProof w:val="0"/>
              <w:sz w:val="24"/>
              <w:szCs w:val="24"/>
              <w:lang w:val="en-GB"/>
            </w:rPr>
          </w:pPr>
          <w:r w:rsidRPr="116FA302" w:rsidR="116FA302">
            <w:rPr>
              <w:rFonts w:ascii="Times New Roman" w:hAnsi="Times New Roman" w:eastAsia="Times New Roman" w:cs="Times New Roman"/>
              <w:noProof w:val="0"/>
              <w:sz w:val="24"/>
              <w:szCs w:val="24"/>
              <w:lang w:val="en-GB"/>
            </w:rPr>
            <w:t xml:space="preserve">Zou, X., Yin, D., Zhong, Q., Yang, H., Yang, Z. and Tang, J., (2021) Controllable Generation from Pre-trained Language Models via Inverse Prompting. </w:t>
          </w:r>
          <w:r w:rsidRPr="116FA302" w:rsidR="116FA302">
            <w:rPr>
              <w:rFonts w:ascii="Times New Roman" w:hAnsi="Times New Roman" w:eastAsia="Times New Roman" w:cs="Times New Roman"/>
              <w:i w:val="1"/>
              <w:iCs w:val="1"/>
              <w:noProof w:val="0"/>
              <w:sz w:val="24"/>
              <w:szCs w:val="24"/>
              <w:lang w:val="en-GB"/>
            </w:rPr>
            <w:t>Proceedings of the ACM SIGKDD International Conference on Knowledge Discovery and Data Mining</w:t>
          </w:r>
          <w:r w:rsidRPr="116FA302" w:rsidR="116FA302">
            <w:rPr>
              <w:rFonts w:ascii="Times New Roman" w:hAnsi="Times New Roman" w:eastAsia="Times New Roman" w:cs="Times New Roman"/>
              <w:noProof w:val="0"/>
              <w:sz w:val="24"/>
              <w:szCs w:val="24"/>
              <w:lang w:val="en-GB"/>
            </w:rPr>
            <w:t>, pp.2450–2460.</w:t>
          </w:r>
        </w:p>
        <w:p w:rsidR="116FA302" w:rsidP="116FA302" w:rsidRDefault="116FA302" w14:paraId="191C841D" w14:textId="27858307">
          <w:pPr>
            <w:pStyle w:val="Normal"/>
            <w:spacing w:after="240" w:afterAutospacing="off" w:line="240" w:lineRule="auto"/>
            <w:ind w:left="0"/>
            <w:jc w:val="both"/>
            <w:rPr>
              <w:rFonts w:ascii="Arial" w:hAnsi="Arial" w:eastAsia="Arial" w:cs="Arial"/>
              <w:noProof w:val="0"/>
              <w:sz w:val="24"/>
              <w:szCs w:val="24"/>
              <w:lang w:val="en-GB"/>
            </w:rPr>
          </w:pPr>
        </w:p>
      </w:sdtContent>
    </w:sdt>
    <w:sectPr w:rsidRPr="00196235" w:rsidR="00E554A6" w:rsidSect="00472476">
      <w:footerReference w:type="default" r:id="rId8"/>
      <w:pgSz w:w="11906" w:h="16838" w:orient="portrait"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C0620" w:rsidP="00472476" w:rsidRDefault="00FC0620" w14:paraId="5BA06708" w14:textId="77777777">
      <w:pPr>
        <w:spacing w:line="240" w:lineRule="auto"/>
      </w:pPr>
      <w:r>
        <w:separator/>
      </w:r>
    </w:p>
  </w:endnote>
  <w:endnote w:type="continuationSeparator" w:id="0">
    <w:p w:rsidR="00FC0620" w:rsidP="00472476" w:rsidRDefault="00FC0620" w14:paraId="3DCDAC1E"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2572318"/>
      <w:docPartObj>
        <w:docPartGallery w:val="Page Numbers (Bottom of Page)"/>
        <w:docPartUnique/>
      </w:docPartObj>
    </w:sdtPr>
    <w:sdtEndPr>
      <w:rPr>
        <w:noProof/>
      </w:rPr>
    </w:sdtEndPr>
    <w:sdtContent>
      <w:p w:rsidR="00472476" w:rsidRDefault="00472476" w14:paraId="6F2A516B" w14:textId="77777777">
        <w:pPr>
          <w:pStyle w:val="Footer"/>
          <w:jc w:val="right"/>
        </w:pPr>
        <w:r>
          <w:fldChar w:fldCharType="begin"/>
        </w:r>
        <w:r>
          <w:instrText xml:space="preserve"> PAGE   \* MERGEFORMAT </w:instrText>
        </w:r>
        <w:r>
          <w:fldChar w:fldCharType="separate"/>
        </w:r>
        <w:r w:rsidR="008534C3">
          <w:rPr>
            <w:noProof/>
          </w:rPr>
          <w:t>4</w:t>
        </w:r>
        <w:r>
          <w:rPr>
            <w:noProof/>
          </w:rPr>
          <w:fldChar w:fldCharType="end"/>
        </w:r>
      </w:p>
    </w:sdtContent>
  </w:sdt>
  <w:p w:rsidR="00D27BC6" w:rsidRDefault="00FC0620" w14:paraId="4582737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C0620" w:rsidP="00472476" w:rsidRDefault="00FC0620" w14:paraId="241D59C7" w14:textId="77777777">
      <w:pPr>
        <w:spacing w:line="240" w:lineRule="auto"/>
      </w:pPr>
      <w:r>
        <w:separator/>
      </w:r>
    </w:p>
  </w:footnote>
  <w:footnote w:type="continuationSeparator" w:id="0">
    <w:p w:rsidR="00FC0620" w:rsidP="00472476" w:rsidRDefault="00FC0620" w14:paraId="36DB2093" w14:textId="77777777">
      <w:pPr>
        <w:spacing w:line="240" w:lineRule="auto"/>
      </w:pPr>
      <w:r>
        <w:continuationSeparator/>
      </w:r>
    </w:p>
  </w:footnote>
</w:footnotes>
</file>

<file path=word/intelligence2.xml><?xml version="1.0" encoding="utf-8"?>
<int2:intelligence xmlns:int2="http://schemas.microsoft.com/office/intelligence/2020/intelligence">
  <int2:observations>
    <int2:textHash int2:hashCode="9FHM5zkJ7X6FIw" int2:id="2sVjzPkO">
      <int2:state int2:type="LegacyProofing" int2:value="Rejected"/>
    </int2:textHash>
    <int2:textHash int2:hashCode="Mx0CFPKQw+NgwW" int2:id="gc1duVS7">
      <int2:state int2:type="LegacyProofing" int2:value="Rejected"/>
    </int2:textHash>
    <int2:textHash int2:hashCode="spXBLFysdzzfOh" int2:id="MhcCVpjB">
      <int2:state int2:type="LegacyProofing" int2:value="Rejected"/>
    </int2:textHash>
    <int2:textHash int2:hashCode="D+phWr3SaX4NpW" int2:id="QfHU45Gr">
      <int2:state int2:type="LegacyProofing" int2:value="Rejected"/>
    </int2:textHash>
    <int2:textHash int2:hashCode="K9zee1IcX+XlqD" int2:id="olV7k8ZN">
      <int2:state int2:type="LegacyProofing" int2:value="Rejected"/>
    </int2:textHash>
    <int2:textHash int2:hashCode="3+zJ6vNN8ktgTJ" int2:id="HYMwJ3Kq">
      <int2:state int2:type="LegacyProofing" int2:value="Rejected"/>
    </int2:textHash>
    <int2:textHash int2:hashCode="bmtYKidY1S7dUn" int2:id="V8HNFr6J">
      <int2:state int2:type="LegacyProofing" int2:value="Rejected"/>
    </int2:textHash>
    <int2:textHash int2:hashCode="xFzYClVvQyo2Bx" int2:id="ryy0jtgq">
      <int2:state int2:type="LegacyProofing" int2:value="Rejected"/>
    </int2:textHash>
    <int2:textHash int2:hashCode="mFrHMWLQUpwcrd" int2:id="5KASJ228">
      <int2:state int2:type="LegacyProofing" int2:value="Rejected"/>
    </int2:textHash>
    <int2:textHash int2:hashCode="tqnRu6uQPUa3sy" int2:id="rUA9mQQ3">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3">
    <w:nsid w:val="30f8e71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6029fc8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b1c19e4"/>
    <w:multiLevelType xmlns:w="http://schemas.openxmlformats.org/wordprocessingml/2006/main" w:val="hybridMultilevel"/>
    <w:lvl xmlns:w="http://schemas.openxmlformats.org/wordprocessingml/2006/main" w:ilvl="0">
      <w:start w:val="2"/>
      <w:numFmt w:val="decimal"/>
      <w:lvlText w:val="%1."/>
      <w:lvlJc w:val="left"/>
      <w:pPr>
        <w:ind w:left="720" w:hanging="360"/>
      </w:pPr>
      <w:rPr>
        <w:rFonts w:hint="default" w:ascii="Times New Roman" w:hAnsi="Times New Roman"/>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0">
    <w:nsid w:val="71b93de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1c29680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94c66f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4eedeb1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53147cf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204cc9f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4">
    <w:nsid w:val="5fdfec1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6122468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273c7a4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647dc72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7d190e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3f27880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182ad9d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35e4996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6">
    <w:nsid w:val="4c3f7b0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71b3154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4">
    <w:nsid w:val="73d223c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31474b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74db885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1">
    <w:nsid w:val="6cb3a00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7ff261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0B53F35"/>
    <w:multiLevelType w:val="hybridMultilevel"/>
    <w:tmpl w:val="24AC3DD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D4F4898"/>
    <w:multiLevelType w:val="hybridMultilevel"/>
    <w:tmpl w:val="9CE20DD0"/>
    <w:lvl w:ilvl="0" w:tplc="AF5CE3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E866190"/>
    <w:multiLevelType w:val="hybridMultilevel"/>
    <w:tmpl w:val="BBDEC29A"/>
    <w:lvl w:ilvl="0" w:tplc="9516DC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44E34B3"/>
    <w:multiLevelType w:val="hybridMultilevel"/>
    <w:tmpl w:val="B5EA5E9C"/>
    <w:lvl w:ilvl="0" w:tplc="E48C4DE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F36D9B"/>
    <w:multiLevelType w:val="hybridMultilevel"/>
    <w:tmpl w:val="FDB6D4F4"/>
    <w:lvl w:ilvl="0" w:tplc="B534132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FF46B5F"/>
    <w:multiLevelType w:val="hybridMultilevel"/>
    <w:tmpl w:val="B17420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84546B"/>
    <w:multiLevelType w:val="hybridMultilevel"/>
    <w:tmpl w:val="2AF8D61E"/>
    <w:lvl w:ilvl="0" w:tplc="5AD4E672">
      <w:start w:val="1"/>
      <w:numFmt w:val="decimal"/>
      <w:lvlText w:val="%1."/>
      <w:lvlJc w:val="left"/>
      <w:pPr>
        <w:ind w:left="720" w:hanging="360"/>
      </w:pPr>
      <w:rPr>
        <w:rFonts w:hint="default" w:ascii="Arial" w:hAnsi="Arial" w:eastAsia="Times New Roman"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8F91076"/>
    <w:multiLevelType w:val="hybridMultilevel"/>
    <w:tmpl w:val="6E587E6A"/>
    <w:lvl w:ilvl="0" w:tplc="26EECCAC">
      <w:start w:val="1"/>
      <w:numFmt w:val="decimal"/>
      <w:suff w:val="noth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3686B6F"/>
    <w:multiLevelType w:val="hybridMultilevel"/>
    <w:tmpl w:val="77F0B6AE"/>
    <w:lvl w:ilvl="0" w:tplc="EC921D62">
      <w:start w:val="1"/>
      <w:numFmt w:val="decimal"/>
      <w:lvlText w:val="%1."/>
      <w:lvlJc w:val="left"/>
      <w:pPr>
        <w:ind w:left="720" w:hanging="360"/>
      </w:pPr>
      <w:rPr>
        <w:rFonts w:hint="default" w:ascii="Arial" w:hAnsi="Arial" w:eastAsia="Times New Roman"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D2C0F9E"/>
    <w:multiLevelType w:val="hybridMultilevel"/>
    <w:tmpl w:val="A72602B6"/>
    <w:lvl w:ilvl="0" w:tplc="04090005">
      <w:start w:val="1"/>
      <w:numFmt w:val="bullet"/>
      <w:lvlText w:val=""/>
      <w:lvlJc w:val="left"/>
      <w:pPr>
        <w:ind w:left="720" w:hanging="360"/>
      </w:pPr>
      <w:rPr>
        <w:rFonts w:hint="default" w:ascii="Wingdings" w:hAnsi="Wingdings"/>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21">
    <w:abstractNumId w:val="20"/>
  </w:num>
  <w:num w:numId="20">
    <w:abstractNumId w:val="19"/>
  </w:num>
  <w:num w:numId="19">
    <w:abstractNumId w:val="18"/>
  </w:num>
  <w:num w:numId="18">
    <w:abstractNumId w:val="17"/>
  </w:num>
  <w:num w:numId="17">
    <w:abstractNumId w:val="16"/>
  </w:num>
  <w:num w:numId="16">
    <w:abstractNumId w:val="15"/>
  </w:num>
  <w:num w:numId="15">
    <w:abstractNumId w:val="14"/>
  </w:num>
  <w:num w:numId="14">
    <w:abstractNumId w:val="13"/>
  </w:num>
  <w:num w:numId="13">
    <w:abstractNumId w:val="12"/>
  </w:num>
  <w:num w:numId="12">
    <w:abstractNumId w:val="11"/>
  </w:num>
  <w:num w:numId="11">
    <w:abstractNumId w:val="10"/>
  </w:num>
  <w:num w:numId="1">
    <w:abstractNumId w:val="9"/>
  </w:num>
  <w:num w:numId="2">
    <w:abstractNumId w:val="1"/>
  </w:num>
  <w:num w:numId="3">
    <w:abstractNumId w:val="4"/>
  </w:num>
  <w:num w:numId="4">
    <w:abstractNumId w:val="2"/>
  </w:num>
  <w:num w:numId="5">
    <w:abstractNumId w:val="5"/>
  </w:num>
  <w:num w:numId="6">
    <w:abstractNumId w:val="0"/>
  </w:num>
  <w:num w:numId="7">
    <w:abstractNumId w:val="6"/>
  </w:num>
  <w:num w:numId="8">
    <w:abstractNumId w:val="8"/>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124DF3"/>
    <w:rsid w:val="00164B63"/>
    <w:rsid w:val="00196235"/>
    <w:rsid w:val="00224453"/>
    <w:rsid w:val="00247A17"/>
    <w:rsid w:val="002B3BBB"/>
    <w:rsid w:val="002C4393"/>
    <w:rsid w:val="002D4FFC"/>
    <w:rsid w:val="00434D96"/>
    <w:rsid w:val="00442769"/>
    <w:rsid w:val="00472476"/>
    <w:rsid w:val="0048232F"/>
    <w:rsid w:val="004C6E73"/>
    <w:rsid w:val="004E6A42"/>
    <w:rsid w:val="00512FFA"/>
    <w:rsid w:val="00577D24"/>
    <w:rsid w:val="00606B73"/>
    <w:rsid w:val="006C22F0"/>
    <w:rsid w:val="006C234E"/>
    <w:rsid w:val="00711A76"/>
    <w:rsid w:val="008534C3"/>
    <w:rsid w:val="0096771F"/>
    <w:rsid w:val="00977B81"/>
    <w:rsid w:val="009E05AA"/>
    <w:rsid w:val="00A60DE4"/>
    <w:rsid w:val="00BA0F90"/>
    <w:rsid w:val="00C52549"/>
    <w:rsid w:val="00CB6430"/>
    <w:rsid w:val="00CC40C3"/>
    <w:rsid w:val="00CF1258"/>
    <w:rsid w:val="00DE5D7B"/>
    <w:rsid w:val="00E429E9"/>
    <w:rsid w:val="00E554A6"/>
    <w:rsid w:val="00EB15B7"/>
    <w:rsid w:val="00EF703E"/>
    <w:rsid w:val="00FC0620"/>
    <w:rsid w:val="00FD0655"/>
    <w:rsid w:val="034DF0D8"/>
    <w:rsid w:val="04875B95"/>
    <w:rsid w:val="075154E8"/>
    <w:rsid w:val="0D52D7F0"/>
    <w:rsid w:val="0FAD947E"/>
    <w:rsid w:val="116FA302"/>
    <w:rsid w:val="26AEAD41"/>
    <w:rsid w:val="2B00DEE0"/>
    <w:rsid w:val="2E2AB9A9"/>
    <w:rsid w:val="3A58881F"/>
    <w:rsid w:val="47594CCB"/>
    <w:rsid w:val="51C45129"/>
    <w:rsid w:val="52F1A95A"/>
    <w:rsid w:val="546E82BF"/>
    <w:rsid w:val="58F358FB"/>
    <w:rsid w:val="63008F2F"/>
    <w:rsid w:val="6BD99596"/>
    <w:rsid w:val="6DB22EFC"/>
    <w:rsid w:val="7C6F95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AE74C"/>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F1258"/>
    <w:pPr>
      <w:tabs>
        <w:tab w:val="left" w:pos="720"/>
      </w:tabs>
      <w:overflowPunct w:val="0"/>
      <w:autoSpaceDE w:val="0"/>
      <w:autoSpaceDN w:val="0"/>
      <w:adjustRightInd w:val="0"/>
      <w:spacing w:after="0" w:line="276" w:lineRule="auto"/>
      <w:ind w:left="720"/>
      <w:jc w:val="both"/>
      <w:textAlignment w:val="baseline"/>
    </w:pPr>
    <w:rPr>
      <w:rFonts w:ascii="Arial" w:hAnsi="Arial" w:eastAsia="Times New Roman" w:cs="Arial"/>
      <w:sz w:val="20"/>
      <w:szCs w:val="20"/>
      <w:lang w:eastAsia="en-GB"/>
    </w:rPr>
  </w:style>
  <w:style w:type="paragraph" w:styleId="Heading1">
    <w:uiPriority w:val="9"/>
    <w:name w:val="heading 1"/>
    <w:basedOn w:val="Normal"/>
    <w:next w:val="Normal"/>
    <w:link w:val="Heading1Char"/>
    <w:qFormat/>
    <w:rsid w:val="51C45129"/>
    <w:rPr>
      <w:rFonts w:ascii="Times New Roman" w:hAnsi="Times New Roman" w:eastAsia="" w:cs="" w:eastAsiaTheme="majorEastAsia" w:cstheme="majorBidi"/>
      <w:b w:val="1"/>
      <w:bCs w:val="1"/>
      <w:sz w:val="28"/>
      <w:szCs w:val="28"/>
    </w:rPr>
    <w:pPr>
      <w:keepNext w:val="1"/>
      <w:spacing w:before="240"/>
      <w:ind w:left="0"/>
      <w:jc w:val="left"/>
      <w:outlineLvl w:val="0"/>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uiPriority w:val="99"/>
    <w:rsid w:val="00CF1258"/>
  </w:style>
  <w:style w:type="character" w:styleId="FooterChar" w:customStyle="1">
    <w:name w:val="Footer Char"/>
    <w:basedOn w:val="DefaultParagraphFont"/>
    <w:link w:val="Footer"/>
    <w:uiPriority w:val="99"/>
    <w:rsid w:val="00CF1258"/>
    <w:rPr>
      <w:rFonts w:ascii="Arial" w:hAnsi="Arial" w:eastAsia="Times New Roman"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styleId="HeaderChar" w:customStyle="1">
    <w:name w:val="Header Char"/>
    <w:basedOn w:val="DefaultParagraphFont"/>
    <w:link w:val="Header"/>
    <w:uiPriority w:val="99"/>
    <w:rsid w:val="00CF1258"/>
    <w:rPr>
      <w:rFonts w:ascii="Arial" w:hAnsi="Arial" w:eastAsia="Times New Roman" w:cs="Arial"/>
      <w:sz w:val="20"/>
      <w:szCs w:val="20"/>
      <w:lang w:eastAsia="en-GB"/>
    </w:rPr>
  </w:style>
  <w:style w:type="paragraph" w:styleId="ThesisBody" w:customStyle="1">
    <w:name w:val="Thesis Body"/>
    <w:qFormat/>
    <w:rsid w:val="00CF1258"/>
    <w:pPr>
      <w:spacing w:after="0" w:line="360" w:lineRule="auto"/>
      <w:contextualSpacing/>
      <w:jc w:val="both"/>
    </w:pPr>
    <w:rPr>
      <w:rFonts w:ascii="Times New Roman" w:hAnsi="Times New Roman" w:eastAsia="Times New Roman" w:cs="Times New Roman"/>
      <w:sz w:val="24"/>
      <w:szCs w:val="24"/>
      <w:lang w:eastAsia="en-GB"/>
    </w:rPr>
  </w:style>
  <w:style w:type="character" w:styleId="Heading1Char" w:customStyle="true">
    <w:uiPriority w:val="9"/>
    <w:name w:val="Heading 1 Char"/>
    <w:basedOn w:val="DefaultParagraphFont"/>
    <w:link w:val="Heading1"/>
    <w:rsid w:val="51C45129"/>
    <w:rPr>
      <w:rFonts w:ascii="Times New Roman" w:hAnsi="Times New Roman" w:eastAsia="" w:cs="" w:eastAsiaTheme="majorEastAsia" w:cstheme="majorBidi"/>
      <w:b w:val="1"/>
      <w:bCs w:val="1"/>
      <w:sz w:val="28"/>
      <w:szCs w:val="28"/>
      <w:lang w:eastAsia="en-GB"/>
    </w:rPr>
  </w:style>
  <w:style w:type="paragraph" w:styleId="Text" w:customStyle="1">
    <w:name w:val="Text"/>
    <w:basedOn w:val="Normal"/>
    <w:rsid w:val="00E554A6"/>
    <w:pPr>
      <w:widowControl w:val="0"/>
      <w:tabs>
        <w:tab w:val="clear" w:pos="720"/>
      </w:tabs>
      <w:overflowPunct/>
      <w:adjustRightInd/>
      <w:spacing w:line="252" w:lineRule="auto"/>
      <w:ind w:left="0" w:firstLine="202"/>
      <w:textAlignment w:val="auto"/>
    </w:pPr>
    <w:rPr>
      <w:rFonts w:ascii="Times New Roman" w:hAnsi="Times New Roman" w:eastAsia="PMingLiU" w:cs="Times New Roman"/>
      <w:lang w:val="en-US" w:eastAsia="en-US"/>
    </w:rPr>
  </w:style>
  <w:style w:type="paragraph" w:styleId="TOCHeading">
    <w:uiPriority w:val="39"/>
    <w:name w:val="TOC Heading"/>
    <w:basedOn w:val="Heading1"/>
    <w:next w:val="Normal"/>
    <w:unhideWhenUsed/>
    <w:qFormat/>
    <w:rsid w:val="51C45129"/>
    <w:rPr>
      <w:rFonts w:ascii="Calibri Light" w:hAnsi="Calibri Light" w:asciiTheme="majorAscii" w:hAnsiTheme="majorAscii"/>
      <w:b w:val="0"/>
      <w:bCs w:val="0"/>
      <w:color w:val="2E74B5" w:themeColor="accent1" w:themeTint="FF" w:themeShade="BF"/>
      <w:lang w:val="en-US" w:eastAsia="en-US"/>
    </w:rPr>
    <w:pPr>
      <w:tabs>
        <w:tab w:val="clear" w:leader="none" w:pos="720"/>
        <w:tab w:val="left" w:leader="none" w:pos="720"/>
        <w:tab w:val="left" w:leader="none" w:pos="720"/>
      </w:tabs>
    </w:pPr>
  </w:style>
  <w:style w:type="paragraph" w:styleId="TOC1">
    <w:name w:val="toc 1"/>
    <w:basedOn w:val="Normal"/>
    <w:next w:val="Normal"/>
    <w:autoRedefine/>
    <w:uiPriority w:val="39"/>
    <w:unhideWhenUsed/>
    <w:rsid w:val="006C22F0"/>
    <w:pPr>
      <w:tabs>
        <w:tab w:val="clear" w:pos="720"/>
      </w:tabs>
      <w:spacing w:after="100"/>
      <w:ind w:left="0"/>
    </w:pPr>
  </w:style>
  <w:style w:type="character" w:styleId="Hyperlink">
    <w:name w:val="Hyperlink"/>
    <w:basedOn w:val="DefaultParagraphFont"/>
    <w:uiPriority w:val="99"/>
    <w:unhideWhenUsed/>
    <w:rsid w:val="006C22F0"/>
    <w:rPr>
      <w:color w:val="0563C1" w:themeColor="hyperlink"/>
      <w:u w:val="single"/>
    </w:rPr>
  </w:style>
  <w:style w:type="paragraph" w:styleId="Heading2">
    <w:uiPriority w:val="9"/>
    <w:name w:val="heading 2"/>
    <w:basedOn w:val="ListParagraph"/>
    <w:next w:val="Normal"/>
    <w:unhideWhenUsed/>
    <w:link w:val="Heading2Char"/>
    <w:qFormat/>
    <w:rsid w:val="51C45129"/>
    <w:rPr>
      <w:rFonts w:ascii="Times New Roman" w:hAnsi="Times New Roman" w:cs="Times New Roman"/>
      <w:b w:val="1"/>
      <w:bCs w:val="1"/>
      <w:sz w:val="24"/>
      <w:szCs w:val="24"/>
    </w:rPr>
    <w:pPr>
      <w:ind w:left="0"/>
    </w:pPr>
  </w:style>
  <w:style w:type="character" w:styleId="Heading2Char" w:customStyle="true">
    <w:uiPriority w:val="9"/>
    <w:name w:val="Heading 2 Char"/>
    <w:basedOn w:val="DefaultParagraphFont"/>
    <w:link w:val="Heading2"/>
    <w:rsid w:val="51C45129"/>
    <w:rPr>
      <w:rFonts w:ascii="Times New Roman" w:hAnsi="Times New Roman" w:eastAsia="Times New Roman" w:cs="Times New Roman"/>
      <w:b w:val="1"/>
      <w:bCs w:val="1"/>
      <w:sz w:val="24"/>
      <w:szCs w:val="24"/>
      <w:lang w:eastAsia="en-GB"/>
    </w:rPr>
  </w:style>
  <w:style xmlns:w14="http://schemas.microsoft.com/office/word/2010/wordml" xmlns:mc="http://schemas.openxmlformats.org/markup-compatibility/2006" xmlns:w="http://schemas.openxmlformats.org/wordprocessingml/2006/main" w:type="character" w:styleId="TitleChar" w:customStyle="1" mc:Ignorable="w14">
    <w:name xmlns:w="http://schemas.openxmlformats.org/wordprocessingml/2006/main" w:val="Title Char"/>
    <w:basedOn xmlns:w="http://schemas.openxmlformats.org/wordprocessingml/2006/main" w:val="DefaultParagraphFont"/>
    <w:link xmlns:w="http://schemas.openxmlformats.org/wordprocessingml/2006/main" w:val="Title"/>
    <w:uiPriority xmlns:w="http://schemas.openxmlformats.org/wordprocessingml/2006/main" w:val="10"/>
    <w:rPr xmlns:w="http://schemas.openxmlformats.org/wordprocessingml/2006/main">
      <w:rFonts w:asciiTheme="majorHAnsi" w:hAnsiTheme="majorHAnsi" w:eastAsiaTheme="majorEastAsia" w:cstheme="majorBidi"/>
      <w:spacing w:val="-10"/>
      <w:kern w:val="28"/>
      <w:sz w:val="56"/>
      <w:szCs w:val="56"/>
    </w:rPr>
  </w:style>
  <w:style xmlns:w14="http://schemas.microsoft.com/office/word/2010/wordml" xmlns:mc="http://schemas.openxmlformats.org/markup-compatibility/2006" xmlns:w="http://schemas.openxmlformats.org/wordprocessingml/2006/main" w:type="paragraph" w:styleId="Title" mc:Ignorable="w14">
    <w:name xmlns:w="http://schemas.openxmlformats.org/wordprocessingml/2006/main" w:val="Title"/>
    <w:basedOn xmlns:w="http://schemas.openxmlformats.org/wordprocessingml/2006/main" w:val="Normal"/>
    <w:next xmlns:w="http://schemas.openxmlformats.org/wordprocessingml/2006/main" w:val="Normal"/>
    <w:link xmlns:w="http://schemas.openxmlformats.org/wordprocessingml/2006/main" w:val="TitleChar"/>
    <w:uiPriority xmlns:w="http://schemas.openxmlformats.org/wordprocessingml/2006/main" w:val="10"/>
    <w:qFormat xmlns:w="http://schemas.openxmlformats.org/wordprocessingml/2006/main"/>
    <w:pPr xmlns:w="http://schemas.openxmlformats.org/wordprocessingml/2006/main">
      <w:spacing xmlns:w="http://schemas.openxmlformats.org/wordprocessingml/2006/main" w:after="0" w:line="240" w:lineRule="auto"/>
      <w:contextualSpacing xmlns:w="http://schemas.openxmlformats.org/wordprocessingml/2006/main"/>
    </w:pPr>
    <w:rPr xmlns:w="http://schemas.openxmlformats.org/wordprocessingml/2006/main">
      <w:rFonts w:asciiTheme="majorHAnsi" w:hAnsiTheme="majorHAnsi" w:eastAsiaTheme="majorEastAsia" w:cstheme="majorBidi"/>
      <w:spacing w:val="-10"/>
      <w:kern w:val="28"/>
      <w:sz w:val="56"/>
      <w:szCs w:val="56"/>
    </w:rPr>
  </w:style>
  <w:style xmlns:w14="http://schemas.microsoft.com/office/word/2010/wordml" xmlns:mc="http://schemas.openxmlformats.org/markup-compatibility/2006" xmlns:w="http://schemas.openxmlformats.org/wordprocessingml/2006/main" w:type="paragraph" w:styleId="TOC2" mc:Ignorable="w14">
    <w:name xmlns:w="http://schemas.openxmlformats.org/wordprocessingml/2006/main" w:val="toc 2"/>
    <w:basedOn xmlns:w="http://schemas.openxmlformats.org/wordprocessingml/2006/main" w:val="Normal"/>
    <w:next xmlns:w="http://schemas.openxmlformats.org/wordprocessingml/2006/main" w:val="Normal"/>
    <w:autoRedefine xmlns:w="http://schemas.openxmlformats.org/wordprocessingml/2006/main"/>
    <w:uiPriority xmlns:w="http://schemas.openxmlformats.org/wordprocessingml/2006/main" w:val="39"/>
    <w:unhideWhenUsed xmlns:w="http://schemas.openxmlformats.org/wordprocessingml/2006/main"/>
    <w:pPr xmlns:w="http://schemas.openxmlformats.org/wordprocessingml/2006/main">
      <w:spacing xmlns:w="http://schemas.openxmlformats.org/wordprocessingml/2006/main" w:after="100"/>
      <w:ind xmlns:w="http://schemas.openxmlformats.org/wordprocessingml/2006/main" w:left="220"/>
    </w:p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paragraph" w:styleId="Heading3">
    <w:uiPriority w:val="9"/>
    <w:name w:val="heading 3"/>
    <w:basedOn w:val="Normal"/>
    <w:next w:val="Normal"/>
    <w:unhideWhenUsed/>
    <w:link w:val="Heading3Char"/>
    <w:qFormat/>
    <w:rsid w:val="58F358FB"/>
    <w:rPr>
      <w:rFonts w:ascii="Times New Roman" w:hAnsi="Times New Roman" w:cs="Times New Roman"/>
      <w:b w:val="1"/>
      <w:bCs w:val="1"/>
      <w:sz w:val="24"/>
      <w:szCs w:val="24"/>
    </w:rPr>
    <w:pPr>
      <w:ind w:left="0"/>
    </w:pPr>
  </w:style>
  <w:style w:type="character" w:styleId="Heading3Char" w:customStyle="true">
    <w:uiPriority w:val="9"/>
    <w:name w:val="Heading 3 Char"/>
    <w:basedOn w:val="DefaultParagraphFont"/>
    <w:link w:val="Heading3"/>
    <w:rsid w:val="58F358FB"/>
    <w:rPr>
      <w:rFonts w:ascii="Times New Roman" w:hAnsi="Times New Roman" w:eastAsia="Times New Roman" w:cs="Times New Roman"/>
      <w:b w:val="1"/>
      <w:bCs w:val="1"/>
      <w:sz w:val="24"/>
      <w:szCs w:val="24"/>
      <w:lang w:eastAsia="en-GB"/>
    </w:rPr>
  </w:style>
  <w:style xmlns:w14="http://schemas.microsoft.com/office/word/2010/wordml" xmlns:mc="http://schemas.openxmlformats.org/markup-compatibility/2006" xmlns:w="http://schemas.openxmlformats.org/wordprocessingml/2006/main" w:type="paragraph" w:styleId="TOC3" mc:Ignorable="w14">
    <w:name xmlns:w="http://schemas.openxmlformats.org/wordprocessingml/2006/main" w:val="toc 3"/>
    <w:basedOn xmlns:w="http://schemas.openxmlformats.org/wordprocessingml/2006/main" w:val="Normal"/>
    <w:next xmlns:w="http://schemas.openxmlformats.org/wordprocessingml/2006/main" w:val="Normal"/>
    <w:autoRedefine xmlns:w="http://schemas.openxmlformats.org/wordprocessingml/2006/main"/>
    <w:uiPriority xmlns:w="http://schemas.openxmlformats.org/wordprocessingml/2006/main" w:val="39"/>
    <w:unhideWhenUsed xmlns:w="http://schemas.openxmlformats.org/wordprocessingml/2006/main"/>
    <w:pPr xmlns:w="http://schemas.openxmlformats.org/wordprocessingml/2006/main">
      <w:spacing xmlns:w="http://schemas.openxmlformats.org/wordprocessingml/2006/main" w:after="100"/>
      <w:ind xmlns:w="http://schemas.openxmlformats.org/wordprocessingml/2006/main"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theme" Target="theme/theme1.xml" Id="rId10" /><Relationship Type="http://schemas.openxmlformats.org/officeDocument/2006/relationships/settings" Target="settings.xml" Id="rId4" /><Relationship Type="http://schemas.openxmlformats.org/officeDocument/2006/relationships/fontTable" Target="fontTable.xml" Id="rId9" /><Relationship Type="http://schemas.openxmlformats.org/officeDocument/2006/relationships/glossaryDocument" Target="glossary/document.xml" Id="R6ed34cef0508442d" /><Relationship Type="http://schemas.microsoft.com/office/2020/10/relationships/intelligence" Target="intelligence2.xml" Id="Rc5dbdaec9b1744de" /><Relationship Type="http://schemas.openxmlformats.org/officeDocument/2006/relationships/image" Target="/media/image4.png" Id="R748a2cfb31d74c0f" /><Relationship Type="http://schemas.openxmlformats.org/officeDocument/2006/relationships/image" Target="/media/image5.png" Id="R4437254da503431a" /><Relationship Type="http://schemas.openxmlformats.org/officeDocument/2006/relationships/hyperlink" Target="https://cs.rochester.edu/nlp/rocstories/" TargetMode="External" Id="R56dbdaf2cd984aca" /><Relationship Type="http://schemas.openxmlformats.org/officeDocument/2006/relationships/hyperlink" Target="http://jmlr.org/papers/v22/20-326.html" TargetMode="External" Id="R9cc15774e1904aa5" /><Relationship Type="http://schemas.openxmlformats.org/officeDocument/2006/relationships/hyperlink" Target="https://arxiv.org/abs/2004.10151v3" TargetMode="External" Id="Ra693f7e7f92142dd" /><Relationship Type="http://schemas.openxmlformats.org/officeDocument/2006/relationships/hyperlink" Target="https://arxiv.org/abs/1805.03766v1" TargetMode="External" Id="R2b163d98ba9e46d4" /><Relationship Type="http://schemas.openxmlformats.org/officeDocument/2006/relationships/hyperlink" Target="https://commoncrawl.org/the-data/" TargetMode="External" Id="Re588f7bc0135437b" /><Relationship Type="http://schemas.openxmlformats.org/officeDocument/2006/relationships/hyperlink" Target="https://arxiv.org/abs/1904.09521v3" TargetMode="External" Id="R9ebe9722022c4f1d" /><Relationship Type="http://schemas.openxmlformats.org/officeDocument/2006/relationships/hyperlink" Target="https://arxiv.org/abs/2107.00061v2" TargetMode="External" Id="Rd42b6cb5741f4f5e" /><Relationship Type="http://schemas.openxmlformats.org/officeDocument/2006/relationships/hyperlink" Target="https://arxiv.org/abs/1901.07291v1" TargetMode="External" Id="Rc95f234330d74f7e" /><Relationship Type="http://schemas.openxmlformats.org/officeDocument/2006/relationships/hyperlink" Target="https://arxiv.org/abs/1912.02164v4" TargetMode="External" Id="R43a93c86131342d5" /><Relationship Type="http://schemas.openxmlformats.org/officeDocument/2006/relationships/hyperlink" Target="https://arxiv.org/abs/1810.04805v2" TargetMode="External" Id="R9f1418bc3f0a40ae" /><Relationship Type="http://schemas.openxmlformats.org/officeDocument/2006/relationships/hyperlink" Target="https://github.com/microsoft/unilm" TargetMode="External" Id="R829b787120e84e00" /><Relationship Type="http://schemas.openxmlformats.org/officeDocument/2006/relationships/hyperlink" Target="https://arxiv.org/abs/2107.01294v3" TargetMode="External" Id="R112118a81b864a55" /><Relationship Type="http://schemas.openxmlformats.org/officeDocument/2006/relationships/hyperlink" Target="https://arxiv.org/abs/2104.08455v2" TargetMode="External" Id="R29f6de4f17a849d1" /><Relationship Type="http://schemas.openxmlformats.org/officeDocument/2006/relationships/hyperlink" Target="https://arxiv.org/abs/1805.04833v1" TargetMode="External" Id="Raf15ce5f4d754fee" /><Relationship Type="http://schemas.openxmlformats.org/officeDocument/2006/relationships/hyperlink" Target="https://aclanthology.org/P18-1082" TargetMode="External" Id="R1995ca823e4c4900" /><Relationship Type="http://schemas.openxmlformats.org/officeDocument/2006/relationships/hyperlink" Target="https://arxiv.org/abs/1902.01109v2" TargetMode="External" Id="Rbb3747136036424e" /><Relationship Type="http://schemas.openxmlformats.org/officeDocument/2006/relationships/hyperlink" Target="https://arxiv.org/abs/1908.11527v3" TargetMode="External" Id="Rc9f80a0035bd41a6" /><Relationship Type="http://schemas.openxmlformats.org/officeDocument/2006/relationships/hyperlink" Target="http://arxiv.org/abs/2101.00822" TargetMode="External" Id="Rc9fae22282d24141" /><Relationship Type="http://schemas.openxmlformats.org/officeDocument/2006/relationships/hyperlink" Target="https://arxiv.org/abs/2009.03457v1" TargetMode="External" Id="R47931ec44af14933" /><Relationship Type="http://schemas.openxmlformats.org/officeDocument/2006/relationships/hyperlink" Target="https://arxiv.org/abs/2012.15723v2" TargetMode="External" Id="R94210080ecbc4e89" /><Relationship Type="http://schemas.openxmlformats.org/officeDocument/2006/relationships/hyperlink" Target="https://arxiv.org/abs/2009.09870v2" TargetMode="External" Id="R6b10f6ec1ded4499" /><Relationship Type="http://schemas.openxmlformats.org/officeDocument/2006/relationships/hyperlink" Target="https://direct.mit.edu/tacl/article/doi/10.1162/tacl_a_00302/43540/A-Knowledge-Enhanced-Pretraining-Model-for" TargetMode="External" Id="Rd7a72ed8e3734959" /><Relationship Type="http://schemas.openxmlformats.org/officeDocument/2006/relationships/hyperlink" Target="https://proceedings.mlr.press/v70/hu17e.html" TargetMode="External" Id="R233970d8c5b543b4" /><Relationship Type="http://schemas.openxmlformats.org/officeDocument/2006/relationships/hyperlink" Target="https://arxiv.org/abs/2010.02301v1" TargetMode="External" Id="R547b2667adf7470e" /><Relationship Type="http://schemas.openxmlformats.org/officeDocument/2006/relationships/hyperlink" Target="https://arxiv.org/abs/2110.05999v1" TargetMode="External" Id="R923ef18dbeb849e0" /><Relationship Type="http://schemas.openxmlformats.org/officeDocument/2006/relationships/hyperlink" Target="https://arxiv.org/abs/2009.11692v1" TargetMode="External" Id="Rc638968c594e4541" /><Relationship Type="http://schemas.openxmlformats.org/officeDocument/2006/relationships/hyperlink" Target="https://arxiv.org/abs/2206.03021" TargetMode="External" Id="R94f4c5c441644548" /><Relationship Type="http://schemas.openxmlformats.org/officeDocument/2006/relationships/hyperlink" Target="https://arxiv.org/abs/1909.05858v2" TargetMode="External" Id="Rd7d5ecb1438f48d2" /><Relationship Type="http://schemas.openxmlformats.org/officeDocument/2006/relationships/hyperlink" Target="https://arxiv.org/abs/1510.03055v3" TargetMode="External" Id="Ra3881fc60eee45ea" /><Relationship Type="http://schemas.openxmlformats.org/officeDocument/2006/relationships/hyperlink" Target="https://arxiv.org/abs/2205.01543v2" TargetMode="External" Id="R579564088c3e4919" /><Relationship Type="http://schemas.openxmlformats.org/officeDocument/2006/relationships/hyperlink" Target="https://arxiv.org/abs/2106.01623v1" TargetMode="External" Id="R3828f027e9494f1a" /><Relationship Type="http://schemas.openxmlformats.org/officeDocument/2006/relationships/hyperlink" Target="https://arxiv.org/abs/2101.00190v1" TargetMode="External" Id="R38ff4f8594064398" /><Relationship Type="http://schemas.openxmlformats.org/officeDocument/2006/relationships/hyperlink" Target="https://aclanthology.org/W04-1013" TargetMode="External" Id="R7a3183ddffd84377" /><Relationship Type="http://schemas.openxmlformats.org/officeDocument/2006/relationships/hyperlink" Target="https://aclanthology.org/2021.nuse-1.7" TargetMode="External" Id="R8fcc216242dd4ab6" /><Relationship Type="http://schemas.openxmlformats.org/officeDocument/2006/relationships/hyperlink" Target="https://arxiv.org/abs/2103.10385v1" TargetMode="External" Id="Rb12268c0f6b14809" /><Relationship Type="http://schemas.openxmlformats.org/officeDocument/2006/relationships/hyperlink" Target="https://aclanthology.org/D19-1615" TargetMode="External" Id="Re4c04f8eed4c454a" /><Relationship Type="http://schemas.openxmlformats.org/officeDocument/2006/relationships/hyperlink" Target="https://aclanthology.org/2022.in2writing-1.6" TargetMode="External" Id="Rcbc0fd14c4c840d1" /><Relationship Type="http://schemas.openxmlformats.org/officeDocument/2006/relationships/hyperlink" Target="https://aclanthology.org/N16-1098" TargetMode="External" Id="Rdadb46d768154e80" /><Relationship Type="http://schemas.openxmlformats.org/officeDocument/2006/relationships/hyperlink" Target="https://aclanthology.org/P02-1040" TargetMode="External" Id="Rc1c4240dac8a4224" /><Relationship Type="http://schemas.openxmlformats.org/officeDocument/2006/relationships/hyperlink" Target="http://arxiv.org/abs/2012.15416" TargetMode="External" Id="Rbfc7755c4cd4447c" /><Relationship Type="http://schemas.openxmlformats.org/officeDocument/2006/relationships/hyperlink" Target="https://aclanthology.org/2021.findings-emnlp.334" TargetMode="External" Id="Raa24f0eb61854418" /><Relationship Type="http://schemas.openxmlformats.org/officeDocument/2006/relationships/hyperlink" Target="https://aclanthology.org/W18-1505" TargetMode="External" Id="Rb491f2075a484b28" /><Relationship Type="http://schemas.openxmlformats.org/officeDocument/2006/relationships/hyperlink" Target="https://github.com/codelucas/newspaper" TargetMode="External" Id="R540a2aa7a352499b" /><Relationship Type="http://schemas.openxmlformats.org/officeDocument/2006/relationships/hyperlink" Target="http://jmlr.org/papers/v21/20-074.html" TargetMode="External" Id="Rfaf717ce0dc444ce" /><Relationship Type="http://schemas.openxmlformats.org/officeDocument/2006/relationships/hyperlink" Target="https://aclanthology.org/2020.emnlp-main.349" TargetMode="External" Id="R7a4a3acb12334abb" /><Relationship Type="http://schemas.openxmlformats.org/officeDocument/2006/relationships/hyperlink" Target="https://arxiv.org/abs/1811.00207v5" TargetMode="External" Id="Rfbd50ab1cfeb40b4" /><Relationship Type="http://schemas.openxmlformats.org/officeDocument/2006/relationships/hyperlink" Target="https://onlinelibrary.wiley.com/doi/full/10.1002/9780470689646.ch1" TargetMode="External" Id="Rd7d56e529d0d4b9d" /><Relationship Type="http://schemas.openxmlformats.org/officeDocument/2006/relationships/hyperlink" Target="https://arxiv.org/abs/2103.08493v2" TargetMode="External" Id="R86a8d52dc82b4049" /><Relationship Type="http://schemas.openxmlformats.org/officeDocument/2006/relationships/hyperlink" Target="https://arxiv.org/abs/1909.10705v1" TargetMode="External" Id="Rcf3b78b2e74e4c8c" /><Relationship Type="http://schemas.openxmlformats.org/officeDocument/2006/relationships/hyperlink" Target="https://doi.org/10.1145/3462204.3481771" TargetMode="External" Id="R88ac15ef0b7c4a44" /><Relationship Type="http://schemas.openxmlformats.org/officeDocument/2006/relationships/hyperlink" Target="https://github.com/shentianxiao/language-style-transfer" TargetMode="External" Id="Rab509e82b0804ce8" /><Relationship Type="http://schemas.openxmlformats.org/officeDocument/2006/relationships/hyperlink" Target="https://arxiv.org/abs/2010.15980v2" TargetMode="External" Id="Rf35fe707fd214903" /><Relationship Type="http://schemas.openxmlformats.org/officeDocument/2006/relationships/hyperlink" Target="https://arxiv.org/abs/1905.02450v5" TargetMode="External" Id="Rbf190098929a412f" /><Relationship Type="http://schemas.openxmlformats.org/officeDocument/2006/relationships/hyperlink" Target="http://arxiv.org/abs/2111.06719" TargetMode="External" Id="Rba7edab4cdd8427e" /><Relationship Type="http://schemas.openxmlformats.org/officeDocument/2006/relationships/hyperlink" Target="https://arxiv.org/abs/2010.07074v2" TargetMode="External" Id="R27e97901af104501" /><Relationship Type="http://schemas.openxmlformats.org/officeDocument/2006/relationships/hyperlink" Target="https://arxiv.org/abs/2006.15720v2" TargetMode="External" Id="R13dede8566254c53" /><Relationship Type="http://schemas.openxmlformats.org/officeDocument/2006/relationships/hyperlink" Target="https://arxiv.org/abs/2110.07904v2" TargetMode="External" Id="Rb549671b40df436f" /><Relationship Type="http://schemas.openxmlformats.org/officeDocument/2006/relationships/hyperlink" Target="https://arxiv.org/abs/1808.06945v2" TargetMode="External" Id="R682fbb9a2ba242e8" /><Relationship Type="http://schemas.openxmlformats.org/officeDocument/2006/relationships/hyperlink" Target="https://arxiv.org/abs/2010.00840v1" TargetMode="External" Id="R746d0119e95b46da" /><Relationship Type="http://schemas.openxmlformats.org/officeDocument/2006/relationships/hyperlink" Target="https://ojs.aaai.org/index.php/AAAI/article/view/4726" TargetMode="External" Id="Rcf35c22f7e344e8b" /><Relationship Type="http://schemas.openxmlformats.org/officeDocument/2006/relationships/hyperlink" Target="https://rowanzellers.com/grover" TargetMode="External" Id="R22b7caa21b2941c1" /><Relationship Type="http://schemas.openxmlformats.org/officeDocument/2006/relationships/hyperlink" Target="https://arxiv.org/abs/1911.00536v3" TargetMode="External" Id="R1d53d36f59f447c4" /><Relationship Type="http://schemas.openxmlformats.org/officeDocument/2006/relationships/hyperlink" Target="https://proceedings.mlr.press/v80/zhao18b.html" TargetMode="External" Id="R2ca7b03199a34e64" /><Relationship Type="http://schemas.openxmlformats.org/officeDocument/2006/relationships/hyperlink" Target="https://arxiv.org/abs/1908.06938v2" TargetMode="External" Id="Red53c5261a7047ca"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a849c89-114c-4e81-a6b9-f950c0519e7c}"/>
      </w:docPartPr>
      <w:docPartBody>
        <w:p w14:paraId="05CFE093">
          <w:r>
            <w:rPr>
              <w:rStyle w:val="PlaceholderText"/>
            </w:rPr>
            <w:t>Click here to enter text.</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65279;<?xml version="1.0" encoding="utf-8"?><Relationships xmlns="http://schemas.openxmlformats.org/package/2006/relationships"><Relationship Type="http://schemas.microsoft.com/office/2011/relationships/webextension" Target="/word/webextensions/webextension.xml" Id="R23091b4cafb04515" /></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23091b4cafb04515"/>
  </wetp:taskpane>
</wetp:taskpanes>
</file>

<file path=word/webextensions/webextension.xml><?xml version="1.0" encoding="utf-8"?>
<we:webextension xmlns:we="http://schemas.microsoft.com/office/webextensions/webextension/2010/11" id="89b2081d-88e8-4ec9-be0f-efd55377a542">
  <we:reference id="WA104382081" version="1.46.0.0" store="en-US" storeType="omex"/>
  <we:alternateReferences/>
  <we:properties>
    <we:property name="MENDELEY_CITATIONS" value="[{&quot;citationID&quot;:&quot;MENDELEY_CITATION_adad28c1-7efe-401c-a6ec-030c932ee67f&quot;,&quot;properties&quot;:{&quot;noteIndex&quot;:0},&quot;isEdited&quot;:false,&quot;manualOverride&quot;:{&quot;isManuallyOverridden&quot;:false,&quot;citeprocText&quot;:&quot;(Rashkin et al., 2018; Radford et al., 2019; Zhang et al., 2019; Brown et al., 2020; Guan et al., 2020; Bakhtin et al., 2021)&quot;,&quot;manualOverrideText&quot;:&quot;&quot;},&quot;citationTag&quot;:&quot;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&quot;,&quot;citationItems&quot;:[{&quot;id&quot;:&quot;8f946186-c430-358e-99af-a8615681f6d1&quot;,&quot;itemData&quot;:{&quot;type&quot;:&quot;article-journal&quot;,&quot;id&quot;:&quot;8f946186-c430-358e-99af-a8615681f6d1&quot;,&quot;title&quot;:&quot;Language Models are Unsupervised Multitask Learners&quot;,&quot;author&quot;:[{&quot;family&quot;:&quot;Radford&quot;,&quot;given&quot;:&quot;Alec&quot;,&quot;parse-names&quot;:false,&quot;dropping-particle&quot;:&quot;&quot;,&quot;non-dropping-particle&quot;:&quot;&quot;},{&quot;family&quot;:&quot;Wu&quot;,&quot;given&quot;:&quot;Jeffrey&quot;,&quot;parse-names&quot;:false,&quot;dropping-particle&quot;:&quot;&quot;,&quot;non-dropping-particle&quot;:&quot;&quot;},{&quot;family&quot;:&quot;Child&quot;,&quot;given&quot;:&quot;Rewon&quot;,&quot;parse-names&quot;:false,&quot;dropping-particle&quot;:&quot;&quot;,&quot;non-dropping-particle&quot;:&quot;&quot;},{&quot;family&quot;:&quot;Luan&quot;,&quot;given&quot;:&quot;David&quot;,&quot;parse-names&quot;:false,&quot;dropping-particle&quot;:&quot;&quot;,&quot;non-dropping-particle&quot;:&quot;&quot;},{&quot;family&quot;:&quot;Amodei&quot;,&quot;given&quot;:&quot;Dario&quot;,&quot;parse-names&quot;:false,&quot;dropping-particle&quot;:&quot;&quot;,&quot;non-dropping-particle&quot;:&quot;&quot;},{&quot;family&quot;:&quot;Sutskever&quot;,&quot;given&quot;:&quot;Ilya&quot;,&quot;parse-names&quot;:false,&quot;dropping-particle&quot;:&quot;&quot;,&quot;non-dropping-particle&quot;:&quot;&quot;}],&quot;accessed&quot;:{&quot;date-parts&quot;:[[2022,10,23]]},&quot;URL&quot;:&quot;https://github.com/codelucas/newspaper&quot;,&quot;issued&quot;:{&quot;date-parts&quot;:[[2019]]},&quot;abstract&quot;:&quot;Natural language processing tasks, such as question answering, machine translation, reading comprehension , and summarization, are typically approached with supervised learning on task-specific datasets. We demonstrate that language models begin to learn these tasks without any explicit supervision when trained on a new dataset of millions of webpages called WebText. When conditioned on a document plus questions, the answers generated by the language model reach 55 F1 on the CoQA dataset-matching or exceeding the performance of 3 out of 4 baseline systems without using the 127,000+ training examples. The capacity of the language model is essential to the success of zero-shot task transfer and increasing it improves performance in a log-linear fashion across tasks. Our largest model, GPT-2, is a 1.5B parameter Transformer that achieves state of the art results on 7 out of 8 tested language modeling datasets in a zero-shot setting but still underfits WebText. Samples from the model reflect these improvements and contain coherent paragraphs of text. These findings suggest a promising path towards building language processing systems which learn to perform tasks from their naturally occurring demonstrations.&quot;,&quot;container-title-short&quot;:&quot;&quot;},&quot;isTemporary&quot;:false},{&quot;id&quot;:&quot;b2725581-b31e-3acb-9729-24a3d32eb049&quot;,&quot;itemData&quot;:{&quot;type&quot;:&quot;article-journal&quot;,&quot;id&quot;:&quot;b2725581-b31e-3acb-9729-24a3d32eb049&quot;,&quot;title&quot;:&quot;Towards Empathetic Open-domain Conversation Models: a New Benchmark and Dataset&quot;,&quot;author&quot;:[{&quot;family&quot;:&quot;Rashkin&quot;,&quot;given&quot;:&quot;Hannah&quot;,&quot;parse-names&quot;:false,&quot;dropping-particle&quot;:&quot;&quot;,&quot;non-dropping-particle&quot;:&quot;&quot;},{&quot;family&quot;:&quot;Smith&quot;,&quot;given&quot;:&quot;Eric Michael&quot;,&quot;parse-names&quot;:false,&quot;dropping-particle&quot;:&quot;&quot;,&quot;non-dropping-particle&quot;:&quot;&quot;},{&quot;family&quot;:&quot;Li&quot;,&quot;given&quot;:&quot;Margaret&quot;,&quot;parse-names&quot;:false,&quot;dropping-particle&quot;:&quot;&quot;,&quot;non-dropping-particle&quot;:&quot;&quot;},{&quot;family&quot;:&quot;Boureau&quot;,&quot;given&quot;:&quot;Y. Lan&quot;,&quot;parse-names&quot;:false,&quot;dropping-particle&quot;:&quot;&quot;,&quot;non-dropping-particle&quot;:&quot;&quot;}],&quot;container-title&quot;:&quot;ACL 2019 - 57th Annual Meeting of the Association for Computational Linguistics, Proceedings of the Conference&quot;,&quot;accessed&quot;:{&quot;date-parts&quot;:[[2022,10,23]]},&quot;DOI&quot;:&quot;10.48550/arxiv.1811.00207&quot;,&quot;ISBN&quot;:&quot;9781950737482&quot;,&quot;URL&quot;:&quot;https://arxiv.org/abs/1811.00207v5&quot;,&quot;issued&quot;:{&quot;date-parts&quot;:[[2018,11,1]]},&quot;page&quot;:&quot;5370-5381&quot;,&quot;abstract&quot;:&quot;One challenge for dialogue agents is recognizing feelings in the conversation\npartner and replying accordingly, a key communicative skill. While it is\nstraightforward for humans to recognize and acknowledge others' feelings in a\nconversation, this is a significant challenge for AI systems due to the paucity\nof suitable publicly-available datasets for training and evaluation. This work\nproposes a new benchmark for empathetic dialogue generation and\nEmpatheticDialogues, a novel dataset of 25k conversations grounded in emotional\nsituations. Our experiments indicate that dialogue models that use our dataset\nare perceived to be more empathetic by human evaluators, compared to models\nmerely trained on large-scale Internet conversation data. We also present\nempirical comparisons of dialogue model adaptations for empathetic responding,\nleveraging existing models or datasets without requiring lengthy re-training of\nthe full model.&quot;,&quot;publisher&quot;:&quot;Association for Computational Linguistics (ACL)&quot;,&quot;container-title-short&quot;:&quot;&quot;},&quot;isTemporary&quot;:false},{&quot;id&quot;:&quot;623b46a6-650d-395d-a7cf-135fb71af3c7&quot;,&quot;itemData&quot;:{&quot;type&quot;:&quot;article-journal&quot;,&quot;id&quot;:&quot;623b46a6-650d-395d-a7cf-135fb71af3c7&quot;,&quot;title&quot;:&quot;DialoGPT: Large-Scale Generative Pre-training for Conversational Response Generation&quot;,&quot;author&quot;:[{&quot;family&quot;:&quot;Zhang&quot;,&quot;given&quot;:&quot;Yizhe&quot;,&quot;parse-names&quot;:false,&quot;dropping-particle&quot;:&quot;&quot;,&quot;non-dropping-particle&quot;:&quot;&quot;},{&quot;family&quot;:&quot;Sun&quot;,&quot;given&quot;:&quot;Siqi&quot;,&quot;parse-names&quot;:false,&quot;dropping-particle&quot;:&quot;&quot;,&quot;non-dropping-particle&quot;:&quot;&quot;},{&quot;family&quot;:&quot;Galley&quot;,&quot;given&quot;:&quot;Michel&quot;,&quot;parse-names&quot;:false,&quot;dropping-particle&quot;:&quot;&quot;,&quot;non-dropping-particle&quot;:&quot;&quot;},{&quot;family&quot;:&quot;Chen&quot;,&quot;given&quot;:&quot;Yen-Chun&quot;,&quot;parse-names&quot;:false,&quot;dropping-particle&quot;:&quot;&quot;,&quot;non-dropping-particle&quot;:&quot;&quot;},{&quot;family&quot;:&quot;Brockett&quot;,&quot;given&quot;:&quot;Chris&quot;,&quot;parse-names&quot;:false,&quot;dropping-particle&quot;:&quot;&quot;,&quot;non-dropping-particle&quot;:&quot;&quot;},{&quot;family&quot;:&quot;Gao&quot;,&quot;given&quot;:&quot;Xiang&quot;,&quot;parse-names&quot;:false,&quot;dropping-particle&quot;:&quot;&quot;,&quot;non-dropping-particle&quot;:&quot;&quot;},{&quot;family&quot;:&quot;Gao&quot;,&quot;given&quot;:&quot;Jianfeng&quot;,&quot;parse-names&quot;:false,&quot;dropping-particle&quot;:&quot;&quot;,&quot;non-dropping-particle&quot;:&quot;&quot;},{&quot;family&quot;:&quot;Liu&quot;,&quot;given&quot;:&quot;Jingjing&quot;,&quot;parse-names&quot;:false,&quot;dropping-particle&quot;:&quot;&quot;,&quot;non-dropping-particle&quot;:&quot;&quot;},{&quot;family&quot;:&quot;Dolan&quot;,&quot;given&quot;:&quot;Bill&quot;,&quot;parse-names&quot;:false,&quot;dropping-particle&quot;:&quot;&quot;,&quot;non-dropping-particle&quot;:&quot;&quot;}],&quot;accessed&quot;:{&quot;date-parts&quot;:[[2022,10,23]]},&quot;DOI&quot;:&quot;10.48550/arxiv.1911.00536&quot;,&quot;URL&quot;:&quot;https://arxiv.org/abs/1911.00536v3&quot;,&quot;issued&quot;:{&quot;date-parts&quot;:[[2019,11,1]]},&quot;page&quot;:&quot;270-278&quot;,&quot;abstract&quot;:&quot;We present a large, tunable neural conversational response generation model,\nDialoGPT (dialogue generative pre-trained transformer). Trained on 147M\nconversation-like exchanges extracted from Reddit comment chains over a period\nspanning from 2005 through 2017, DialoGPT extends the Hugging Face PyTorch\ntransformer to attain a performance close to human both in terms of automatic\nand human evaluation in single-turn dialogue settings. We show that\nconversational systems that leverage DialoGPT generate more relevant,\ncontentful and context-consistent responses than strong baseline systems. The\npre-trained model and training pipeline are publicly released to facilitate\nresearch into neural response generation and the development of more\nintelligent open-domain dialogue systems.&quot;,&quot;publisher&quot;:&quot;Association for Computational Linguistics (ACL)&quot;,&quot;container-title-short&quot;:&quot;&quot;},&quot;isTemporary&quot;:false},{&quot;id&quot;:&quot;df749d21-1f8c-3afc-bebb-d4088232ebea&quot;,&quot;itemData&quot;:{&quot;type&quot;:&quot;article-journal&quot;,&quot;id&quot;:&quot;df749d21-1f8c-3afc-bebb-d4088232ebea&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URL&quot;:&quot;https://commoncrawl.org/the-data/&quot;,&quot;issued&quot;:{&quot;date-parts&quot;:[[2020]]},&quot;page&quot;:&quot;1877-1901&quot;,&quot;abstract&quot;:&quot;We demonstrate that scaling up language models greatly improves task-agnostic, few-shot performance, sometimes even becoming competitive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We also identify some datasets where GPT-3's few-shot learning still struggles, as well as some datasets where GPT-3 faces methodological issues related to training on large web corpora.&quot;,&quot;volume&quot;:&quot;33&quot;},&quot;isTemporary&quot;:false},{&quot;id&quot;:&quot;d05bce76-d046-39d1-afcb-c2d7f65250f5&quot;,&quot;itemData&quot;:{&quot;type&quot;:&quot;article-journal&quot;,&quot;id&quot;:&quot;d05bce76-d046-39d1-afcb-c2d7f65250f5&quot;,&quot;title&quot;:&quot;A knowledge-enhanced pretraining model for commonsense story generation&quot;,&quot;author&quot;:[{&quot;family&quot;:&quot;Guan&quot;,&quot;given&quot;:&quot;Jian&quot;,&quot;parse-names&quot;:false,&quot;dropping-particle&quot;:&quot;&quot;,&quot;non-dropping-particle&quot;:&quot;&quot;},{&quot;family&quot;:&quot;Huang&quot;,&quot;given&quot;:&quot;Fei&quot;,&quot;parse-names&quot;:false,&quot;dropping-particle&quot;:&quot;&quot;,&quot;non-dropping-particle&quot;:&quot;&quot;},{&quot;family&quot;:&quot;Zhao&quot;,&quot;given&quot;:&quot;Zhihao&quot;,&quot;parse-names&quot;:false,&quot;dropping-particle&quot;:&quot;&quot;,&quot;non-dropping-particle&quot;:&quot;&quot;},{&quot;family&quot;:&quot;Zhu&quot;,&quot;given&quot;:&quot;Xiaoyan&quot;,&quot;parse-names&quot;:false,&quot;dropping-particle&quot;:&quot;&quot;,&quot;non-dropping-particle&quot;:&quot;&quot;},{&quot;family&quot;:&quot;Huang&quot;,&quot;given&quot;:&quot;Minlie&quot;,&quot;parse-names&quot;:false,&quot;dropping-particle&quot;:&quot;&quot;,&quot;non-dropping-particle&quot;:&quot;&quot;}],&quot;container-title&quot;:&quot;Transactions of the Association for Computational Linguistics&quot;,&quot;container-title-short&quot;:&quot;Trans Assoc Comput Linguist&quot;,&quot;accessed&quot;:{&quot;date-parts&quot;:[[2022,10,23]]},&quot;DOI&quot;:&quot;10.1162/TACL_A_00302/43540/A-KNOWLEDGE-ENHANCED-PRETRAINING-MODEL-FOR&quot;,&quot;ISSN&quot;:&quot;2307387X&quot;,&quot;URL&quot;:&quot;https://direct.mit.edu/tacl/article/doi/10.1162/tacl_a_00302/43540/A-Knowledge-Enhanced-Pretraining-Model-for&quot;,&quot;issued&quot;:{&quot;date-parts&quot;:[[2020,1,1]]},&quot;page&quot;:&quot;93-108&quot;,&quot;abstract&quot;:&quot;Story generation, namely, generating a reasonable story from a leading context, is an important but challenging task. In spite of the success in modeling fluency and local coherence, existing neural language generation models (e.g., GPT-2) still suffer from repetition, logic conflicts, and lack of long-range coherence in generated stories. We conjecture that this is because of the difficulty of associating relevant commonsense knowledge, understanding the causal relationships, and planning entities and events with proper temporal order. In this paper, we devise a knowledge-enhanced pretraining model for commonsense story generation. We propose to utilize commonsense knowledge from external knowledge bases to generate reasonable stories. To further capture the causal and temporal dependencies between the sentences in a reasonable story, we use multi-task learning, which combines a discriminative objective to distinguish true and fake stories during fine-tuning. Automatic and manual evaluation shows that our model can generate more reasonable stories than state-of-the-art baselines, particularly in terms of logic and global coherence.&quot;,&quot;publisher&quot;:&quot;MIT Press Journals&quot;,&quot;volume&quot;:&quot;8&quot;},&quot;isTemporary&quot;:false},{&quot;id&quot;:&quot;ac52ca24-f740-3cfe-89b4-b7698fc90a3c&quot;,&quot;itemData&quot;:{&quot;type&quot;:&quot;article-journal&quot;,&quot;id&quot;:&quot;ac52ca24-f740-3cfe-89b4-b7698fc90a3c&quot;,&quot;title&quot;:&quot;Residual Energy-Based Models for Text&quot;,&quot;author&quot;:[{&quot;family&quot;:&quot;Bakhtin&quot;,&quot;given&quot;:&quot;Anton&quot;,&quot;parse-names&quot;:false,&quot;dropping-particle&quot;:&quot;&quot;,&quot;non-dropping-particle&quot;:&quot;&quot;},{&quot;family&quot;:&quot;Deng&quot;,&quot;given&quot;:&quot;Yuntian&quot;,&quot;parse-names&quot;:false,&quot;dropping-particle&quot;:&quot;&quot;,&quot;non-dropping-particle&quot;:&quot;&quot;},{&quot;family&quot;:&quot;Ott&quot;,&quot;given&quot;:&quot;Myle&quot;,&quot;parse-names&quot;:false,&quot;dropping-particle&quot;:&quot;&quot;,&quot;non-dropping-particle&quot;:&quot;&quot;},{&quot;family&quot;:&quot;Ranzato&quot;,&quot;given&quot;:&quot;Marc ' Aurelio&quot;,&quot;parse-names&quot;:false,&quot;dropping-particle&quot;:&quot;&quot;,&quot;non-dropping-particle&quot;:&quot;&quot;},{&quot;family&quot;:&quot;Szlam&quot;,&quot;given&quot;:&quot;Arthur&quot;,&quot;parse-names&quot;:false,&quot;dropping-particle&quot;:&quot;&quot;,&quot;non-dropping-particle&quot;:&quot;&quot;}],&quot;container-title&quot;:&quot;Journal of Machine Learning Research&quot;,&quot;accessed&quot;:{&quot;date-parts&quot;:[[2022,10,23]]},&quot;URL&quot;:&quot;http://jmlr.org/papers/v22/20-326.html.&quot;,&quot;issued&quot;:{&quot;date-parts&quot;:[[2021]]},&quot;page&quot;:&quot;1-41&quot;,&quot;abstract&quot;:&quot;Current large-scale auto-regressive language models (Radford et al., 2019; Liu et al., 2018; Graves, 2013) display impressive fluency and can generate convincing text. In this work we start by asking the question: Can the generations of these models be reliably distinguished from real text by statistical discriminators? We find experimentally that the answer is affirmative when we have access to the training data for the model, and guardedly affirmative even if we do not. This suggests that the auto-regressive models can be improved by incorporating the (globally normalized) discriminators into the generative process. We give a formalism for this using the Energy-Based Model framework, and show that it indeed improves the results of the generative models, measured both in terms of perplexity and in terms of human evaluation.&quot;,&quot;volume&quot;:&quot;22&quot;,&quot;container-title-short&quot;:&quot;&quot;},&quot;isTemporary&quot;:false}]},{&quot;citationID&quot;:&quot;MENDELEY_CITATION_cf1f3a6d-cfeb-4fac-9002-9f58a19a8520&quot;,&quot;properties&quot;:{&quot;noteIndex&quot;:0},&quot;isEdited&quot;:false,&quot;manualOverride&quot;:{&quot;isManuallyOverridden&quot;:false,&quot;citeprocText&quot;:&quot;(Clark et al., 2021)&quot;,&quot;manualOverrideText&quot;:&quot;&quot;},&quot;citationTag&quot;:&quot;MENDELEY_CITATION_v3_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&quot;,&quot;citationItems&quot;:[{&quot;id&quot;:&quot;5f081975-3f10-3adf-979e-a3942934bd46&quot;,&quot;itemData&quot;:{&quot;type&quot;:&quot;article-journal&quot;,&quot;id&quot;:&quot;5f081975-3f10-3adf-979e-a3942934bd46&quot;,&quot;title&quot;:&quot;All That's 'Human' Is Not Gold: Evaluating Human Evaluation of Generated Text&quot;,&quot;author&quot;:[{&quot;family&quot;:&quot;Clark&quot;,&quot;given&quot;:&quot;Elizabeth&quot;,&quot;parse-names&quot;:false,&quot;dropping-particle&quot;:&quot;&quot;,&quot;non-dropping-particle&quot;:&quot;&quot;},{&quot;family&quot;:&quot;August&quot;,&quot;given&quot;:&quot;Tal&quot;,&quot;parse-names&quot;:false,&quot;dropping-particle&quot;:&quot;&quot;,&quot;non-dropping-particle&quot;:&quot;&quot;},{&quot;family&quot;:&quot;Serrano&quot;,&quot;given&quot;:&quot;Sofia&quot;,&quot;parse-names&quot;:false,&quot;dropping-particle&quot;:&quot;&quot;,&quot;non-dropping-particle&quot;:&quot;&quot;},{&quot;family&quot;:&quot;Haduong&quot;,&quot;given&quot;:&quot;Nikita&quot;,&quot;parse-names&quot;:false,&quot;dropping-particle&quot;:&quot;&quot;,&quot;non-dropping-particle&quot;:&quot;&quot;},{&quot;family&quot;:&quot;Gururangan&quot;,&quot;given&quot;:&quot;Suchin&quot;,&quot;parse-names&quot;:false,&quot;dropping-particle&quot;:&quot;&quot;,&quot;non-dropping-particle&quot;:&quot;&quot;},{&quot;family&quot;:&quot;Smith&quot;,&quot;given&quot;:&quot;Noah A.&quot;,&quot;parse-names&quot;:false,&quot;dropping-particle&quot;:&quot;&quot;,&quot;non-dropping-particle&quot;:&quot;&quot;}],&quot;container-title&quot;:&quot;ACL-IJCNLP 2021 - 59th Annual Meeting of the Association for Computational Linguistics and the 11th International Joint Conference on Natural Language Processing, Proceedings of the Conference&quot;,&quot;accessed&quot;:{&quot;date-parts&quot;:[[2022,10,23]]},&quot;DOI&quot;:&quot;10.48550/arxiv.2107.00061&quot;,&quot;ISBN&quot;:&quot;9781954085527&quot;,&quot;URL&quot;:&quot;https://arxiv.org/abs/2107.00061v2&quot;,&quot;issued&quot;:{&quot;date-parts&quot;:[[2021,6,30]]},&quot;page&quot;:&quot;7282-7296&quot;,&quot;abstract&quot;:&quot;Human evaluations are typically considered the gold standard in natural\nlanguage generation, but as models' fluency improves, how well can evaluators\ndetect and judge machine-generated text? We run a study assessing non-experts'\nability to distinguish between human- and machine-authored text (GPT2 and GPT3)\nin three domains (stories, news articles, and recipes). We find that, without\ntraining, evaluators distinguished between GPT3- and human-authored text at\nrandom chance level. We explore three approaches for quickly training\nevaluators to better identify GPT3-authored text (detailed instructions,\nannotated examples, and paired examples) and find that while evaluators'\naccuracy improved up to 55%, it did not significantly improve across the three\ndomains. Given the inconsistent results across text domains and the often\ncontradictory reasons evaluators gave for their judgments, we examine the role\nuntrained human evaluations play in NLG evaluation and provide recommendations\nto NLG researchers for improving human evaluations of text generated from\nstate-of-the-art models.&quot;,&quot;publisher&quot;:&quot;Association for Computational Linguistics (ACL)&quot;,&quot;container-title-short&quot;:&quot;&quot;},&quot;isTemporary&quot;:false}]},{&quot;citationID&quot;:&quot;MENDELEY_CITATION_fd25212a-1c58-45dd-800e-cd59da289fbb&quot;,&quot;properties&quot;:{&quot;noteIndex&quot;:0},&quot;isEdited&quot;:false,&quot;manualOverride&quot;:{&quot;isManuallyOverridden&quot;:false,&quot;citeprocText&quot;:&quot;(Keskar et al., 2019; Radford et al., 2019; Zellers et al., 2019)&quot;,&quot;manualOverrideText&quot;:&quot;&quot;},&quot;citationTag&quot;:&quot;MENDELEY_CITATION_v3_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&quot;,&quot;citationItems&quot;:[{&quot;id&quot;:&quot;1f5c49f3-fafc-3d77-874b-e08fd56e1923&quot;,&quot;itemData&quot;:{&quot;type&quot;:&quot;article-journal&quot;,&quot;id&quot;:&quot;1f5c49f3-fafc-3d77-874b-e08fd56e1923&quot;,&quot;title&quot;:&quot;CTRL: A Conditional Transformer Language Model for Controllable Generation&quot;,&quot;author&quot;:[{&quot;family&quot;:&quot;Keskar&quot;,&quot;given&quot;:&quot;Nitish S&quot;,&quot;parse-names&quot;:false,&quot;dropping-particle&quot;:&quot;&quot;,&quot;non-dropping-particle&quot;:&quot;&quot;},{&quot;family&quot;:&quot;Mccann&quot;,&quot;given&quot;:&quot;Bryan&quot;,&quot;parse-names&quot;:false,&quot;dropping-particle&quot;:&quot;&quot;,&quot;non-dropping-particle&quot;:&quot;&quot;},{&quot;family&quot;:&quot;Varshney&quot;,&quot;given&quot;:&quot;Lav R&quot;,&quot;parse-names&quot;:false,&quot;dropping-particle&quot;:&quot;&quot;,&quot;non-dropping-particle&quot;:&quot;&quot;},{&quot;family&quot;:&quot;Xiong&quot;,&quot;given&quot;:&quot;Caiming&quot;,&quot;parse-names&quot;:false,&quot;dropping-particle&quot;:&quot;&quot;,&quot;non-dropping-particle&quot;:&quot;&quot;},{&quot;family&quot;:&quot;Socher&quot;,&quot;given&quot;:&quot;Richard&quot;,&quot;parse-names&quot;:false,&quot;dropping-particle&quot;:&quot;&quot;,&quot;non-dropping-particle&quot;:&quot;&quot;},{&quot;family&quot;:&quot;Research&quot;,&quot;given&quot;:&quot;Salesforce&quot;,&quot;parse-names&quot;:false,&quot;dropping-particle&quot;:&quot;&quot;,&quot;non-dropping-particle&quot;:&quot;&quot;}],&quot;accessed&quot;:{&quot;date-parts&quot;:[[2022,10,23]]},&quot;DOI&quot;:&quot;10.48550/arxiv.1909.05858&quot;,&quot;URL&quot;:&quot;https://arxiv.org/abs/1909.05858v2&quot;,&quot;issued&quot;:{&quot;date-parts&quot;:[[2019,9,11]]},&quot;abstract&quot;:&quot;Large-scale language models show promising text generation capabilities, but\nusers cannot easily control particular aspects of the generated text. We\nrelease CTRL, a 1.63 billion-parameter conditional transformer language model,\ntrained to condition on control codes that govern style, content, and\ntask-specific behavior. Control codes were derived from structure that\nnaturally co-occurs with raw text, preserving the advantages of unsupervised\nlearning while providing more explicit control over text generation. These\ncodes also allow CTRL to predict which parts of the training data are most\nlikely given a sequence. This provides a potential method for analyzing large\namounts of data via model-based source attribution. We have released multiple\nfull-sized, pretrained versions of CTRL at https://github.com/salesforce/ctrl.&quot;,&quot;container-title-short&quot;:&quot;&quot;},&quot;isTemporary&quot;:false},{&quot;id&quot;:&quot;8f946186-c430-358e-99af-a8615681f6d1&quot;,&quot;itemData&quot;:{&quot;type&quot;:&quot;article-journal&quot;,&quot;id&quot;:&quot;8f946186-c430-358e-99af-a8615681f6d1&quot;,&quot;title&quot;:&quot;Language Models are Unsupervised Multitask Learners&quot;,&quot;author&quot;:[{&quot;family&quot;:&quot;Radford&quot;,&quot;given&quot;:&quot;Alec&quot;,&quot;parse-names&quot;:false,&quot;dropping-particle&quot;:&quot;&quot;,&quot;non-dropping-particle&quot;:&quot;&quot;},{&quot;family&quot;:&quot;Wu&quot;,&quot;given&quot;:&quot;Jeffrey&quot;,&quot;parse-names&quot;:false,&quot;dropping-particle&quot;:&quot;&quot;,&quot;non-dropping-particle&quot;:&quot;&quot;},{&quot;family&quot;:&quot;Child&quot;,&quot;given&quot;:&quot;Rewon&quot;,&quot;parse-names&quot;:false,&quot;dropping-particle&quot;:&quot;&quot;,&quot;non-dropping-particle&quot;:&quot;&quot;},{&quot;family&quot;:&quot;Luan&quot;,&quot;given&quot;:&quot;David&quot;,&quot;parse-names&quot;:false,&quot;dropping-particle&quot;:&quot;&quot;,&quot;non-dropping-particle&quot;:&quot;&quot;},{&quot;family&quot;:&quot;Amodei&quot;,&quot;given&quot;:&quot;Dario&quot;,&quot;parse-names&quot;:false,&quot;dropping-particle&quot;:&quot;&quot;,&quot;non-dropping-particle&quot;:&quot;&quot;},{&quot;family&quot;:&quot;Sutskever&quot;,&quot;given&quot;:&quot;Ilya&quot;,&quot;parse-names&quot;:false,&quot;dropping-particle&quot;:&quot;&quot;,&quot;non-dropping-particle&quot;:&quot;&quot;}],&quot;accessed&quot;:{&quot;date-parts&quot;:[[2022,10,23]]},&quot;URL&quot;:&quot;https://github.com/codelucas/newspaper&quot;,&quot;issued&quot;:{&quot;date-parts&quot;:[[2019]]},&quot;abstract&quot;:&quot;Natural language processing tasks, such as question answering, machine translation, reading comprehension , and summarization, are typically approached with supervised learning on task-specific datasets. We demonstrate that language models begin to learn these tasks without any explicit supervision when trained on a new dataset of millions of webpages called WebText. When conditioned on a document plus questions, the answers generated by the language model reach 55 F1 on the CoQA dataset-matching or exceeding the performance of 3 out of 4 baseline systems without using the 127,000+ training examples. The capacity of the language model is essential to the success of zero-shot task transfer and increasing it improves performance in a log-linear fashion across tasks. Our largest model, GPT-2, is a 1.5B parameter Transformer that achieves state of the art results on 7 out of 8 tested language modeling datasets in a zero-shot setting but still underfits WebText. Samples from the model reflect these improvements and contain coherent paragraphs of text. These findings suggest a promising path towards building language processing systems which learn to perform tasks from their naturally occurring demonstrations.&quot;,&quot;container-title-short&quot;:&quot;&quot;},&quot;isTemporary&quot;:false},{&quot;id&quot;:&quot;5d50cc4f-3e41-304e-b713-38ab0b12f173&quot;,&quot;itemData&quot;:{&quot;type&quot;:&quot;article-journal&quot;,&quot;id&quot;:&quot;5d50cc4f-3e41-304e-b713-38ab0b12f173&quot;,&quot;title&quot;:&quot;Defending Against Neural Fake News&quot;,&quot;author&quot;:[{&quot;family&quot;:&quot;Zellers&quot;,&quot;given&quot;:&quot;Rowan&quot;,&quot;parse-names&quot;:false,&quot;dropping-particle&quot;:&quot;&quot;,&quot;non-dropping-particle&quot;:&quot;&quot;},{&quot;family&quot;:&quot;Holtzman&quot;,&quot;given&quot;:&quot;Ari&quot;,&quot;parse-names&quot;:false,&quot;dropping-particle&quot;:&quot;&quot;,&quot;non-dropping-particle&quot;:&quot;&quot;},{&quot;family&quot;:&quot;Rashkin&quot;,&quot;given&quot;:&quot;Hannah&quot;,&quot;parse-names&quot;:false,&quot;dropping-particle&quot;:&quot;&quot;,&quot;non-dropping-particle&quot;:&quot;&quot;},{&quot;family&quot;:&quot;Bisk&quot;,&quot;given&quot;:&quot;Yonatan&quot;,&quot;parse-names&quot;:false,&quot;dropping-particle&quot;:&quot;&quot;,&quot;non-dropping-particle&quot;:&quot;&quot;},{&quot;family&quot;:&quot;Farhadi&quot;,&quot;given&quot;:&quot;Ali&quot;,&quot;parse-names&quot;:false,&quot;dropping-particle&quot;:&quot;&quot;,&quot;non-dropping-particle&quot;:&quot;&quot;},{&quot;family&quot;:&quot;Roesner&quot;,&quot;given&quot;:&quot;Franziska&quot;,&quot;parse-names&quot;:false,&quot;dropping-particle&quot;:&quot;&quot;,&quot;non-dropping-particle&quot;:&quot;&quot;},{&quot;family&quot;:&quot;Choi&quot;,&quot;given&quot;:&quot;Yejin&quot;,&quot;parse-names&quot;:false,&quot;dropping-particle&quot;:&quot;&quot;,&quot;non-dropping-particle&quot;:&quot;&quot;},{&quot;family&quot;:&quot;Allen&quot;,&quot;given&quot;:&quot;Paul G&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URL&quot;:&quot;https://rowanzellers.com/grover&quot;,&quot;issued&quot;:{&quot;date-parts&quot;:[[2019]]},&quot;abstract&quot;:&quot;Recent progress in natural language generation has raised dual-use concerns. While applications like summarization and translation are positive, the underlying technology also might enable adversaries to generate neural fake news: targeted propaganda that closely mimics the style of real news. Modern computer security relies on careful threat modeling: identifying potential threats and vulnerabilities from an adversary's point of view, and exploring potential mitigations to these threats. Likewise, developing robust defenses against neural fake news requires us first to carefully investigate and characterize the risks of these models. We thus present a model for controllable text generation called Grover. Given a headline like 'Link Found Between Vaccines and Autism,' Grover can generate the rest of the article; humans find these generations to be more trustworthy than human-written disinformation. Developing robust verification techniques against generators like Grover is critical. We find that best current discriminators can classify neural fake news from real, human-written, news with 73% accuracy, assuming access to a moderate level of training data. Counterintuitively, the best defense against Grover turns out to be Grover itself, with 92% accuracy, demonstrating the importance of public release of strong generators. We investigate these results further, showing that exposure bias-and sampling strategies that alleviate its e↵ects-both leave artifacts that similar discriminators can pick up on. We conclude by discussing ethical issues regarding the technology, and plan to release Grover publicly, helping pave the way for better detection of neural fake news.&quot;,&quot;volume&quot;:&quot;32&quot;},&quot;isTemporary&quot;:false}]},{&quot;citationID&quot;:&quot;MENDELEY_CITATION_24a3fc1f-7e83-4fc9-a5ff-52227cea973b&quot;,&quot;properties&quot;:{&quot;noteIndex&quot;:0},&quot;isEdited&quot;:false,&quot;manualOverride&quot;:{&quot;isManuallyOverridden&quot;:false,&quot;citeprocText&quot;:&quot;(Fan et al., 2019; Bisk et al., 2020; Gao et al., 2020a; Tan et al., 2020; Dou et al., 2021; Dziri et al., 2021)&quot;,&quot;manualOverrideText&quot;:&quot;&quot;},&quot;citationTag&quot;:&quot;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&quot;,&quot;citationItems&quot;:[{&quot;id&quot;:&quot;bb6d8a6f-43b5-381d-b88f-51feb684e4e1&quot;,&quot;itemData&quot;:{&quot;type&quot;:&quot;article-journal&quot;,&quot;id&quot;:&quot;bb6d8a6f-43b5-381d-b88f-51feb684e4e1&quot;,&quot;title&quot;:&quot;Experience Grounds Language&quot;,&quot;author&quot;:[{&quot;family&quot;:&quot;Bisk&quot;,&quot;given&quot;:&quot;Yonatan&quot;,&quot;parse-names&quot;:false,&quot;dropping-particle&quot;:&quot;&quot;,&quot;non-dropping-particle&quot;:&quot;&quot;},{&quot;family&quot;:&quot;Holtzman&quot;,&quot;given&quot;:&quot;Ari&quot;,&quot;parse-names&quot;:false,&quot;dropping-particle&quot;:&quot;&quot;,&quot;non-dropping-particle&quot;:&quot;&quot;},{&quot;family&quot;:&quot;Thomason&quot;,&quot;given&quot;:&quot;Jesse&quot;,&quot;parse-names&quot;:false,&quot;dropping-particle&quot;:&quot;&quot;,&quot;non-dropping-particle&quot;:&quot;&quot;},{&quot;family&quot;:&quot;Andreas&quot;,&quot;given&quot;:&quot;Jacob&quot;,&quot;parse-names&quot;:false,&quot;dropping-particle&quot;:&quot;&quot;,&quot;non-dropping-particle&quot;:&quot;&quot;},{&quot;family&quot;:&quot;Bengio&quot;,&quot;given&quot;:&quot;Yoshua&quot;,&quot;parse-names&quot;:false,&quot;dropping-particle&quot;:&quot;&quot;,&quot;non-dropping-particle&quot;:&quot;&quot;},{&quot;family&quot;:&quot;Chai&quot;,&quot;given&quot;:&quot;Joyce&quot;,&quot;parse-names&quot;:false,&quot;dropping-particle&quot;:&quot;&quot;,&quot;non-dropping-particle&quot;:&quot;&quot;},{&quot;family&quot;:&quot;Lapata&quot;,&quot;given&quot;:&quot;Mirella&quot;,&quot;parse-names&quot;:false,&quot;dropping-particle&quot;:&quot;&quot;,&quot;non-dropping-particle&quot;:&quot;&quot;},{&quot;family&quot;:&quot;Lazaridou&quot;,&quot;given&quot;:&quot;Angeliki&quot;,&quot;parse-names&quot;:false,&quot;dropping-particle&quot;:&quot;&quot;,&quot;non-dropping-particle&quot;:&quot;&quot;},{&quot;family&quot;:&quot;May&quot;,&quot;given&quot;:&quot;Jonathan&quot;,&quot;parse-names&quot;:false,&quot;dropping-particle&quot;:&quot;&quot;,&quot;non-dropping-particle&quot;:&quot;&quot;},{&quot;family&quot;:&quot;Nisnevich&quot;,&quot;given&quot;:&quot;Aleksandr&quot;,&quot;parse-names&quot;:false,&quot;dropping-particle&quot;:&quot;&quot;,&quot;non-dropping-particle&quot;:&quot;&quot;},{&quot;family&quot;:&quot;Pinto&quot;,&quot;given&quot;:&quot;Nicolas&quot;,&quot;parse-names&quot;:false,&quot;dropping-particle&quot;:&quot;&quot;,&quot;non-dropping-particle&quot;:&quot;&quot;},{&quot;family&quot;:&quot;Turian&quot;,&quot;given&quot;:&quot;Joseph&quot;,&quot;parse-names&quot;:false,&quot;dropping-particle&quot;:&quot;&quot;,&quot;non-dropping-particle&quot;:&quot;&quot;}],&quot;container-title&quot;:&quot;EMNLP 2020 - 2020 Conference on Empirical Methods in Natural Language Processing, Proceedings of the Conference&quot;,&quot;accessed&quot;:{&quot;date-parts&quot;:[[2022,10,23]]},&quot;DOI&quot;:&quot;10.48550/arxiv.2004.10151&quot;,&quot;ISBN&quot;:&quot;9781952148606&quot;,&quot;URL&quot;:&quot;https://arxiv.org/abs/2004.10151v3&quot;,&quot;issued&quot;:{&quot;date-parts&quot;:[[2020,4,21]]},&quot;page&quot;:&quot;8718-8735&quot;,&quot;abstract&quot;:&quot;Language understanding research is held back by a failure to relate language\nto the physical world it describes and to the social interactions it\nfacilitates. Despite the incredible effectiveness of language processing models\nto tackle tasks after being trained on text alone, successful linguistic\ncommunication relies on a shared experience of the world. It is this shared\nexperience that makes utterances meaningful. Natural language processing is a diverse field, and progress throughout its\ndevelopment has come from new representational theories, modeling techniques,\ndata collection paradigms, and tasks. We posit that the present success of\nrepresentation learning approaches trained on large, text-only corpora requires\nthe parallel tradition of research on the broader physical and social context\nof language to address the deeper questions of communication.&quot;,&quot;publisher&quot;:&quot;Association for Computational Linguistics (ACL)&quot;,&quot;container-title-short&quot;:&quot;&quot;},&quot;isTemporary&quot;:false},{&quot;id&quot;:&quot;d4b5fff6-ec1c-3835-8c4e-445411220a6b&quot;,&quot;itemData&quot;:{&quot;type&quot;:&quot;article-journal&quot;,&quot;id&quot;:&quot;d4b5fff6-ec1c-3835-8c4e-445411220a6b&quot;,&quot;title&quot;:&quot;Robust Conversational AI with Grounded Text Generation&quot;,&quot;author&quot;:[{&quot;family&quot;:&quot;Gao&quot;,&quot;given&quot;:&quot;Jianfeng&quot;,&quot;parse-names&quot;:false,&quot;dropping-particle&quot;:&quot;&quot;,&quot;non-dropping-particle&quot;:&quot;&quot;},{&quot;family&quot;:&quot;Peng&quot;,&quot;given&quot;:&quot;Baolin&quot;,&quot;parse-names&quot;:false,&quot;dropping-particle&quot;:&quot;&quot;,&quot;non-dropping-particle&quot;:&quot;&quot;},{&quot;family&quot;:&quot;Li&quot;,&quot;given&quot;:&quot;Chunyuan&quot;,&quot;parse-names&quot;:false,&quot;dropping-particle&quot;:&quot;&quot;,&quot;non-dropping-particle&quot;:&quot;&quot;},{&quot;family&quot;:&quot;Li&quot;,&quot;given&quot;:&quot;Jinchao&quot;,&quot;parse-names&quot;:false,&quot;dropping-particle&quot;:&quot;&quot;,&quot;non-dropping-particle&quot;:&quot;&quot;},{&quot;family&quot;:&quot;Shayandeh&quot;,&quot;given&quot;:&quot;Shahin&quot;,&quot;parse-names&quot;:false,&quot;dropping-particle&quot;:&quot;&quot;,&quot;non-dropping-particle&quot;:&quot;&quot;},{&quot;family&quot;:&quot;Liden&quot;,&quot;given&quot;:&quot;Lars&quot;,&quot;parse-names&quot;:false,&quot;dropping-particle&quot;:&quot;&quot;,&quot;non-dropping-particle&quot;:&quot;&quot;},{&quot;family&quot;:&quot;Shum&quot;,&quot;given&quot;:&quot;Heung-Yeung&quot;,&quot;parse-names&quot;:false,&quot;dropping-particle&quot;:&quot;&quot;,&quot;non-dropping-particle&quot;:&quot;&quot;}],&quot;accessed&quot;:{&quot;date-parts&quot;:[[2022,10,23]]},&quot;DOI&quot;:&quot;10.48550/arxiv.2009.03457&quot;,&quot;URL&quot;:&quot;https://arxiv.org/abs/2009.03457v1&quot;,&quot;issued&quot;:{&quot;date-parts&quot;:[[2020,9,7]]},&quot;abstract&quot;:&quot;This article presents a hybrid approach based on a Grounded Text Generation\n(GTG) model to building robust task bots at scale. GTG is a hybrid model which\nuses a large-scale Transformer neural network as its backbone, combined with\nsymbol-manipulation modules for knowledge base inference and prior knowledge\nencoding, to generate responses grounded in dialog belief state and real-world\nknowledge for task completion. GTG is pre-trained on large amounts of raw text\nand human conversational data, and can be fine-tuned to complete a wide range\nof tasks. The hybrid approach and its variants are being developed simultaneously by\nmultiple research teams. The primary results reported on task-oriented dialog\nbenchmarks are very promising, demonstrating the big potential of this\napproach. This article provides an overview of this progress and discusses\nrelated methods and technologies that can be incorporated for building robust\nconversational AI systems.&quot;,&quot;container-title-short&quot;:&quot;&quot;},&quot;isTemporary&quot;:false},{&quot;id&quot;:&quot;642dddfa-bbda-3133-a8ed-9381ab69f3fd&quot;,&quot;itemData&quot;:{&quot;type&quot;:&quot;article-journal&quot;,&quot;id&quot;:&quot;642dddfa-bbda-3133-a8ed-9381ab69f3fd&quot;,&quot;title&quot;:&quot;Progressive Generation of Long Text with Pretrained Language Models&quot;,&quot;author&quot;:[{&quot;family&quot;:&quot;Tan&quot;,&quot;given&quot;:&quot;Bowen&quot;,&quot;parse-names&quot;:false,&quot;dropping-particle&quot;:&quot;&quot;,&quot;non-dropping-particle&quot;:&quot;&quot;},{&quot;family&quot;:&quot;Yang&quot;,&quot;given&quot;:&quot;Zichao&quot;,&quot;parse-names&quot;:false,&quot;dropping-particle&quot;:&quot;&quot;,&quot;non-dropping-particle&quot;:&quot;&quot;},{&quot;family&quot;:&quot;Al-Shedivat&quot;,&quot;given&quot;:&quot;Maruan&quot;,&quot;parse-names&quot;:false,&quot;dropping-particle&quot;:&quot;&quot;,&quot;non-dropping-particle&quot;:&quot;&quot;},{&quot;family&quot;:&quot;Xing&quot;,&quot;given&quot;:&quot;Eric P.&quot;,&quot;parse-names&quot;:false,&quot;dropping-particle&quot;:&quot;&quot;,&quot;non-dropping-particle&quot;:&quot;&quot;},{&quot;family&quot;:&quot;Hu&quot;,&quot;given&quot;:&quot;Zhiting&quot;,&quot;parse-names&quot;:false,&quot;dropping-particle&quot;:&quot;&quot;,&quot;non-dropping-particle&quot;:&quot;&quot;}],&quot;container-title&quot;:&quot;NAACL-HLT 2021 - 2021 Conference of the North American Chapter of the Association for Computational Linguistics: Human Language Technologies, Proceedings of the Conference&quot;,&quot;accessed&quot;:{&quot;date-parts&quot;:[[2022,10,23]]},&quot;DOI&quot;:&quot;10.48550/arxiv.2006.15720&quot;,&quot;ISBN&quot;:&quot;9781954085466&quot;,&quot;URL&quot;:&quot;https://arxiv.org/abs/2006.15720v2&quot;,&quot;issued&quot;:{&quot;date-parts&quot;:[[2020,6,28]]},&quot;page&quot;:&quot;4313-4324&quot;,&quot;abstract&quot;:&quot;Large-scale language models (LMs) pretrained on massive corpora of text, such\nas GPT-2, are powerful open-domain text generators. However, as our systematic\nexamination reveals, it is still challenging for such models to generate\ncoherent long passages of text (e.g., 1000 tokens), especially when the models\nare fine-tuned to the target domain on a small corpus. Previous\nplanning-then-generation methods also fall short of producing such long text in\nvarious domains. To overcome the limitations, we propose a simple but effective\nmethod of generating text in a progressive manner, inspired by generating\nimages from low to high resolution. Our method first produces domain-specific\ncontent keywords and then progressively refines them into complete passages in\nmultiple stages. The simple design allows our approach to take advantage of\npretrained LMs at each stage and effectively adapt to any target domain given\nonly a small set of examples. We conduct a comprehensive empirical study with a\nbroad set of evaluation metrics, and show that our approach significantly\nimproves upon the fine-tuned large LMs and various planning-then-generation\nmethods in terms of quality and sample efficiency. Human evaluation also\nvalidates that our model generations are more coherent.&quot;,&quot;publisher&quot;:&quot;Association for Computational Linguistics (ACL)&quot;,&quot;container-title-short&quot;:&quot;&quot;},&quot;isTemporary&quot;:false},{&quot;id&quot;:&quot;0b20311e-f448-3afd-b5b5-77ac68ce3fb8&quot;,&quot;itemData&quot;:{&quot;type&quot;:&quot;article-journal&quot;,&quot;id&quot;:&quot;0b20311e-f448-3afd-b5b5-77ac68ce3fb8&quot;,&quot;title&quot;:&quot;Strategies for Structuring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9 - 57th Annual Meeting of the Association for Computational Linguistics, Proceedings of the Conference&quot;,&quot;accessed&quot;:{&quot;date-parts&quot;:[[2022,10,23]]},&quot;DOI&quot;:&quot;10.48550/arxiv.1902.01109&quot;,&quot;ISBN&quot;:&quot;9781950737482&quot;,&quot;URL&quot;:&quot;https://arxiv.org/abs/1902.01109v2&quot;,&quot;issued&quot;:{&quot;date-parts&quot;:[[2019,2,4]]},&quot;page&quot;:&quot;2650-2660&quot;,&quot;abstract&quot;:&quot;Writers generally rely on plans or sketches to write long stories, but most\ncurrent language models generate word by word from left to right. We explore\ncoarse-to-fine models for creating narrative texts of several hundred words,\nand introduce new models which decompose stories by abstracting over actions\nand entities. The model first generates the predicate-argument structure of the\ntext, where different mentions of the same entity are marked with placeholder\ntokens. It then generates a surface realization of the predicate-argument\nstructure, and finally replaces the entity placeholders with context-sensitive\nnames and references. Human judges prefer the stories from our models to a wide\nrange of previous approaches to hierarchical text generation. Extensive\nanalysis shows that our methods can help improve the diversity and coherence of\nevents and entities in generated stories.&quot;,&quot;publisher&quot;:&quot;Association for Computational Linguistics (ACL)&quot;,&quot;container-title-short&quot;:&quot;&quot;},&quot;isTemporary&quot;:false},{&quot;id&quot;:&quot;1a2ec17c-398c-3da6-9a0c-b5742ef5a07e&quot;,&quot;itemData&quot;:{&quot;type&quot;:&quot;article-journal&quot;,&quot;id&quot;:&quot;1a2ec17c-398c-3da6-9a0c-b5742ef5a07e&quot;,&quot;title&quot;:&quot;Is GPT-3 Text Indistinguishable from Human Text? Scarecrow: A Framework for Scrutinizing Machine Text&quot;,&quot;author&quot;:[{&quot;family&quot;:&quot;Dou&quot;,&quot;given&quot;:&quot;Yao&quot;,&quot;parse-names&quot;:false,&quot;dropping-particle&quot;:&quot;&quot;,&quot;non-dropping-particle&quot;:&quot;&quot;},{&quot;family&quot;:&quot;Forbes&quot;,&quot;given&quot;:&quot;Maxwell&quot;,&quot;parse-names&quot;:false,&quot;dropping-particle&quot;:&quot;&quot;,&quot;non-dropping-particle&quot;:&quot;&quot;},{&quot;family&quot;:&quot;Koncel-Kedziorski&quot;,&quot;given&quot;:&quot;Rik&quot;,&quot;parse-names&quot;:false,&quot;dropping-particle&quot;:&quot;&quot;,&quot;non-dropping-particle&quot;:&quot;&quot;},{&quot;family&quot;:&quot;Smith&quot;,&quot;given&quot;:&quot;Noah A.&quot;,&quot;parse-names&quot;:false,&quot;dropping-particle&quot;:&quot;&quot;,&quot;non-dropping-particle&quot;:&quot;&quot;},{&quot;family&quot;:&quot;Choi&quot;,&quot;given&quot;:&quot;Yejin&quot;,&quot;parse-names&quot;:false,&quot;dropping-particle&quot;:&quot;&quot;,&quot;non-dropping-particle&quot;:&quot;&quot;}],&quot;accessed&quot;:{&quot;date-parts&quot;:[[2022,10,23]]},&quot;DOI&quot;:&quot;10.48550/arxiv.2107.01294&quot;,&quot;URL&quot;:&quot;https://arxiv.org/abs/2107.01294v3&quot;,&quot;issued&quot;:{&quot;date-parts&quot;:[[2021,7,2]]},&quot;page&quot;:&quot;7250-7274&quot;,&quot;abstract&quot;:&quot;Modern neural language models can produce remarkably fluent and grammatical\ntext. So much, in fact, that recent work by Clark et al. (2021) has reported\nthat conventional crowdsourcing can no longer reliably distinguish between\nmachine-authored (GPT-3) and human-authored writing. As errors in machine\ngenerations become ever subtler and harder to spot, it poses a new challenge to\nthe research community for robust machine text evaluation. We propose a new\nframework called Scarecrow for scrutinizing machine text via crowd annotation.\nTo support the broad range of real machine errors that can be identified by\nlaypeople, the ten error categories of Scarecrow -- such as redundancy,\ncommonsense errors, and incoherence -- are identified through several rounds of\ncrowd annotation experiments without a predefined ontology. We then use\nScarecrow to collect over 41k error spans in human-written and\nmachine-generated paragraphs of English language news text. We isolate factors\nfor detailed analysis, including parameter count, training data, and various\ndecoding-time configurations. Our approach successfully quantifies measurable\ngaps between human authored text and generations from models of several sizes,\nincluding fourteen configurations of GPT-3. In addition, our analysis unveils\nnew insights, with detailed rationales provided by laypeople, e.g., that the\ncommonsense capabilities have been improving with larger models while math\ncapabilities have not, and that the choices of simple decoding hyperparameters\ncan make remarkable differences on the perceived quality of machine text. We\nrelease our training material, annotation toolkit and dataset at\nhttps://yao-dou.github.io/scarecrow/.&quot;,&quot;publisher&quot;:&quot;Association for Computational Linguistics (ACL)&quot;,&quot;container-title-short&quot;:&quot;&quot;},&quot;isTemporary&quot;:false},{&quot;id&quot;:&quot;9e92b179-dbff-300c-a8d6-624e34b29058&quot;,&quot;itemData&quot;:{&quot;type&quot;:&quot;article-journal&quot;,&quot;id&quot;:&quot;9e92b179-dbff-300c-a8d6-624e34b29058&quot;,&quot;title&quot;:&quot;Neural Path Hunter: Reducing Hallucination in Dialogue Systems via Path Grounding&quot;,&quot;author&quot;:[{&quot;family&quot;:&quot;Dziri&quot;,&quot;given&quot;:&quot;Nouha&quot;,&quot;parse-names&quot;:false,&quot;dropping-particle&quot;:&quot;&quot;,&quot;non-dropping-particle&quot;:&quot;&quot;},{&quot;family&quot;:&quot;Madotto&quot;,&quot;given&quot;:&quot;Andrea&quot;,&quot;parse-names&quot;:false,&quot;dropping-particle&quot;:&quot;&quot;,&quot;non-dropping-particle&quot;:&quot;&quot;},{&quot;family&quot;:&quot;Zaiane&quot;,&quot;given&quot;:&quot;Osmar&quot;,&quot;parse-names&quot;:false,&quot;dropping-particle&quot;:&quot;&quot;,&quot;non-dropping-particle&quot;:&quot;&quot;},{&quot;family&quot;:&quot;Bose&quot;,&quot;given&quot;:&quot;Avishek Joey&quot;,&quot;parse-names&quot;:false,&quot;dropping-particle&quot;:&quot;&quot;,&quot;non-dropping-particle&quot;:&quot;&quot;}],&quot;container-title&quot;:&quot;EMNLP 2021 - 2021 Conference on Empirical Methods in Natural Language Processing, Proceedings&quot;,&quot;accessed&quot;:{&quot;date-parts&quot;:[[2022,10,23]]},&quot;DOI&quot;:&quot;10.48550/arxiv.2104.08455&quot;,&quot;ISBN&quot;:&quot;9781955917094&quot;,&quot;URL&quot;:&quot;https://arxiv.org/abs/2104.08455v2&quot;,&quot;issued&quot;:{&quot;date-parts&quot;:[[2021,4,17]]},&quot;page&quot;:&quot;2197-2214&quot;,&quot;abstract&quot;:&quot;Dialogue systems powered by large pre-trained language models (LM) exhibit an\ninnate ability to deliver fluent and natural-looking responses. Despite their\nimpressive generation performance, these models can often generate factually\nincorrect statements impeding their widespread adoption. In this paper, we\nfocus on the task of improving the faithfulness -- and thus reduce\nhallucination -- of Neural Dialogue Systems to known facts supplied by a\nKnowledge Graph (KG). We propose Neural Path Hunter which follows a\ngenerate-then-refine strategy whereby a generated response is amended using the\nk-hop subgraph of a KG. Neural Path Hunter leverages a separate token-level\nfact critic to identify plausible sources of hallucination followed by a\nrefinement stage consisting of a chain of two neural LM's that retrieves\ncorrect entities by crafting a query signal that is propagated over the k-hop\nsubgraph. Our proposed model can easily be applied to any dialogue generated\nresponses without retraining the model. We empirically validate our proposed\napproach on the OpenDialKG dataset against a suite of metrics and report a\nrelative improvement of faithfulness over dialogue responses by 20.35% based on\nFeQA (Durmus et al., 2020).&quot;,&quot;publisher&quot;:&quot;Association for Computational Linguistics (ACL)&quot;,&quot;container-title-short&quot;:&quot;&quot;},&quot;isTemporary&quot;:false}]},{&quot;citationID&quot;:&quot;MENDELEY_CITATION_2948a314-eb0b-43e4-bb21-3e14cf032dfe&quot;,&quot;properties&quot;:{&quot;noteIndex&quot;:0},&quot;isEdited&quot;:false,&quot;manualOverride&quot;:{&quot;isManuallyOverridden&quot;:false,&quot;citeprocText&quot;:&quot;(Bosselut et al., 2018; Ji and Huang, 2021)&quot;,&quot;manualOverrideText&quot;:&quot;&quot;},&quot;citationTag&quot;:&quot;MENDELEY_CITATION_v3_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&quot;,&quot;citationItems&quot;:[{&quot;id&quot;:&quot;3c98cf72-e207-3c08-bf68-0f77df96bd53&quot;,&quot;itemData&quot;:{&quot;type&quot;:&quot;article-journal&quot;,&quot;id&quot;:&quot;3c98cf72-e207-3c08-bf68-0f77df96bd53&quot;,&quot;title&quot;:&quot;Discourse-Aware Neural Rewards for Coherent Text Generation&quot;,&quot;author&quot;:[{&quot;family&quot;:&quot;Bosselut&quot;,&quot;given&quot;:&quot;Antoine&quot;,&quot;parse-names&quot;:false,&quot;dropping-particle&quot;:&quot;&quot;,&quot;non-dropping-particle&quot;:&quot;&quot;},{&quot;family&quot;:&quot;Celikyilmaz&quot;,&quot;given&quot;:&quot;Asli&quot;,&quot;parse-names&quot;:false,&quot;dropping-particle&quot;:&quot;&quot;,&quot;non-dropping-particle&quot;:&quot;&quot;},{&quot;family&quot;:&quot;He&quot;,&quot;given&quot;:&quot;Xiaodong&quot;,&quot;parse-names&quot;:false,&quot;dropping-particle&quot;:&quot;&quot;,&quot;non-dropping-particle&quot;:&quot;&quot;},{&quot;family&quot;:&quot;Gao&quot;,&quot;given&quot;:&quot;Jianfeng&quot;,&quot;parse-names&quot;:false,&quot;dropping-particle&quot;:&quot;&quot;,&quot;non-dropping-particle&quot;:&quot;&quot;},{&quot;family&quot;:&quot;Huang&quot;,&quot;given&quot;:&quot;Po&quot;,&quot;parse-names&quot;:false,&quot;dropping-particle&quot;:&quot;sen&quot;,&quot;non-dropping-particle&quot;:&quot;&quot;},{&quot;family&quot;:&quot;Choi&quot;,&quot;given&quot;:&quot;Yejin&quot;,&quot;parse-names&quot;:false,&quot;dropping-particle&quot;:&quot;&quot;,&quot;non-dropping-particle&quot;:&quot;&quot;}],&quot;container-title&quot;:&quot;NAACL HLT 2018 - 2018 Conference of the North American Chapter of the Association for Computational Linguistics: Human Language Technologies - Proceedings of the Conference&quot;,&quot;accessed&quot;:{&quot;date-parts&quot;:[[2022,10,23]]},&quot;DOI&quot;:&quot;10.48550/arxiv.1805.03766&quot;,&quot;ISBN&quot;:&quot;9781948087278&quot;,&quot;URL&quot;:&quot;https://arxiv.org/abs/1805.03766v1&quot;,&quot;issued&quot;:{&quot;date-parts&quot;:[[2018,5,10]]},&quot;page&quot;:&quot;173-184&quot;,&quot;abstract&quot;:&quot;In this paper, we investigate the use of discourse-aware rewards with\nreinforcement learning to guide a model to generate long, coherent text. In\nparticular, we propose to learn neural rewards to model cross-sentence ordering\nas a means to approximate desired discourse structure. Empirical results\ndemonstrate that a generator trained with the learned reward produces more\ncoherent and less repetitive text than models trained with cross-entropy or\nwith reinforcement learning with commonly used scores as rewards.&quot;,&quot;publisher&quot;:&quot;Association for Computational Linguistics (ACL)&quot;,&quot;volume&quot;:&quot;1&quot;,&quot;container-title-short&quot;:&quot;&quot;},&quot;isTemporary&quot;:false},{&quot;id&quot;:&quot;6401704b-d173-3184-8612-8a982a97886d&quot;,&quot;itemData&quot;:{&quot;type&quot;:&quot;article-journal&quot;,&quot;id&quot;:&quot;6401704b-d173-3184-8612-8a982a97886d&quot;,&quot;title&quot;:&quot;DiscoDVT: Generating Long Text with Discourse-Aware Discrete Variational Transformer&quot;,&quot;author&quot;:[{&quot;family&quot;:&quot;Ji&quot;,&quot;given&quot;:&quot;Haozhe&quot;,&quot;parse-names&quot;:false,&quot;dropping-particle&quot;:&quot;&quot;,&quot;non-dropping-particle&quot;:&quot;&quot;},{&quot;family&quot;:&quot;Huang&quot;,&quot;given&quot;:&quot;Minlie&quot;,&quot;parse-names&quot;:false,&quot;dropping-particle&quot;:&quot;&quot;,&quot;non-dropping-particle&quot;:&quot;&quot;}],&quot;container-title&quot;:&quot;EMNLP 2021 - 2021 Conference on Empirical Methods in Natural Language Processing, Proceedings&quot;,&quot;accessed&quot;:{&quot;date-parts&quot;:[[2022,10,23]]},&quot;DOI&quot;:&quot;10.48550/arxiv.2110.05999&quot;,&quot;ISBN&quot;:&quot;9781955917094&quot;,&quot;URL&quot;:&quot;https://arxiv.org/abs/2110.05999v1&quot;,&quot;issued&quot;:{&quot;date-parts&quot;:[[2021,10,12]]},&quot;page&quot;:&quot;4208-4224&quot;,&quot;abstract&quot;:&quot;Despite the recent advances in applying pre-trained language models to\ngenerate high-quality texts, generating long passages that maintain long-range\ncoherence is yet challenging for these models. In this paper, we propose\nDiscoDVT, a discourse-aware discrete variational Transformer to tackle the\nincoherence issue. DiscoDVT learns a discrete variable sequence that summarizes\nthe global structure of the text and then applies it to guide the generation\nprocess at each decoding step. To further embed discourse-aware information\ninto the discrete latent representations, we introduce an auxiliary objective\nto model the discourse relations within the text. We conduct extensive\nexperiments on two open story generation datasets and demonstrate that the\nlatent codes learn meaningful correspondence to the discourse structures that\nguide the model to generate long texts with better long-range coherence.&quot;,&quot;publisher&quot;:&quot;Association for Computational Linguistics (ACL)&quot;,&quot;container-title-short&quot;:&quot;&quot;},&quot;isTemporary&quot;:false}]},{&quot;citationID&quot;:&quot;MENDELEY_CITATION_d1deec56-0e9c-4212-8d44-d17936cb65e1&quot;,&quot;properties&quot;:{&quot;noteIndex&quot;:0},&quot;isEdited&quot;:false,&quot;manualOverride&quot;:{&quot;isManuallyOverridden&quot;:false,&quot;citeprocText&quot;:&quot;(Hua and Wang, 2020; Tan et al., 2020)&quot;,&quot;manualOverrideText&quot;:&quot;&quot;},&quot;citationTag&quot;:&quot;MENDELEY_CITATION_v3_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&quot;,&quot;citationItems&quot;:[{&quot;id&quot;:&quot;38b427b4-612d-3123-ae3e-0ccef0fbc8f7&quot;,&quot;itemData&quot;:{&quot;type&quot;:&quot;article-journal&quot;,&quot;id&quot;:&quot;38b427b4-612d-3123-ae3e-0ccef0fbc8f7&quot;,&quot;title&quot;:&quot;PAIR: Planning and Iterative Refinement in Pre-trained Transformers for Long Text Generation&quot;,&quot;author&quot;:[{&quot;family&quot;:&quot;Hua&quot;,&quot;given&quot;:&quot;Xinyu&quot;,&quot;parse-names&quot;:false,&quot;dropping-particle&quot;:&quot;&quot;,&quot;non-dropping-particle&quot;:&quot;&quot;},{&quot;family&quot;:&quot;Wang&quot;,&quot;given&quot;:&quot;Lu&quot;,&quot;parse-names&quot;:false,&quot;dropping-particle&quot;:&quot;&quot;,&quot;non-dropping-particle&quot;:&quot;&quot;}],&quot;container-title&quot;:&quot;EMNLP 2020 - 2020 Conference on Empirical Methods in Natural Language Processing, Proceedings of the Conference&quot;,&quot;accessed&quot;:{&quot;date-parts&quot;:[[2022,10,23]]},&quot;DOI&quot;:&quot;10.48550/arxiv.2010.02301&quot;,&quot;ISBN&quot;:&quot;9781952148606&quot;,&quot;URL&quot;:&quot;https://arxiv.org/abs/2010.02301v1&quot;,&quot;issued&quot;:{&quot;date-parts&quot;:[[2020,10,5]]},&quot;page&quot;:&quot;781-793&quot;,&quot;abstract&quot;:&quot;Pre-trained Transformers have enabled impressive breakthroughs in generating\nlong and fluent text, yet their outputs are often \&quot;rambling\&quot; without coherently\narranged content. In this work, we present a novel content-controlled text\ngeneration framework, PAIR, with planning and iterative refinement, which is\nbuilt upon a large model, BART. We first adapt the BERT model to automatically\nconstruct the content plans, consisting of keyphrase assignments and their\ncorresponding sentence-level positions. The BART model is employed for\ngeneration without modifying its structure. We then propose a refinement\nalgorithm to gradually enhance the generation quality within the\nsequence-to-sequence framework. Evaluation with automatic metrics shows that\nadding planning consistently improves the generation quality on three distinct\ndomains, with an average of 20 BLEU points and 12 METEOR points improvements.\nIn addition, human judges rate our system outputs to be more relevant and\ncoherent than comparisons without planning.&quot;,&quot;publisher&quot;:&quot;Association for Computational Linguistics (ACL)&quot;,&quot;container-title-short&quot;:&quot;&quot;},&quot;isTemporary&quot;:false},{&quot;id&quot;:&quot;642dddfa-bbda-3133-a8ed-9381ab69f3fd&quot;,&quot;itemData&quot;:{&quot;type&quot;:&quot;article-journal&quot;,&quot;id&quot;:&quot;642dddfa-bbda-3133-a8ed-9381ab69f3fd&quot;,&quot;title&quot;:&quot;Progressive Generation of Long Text with Pretrained Language Models&quot;,&quot;author&quot;:[{&quot;family&quot;:&quot;Tan&quot;,&quot;given&quot;:&quot;Bowen&quot;,&quot;parse-names&quot;:false,&quot;dropping-particle&quot;:&quot;&quot;,&quot;non-dropping-particle&quot;:&quot;&quot;},{&quot;family&quot;:&quot;Yang&quot;,&quot;given&quot;:&quot;Zichao&quot;,&quot;parse-names&quot;:false,&quot;dropping-particle&quot;:&quot;&quot;,&quot;non-dropping-particle&quot;:&quot;&quot;},{&quot;family&quot;:&quot;Al-Shedivat&quot;,&quot;given&quot;:&quot;Maruan&quot;,&quot;parse-names&quot;:false,&quot;dropping-particle&quot;:&quot;&quot;,&quot;non-dropping-particle&quot;:&quot;&quot;},{&quot;family&quot;:&quot;Xing&quot;,&quot;given&quot;:&quot;Eric P.&quot;,&quot;parse-names&quot;:false,&quot;dropping-particle&quot;:&quot;&quot;,&quot;non-dropping-particle&quot;:&quot;&quot;},{&quot;family&quot;:&quot;Hu&quot;,&quot;given&quot;:&quot;Zhiting&quot;,&quot;parse-names&quot;:false,&quot;dropping-particle&quot;:&quot;&quot;,&quot;non-dropping-particle&quot;:&quot;&quot;}],&quot;container-title&quot;:&quot;NAACL-HLT 2021 - 2021 Conference of the North American Chapter of the Association for Computational Linguistics: Human Language Technologies, Proceedings of the Conference&quot;,&quot;accessed&quot;:{&quot;date-parts&quot;:[[2022,10,23]]},&quot;DOI&quot;:&quot;10.48550/arxiv.2006.15720&quot;,&quot;ISBN&quot;:&quot;9781954085466&quot;,&quot;URL&quot;:&quot;https://arxiv.org/abs/2006.15720v2&quot;,&quot;issued&quot;:{&quot;date-parts&quot;:[[2020,6,28]]},&quot;page&quot;:&quot;4313-4324&quot;,&quot;abstract&quot;:&quot;Large-scale language models (LMs) pretrained on massive corpora of text, such\nas GPT-2, are powerful open-domain text generators. However, as our systematic\nexamination reveals, it is still challenging for such models to generate\ncoherent long passages of text (e.g., 1000 tokens), especially when the models\nare fine-tuned to the target domain on a small corpus. Previous\nplanning-then-generation methods also fall short of producing such long text in\nvarious domains. To overcome the limitations, we propose a simple but effective\nmethod of generating text in a progressive manner, inspired by generating\nimages from low to high resolution. Our method first produces domain-specific\ncontent keywords and then progressively refines them into complete passages in\nmultiple stages. The simple design allows our approach to take advantage of\npretrained LMs at each stage and effectively adapt to any target domain given\nonly a small set of examples. We conduct a comprehensive empirical study with a\nbroad set of evaluation metrics, and show that our approach significantly\nimproves upon the fine-tuned large LMs and various planning-then-generation\nmethods in terms of quality and sample efficiency. Human evaluation also\nvalidates that our model generations are more coherent.&quot;,&quot;publisher&quot;:&quot;Association for Computational Linguistics (ACL)&quot;,&quot;container-title-short&quot;:&quot;&quot;},&quot;isTemporary&quot;:false}]},{&quot;citationID&quot;:&quot;MENDELEY_CITATION_ebea62df-cf33-4bcc-a29a-7cff4267caed&quot;,&quot;properties&quot;:{&quot;noteIndex&quot;:0},&quot;isEdited&quot;:false,&quot;manualOverride&quot;:{&quot;isManuallyOverridden&quot;:false,&quot;citeprocText&quot;:&quot;(Ji et al., 2020; Xu et al., 2020)&quot;,&quot;manualOverrideText&quot;:&quot;&quot;},&quot;citationTag&quot;:&quot;MENDELEY_CITATION_v3_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&quot;,&quot;citationItems&quot;:[{&quot;id&quot;:&quot;adf538b0-a233-358c-a8e9-0132cffc9e73&quot;,&quot;itemData&quot;:{&quot;type&quot;:&quot;article-journal&quot;,&quot;id&quot;:&quot;adf538b0-a233-358c-a8e9-0132cffc9e73&quot;,&quot;title&quot;:&quot;MEGATRON-CNTRL: Controllable Story Generation with External Knowledge Using Large-Scale Language Models&quot;,&quot;author&quot;:[{&quot;family&quot;:&quot;Xu&quot;,&quot;given&quot;:&quot;Peng&quot;,&quot;parse-names&quot;:false,&quot;dropping-particle&quot;:&quot;&quot;,&quot;non-dropping-particle&quot;:&quot;&quot;},{&quot;family&quot;:&quot;Patwary&quot;,&quot;given&quot;:&quot;Mostofa&quot;,&quot;parse-names&quot;:false,&quot;dropping-particle&quot;:&quot;&quot;,&quot;non-dropping-particle&quot;:&quot;&quot;},{&quot;family&quot;:&quot;Shoeybi&quot;,&quot;given&quot;:&quot;Mohammad&quot;,&quot;parse-names&quot;:false,&quot;dropping-particle&quot;:&quot;&quot;,&quot;non-dropping-particle&quot;:&quot;&quot;},{&quot;family&quot;:&quot;Puri&quot;,&quot;given&quot;:&quot;Raul&quot;,&quot;parse-names&quot;:false,&quot;dropping-particle&quot;:&quot;&quot;,&quot;non-dropping-particle&quot;:&quot;&quot;},{&quot;family&quot;:&quot;Fung&quot;,&quot;given&quot;:&quot;Pascale&quot;,&quot;parse-names&quot;:false,&quot;dropping-particle&quot;:&quot;&quot;,&quot;non-dropping-particle&quot;:&quot;&quot;},{&quot;family&quot;:&quot;Anandkumar&quot;,&quot;given&quot;:&quot;Anima&quot;,&quot;parse-names&quot;:false,&quot;dropping-particle&quot;:&quot;&quot;,&quot;non-dropping-particle&quot;:&quot;&quot;},{&quot;family&quot;:&quot;Catanzaro&quot;,&quot;given&quot;:&quot;Bryan&quot;,&quot;parse-names&quot;:false,&quot;dropping-particle&quot;:&quot;&quot;,&quot;non-dropping-particle&quot;:&quot;&quot;}],&quot;container-title&quot;:&quot;EMNLP 2020 - 2020 Conference on Empirical Methods in Natural Language Processing, Proceedings of the Conference&quot;,&quot;accessed&quot;:{&quot;date-parts&quot;:[[2022,10,23]]},&quot;DOI&quot;:&quot;10.48550/arxiv.2010.00840&quot;,&quot;ISBN&quot;:&quot;9781952148606&quot;,&quot;URL&quot;:&quot;https://arxiv.org/abs/2010.00840v1&quot;,&quot;issued&quot;:{&quot;date-parts&quot;:[[2020,10,2]]},&quot;page&quot;:&quot;2831-2845&quot;,&quot;abstract&quot;:&quot;Existing pre-trained large language models have shown unparalleled generative\ncapabilities. However, they are not controllable. In this paper, we propose\nMEGATRON-CNTRL, a novel framework that uses large-scale language models and\nadds control to text generation by incorporating an external knowledge base.\nOur framework consists of a keyword predictor, a knowledge retriever, a\ncontextual knowledge ranker, and a conditional text generator. As we do not\nhave access to ground-truth supervision for the knowledge ranker, we make use\nof weak supervision from sentence embedding. The empirical results show that\nour model generates more fluent, consistent, and coherent stories with less\nrepetition and higher diversity compared to prior work on the ROC story\ndataset. We showcase the controllability of our model by replacing the keywords\nused to generate stories and re-running the generation process. Human\nevaluation results show that 77.5% of these stories are successfully controlled\nby the new keywords. Furthermore, by scaling our model from 124 million to 8.3\nbillion parameters we demonstrate that larger models improve both the quality\nof generation (from 74.5% to 93.0% for consistency) and controllability (from\n77.5% to 91.5%).&quot;,&quot;publisher&quot;:&quot;Association for Computational Linguistics (ACL)&quot;,&quot;container-title-short&quot;:&quot;&quot;},&quot;isTemporary&quot;:false},{&quot;id&quot;:&quot;01725612-240f-30b5-804b-3ee78e397b43&quot;,&quot;itemData&quot;:{&quot;type&quot;:&quot;article-journal&quot;,&quot;id&quot;:&quot;01725612-240f-30b5-804b-3ee78e397b43&quot;,&quot;title&quot;:&quot;Language Generation with Multi-Hop Reasoning on Commonsense Knowledge Graph&quot;,&quot;author&quot;:[{&quot;family&quot;:&quot;Ji&quot;,&quot;given&quot;:&quot;Haozhe&quot;,&quot;parse-names&quot;:false,&quot;dropping-particle&quot;:&quot;&quot;,&quot;non-dropping-particle&quot;:&quot;&quot;},{&quot;family&quot;:&quot;Ke&quot;,&quot;given&quot;:&quot;Pei&quot;,&quot;parse-names&quot;:false,&quot;dropping-particle&quot;:&quot;&quot;,&quot;non-dropping-particle&quot;:&quot;&quot;},{&quot;family&quot;:&quot;Huang&quot;,&quot;given&quot;:&quot;Shaohan&quot;,&quot;parse-names&quot;:false,&quot;dropping-particle&quot;:&quot;&quot;,&quot;non-dropping-particle&quot;:&quot;&quot;},{&quot;family&quot;:&quot;Wei&quot;,&quot;given&quot;:&quot;Furu&quot;,&quot;parse-names&quot;:false,&quot;dropping-particle&quot;:&quot;&quot;,&quot;non-dropping-particle&quot;:&quot;&quot;},{&quot;family&quot;:&quot;Zhu&quot;,&quot;given&quot;:&quot;Xiaoyan&quot;,&quot;parse-names&quot;:false,&quot;dropping-particle&quot;:&quot;&quot;,&quot;non-dropping-particle&quot;:&quot;&quot;},{&quot;family&quot;:&quot;Huang&quot;,&quot;given&quot;:&quot;Minlie&quot;,&quot;parse-names&quot;:false,&quot;dropping-particle&quot;:&quot;&quot;,&quot;non-dropping-particle&quot;:&quot;&quot;}],&quot;container-title&quot;:&quot;EMNLP 2020 - 2020 Conference on Empirical Methods in Natural Language Processing, Proceedings of the Conference&quot;,&quot;accessed&quot;:{&quot;date-parts&quot;:[[2022,10,23]]},&quot;DOI&quot;:&quot;10.48550/arxiv.2009.11692&quot;,&quot;ISBN&quot;:&quot;9781952148606&quot;,&quot;URL&quot;:&quot;https://arxiv.org/abs/2009.11692v1&quot;,&quot;issued&quot;:{&quot;date-parts&quot;:[[2020,9,24]]},&quot;page&quot;:&quot;725-736&quot;,&quot;abstract&quot;:&quot;Despite the success of generative pre-trained language models on a series of\ntext generation tasks, they still suffer in cases where reasoning over\nunderlying commonsense knowledge is required during generation. Existing\napproaches that integrate commonsense knowledge into generative pre-trained\nlanguage models simply transfer relational knowledge by post-training on\nindividual knowledge triples while ignoring rich connections within the\nknowledge graph. We argue that exploiting both the structural and semantic\ninformation of the knowledge graph facilitates commonsense-aware text\ngeneration. In this paper, we propose Generation with Multi-Hop Reasoning Flow\n(GRF) that enables pre-trained models with dynamic multi-hop reasoning on\nmulti-relational paths extracted from the external commonsense knowledge graph.\nWe empirically show that our model outperforms existing baselines on three text\ngeneration tasks that require reasoning over commonsense knowledge. We also\ndemonstrate the effectiveness of the dynamic multi-hop reasoning module with\nreasoning paths inferred by the model that provide rationale to the generation.&quot;,&quot;publisher&quot;:&quot;Association for Computational Linguistics (ACL)&quot;,&quot;container-title-short&quot;:&quot;&quot;},&quot;isTemporary&quot;:false}]},{&quot;citationID&quot;:&quot;MENDELEY_CITATION_9c7c7bc6-899c-4e83-8c2c-e9ecf3d2ed8f&quot;,&quot;properties&quot;:{&quot;noteIndex&quot;:0},&quot;isEdited&quot;:false,&quot;manualOverride&quot;:{&quot;isManuallyOverridden&quot;:false,&quot;citeprocText&quot;:&quot;(See et al., 2019; Goldfarb-Tarrant et al., 2020)&quot;,&quot;manualOverrideText&quot;:&quot;&quot;},&quot;citationTag&quot;:&quot;MENDELEY_CITATION_v3_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&quot;,&quot;citationItems&quot;:[{&quot;id&quot;:&quot;74ca804b-9a27-300c-a6f9-72bb04748c5f&quot;,&quot;itemData&quot;:{&quot;type&quot;:&quot;article-journal&quot;,&quot;id&quot;:&quot;74ca804b-9a27-300c-a6f9-72bb04748c5f&quot;,&quot;title&quot;:&quot;Do Massively Pretrained Language Models Make Better Storytellers?&quot;,&quot;author&quot;:[{&quot;family&quot;:&quot;See&quot;,&quot;given&quot;:&quot;Abigail&quot;,&quot;parse-names&quot;:false,&quot;dropping-particle&quot;:&quot;&quot;,&quot;non-dropping-particle&quot;:&quot;&quot;},{&quot;family&quot;:&quot;Pappu&quot;,&quot;given&quot;:&quot;Aneesh&quot;,&quot;parse-names&quot;:false,&quot;dropping-particle&quot;:&quot;&quot;,&quot;non-dropping-particle&quot;:&quot;&quot;},{&quot;family&quot;:&quot;Saxena&quot;,&quot;given&quot;:&quot;Rohun&quot;,&quot;parse-names&quot;:false,&quot;dropping-particle&quot;:&quot;&quot;,&quot;non-dropping-particle&quot;:&quot;&quot;},{&quot;family&quot;:&quot;Yerukola&quot;,&quot;given&quot;:&quot;Akhila&quot;,&quot;parse-names&quot;:false,&quot;dropping-particle&quot;:&quot;&quot;,&quot;non-dropping-particle&quot;:&quot;&quot;},{&quot;family&quot;:&quot;Manning&quot;,&quot;given&quot;:&quot;Christopher D.&quot;,&quot;parse-names&quot;:false,&quot;dropping-particle&quot;:&quot;&quot;,&quot;non-dropping-particle&quot;:&quot;&quot;}],&quot;container-title&quot;:&quot;CoNLL 2019 - 23rd Conference on Computational Natural Language Learning, Proceedings of the Conference&quot;,&quot;accessed&quot;:{&quot;date-parts&quot;:[[2022,10,23]]},&quot;DOI&quot;:&quot;10.48550/arxiv.1909.10705&quot;,&quot;ISBN&quot;:&quot;9781950737727&quot;,&quot;URL&quot;:&quot;https://arxiv.org/abs/1909.10705v1&quot;,&quot;issued&quot;:{&quot;date-parts&quot;:[[2019,9,24]]},&quot;page&quot;:&quot;843-861&quot;,&quot;abstract&quot;:&quot;Large neural language models trained on massive amounts of text have emerged\nas a formidable strategy for Natural Language Understanding tasks. However, the\nstrength of these models as Natural Language Generators is less clear. Though\nanecdotal evidence suggests that these models generate better quality text,\nthere has been no detailed study characterizing their generation abilities. In\nthis work, we compare the performance of an extensively pretrained model,\nOpenAI GPT2-117 (Radford et al., 2019), to a state-of-the-art neural story\ngeneration model (Fan et al., 2018). By evaluating the generated text across a\nwide variety of automatic metrics, we characterize the ways in which pretrained\nmodels do, and do not, make better storytellers. We find that although GPT2-117\nconditions more strongly on context, is more sensitive to ordering of events,\nand uses more unusual words, it is just as likely to produce repetitive and\nunder-diverse text when using likelihood-maximizing decoding algorithms.&quot;,&quot;publisher&quot;:&quot;Association for Computational Linguistics&quot;,&quot;container-title-short&quot;:&quot;&quot;},&quot;isTemporary&quot;:false},{&quot;id&quot;:&quot;6688ece6-4850-3ba4-9e83-1fe52f669906&quot;,&quot;itemData&quot;:{&quot;type&quot;:&quot;article-journal&quot;,&quot;id&quot;:&quot;6688ece6-4850-3ba4-9e83-1fe52f669906&quot;,&quot;title&quot;:&quot;Content Planning for Neural Story Generation with Aristotelian Rescoring&quot;,&quot;author&quot;:[{&quot;family&quot;:&quot;Goldfarb-Tarrant&quot;,&quot;given&quot;:&quot;Seraphina&quot;,&quot;parse-names&quot;:false,&quot;dropping-particle&quot;:&quot;&quot;,&quot;non-dropping-particle&quot;:&quot;&quot;},{&quot;family&quot;:&quot;Chakrabarty&quot;,&quot;given&quot;:&quot;Tuhin&quot;,&quot;parse-names&quot;:false,&quot;dropping-particle&quot;:&quot;&quot;,&quot;non-dropping-particle&quot;:&quot;&quot;},{&quot;family&quot;:&quot;Weischedel&quot;,&quot;given&quot;:&quot;Ralph&quot;,&quot;parse-names&quot;:false,&quot;dropping-particle&quot;:&quot;&quot;,&quot;non-dropping-particle&quot;:&quot;&quot;},{&quot;family&quot;:&quot;Peng&quot;,&quot;given&quot;:&quot;Nanyun&quot;,&quot;parse-names&quot;:false,&quot;dropping-particle&quot;:&quot;&quot;,&quot;non-dropping-particle&quot;:&quot;&quot;}],&quot;container-title&quot;:&quot;EMNLP 2020 - 2020 Conference on Empirical Methods in Natural Language Processing, Proceedings of the Conference&quot;,&quot;accessed&quot;:{&quot;date-parts&quot;:[[2022,10,23]]},&quot;DOI&quot;:&quot;10.48550/arxiv.2009.09870&quot;,&quot;ISBN&quot;:&quot;9781952148606&quot;,&quot;URL&quot;:&quot;https://arxiv.org/abs/2009.09870v2&quot;,&quot;issued&quot;:{&quot;date-parts&quot;:[[2020,9,21]]},&quot;page&quot;:&quot;4319-4338&quot;,&quot;abstract&quot;:&quot;Long-form narrative text generated from large language models manages a\nfluent impersonation of human writing, but only at the local sentence level,\nand lacks structure or global cohesion. We posit that many of the problems of\nstory generation can be addressed via high-quality content planning, and\npresent a system that focuses on how to learn good plot structures to guide\nstory generation. We utilize a plot-generation language model along with an\nensemble of rescoring models that each implement an aspect of good\nstory-writing as detailed in Aristotle's Poetics. We find that stories written\nwith our more principled plot-structure are both more relevant to a given\nprompt and higher quality than baselines that do not content plan, or that plan\nin an unprincipled way.&quot;,&quot;publisher&quot;:&quot;Association for Computational Linguistics (ACL)&quot;,&quot;container-title-short&quot;:&quot;&quot;},&quot;isTemporary&quot;:false}]},{&quot;citationID&quot;:&quot;MENDELEY_CITATION_311f4c29-7538-417a-afc3-c187065d3bae&quot;,&quot;properties&quot;:{&quot;noteIndex&quot;:0},&quot;isEdited&quot;:false,&quot;manualOverride&quot;:{&quot;isManuallyOverridden&quot;:false,&quot;citeprocText&quot;:&quot;(Yao et al., 2019)&quot;,&quot;manualOverrideText&quot;:&quot;&quot;},&quot;citationTag&quot;:&quot;MENDELEY_CITATION_v3_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&quot;,&quot;citationItems&quot;:[{&quot;id&quot;:&quot;ea3c9010-7a67-3ee1-af65-e60a536047a0&quot;,&quot;itemData&quot;:{&quot;type&quot;:&quot;article-journal&quot;,&quot;id&quot;:&quot;ea3c9010-7a67-3ee1-af65-e60a536047a0&quot;,&quot;title&quot;:&quot;Plan-and-Write: Towards Better Automatic Storytelling&quot;,&quot;author&quot;:[{&quot;family&quot;:&quot;Yao&quot;,&quot;given&quot;:&quot;Lili&quot;,&quot;parse-names&quot;:false,&quot;dropping-particle&quot;:&quot;&quot;,&quot;non-dropping-particle&quot;:&quot;&quot;},{&quot;family&quot;:&quot;Peng&quot;,&quot;given&quot;:&quot;Nanyun&quot;,&quot;parse-names&quot;:false,&quot;dropping-particle&quot;:&quot;&quot;,&quot;non-dropping-particle&quot;:&quot;&quot;},{&quot;family&quot;:&quot;Weischedel&quot;,&quot;given&quot;:&quot;Ralph&quot;,&quot;parse-names&quot;:false,&quot;dropping-particle&quot;:&quot;&quot;,&quot;non-dropping-particle&quot;:&quot;&quot;},{&quot;family&quot;:&quot;Knight&quot;,&quot;given&quot;:&quot;Kevin&quot;,&quot;parse-names&quot;:false,&quot;dropping-particle&quot;:&quot;&quot;,&quot;non-dropping-particle&quot;:&quot;&quot;},{&quot;family&quot;:&quot;Zhao&quot;,&quot;given&quot;:&quot;Dongyan&quot;,&quot;parse-names&quot;:false,&quot;dropping-particle&quot;:&quot;&quot;,&quot;non-dropping-particle&quot;:&quot;&quot;},{&quot;family&quot;:&quot;Yan&quot;,&quot;given&quot;:&quot;Rui&quot;,&quot;parse-names&quot;:false,&quot;dropping-particle&quot;:&quot;&quot;,&quot;non-dropping-particle&quot;:&quot;&quot;}],&quot;container-title&quot;:&quot;Proceedings of the AAAI Conference on Artificial Intelligence&quot;,&quot;accessed&quot;:{&quot;date-parts&quot;:[[2022,10,23]]},&quot;DOI&quot;:&quot;10.1609/AAAI.V33I01.33017378&quot;,&quot;ISBN&quot;:&quot;9781577358091&quot;,&quot;ISSN&quot;:&quot;2374-3468&quot;,&quot;URL&quot;:&quot;https://ojs.aaai.org/index.php/AAAI/article/view/4726&quot;,&quot;issued&quot;:{&quot;date-parts&quot;:[[2019,7,17]]},&quot;page&quot;:&quot;7378-7385&quot;,&quot;abstract&quot;:&quot;Automatic storytelling is challenging since it requires generating long, coherent natural language to describes a sensible sequence of events. Despite considerable efforts on automatic story generation in the past, prior work either is restricted in plot planning, or can only generate stories in a narrow domain. In this paper, we explore open-domain story generation that writes stories given a title (topic) as input. We propose a plan-and-write hierarchical generation framework that first plans a storyline, and then generates a story based on the storyline. We compare two planning strategies. The dynamic schema interweaves story planning and its surface realization in text, while the static schema plans out the entire storyline before generating stories. Experiments show that with explicit storyline planning, the generated stories are more diverse, coherent, and on topic than those generated without creating a full plan, according to both automatic and human evaluations.&quot;,&quot;publisher&quot;:&quot;AAAI Press&quot;,&quot;issue&quot;:&quot;01&quot;,&quot;volume&quot;:&quot;33&quot;,&quot;container-title-short&quot;:&quot;&quot;},&quot;isTemporary&quot;:false}]},{&quot;citationID&quot;:&quot;MENDELEY_CITATION_b97658a6-bae0-4a36-9382-3c7f6971abf8&quot;,&quot;properties&quot;:{&quot;noteIndex&quot;:0},&quot;isEdited&quot;:false,&quot;manualOverride&quot;:{&quot;isManuallyOverridden&quot;:false,&quot;citeprocText&quot;:&quot;(Fan et al., 2018a)&quot;,&quot;manualOverrideText&quot;:&quot;&quot;},&quot;citationTag&quot;:&quot;MENDELEY_CITATION_v3_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&quot;,&quot;citationItems&quot;:[{&quot;id&quot;:&quot;c4233026-cf6b-368f-843f-128d08d79bd9&quot;,&quot;itemData&quot;:{&quot;type&quot;:&quot;article-journal&quot;,&quot;id&quot;:&quot;c4233026-cf6b-368f-843f-128d08d79bd9&quot;,&quot;title&quot;:&quot;Hierarchical Neural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8 - 56th Annual Meeting of the Association for Computational Linguistics, Proceedings of the Conference (Long Papers)&quot;,&quot;accessed&quot;:{&quot;date-parts&quot;:[[2022,10,23]]},&quot;DOI&quot;:&quot;10.48550/arxiv.1805.04833&quot;,&quot;ISBN&quot;:&quot;9781948087322&quot;,&quot;URL&quot;:&quot;https://arxiv.org/abs/1805.04833v1&quot;,&quot;issued&quot;:{&quot;date-parts&quot;:[[2018,5,13]]},&quot;page&quot;:&quot;889-898&quot;,&quot;abstract&quot;:&quot;We explore story generation: creative systems that can build coherent and\nfluent passages of text about a topic. We collect a large dataset of 300K\nhuman-written stories paired with writing prompts from an online forum. Our\ndataset enables hierarchical story generation, where the model first generates\na premise, and then transforms it into a passage of text. We gain further\nimprovements with a novel form of model fusion that improves the relevance of\nthe story to the prompt, and adding a new gated multi-scale self-attention\nmechanism to model long-range context. Experiments show large improvements over\nstrong baselines on both automated and human evaluations. Human judges prefer\nstories generated by our approach to those from a strong non-hierarchical model\nby a factor of two to one.&quot;,&quot;publisher&quot;:&quot;Association for Computational Linguistics (ACL)&quot;,&quot;volume&quot;:&quot;1&quot;,&quot;container-title-short&quot;:&quot;&quot;},&quot;isTemporary&quot;:false}]},{&quot;citationID&quot;:&quot;MENDELEY_CITATION_f379d3c8-13fd-4bb7-aa2d-bb6b28ff37c5&quot;,&quot;properties&quot;:{&quot;noteIndex&quot;:0},&quot;isEdited&quot;:false,&quot;manualOverride&quot;:{&quot;isManuallyOverridden&quot;:false,&quot;citeprocText&quot;:&quot;(Xu et al., 2018; Yao et al., 2019)&quot;,&quot;manualOverrideText&quot;:&quot;&quot;},&quot;citationTag&quot;:&quot;MENDELEY_CITATION_v3_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&quot;,&quot;citationItems&quot;:[{&quot;id&quot;:&quot;36a09730-2b6a-349a-83f0-dfae49f34d03&quot;,&quot;itemData&quot;:{&quot;type&quot;:&quot;article-journal&quot;,&quot;id&quot;:&quot;36a09730-2b6a-349a-83f0-dfae49f34d03&quot;,&quot;title&quot;:&quot;A Skeleton-Based Model for Promoting Coherence Among Sentences in Narrative Story Generation&quot;,&quot;author&quot;:[{&quot;family&quot;:&quot;Xu&quot;,&quot;given&quot;:&quot;Jingjing&quot;,&quot;parse-names&quot;:false,&quot;dropping-particle&quot;:&quot;&quot;,&quot;non-dropping-particle&quot;:&quot;&quot;},{&quot;family&quot;:&quot;Ren&quot;,&quot;given&quot;:&quot;Xuancheng&quot;,&quot;parse-names&quot;:false,&quot;dropping-particle&quot;:&quot;&quot;,&quot;non-dropping-particle&quot;:&quot;&quot;},{&quot;family&quot;:&quot;Zhang&quot;,&quot;given&quot;:&quot;Yi&quot;,&quot;parse-names&quot;:false,&quot;dropping-particle&quot;:&quot;&quot;,&quot;non-dropping-particle&quot;:&quot;&quot;},{&quot;family&quot;:&quot;Zeng&quot;,&quot;given&quot;:&quot;Qi&quot;,&quot;parse-names&quot;:false,&quot;dropping-particle&quot;:&quot;&quot;,&quot;non-dropping-particle&quot;:&quot;&quot;},{&quot;family&quot;:&quot;Cai&quot;,&quot;given&quot;:&quot;Xiaoyan&quot;,&quot;parse-names&quot;:false,&quot;dropping-particle&quot;:&quot;&quot;,&quot;non-dropping-particle&quot;:&quot;&quot;},{&quot;family&quot;:&quot;Sun&quot;,&quot;given&quot;:&quot;Xu&quot;,&quot;parse-names&quot;:false,&quot;dropping-particle&quot;:&quot;&quot;,&quot;non-dropping-particle&quot;:&quot;&quot;}],&quot;container-title&quot;:&quot;Proceedings of the 2018 Conference on Empirical Methods in Natural Language Processing, EMNLP 2018&quot;,&quot;accessed&quot;:{&quot;date-parts&quot;:[[2022,10,23]]},&quot;DOI&quot;:&quot;10.48550/arxiv.1808.06945&quot;,&quot;ISBN&quot;:&quot;9781948087841&quot;,&quot;URL&quot;:&quot;https://arxiv.org/abs/1808.06945v2&quot;,&quot;issued&quot;:{&quot;date-parts&quot;:[[2018,8,21]]},&quot;page&quot;:&quot;4306-4315&quot;,&quot;abstract&quot;:&quot;Narrative story generation is a challenging problem because it demands the\ngenerated sentences with tight semantic connections, which has not been well\nstudied by most existing generative models. To address this problem, we propose\na skeleton-based model to promote the coherence of generated stories. Different\nfrom traditional models that generate a complete sentence at a stroke, the\nproposed model first generates the most critical phrases, called skeleton, and\nthen expands the skeleton to a complete and fluent sentence. The skeleton is\nnot manually defined, but learned by a reinforcement learning method. Compared\nto the state-of-the-art models, our skeleton-based model can generate\nsignificantly more coherent text according to human evaluation and automatic\nevaluation. The G-score is improved by 20.1% in the human evaluation. The code\nis available at https://github.com/lancopku/Skeleton-Based-Generation-Model&quot;,&quot;publisher&quot;:&quot;Association for Computational Linguistics&quot;,&quot;container-title-short&quot;:&quot;&quot;},&quot;isTemporary&quot;:false},{&quot;id&quot;:&quot;ea3c9010-7a67-3ee1-af65-e60a536047a0&quot;,&quot;itemData&quot;:{&quot;type&quot;:&quot;article-journal&quot;,&quot;id&quot;:&quot;ea3c9010-7a67-3ee1-af65-e60a536047a0&quot;,&quot;title&quot;:&quot;Plan-and-Write: Towards Better Automatic Storytelling&quot;,&quot;author&quot;:[{&quot;family&quot;:&quot;Yao&quot;,&quot;given&quot;:&quot;Lili&quot;,&quot;parse-names&quot;:false,&quot;dropping-particle&quot;:&quot;&quot;,&quot;non-dropping-particle&quot;:&quot;&quot;},{&quot;family&quot;:&quot;Peng&quot;,&quot;given&quot;:&quot;Nanyun&quot;,&quot;parse-names&quot;:false,&quot;dropping-particle&quot;:&quot;&quot;,&quot;non-dropping-particle&quot;:&quot;&quot;},{&quot;family&quot;:&quot;Weischedel&quot;,&quot;given&quot;:&quot;Ralph&quot;,&quot;parse-names&quot;:false,&quot;dropping-particle&quot;:&quot;&quot;,&quot;non-dropping-particle&quot;:&quot;&quot;},{&quot;family&quot;:&quot;Knight&quot;,&quot;given&quot;:&quot;Kevin&quot;,&quot;parse-names&quot;:false,&quot;dropping-particle&quot;:&quot;&quot;,&quot;non-dropping-particle&quot;:&quot;&quot;},{&quot;family&quot;:&quot;Zhao&quot;,&quot;given&quot;:&quot;Dongyan&quot;,&quot;parse-names&quot;:false,&quot;dropping-particle&quot;:&quot;&quot;,&quot;non-dropping-particle&quot;:&quot;&quot;},{&quot;family&quot;:&quot;Yan&quot;,&quot;given&quot;:&quot;Rui&quot;,&quot;parse-names&quot;:false,&quot;dropping-particle&quot;:&quot;&quot;,&quot;non-dropping-particle&quot;:&quot;&quot;}],&quot;container-title&quot;:&quot;Proceedings of the AAAI Conference on Artificial Intelligence&quot;,&quot;accessed&quot;:{&quot;date-parts&quot;:[[2022,10,23]]},&quot;DOI&quot;:&quot;10.1609/AAAI.V33I01.33017378&quot;,&quot;ISBN&quot;:&quot;9781577358091&quot;,&quot;ISSN&quot;:&quot;2374-3468&quot;,&quot;URL&quot;:&quot;https://ojs.aaai.org/index.php/AAAI/article/view/4726&quot;,&quot;issued&quot;:{&quot;date-parts&quot;:[[2019,7,17]]},&quot;page&quot;:&quot;7378-7385&quot;,&quot;abstract&quot;:&quot;Automatic storytelling is challenging since it requires generating long, coherent natural language to describes a sensible sequence of events. Despite considerable efforts on automatic story generation in the past, prior work either is restricted in plot planning, or can only generate stories in a narrow domain. In this paper, we explore open-domain story generation that writes stories given a title (topic) as input. We propose a plan-and-write hierarchical generation framework that first plans a storyline, and then generates a story based on the storyline. We compare two planning strategies. The dynamic schema interweaves story planning and its surface realization in text, while the static schema plans out the entire storyline before generating stories. Experiments show that with explicit storyline planning, the generated stories are more diverse, coherent, and on topic than those generated without creating a full plan, according to both automatic and human evaluations.&quot;,&quot;publisher&quot;:&quot;AAAI Press&quot;,&quot;issue&quot;:&quot;01&quot;,&quot;volume&quot;:&quot;33&quot;,&quot;container-title-short&quot;:&quot;&quot;},&quot;isTemporary&quot;:false}]},{&quot;citationID&quot;:&quot;MENDELEY_CITATION_dffe8888-ee34-492f-9a2d-edfc3707565a&quot;,&quot;properties&quot;:{&quot;noteIndex&quot;:0},&quot;isEdited&quot;:false,&quot;manualOverride&quot;:{&quot;isManuallyOverridden&quot;:false,&quot;citeprocText&quot;:&quot;(Fan et al., 2019)&quot;,&quot;manualOverrideText&quot;:&quot;&quot;},&quot;citationTag&quot;:&quot;MENDELEY_CITATION_v3_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&quot;,&quot;citationItems&quot;:[{&quot;id&quot;:&quot;0b20311e-f448-3afd-b5b5-77ac68ce3fb8&quot;,&quot;itemData&quot;:{&quot;type&quot;:&quot;article-journal&quot;,&quot;id&quot;:&quot;0b20311e-f448-3afd-b5b5-77ac68ce3fb8&quot;,&quot;title&quot;:&quot;Strategies for Structuring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9 - 57th Annual Meeting of the Association for Computational Linguistics, Proceedings of the Conference&quot;,&quot;accessed&quot;:{&quot;date-parts&quot;:[[2022,10,23]]},&quot;DOI&quot;:&quot;10.48550/arxiv.1902.01109&quot;,&quot;ISBN&quot;:&quot;9781950737482&quot;,&quot;URL&quot;:&quot;https://arxiv.org/abs/1902.01109v2&quot;,&quot;issued&quot;:{&quot;date-parts&quot;:[[2019,2,4]]},&quot;page&quot;:&quot;2650-2660&quot;,&quot;abstract&quot;:&quot;Writers generally rely on plans or sketches to write long stories, but most\ncurrent language models generate word by word from left to right. We explore\ncoarse-to-fine models for creating narrative texts of several hundred words,\nand introduce new models which decompose stories by abstracting over actions\nand entities. The model first generates the predicate-argument structure of the\ntext, where different mentions of the same entity are marked with placeholder\ntokens. It then generates a surface realization of the predicate-argument\nstructure, and finally replaces the entity placeholders with context-sensitive\nnames and references. Human judges prefer the stories from our models to a wide\nrange of previous approaches to hierarchical text generation. Extensive\nanalysis shows that our methods can help improve the diversity and coherence of\nevents and entities in generated stories.&quot;,&quot;publisher&quot;:&quot;Association for Computational Linguistics (ACL)&quot;,&quot;container-title-short&quot;:&quot;&quot;},&quot;isTemporary&quot;:false}]},{&quot;citationID&quot;:&quot;MENDELEY_CITATION_b363bbb0-c000-4fd7-a33b-51a52879e27e&quot;,&quot;properties&quot;:{&quot;noteIndex&quot;:0},&quot;isEdited&quot;:false,&quot;manualOverride&quot;:{&quot;isManuallyOverridden&quot;:false,&quot;citeprocText&quot;:&quot;(Sun et al., 2020)&quot;,&quot;manualOverrideText&quot;:&quot;&quot;},&quot;citationTag&quot;:&quot;MENDELEY_CITATION_v3_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&quot;,&quot;citationItems&quot;:[{&quot;id&quot;:&quot;75beff63-c671-330a-a803-a747cf3fcb58&quot;,&quot;itemData&quot;:{&quot;type&quot;:&quot;article-journal&quot;,&quot;id&quot;:&quot;75beff63-c671-330a-a803-a747cf3fcb58&quot;,&quot;title&quot;:&quot;Summarize, Outline, and Elaborate: Long-Text Generation via Hierarchical Supervision from Extractive Summaries&quot;,&quot;author&quot;:[{&quot;family&quot;:&quot;Sun&quot;,&quot;given&quot;:&quot;Xiaofei&quot;,&quot;parse-names&quot;:false,&quot;dropping-particle&quot;:&quot;&quot;,&quot;non-dropping-particle&quot;:&quot;&quot;},{&quot;family&quot;:&quot;Fan&quot;,&quot;given&quot;:&quot;Chun&quot;,&quot;parse-names&quot;:false,&quot;dropping-particle&quot;:&quot;&quot;,&quot;non-dropping-particle&quot;:&quot;&quot;},{&quot;family&quot;:&quot;Sun&quot;,&quot;given&quot;:&quot;Zijun&quot;,&quot;parse-names&quot;:false,&quot;dropping-particle&quot;:&quot;&quot;,&quot;non-dropping-particle&quot;:&quot;&quot;},{&quot;family&quot;:&quot;Meng&quot;,&quot;given&quot;:&quot;Yuxian&quot;,&quot;parse-names&quot;:false,&quot;dropping-particle&quot;:&quot;&quot;,&quot;non-dropping-particle&quot;:&quot;&quot;},{&quot;family&quot;:&quot;Wu&quot;,&quot;given&quot;:&quot;Fei&quot;,&quot;parse-names&quot;:false,&quot;dropping-particle&quot;:&quot;&quot;,&quot;non-dropping-particle&quot;:&quot;&quot;},{&quot;family&quot;:&quot;Li&quot;,&quot;given&quot;:&quot;Jiwei&quot;,&quot;parse-names&quot;:false,&quot;dropping-particle&quot;:&quot;&quot;,&quot;non-dropping-particle&quot;:&quot;&quot;}],&quot;accessed&quot;:{&quot;date-parts&quot;:[[2022,10,23]]},&quot;DOI&quot;:&quot;10.48550/arxiv.2010.07074&quot;,&quot;URL&quot;:&quot;https://arxiv.org/abs/2010.07074v2&quot;,&quot;issued&quot;:{&quot;date-parts&quot;:[[2020,10,14]]},&quot;abstract&quot;:&quot;The difficulty of generating coherent long texts lies in the fact that\nexisting models overwhelmingly focus on predicting local words, and cannot make\nhigh level plans on what to generate or capture the high-level discourse\ndependencies between chunks of texts. Inspired by human writing processes,\nwhere a list of bullet points or a catalog is first outlined, and then each\nbullet point is expanded to form the whole article, we propose {\\it SOE}, a\npipelined system that involves of summarizing, outlining and elaborating for\nlong text generation: the model first outlines the summaries for different\nsegments of long texts, and then elaborates on each bullet point to generate\nthe corresponding segment. To avoid the labor-intensive process of summary\nsoliciting, we propose the {\\it reconstruction} strategy, which extracts\nsegment summaries in an unsupervised manner by selecting its most informative\npart to reconstruct the segment. The proposed generation system comes with the\nfollowing merits: (1) the summary provides high-level guidance for text\ngeneration and avoids the local minimum of individual word predictions; (2) the\nhigh-level discourse dependencies are captured in the conditional dependencies\nbetween summaries and are preserved during the summary expansion process and\n(3) additionally, we are able to consider significantly more contexts by\nrepresenting contexts as concise summaries. Extensive experiments demonstrate\nthat SOE produces long texts with significantly better quality, along with\nfaster convergence speed.&quot;,&quot;container-title-short&quot;:&quot;&quot;},&quot;isTemporary&quot;:false}]},{&quot;citationID&quot;:&quot;MENDELEY_CITATION_431aa87c-4023-44fd-9b15-f75166cf344a&quot;,&quot;properties&quot;:{&quot;noteIndex&quot;:0},&quot;isEdited&quot;:false,&quot;manualOverride&quot;:{&quot;isManuallyOverridden&quot;:false,&quot;citeprocText&quot;:&quot;(Fan et al., 2019)&quot;,&quot;manualOverrideText&quot;:&quot;&quot;},&quot;citationTag&quot;:&quot;MENDELEY_CITATION_v3_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&quot;,&quot;citationItems&quot;:[{&quot;id&quot;:&quot;0b20311e-f448-3afd-b5b5-77ac68ce3fb8&quot;,&quot;itemData&quot;:{&quot;type&quot;:&quot;article-journal&quot;,&quot;id&quot;:&quot;0b20311e-f448-3afd-b5b5-77ac68ce3fb8&quot;,&quot;title&quot;:&quot;Strategies for Structuring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9 - 57th Annual Meeting of the Association for Computational Linguistics, Proceedings of the Conference&quot;,&quot;accessed&quot;:{&quot;date-parts&quot;:[[2022,10,23]]},&quot;DOI&quot;:&quot;10.48550/arxiv.1902.01109&quot;,&quot;ISBN&quot;:&quot;9781950737482&quot;,&quot;URL&quot;:&quot;https://arxiv.org/abs/1902.01109v2&quot;,&quot;issued&quot;:{&quot;date-parts&quot;:[[2019,2,4]]},&quot;page&quot;:&quot;2650-2660&quot;,&quot;abstract&quot;:&quot;Writers generally rely on plans or sketches to write long stories, but most\ncurrent language models generate word by word from left to right. We explore\ncoarse-to-fine models for creating narrative texts of several hundred words,\nand introduce new models which decompose stories by abstracting over actions\nand entities. The model first generates the predicate-argument structure of the\ntext, where different mentions of the same entity are marked with placeholder\ntokens. It then generates a surface realization of the predicate-argument\nstructure, and finally replaces the entity placeholders with context-sensitive\nnames and references. Human judges prefer the stories from our models to a wide\nrange of previous approaches to hierarchical text generation. Extensive\nanalysis shows that our methods can help improve the diversity and coherence of\nevents and entities in generated stories.&quot;,&quot;publisher&quot;:&quot;Association for Computational Linguistics (ACL)&quot;,&quot;container-title-short&quot;:&quot;&quot;},&quot;isTemporary&quot;:false}]},{&quot;citationID&quot;:&quot;MENDELEY_CITATION_72be97c0-cabc-4886-b417-8c0e83db94f6&quot;,&quot;properties&quot;:{&quot;noteIndex&quot;:0},&quot;isEdited&quot;:false,&quot;manualOverride&quot;:{&quot;isManuallyOverridden&quot;:false,&quot;citeprocText&quot;:&quot;(Liu et al., 2021)&quot;,&quot;manualOverrideText&quot;:&quot;&quot;},&quot;citationTag&quot;:&quot;MENDELEY_CITATION_v3_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&quot;,&quot;citationItems&quot;:[{&quot;id&quot;:&quot;c4b104b3-38af-3a72-82e1-197787a0d9dc&quot;,&quot;itemData&quot;:{&quot;type&quot;:&quot;article-journal&quot;,&quot;id&quot;:&quot;c4b104b3-38af-3a72-82e1-197787a0d9dc&quot;,&quot;title&quot;:&quot;GPT Understands, Too&quot;,&quot;author&quot;:[{&quot;family&quot;:&quot;Liu&quot;,&quot;given&quot;:&quot;Xiao&quot;,&quot;parse-names&quot;:false,&quot;dropping-particle&quot;:&quot;&quot;,&quot;non-dropping-particle&quot;:&quot;&quot;},{&quot;family&quot;:&quot;Zheng&quot;,&quot;given&quot;:&quot;Yanan&quot;,&quot;parse-names&quot;:false,&quot;dropping-particle&quot;:&quot;&quot;,&quot;non-dropping-particle&quot;:&quot;&quot;},{&quot;family&quot;:&quot;Du&quot;,&quot;given&quot;:&quot;Zhengxiao&quot;,&quot;parse-names&quot;:false,&quot;dropping-particle&quot;:&quot;&quot;,&quot;non-dropping-particle&quot;:&quot;&quot;},{&quot;family&quot;:&quot;Ding&quot;,&quot;given&quot;:&quot;Ming&quot;,&quot;parse-names&quot;:false,&quot;dropping-particle&quot;:&quot;&quot;,&quot;non-dropping-particle&quot;:&quot;&quot;},{&quot;family&quot;:&quot;Qian&quot;,&quot;given&quot;:&quot;Yujie&quot;,&quot;parse-names&quot;:false,&quot;dropping-particle&quot;:&quot;&quot;,&quot;non-dropping-particle&quot;:&quot;&quot;},{&quot;family&quot;:&quot;Yang&quot;,&quot;given&quot;:&quot;Zhilin&quot;,&quot;parse-names&quot;:false,&quot;dropping-particle&quot;:&quot;&quot;,&quot;non-dropping-particle&quot;:&quot;&quot;},{&quot;family&quot;:&quot;Tang&quot;,&quot;given&quot;:&quot;Jie&quot;,&quot;parse-names&quot;:false,&quot;dropping-particle&quot;:&quot;&quot;,&quot;non-dropping-particle&quot;:&quot;&quot;}],&quot;accessed&quot;:{&quot;date-parts&quot;:[[2022,10,25]]},&quot;DOI&quot;:&quot;10.48550/arxiv.2103.10385&quot;,&quot;URL&quot;:&quot;https://arxiv.org/abs/2103.10385v1&quot;,&quot;issued&quot;:{&quot;date-parts&quot;:[[2021,3,18]]},&quot;abstract&quot;:&quot;While GPTs with traditional fine-tuning fail to achieve strong results on\nnatural language understanding (NLU), we show that GPTs can be better than or\ncomparable to similar-sized BERTs on NLU tasks with a novel method P-tuning --\nwhich employs trainable continuous prompt embeddings. On the knowledge probing\n(LAMA) benchmark, the best GPT recovers 64\\% (P@1) of world knowledge without\nany additional text provided during test time, which substantially improves the\nprevious best by 20+ percentage points. On the SuperGlue benchmark, GPTs\nachieve comparable and sometimes better performance to similar-sized BERTs in\nsupervised learning. Importantly, we find that P-tuning also improves BERTs'\nperformance in both few-shot and supervised settings while largely reducing the\nneed for prompt engineering. Consequently, P-tuning outperforms the\nstate-of-the-art approaches on the few-shot SuperGlue benchmark.&quot;,&quot;container-title-short&quot;:&quot;&quot;},&quot;isTemporary&quot;:false}]},{&quot;citationID&quot;:&quot;MENDELEY_CITATION_257b60de-426a-4c7a-9bfa-12ab4cf49471&quot;,&quot;properties&quot;:{&quot;noteIndex&quot;:0},&quot;isEdited&quot;:false,&quot;manualOverride&quot;:{&quot;isManuallyOverridden&quot;:false,&quot;citeprocText&quot;:&quot;(Brown et al., 2020; Li and Liang, 2021)&quot;,&quot;manualOverrideText&quot;:&quot;&quot;},&quot;citationTag&quot;:&quot;MENDELEY_CITATION_v3_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&quot;,&quot;citationItems&quot;:[{&quot;id&quot;:&quot;df749d21-1f8c-3afc-bebb-d4088232ebea&quot;,&quot;itemData&quot;:{&quot;type&quot;:&quot;article-journal&quot;,&quot;id&quot;:&quot;df749d21-1f8c-3afc-bebb-d4088232ebea&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URL&quot;:&quot;https://commoncrawl.org/the-data/&quot;,&quot;issued&quot;:{&quot;date-parts&quot;:[[2020]]},&quot;page&quot;:&quot;1877-1901&quot;,&quot;abstract&quot;:&quot;We demonstrate that scaling up language models greatly improves task-agnostic, few-shot performance, sometimes even becoming competitive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We also identify some datasets where GPT-3's few-shot learning still struggles, as well as some datasets where GPT-3 faces methodological issues related to training on large web corpora.&quot;,&quot;volume&quot;:&quot;33&quot;},&quot;isTemporary&quot;:false},{&quot;id&quot;:&quot;d7e4cb6a-d045-3d40-a664-fe6fabc61a45&quot;,&quot;itemData&quot;:{&quot;type&quot;:&quot;article-journal&quot;,&quot;id&quot;:&quot;d7e4cb6a-d045-3d40-a664-fe6fabc61a45&quot;,&quot;title&quot;:&quot;Prefix-Tuning: Optimizing Continuous Prompts for Generation&quot;,&quot;author&quot;:[{&quot;family&quot;:&quot;Li&quot;,&quot;given&quot;:&quot;Xiang Lisa&quot;,&quot;parse-names&quot;:false,&quot;dropping-particle&quot;:&quot;&quot;,&quot;non-dropping-particle&quot;:&quot;&quot;},{&quot;family&quot;:&quot;Liang&quot;,&quot;given&quot;:&quot;Percy&quot;,&quot;parse-names&quot;:false,&quot;dropping-particle&quot;:&quot;&quot;,&quot;non-dropping-particle&quot;:&quot;&quot;}],&quot;container-title&quot;:&quot;ACL-IJCNLP 2021 - 59th Annual Meeting of the Association for Computational Linguistics and the 11th International Joint Conference on Natural Language Processing, Proceedings of the Conference&quot;,&quot;accessed&quot;:{&quot;date-parts&quot;:[[2022,10,25]]},&quot;DOI&quot;:&quot;10.48550/arxiv.2101.00190&quot;,&quot;ISBN&quot;:&quot;9781954085527&quot;,&quot;URL&quot;:&quot;https://arxiv.org/abs/2101.00190v1&quot;,&quot;issued&quot;:{&quot;date-parts&quot;:[[2021,1,1]]},&quot;page&quot;:&quot;4582-4597&quot;,&quot;abstract&quot;:&quot;Fine-tuning is the de facto way to leverage large pretrained language models\nto perform downstream tasks. However, it modifies all the language model\nparameters and therefore necessitates storing a full copy for each task. In\nthis paper, we propose prefix-tuning, a lightweight alternative to fine-tuning\nfor natural language generation tasks, which keeps language model parameters\nfrozen, but optimizes a small continuous task-specific vector (called the\nprefix). Prefix-tuning draws inspiration from prompting, allowing subsequent\ntokens to attend to this prefix as if it were \&quot;virtual tokens\&quot;. We apply\nprefix-tuning to GPT-2 for table-to-text generation and to BART for\nsummarization. We find that by learning only 0.1\\% of the parameters,\nprefix-tuning obtains comparable performance in the full data setting,\noutperforms fine-tuning in low-data settings, and extrapolates better to\nexamples with topics unseen during training.&quot;,&quot;publisher&quot;:&quot;Association for Computational Linguistics (ACL)&quot;,&quot;container-title-short&quot;:&quot;&quot;},&quot;isTemporary&quot;:false}]},{&quot;citationID&quot;:&quot;MENDELEY_CITATION_bb429ccb-7ecf-4aff-8a6b-b76e6c43e5f0&quot;,&quot;properties&quot;:{&quot;noteIndex&quot;:0},&quot;isEdited&quot;:false,&quot;manualOverride&quot;:{&quot;isManuallyOverridden&quot;:false,&quot;citeprocText&quot;:&quot;(Gao et al., 2020b)&quot;,&quot;manualOverrideText&quot;:&quot;&quot;},&quot;citationTag&quot;:&quot;MENDELEY_CITATION_v3_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&quot;,&quot;citationItems&quot;:[{&quot;id&quot;:&quot;e6e29f54-135e-3384-a279-dc1d8048d22c&quot;,&quot;itemData&quot;:{&quot;type&quot;:&quot;article-journal&quot;,&quot;id&quot;:&quot;e6e29f54-135e-3384-a279-dc1d8048d22c&quot;,&quot;title&quot;:&quot;Making Pre-trained Language Models Better Few-shot Learners&quot;,&quot;author&quot;:[{&quot;family&quot;:&quot;Gao&quot;,&quot;given&quot;:&quot;Tianyu&quot;,&quot;parse-names&quot;:false,&quot;dropping-particle&quot;:&quot;&quot;,&quot;non-dropping-particle&quot;:&quot;&quot;},{&quot;family&quot;:&quot;Fisch&quot;,&quot;given&quot;:&quot;Adam&quot;,&quot;parse-names&quot;:false,&quot;dropping-particle&quot;:&quot;&quot;,&quot;non-dropping-particle&quot;:&quot;&quot;},{&quot;family&quot;:&quot;Chen&quot;,&quot;given&quot;:&quot;Danqi&quot;,&quot;parse-names&quot;:false,&quot;dropping-particle&quot;:&quot;&quot;,&quot;non-dropping-particle&quot;:&quot;&quot;}],&quot;container-title&quot;:&quot;ACL-IJCNLP 2021 - 59th Annual Meeting of the Association for Computational Linguistics and the 11th International Joint Conference on Natural Language Processing, Proceedings of the Conference&quot;,&quot;accessed&quot;:{&quot;date-parts&quot;:[[2022,10,25]]},&quot;DOI&quot;:&quot;10.48550/arxiv.2012.15723&quot;,&quot;ISBN&quot;:&quot;9781954085527&quot;,&quot;URL&quot;:&quot;https://arxiv.org/abs/2012.15723v2&quot;,&quot;issued&quot;:{&quot;date-parts&quot;:[[2020,12,31]]},&quot;page&quot;:&quot;3816-3830&quot;,&quot;abstract&quot;:&quot;The recent GPT-3 model (Brown et al., 2020) achieves remarkable few-shot\nperformance solely by leveraging a natural-language prompt and a few task\ndemonstrations as input context. Inspired by their findings, we study few-shot\nlearning in a more practical scenario, where we use smaller language models for\nwhich fine-tuning is computationally efficient. We present LM-BFF--better\nfew-shot fine-tuning of language models--a suite of simple and complementary\ntechniques for fine-tuning language models on a small number of annotated\nexamples. Our approach includes (1) prompt-based fine-tuning together with a\nnovel pipeline for automating prompt generation; and (2) a refined strategy for\ndynamically and selectively incorporating demonstrations into each context.\nFinally, we present a systematic evaluation for analyzing few-shot performance\non a range of NLP tasks, including classification and regression. Our\nexperiments demonstrate that our methods combine to dramatically outperform\nstandard fine-tuning procedures in this low resource setting, achieving up to\n30% absolute improvement, and 11% on average across all tasks. Our approach\nmakes minimal assumptions on task resources and domain expertise, and hence\nconstitutes a strong task-agnostic method for few-shot learning.&quot;,&quot;publisher&quot;:&quot;Association for Computational Linguistics (ACL)&quot;,&quot;container-title-short&quot;:&quot;&quot;},&quot;isTemporary&quot;:false}]},{&quot;citationID&quot;:&quot;MENDELEY_CITATION_b7176713-0198-44ad-83c5-4da845e0de24&quot;,&quot;properties&quot;:{&quot;noteIndex&quot;:0},&quot;isEdited&quot;:false,&quot;manualOverride&quot;:{&quot;isManuallyOverridden&quot;:false,&quot;citeprocText&quot;:&quot;(le Scao and Rush, 2021)&quot;,&quot;manualOverrideText&quot;:&quot;&quot;},&quot;citationTag&quot;:&quot;MENDELEY_CITATION_v3_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&quot;,&quot;citationItems&quot;:[{&quot;id&quot;:&quot;86a997d3-75a1-31ef-8c57-9b9cf3263d25&quot;,&quot;itemData&quot;:{&quot;type&quot;:&quot;article-journal&quot;,&quot;id&quot;:&quot;86a997d3-75a1-31ef-8c57-9b9cf3263d25&quot;,&quot;title&quot;:&quot;How Many Data Points is a Prompt Worth?&quot;,&quot;author&quot;:[{&quot;family&quot;:&quot;Scao&quot;,&quot;given&quot;:&quot;Teven&quot;,&quot;parse-names&quot;:false,&quot;dropping-particle&quot;:&quot;&quot;,&quot;non-dropping-particle&quot;:&quot;le&quot;},{&quot;family&quot;:&quot;Rush&quot;,&quot;given&quot;:&quot;Alexander M.&quot;,&quot;parse-names&quot;:false,&quot;dropping-particle&quot;:&quot;&quot;,&quot;non-dropping-particle&quot;:&quot;&quot;}],&quot;container-title&quot;:&quot;NAACL-HLT 2021 - 2021 Conference of the North American Chapter of the Association for Computational Linguistics: Human Language Technologies, Proceedings of the Conference&quot;,&quot;accessed&quot;:{&quot;date-parts&quot;:[[2022,10,25]]},&quot;DOI&quot;:&quot;10.48550/arxiv.2103.08493&quot;,&quot;ISBN&quot;:&quot;9781954085466&quot;,&quot;URL&quot;:&quot;https://arxiv.org/abs/2103.08493v2&quot;,&quot;issued&quot;:{&quot;date-parts&quot;:[[2021,3,15]]},&quot;page&quot;:&quot;2627-2636&quot;,&quot;abstract&quot;:&quot;When fine-tuning pretrained models for classification, researchers either use\na generic model head or a task-specific prompt for prediction. Proponents of\nprompting have argued that prompts provide a method for injecting task-specific\nguidance, which is beneficial in low-data regimes. We aim to quantify this\nbenefit through rigorous testing of prompts in a fair setting: comparing\nprompted and head-based fine-tuning in equal conditions across many tasks and\ndata sizes. By controlling for many sources of advantage, we find that\nprompting does indeed provide a benefit, and that this benefit can be\nquantified per task. Results show that prompting is often worth 100s of data\npoints on average across classification tasks.&quot;,&quot;publisher&quot;:&quot;Association for Computational Linguistics (ACL)&quot;,&quot;container-title-short&quot;:&quot;&quot;},&quot;isTemporary&quot;:false}]},{&quot;citationID&quot;:&quot;MENDELEY_CITATION_96c38b88-a43f-4fba-89d8-ee291fb334ce&quot;,&quot;properties&quot;:{&quot;noteIndex&quot;:0},&quot;isEdited&quot;:false,&quot;manualOverride&quot;:{&quot;isManuallyOverridden&quot;:false,&quot;citeprocText&quot;:&quot;(Hu et al., 2017; Shen et al., 2017; Zhao et al., 2018; Dathathri et al., 2019; Fang et al., 2019; Keskar et al., 2019)&quot;,&quot;manualOverrideText&quot;:&quot;&quot;},&quot;citationTag&quot;:&quot;MENDELEY_CITATION_v3_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&quot;,&quot;citationItems&quot;:[{&quot;id&quot;:&quot;43596165-9fbf-33de-808b-42f806a59804&quot;,&quot;itemData&quot;:{&quot;type&quot;:&quot;article-journal&quot;,&quot;id&quot;:&quot;43596165-9fbf-33de-808b-42f806a59804&quot;,&quot;title&quot;:&quot;Style Transfer from Non-Parallel Text by Cross-Alignment&quot;,&quot;author&quot;:[{&quot;family&quot;:&quot;Shen&quot;,&quot;given&quot;:&quot;Tianxiao&quot;,&quot;parse-names&quot;:false,&quot;dropping-particle&quot;:&quot;&quot;,&quot;non-dropping-particle&quot;:&quot;&quot;},{&quot;family&quot;:&quot;Lei&quot;,&quot;given&quot;:&quot;Tao&quot;,&quot;parse-names&quot;:false,&quot;dropping-particle&quot;:&quot;&quot;,&quot;non-dropping-particle&quot;:&quot;&quot;},{&quot;family&quot;:&quot;Barzilay&quot;,&quot;given&quot;:&quot;Regina&quot;,&quot;parse-names&quot;:false,&quot;dropping-particle&quot;:&quot;&quot;,&quot;non-dropping-particle&quot;:&quot;&quot;},{&quot;family&quot;:&quot;Jaakkola&quot;,&quot;given&quot;:&quot;Tommi&quot;,&quot;parse-names&quot;:false,&quot;dropping-particle&quot;:&quot;&quot;,&quot;non-dropping-particle&quot;:&quot;&quot;},{&quot;family&quot;:&quot;Csail&quot;,&quot;given&quot;:&quot;Mit&quot;,&quot;parse-names&quot;:false,&quot;dropping-particle&quot;:&quot;&quot;,&quot;non-dropping-particle&quot;:&quot;&quot;}],&quot;container-title&quot;:&quot;Advances in Neural Information Processing Systems&quot;,&quot;container-title-short&quot;:&quot;Adv Neural Inf Process Syst&quot;,&quot;accessed&quot;:{&quot;date-parts&quot;:[[2022,10,25]]},&quot;URL&quot;:&quot;https://github.com/shentianxiao/language-style-transfer.&quot;,&quot;issued&quot;:{&quot;date-parts&quot;:[[2017]]},&quot;abstract&quot;:&quot;This paper focuses on style transfer on the basis of non-parallel text. This is an instance of a broad family of problems including machine translation, decipherment, and sentiment modification. The key challenge is to separate the content from other aspects such as style. We assume a shared latent content distribution across different text corpora, and propose a method that leverages refined alignment of latent representations to perform style transfer. The transferred sentences from one style should match example sentences from the other style as a population. We demonstrate the effectiveness of this cross-alignment method on three tasks: sentiment modification, decipherment of word substitution ciphers, and recovery of word order. 1&quot;,&quot;volume&quot;:&quot;30&quot;},&quot;isTemporary&quot;:false},{&quot;id&quot;:&quot;0e30b01f-8376-35a4-b479-58577f5f1542&quot;,&quot;itemData&quot;:{&quot;type&quot;:&quot;article-journal&quot;,&quot;id&quot;:&quot;0e30b01f-8376-35a4-b479-58577f5f1542&quot;,&quot;title&quot;:&quot;Adversarially Regularized Autoencoders&quot;,&quot;author&quot;:[{&quot;family&quot;:&quot;Zhao&quot;,&quot;given&quot;:&quot;Junbo J&quot;,&quot;parse-names&quot;:false,&quot;dropping-particle&quot;:&quot;&quot;,&quot;non-dropping-particle&quot;:&quot;&quot;},{&quot;family&quot;:&quot;Kim&quot;,&quot;given&quot;:&quot;Yoon&quot;,&quot;parse-names&quot;:false,&quot;dropping-particle&quot;:&quot;&quot;,&quot;non-dropping-particle&quot;:&quot;&quot;},{&quot;family&quot;:&quot;Zhang&quot;,&quot;given&quot;:&quot;Kelly&quot;,&quot;parse-names&quot;:false,&quot;dropping-particle&quot;:&quot;&quot;,&quot;non-dropping-particle&quot;:&quot;&quot;},{&quot;family&quot;:&quot;Rush&quot;,&quot;given&quot;:&quot;Alexander M&quot;,&quot;parse-names&quot;:false,&quot;dropping-particle&quot;:&quot;&quot;,&quot;non-dropping-particle&quot;:&quot;&quot;},{&quot;family&quot;:&quot;Lecun&quot;,&quot;given&quot;:&quot;Yann&quot;,&quot;parse-names&quot;:false,&quot;dropping-particle&quot;:&quot;&quot;,&quot;non-dropping-particle&quot;:&quot;&quot;}],&quot;accessed&quot;:{&quot;date-parts&quot;:[[2022,10,25]]},&quot;ISSN&quot;:&quot;2640-3498&quot;,&quot;URL&quot;:&quot;https://proceedings.mlr.press/v80/zhao18b.html&quot;,&quot;issued&quot;:{&quot;date-parts&quot;:[[2018,7,3]]},&quot;page&quot;:&quot;5902-5911&quot;,&quot;abstract&quot;:&quot;Deep latent variable models, trained using varia-tional autoencoders or generative adversarial networks , are now a key technique for representation learning of continuous structures. However, applying similar methods to discrete structures, such as text sequences or discretized images, has proven to be more challenging. In this work, we propose a flexible method for training deep latent variable models of discrete structures. Our approach is based on the recently-proposed Wasser-stein autoencoder (WAE) which formalizes the ad-versarial autoencoder (AAE) as an optimal transport problem. We first extend this framework to model discrete sequences, and then further explore different learned priors targeting a control-lable representation. This adversarially regular-ized autoencoder (ARAE) allows us to generate natural textual outputs as well as perform manipulations in the latent space to induce change in the output space. Finally we show that the latent representation can be trained to perform unaligned textual style transfer, giving improvements both in automatic/human evaluation compared to existing methods.&quot;,&quot;publisher&quot;:&quot;PMLR&quot;,&quot;container-title-short&quot;:&quot;&quot;},&quot;isTemporary&quot;:false},{&quot;id&quot;:&quot;e852d2f5-6c57-30db-899d-253388cac6f6&quot;,&quot;itemData&quot;:{&quot;type&quot;:&quot;article&quot;,&quot;id&quot;:&quot;e852d2f5-6c57-30db-899d-253388cac6f6&quot;,&quot;title&quot;:&quot;Toward Controlled Generation of Text&quot;,&quot;author&quot;:[{&quot;family&quot;:&quot;Hu&quot;,&quot;given&quot;:&quot;Zhiting&quot;,&quot;parse-names&quot;:false,&quot;dropping-particle&quot;:&quot;&quot;,&quot;non-dropping-particle&quot;:&quot;&quot;},{&quot;family&quot;:&quot;Yang&quot;,&quot;given&quot;:&quot;Zichao&quot;,&quot;parse-names&quot;:false,&quot;dropping-particle&quot;:&quot;&quot;,&quot;non-dropping-particle&quot;:&quot;&quot;},{&quot;family&quot;:&quot;Liang&quot;,&quot;given&quot;:&quot;Xiaodan&quot;,&quot;parse-names&quot;:false,&quot;dropping-particle&quot;:&quot;&quot;,&quot;non-dropping-particle&quot;:&quot;&quot;},{&quot;family&quot;:&quot;Salakhutdinov&quot;,&quot;given&quot;:&quot;Ruslan&quot;,&quot;parse-names&quot;:false,&quot;dropping-particle&quot;:&quot;&quot;,&quot;non-dropping-particle&quot;:&quot;&quot;},{&quot;family&quot;:&quot;Xing&quot;,&quot;given&quot;:&quot;Eric P.&quot;,&quot;parse-names&quot;:false,&quot;dropping-particle&quot;:&quot;&quot;,&quot;non-dropping-particle&quot;:&quot;&quot;}],&quot;accessed&quot;:{&quot;date-parts&quot;:[[2022,10,25]]},&quot;ISSN&quot;:&quot;2640-3498&quot;,&quot;URL&quot;:&quot;https://proceedings.mlr.press/v70/hu17e.html&quot;,&quot;issued&quot;:{&quot;date-parts&quot;:[[2017,7,17]]},&quot;page&quot;:&quot;1587-1596&quot;,&quot;abstract&quot;:&quot;Generic generation and manipulation of text is challenging and has limited success compared to recent deep generative modeling in visual domain. This paper aims at generating plausible text sentences, whose attributes are controlled by learning disentangled latent representations with designated semantics. We propose a new neu-ral generative model which combines variational auto-encoders (VAEs) and holistic attribute dis-criminators for effective imposition of semantic structures. The model can alternatively be seen as enhancing VAEs with the wake-sleep algorithm for leveraging fake samples as extra training data. With differentiable approximation to discrete text samples, explicit constraints on independent attribute controls, and efficient col-laborative learning of generator and discrimina-tors, our model learns interpretable representations from even only word annotations, and produces short sentences with desired attributes of sentiment and tenses. Quantitative experiments using trained classifiers as evaluators validate the accuracy of sentence and attribute generation.&quot;,&quot;publisher&quot;:&quot;PMLR&quot;,&quot;container-title-short&quot;:&quot;&quot;},&quot;isTemporary&quot;:false},{&quot;id&quot;:&quot;c09b3334-1eff-307d-8358-8bc8d7d7c9ee&quot;,&quot;itemData&quot;:{&quot;type&quot;:&quot;article-journal&quot;,&quot;id&quot;:&quot;c09b3334-1eff-307d-8358-8bc8d7d7c9ee&quot;,&quot;title&quot;:&quot;Implicit Deep Latent Variable Models for Text Generation&quot;,&quot;author&quot;:[{&quot;family&quot;:&quot;Fang&quot;,&quot;given&quot;:&quot;Le&quot;,&quot;parse-names&quot;:false,&quot;dropping-particle&quot;:&quot;&quot;,&quot;non-dropping-particle&quot;:&quot;&quot;},{&quot;family&quot;:&quot;Li&quot;,&quot;given&quot;:&quot;Chunyuan&quot;,&quot;parse-names&quot;:false,&quot;dropping-particle&quot;:&quot;&quot;,&quot;non-dropping-particle&quot;:&quot;&quot;},{&quot;family&quot;:&quot;Gao&quot;,&quot;given&quot;:&quot;Jian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container-title&quot;:&quot;EMNLP-IJCNLP 2019 - 2019 Conference on Empirical Methods in Natural Language Processing and 9th International Joint Conference on Natural Language Processing, Proceedings of the Conference&quot;,&quot;accessed&quot;:{&quot;date-parts&quot;:[[2022,10,25]]},&quot;DOI&quot;:&quot;10.48550/arxiv.1908.11527&quot;,&quot;ISBN&quot;:&quot;9781950737901&quot;,&quot;URL&quot;:&quot;https://arxiv.org/abs/1908.11527v3&quot;,&quot;issued&quot;:{&quot;date-parts&quot;:[[2019,8,30]]},&quot;page&quot;:&quot;3946-3956&quot;,&quot;abstract&quot;:&quot;Deep latent variable models (LVM) such as variational auto-encoder (VAE) have\nrecently played an important role in text generation. One key factor is the\nexploitation of smooth latent structures to guide the generation. However, the\nrepresentation power of VAEs is limited due to two reasons: (1) the Gaussian\nassumption is often made on the variational posteriors; and meanwhile (2) a\nnotorious \&quot;posterior collapse\&quot; issue occurs. In this paper, we advocate\nsample-based representations of variational distributions for natural language,\nleading to implicit latent features, which can provide flexible representation\npower compared with Gaussian-based posteriors. We further develop an LVM to\ndirectly match the aggregated posterior to the prior. It can be viewed as a\nnatural extension of VAEs with a regularization of maximizing mutual\ninformation, mitigating the \&quot;posterior collapse\&quot; issue. We demonstrate the\neffectiveness and versatility of our models in various text generation\nscenarios, including language modeling, unaligned style transfer, and dialog\nresponse generation. The source code to reproduce our experimental results is\navailable on GitHub.&quot;,&quot;publisher&quot;:&quot;Association for Computational Linguistics&quot;,&quot;container-title-short&quot;:&quot;&quot;},&quot;isTemporary&quot;:false},{&quot;id&quot;:&quot;b4e904b1-9349-37c1-a1b8-b59f86e5ec11&quot;,&quot;itemData&quot;:{&quot;type&quot;:&quot;article-journal&quot;,&quot;id&quot;:&quot;b4e904b1-9349-37c1-a1b8-b59f86e5ec11&quot;,&quot;title&quot;:&quot;Plug and Play Language Models: A Simple Approach to Controlled Text Generation&quot;,&quot;author&quot;:[{&quot;family&quot;:&quot;Dathathri&quot;,&quot;given&quot;:&quot;Sumanth&quot;,&quot;parse-names&quot;:false,&quot;dropping-particle&quot;:&quot;&quot;,&quot;non-dropping-particle&quot;:&quot;&quot;},{&quot;family&quot;:&quot;Madotto&quot;,&quot;given&quot;:&quot;Andrea&quot;,&quot;parse-names&quot;:false,&quot;dropping-particle&quot;:&quot;&quot;,&quot;non-dropping-particle&quot;:&quot;&quot;},{&quot;family&quot;:&quot;Lan&quot;,&quot;given&quot;:&quot;Janice&quot;,&quot;parse-names&quot;:false,&quot;dropping-particle&quot;:&quot;&quot;,&quot;non-dropping-particle&quot;:&quot;&quot;},{&quot;family&quot;:&quot;Hung&quot;,&quot;given&quot;:&quot;Jane&quot;,&quot;parse-names&quot;:false,&quot;dropping-particle&quot;:&quot;&quot;,&quot;non-dropping-particle&quot;:&quot;&quot;},{&quot;family&quot;:&quot;Ai&quot;,&quot;given&quot;:&quot;Uber&quot;,&quot;parse-names&quot;:false,&quot;dropping-particle&quot;:&quot;&quot;,&quot;non-dropping-particle&quot;:&quot;&quot;},{&quot;family&quot;:&quot;Frank&quot;,&quot;given&quot;:&quot;Eric&quot;,&quot;parse-names&quot;:false,&quot;dropping-particle&quot;:&quot;&quot;,&quot;non-dropping-particle&quot;:&quot;&quot;},{&quot;family&quot;:&quot;Molino&quot;,&quot;given&quot;:&quot;Piero&quot;,&quot;parse-names&quot;:false,&quot;dropping-particle&quot;:&quot;&quot;,&quot;non-dropping-particle&quot;:&quot;&quot;},{&quot;family&quot;:&quot;Yosinski&quot;,&quot;given&quot;:&quot;Jason&quot;,&quot;parse-names&quot;:false,&quot;dropping-particle&quot;:&quot;&quot;,&quot;non-dropping-particle&quot;:&quot;&quot;},{&quot;family&quot;:&quot;Liu&quot;,&quot;given&quot;:&quot;Rosanne&quot;,&quot;parse-names&quot;:false,&quot;dropping-particle&quot;:&quot;&quot;,&quot;non-dropping-particle&quot;:&quot;&quot;}],&quot;accessed&quot;:{&quot;date-parts&quot;:[[2022,10,25]]},&quot;DOI&quot;:&quot;10.48550/arxiv.1912.02164&quot;,&quot;URL&quot;:&quot;https://arxiv.org/abs/1912.02164v4&quot;,&quot;issued&quot;:{&quot;date-parts&quot;:[[2019,12,4]]},&quot;abstract&quot;:&quot;Large transformer-based language models (LMs) trained on huge text corpora\nhave shown unparalleled generation capabilities. However, controlling\nattributes of the generated language (e.g. switching topic or sentiment) is\ndifficult without modifying the model architecture or fine-tuning on\nattribute-specific data and entailing the significant cost of retraining. We\npropose a simple alternative: the Plug and Play Language Model (PPLM) for\ncontrollable language generation, which combines a pretrained LM with one or\nmore simple attribute classifiers that guide text generation without any\nfurther training of the LM. In the canonical scenario we present, the attribute\nmodels are simple classifiers consisting of a user-specified bag of words or a\nsingle learned layer with 100,000 times fewer parameters than the LM. Sampling\nentails a forward and backward pass in which gradients from the attribute model\npush the LM's hidden activations and thus guide the generation. Model samples\ndemonstrate control over a range of topics and sentiment styles, and extensive\nautomated and human annotated evaluations show attribute alignment and fluency.\nPPLMs are flexible in that any combination of differentiable attribute models\nmay be used to steer text generation, which will allow for diverse and creative\napplications beyond the examples given in this paper.&quot;,&quot;container-title-short&quot;:&quot;&quot;},&quot;isTemporary&quot;:false},{&quot;id&quot;:&quot;1f5c49f3-fafc-3d77-874b-e08fd56e1923&quot;,&quot;itemData&quot;:{&quot;type&quot;:&quot;article-journal&quot;,&quot;id&quot;:&quot;1f5c49f3-fafc-3d77-874b-e08fd56e1923&quot;,&quot;title&quot;:&quot;CTRL: A Conditional Transformer Language Model for Controllable Generation&quot;,&quot;author&quot;:[{&quot;family&quot;:&quot;Keskar&quot;,&quot;given&quot;:&quot;Nitish S&quot;,&quot;parse-names&quot;:false,&quot;dropping-particle&quot;:&quot;&quot;,&quot;non-dropping-particle&quot;:&quot;&quot;},{&quot;family&quot;:&quot;Mccann&quot;,&quot;given&quot;:&quot;Bryan&quot;,&quot;parse-names&quot;:false,&quot;dropping-particle&quot;:&quot;&quot;,&quot;non-dropping-particle&quot;:&quot;&quot;},{&quot;family&quot;:&quot;Varshney&quot;,&quot;given&quot;:&quot;Lav R&quot;,&quot;parse-names&quot;:false,&quot;dropping-particle&quot;:&quot;&quot;,&quot;non-dropping-particle&quot;:&quot;&quot;},{&quot;family&quot;:&quot;Xiong&quot;,&quot;given&quot;:&quot;Caiming&quot;,&quot;parse-names&quot;:false,&quot;dropping-particle&quot;:&quot;&quot;,&quot;non-dropping-particle&quot;:&quot;&quot;},{&quot;family&quot;:&quot;Socher&quot;,&quot;given&quot;:&quot;Richard&quot;,&quot;parse-names&quot;:false,&quot;dropping-particle&quot;:&quot;&quot;,&quot;non-dropping-particle&quot;:&quot;&quot;},{&quot;family&quot;:&quot;Research&quot;,&quot;given&quot;:&quot;Salesforce&quot;,&quot;parse-names&quot;:false,&quot;dropping-particle&quot;:&quot;&quot;,&quot;non-dropping-particle&quot;:&quot;&quot;}],&quot;accessed&quot;:{&quot;date-parts&quot;:[[2022,10,23]]},&quot;DOI&quot;:&quot;10.48550/arxiv.1909.05858&quot;,&quot;URL&quot;:&quot;https://arxiv.org/abs/1909.05858v2&quot;,&quot;issued&quot;:{&quot;date-parts&quot;:[[2019,9,11]]},&quot;abstract&quot;:&quot;Large-scale language models show promising text generation capabilities, but\nusers cannot easily control particular aspects of the generated text. We\nrelease CTRL, a 1.63 billion-parameter conditional transformer language model,\ntrained to condition on control codes that govern style, content, and\ntask-specific behavior. Control codes were derived from structure that\nnaturally co-occurs with raw text, preserving the advantages of unsupervised\nlearning while providing more explicit control over text generation. These\ncodes also allow CTRL to predict which parts of the training data are most\nlikely given a sequence. This provides a potential method for analyzing large\namounts of data via model-based source attribution. We have released multiple\nfull-sized, pretrained versions of CTRL at https://github.com/salesforce/ctrl.&quot;,&quot;container-title-short&quot;:&quot;&quot;},&quot;isTemporary&quot;:false}]},{&quot;citationID&quot;:&quot;MENDELEY_CITATION_722283a3-d111-42a3-a829-53744970095c&quot;,&quot;properties&quot;:{&quot;noteIndex&quot;:0},&quot;isEdited&quot;:false,&quot;manualOverride&quot;:{&quot;isManuallyOverridden&quot;:false,&quot;citeprocText&quot;:&quot;(Peng et al., 2018; Yao et al., 2019)&quot;,&quot;manualOverrideText&quot;:&quot;&quot;},&quot;citationTag&quot;:&quot;MENDELEY_CITATION_v3_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&quot;,&quot;citationItems&quot;:[{&quot;id&quot;:&quot;90ef7f01-e4c3-3ffb-8d80-2f3cfdb330a2&quot;,&quot;itemData&quot;:{&quot;type&quot;:&quot;article-journal&quot;,&quot;id&quot;:&quot;90ef7f01-e4c3-3ffb-8d80-2f3cfdb330a2&quot;,&quot;title&quot;:&quot;Towards Controllable Story Generation&quot;,&quot;author&quot;:[{&quot;family&quot;:&quot;Peng&quot;,&quot;given&quot;:&quot;Nanyun&quot;,&quot;parse-names&quot;:false,&quot;dropping-particle&quot;:&quot;&quot;,&quot;non-dropping-particle&quot;:&quot;&quot;},{&quot;family&quot;:&quot;Ghazvininejad&quot;,&quot;given&quot;:&quot;Marjan&quot;,&quot;parse-names&quot;:false,&quot;dropping-particle&quot;:&quot;&quot;,&quot;non-dropping-particle&quot;:&quot;&quot;},{&quot;family&quot;:&quot;May&quot;,&quot;given&quot;:&quot;Jonathan&quot;,&quot;parse-names&quot;:false,&quot;dropping-particle&quot;:&quot;&quot;,&quot;non-dropping-particle&quot;:&quot;&quot;},{&quot;family&quot;:&quot;Knight&quot;,&quot;given&quot;:&quot;Kevin&quot;,&quot;parse-names&quot;:false,&quot;dropping-particle&quot;:&quot;&quot;,&quot;non-dropping-particle&quot;:&quot;&quot;}],&quot;accessed&quot;:{&quot;date-parts&quot;:[[2022,10,25]]},&quot;DOI&quot;:&quot;10.18653/V1/W18-1505&quot;,&quot;URL&quot;:&quot;https://aclanthology.org/W18-1505&quot;,&quot;issued&quot;:{&quot;date-parts&quot;:[[2018,5,30]]},&quot;page&quot;:&quot;43-49&quot;,&quot;abstract&quot;:&quot;We present a general framework of analyzing existing story corpora to generate controllable and creative new stories. The proposed framework needs little manual annotation to achieve controllable story generation. It creates a new interface for humans to interact with computers to generate personalized stories. We apply the framework to build recurrent neural network (RNN)-based generation models to control story ending valence 1 (Egidi and Gerrig, 2009) and storyline. Experiments show that our methods successfully achieve the control and enhance the coherence of stories through introducing storylines. with additional control factors, the generation model gets lower per-plexity, and yields more coherent stories that are faithful to the control factors according to human evaluation.&quot;,&quot;publisher&quot;:&quot;Association for Computational Linguistics (ACL)&quot;,&quot;container-title-short&quot;:&quot;&quot;},&quot;isTemporary&quot;:false},{&quot;id&quot;:&quot;ea3c9010-7a67-3ee1-af65-e60a536047a0&quot;,&quot;itemData&quot;:{&quot;type&quot;:&quot;article-journal&quot;,&quot;id&quot;:&quot;ea3c9010-7a67-3ee1-af65-e60a536047a0&quot;,&quot;title&quot;:&quot;Plan-and-Write: Towards Better Automatic Storytelling&quot;,&quot;author&quot;:[{&quot;family&quot;:&quot;Yao&quot;,&quot;given&quot;:&quot;Lili&quot;,&quot;parse-names&quot;:false,&quot;dropping-particle&quot;:&quot;&quot;,&quot;non-dropping-particle&quot;:&quot;&quot;},{&quot;family&quot;:&quot;Peng&quot;,&quot;given&quot;:&quot;Nanyun&quot;,&quot;parse-names&quot;:false,&quot;dropping-particle&quot;:&quot;&quot;,&quot;non-dropping-particle&quot;:&quot;&quot;},{&quot;family&quot;:&quot;Weischedel&quot;,&quot;given&quot;:&quot;Ralph&quot;,&quot;parse-names&quot;:false,&quot;dropping-particle&quot;:&quot;&quot;,&quot;non-dropping-particle&quot;:&quot;&quot;},{&quot;family&quot;:&quot;Knight&quot;,&quot;given&quot;:&quot;Kevin&quot;,&quot;parse-names&quot;:false,&quot;dropping-particle&quot;:&quot;&quot;,&quot;non-dropping-particle&quot;:&quot;&quot;},{&quot;family&quot;:&quot;Zhao&quot;,&quot;given&quot;:&quot;Dongyan&quot;,&quot;parse-names&quot;:false,&quot;dropping-particle&quot;:&quot;&quot;,&quot;non-dropping-particle&quot;:&quot;&quot;},{&quot;family&quot;:&quot;Yan&quot;,&quot;given&quot;:&quot;Rui&quot;,&quot;parse-names&quot;:false,&quot;dropping-particle&quot;:&quot;&quot;,&quot;non-dropping-particle&quot;:&quot;&quot;}],&quot;container-title&quot;:&quot;Proceedings of the AAAI Conference on Artificial Intelligence&quot;,&quot;accessed&quot;:{&quot;date-parts&quot;:[[2022,10,23]]},&quot;DOI&quot;:&quot;10.1609/AAAI.V33I01.33017378&quot;,&quot;ISBN&quot;:&quot;9781577358091&quot;,&quot;ISSN&quot;:&quot;2374-3468&quot;,&quot;URL&quot;:&quot;https://ojs.aaai.org/index.php/AAAI/article/view/4726&quot;,&quot;issued&quot;:{&quot;date-parts&quot;:[[2019,7,17]]},&quot;page&quot;:&quot;7378-7385&quot;,&quot;abstract&quot;:&quot;Automatic storytelling is challenging since it requires generating long, coherent natural language to describes a sensible sequence of events. Despite considerable efforts on automatic story generation in the past, prior work either is restricted in plot planning, or can only generate stories in a narrow domain. In this paper, we explore open-domain story generation that writes stories given a title (topic) as input. We propose a plan-and-write hierarchical generation framework that first plans a storyline, and then generates a story based on the storyline. We compare two planning strategies. The dynamic schema interweaves story planning and its surface realization in text, while the static schema plans out the entire storyline before generating stories. Experiments show that with explicit storyline planning, the generated stories are more diverse, coherent, and on topic than those generated without creating a full plan, according to both automatic and human evaluations.&quot;,&quot;publisher&quot;:&quot;AAAI Press&quot;,&quot;issue&quot;:&quot;01&quot;,&quot;volume&quot;:&quot;33&quot;,&quot;container-title-short&quot;:&quot;&quot;},&quot;isTemporary&quot;:false}]},{&quot;citationID&quot;:&quot;MENDELEY_CITATION_b340a54a-977b-425d-9456-deb1231ce0a0&quot;,&quot;properties&quot;:{&quot;noteIndex&quot;:0},&quot;isEdited&quot;:false,&quot;manualOverride&quot;:{&quot;isManuallyOverridden&quot;:false,&quot;citeprocText&quot;:&quot;(Mostafazadeh et al., 2016)&quot;,&quot;manualOverrideText&quot;:&quot;&quot;},&quot;citationTag&quot;:&quot;MENDELEY_CITATION_v3_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&quot;,&quot;citationItems&quot;:[{&quot;id&quot;:&quot;8b75d401-a95b-3f1d-913b-816e164aa47a&quot;,&quot;itemData&quot;:{&quot;type&quot;:&quot;article-journal&quot;,&quot;id&quot;:&quot;8b75d401-a95b-3f1d-913b-816e164aa47a&quot;,&quot;title&quot;:&quot;A Corpus and Cloze Evaluation for Deeper Understanding of Commonsense Stories&quot;,&quot;author&quot;:[{&quot;family&quot;:&quot;Mostafazadeh&quot;,&quot;given&quot;:&quot;Nasrin&quot;,&quot;parse-names&quot;:false,&quot;dropping-particle&quot;:&quot;&quot;,&quot;non-dropping-particle&quot;:&quot;&quot;},{&quot;family&quot;:&quot;Chambers&quot;,&quot;given&quot;:&quot;Nathanael&quot;,&quot;parse-names&quot;:false,&quot;dropping-particle&quot;:&quot;&quot;,&quot;non-dropping-particle&quot;:&quot;&quot;},{&quot;family&quot;:&quot;He&quot;,&quot;given&quot;:&quot;Xiaodong&quot;,&quot;parse-names&quot;:false,&quot;dropping-particle&quot;:&quot;&quot;,&quot;non-dropping-particle&quot;:&quot;&quot;},{&quot;family&quot;:&quot;Parikh&quot;,&quot;given&quot;:&quot;Devi&quot;,&quot;parse-names&quot;:false,&quot;dropping-particle&quot;:&quot;&quot;,&quot;non-dropping-particle&quot;:&quot;&quot;},{&quot;family&quot;:&quot;Batra&quot;,&quot;given&quot;:&quot;Dhruv&quot;,&quot;parse-names&quot;:false,&quot;dropping-particle&quot;:&quot;&quot;,&quot;non-dropping-particle&quot;:&quot;&quot;},{&quot;family&quot;:&quot;Vanderwende&quot;,&quot;given&quot;:&quot;Lucy&quot;,&quot;parse-names&quot;:false,&quot;dropping-particle&quot;:&quot;&quot;,&quot;non-dropping-particle&quot;:&quot;&quot;},{&quot;family&quot;:&quot;Kohli&quot;,&quot;given&quot;:&quot;Pushmeet&quot;,&quot;parse-names&quot;:false,&quot;dropping-particle&quot;:&quot;&quot;,&quot;non-dropping-particle&quot;:&quot;&quot;},{&quot;family&quot;:&quot;Allen&quot;,&quot;given&quot;:&quot;James&quot;,&quot;parse-names&quot;:false,&quot;dropping-particle&quot;:&quot;&quot;,&quot;non-dropping-particle&quot;:&quot;&quot;}],&quot;container-title&quot;:&quot;2016 Conference of the North American Chapter of the Association for Computational Linguistics: Human Language Technologies, NAACL HLT 2016 - Proceedings of the Conference&quot;,&quot;accessed&quot;:{&quot;date-parts&quot;:[[2022,9,13]]},&quot;DOI&quot;:&quot;10.18653/V1/N16-1098&quot;,&quot;ISBN&quot;:&quot;9781941643914&quot;,&quot;URL&quot;:&quot;https://aclanthology.org/N16-1098&quot;,&quot;issued&quot;:{&quot;date-parts&quot;:[[2016]]},&quot;page&quot;:&quot;839-849&quot;,&quot;abstract&quot;:&quot;Representation and learning of commonsense knowledge is one of the foundational problems in the quest to enable deep language understanding. This issue is particularly challenging for understanding casual and correlational relationships between events. While this topic has received a lot of interest in the NLP community, research has been hindered by the lack of a proper evaluation framework. This paper attempts to address this problem with a new framework for evaluating story understanding and script learning: the 'Story Cloze Test'. This test requires a system to choose the correct ending to a four-sentence story. We created a new corpus of 50k five-sentence commonsense stories, ROCStories, to enable this evaluation. This corpus is unique in two ways: (1) it captures a rich set of causal and temporal commonsense relations between daily events, and (2) it is a high quality collection of everyday life stories that can also be used for story generation. Experimental evaluation shows that a host of baselines and state-of-the-art models based on shallow language understanding struggle to achieve a high score on the Story Cloze Test. We discuss these implications for script and story learning, and offer suggestions for deeper language understanding.&quot;,&quot;publisher&quot;:&quot;Association for Computational Linguistics (ACL)&quot;,&quot;container-title-short&quot;:&quot;&quot;},&quot;isTemporary&quot;:false}]},{&quot;citationID&quot;:&quot;MENDELEY_CITATION_0dcf1662-8b5b-4633-992d-7c1f8f51f3cc&quot;,&quot;properties&quot;:{&quot;noteIndex&quot;:0},&quot;isEdited&quot;:false,&quot;manualOverride&quot;:{&quot;isManuallyOverridden&quot;:false,&quot;citeprocText&quot;:&quot;(Fan et al., 2018a, 2019; Rashkin et al., 2020; Fang et al., 2021)&quot;,&quot;manualOverrideText&quot;:&quot;&quot;},&quot;citationTag&quot;:&quot;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&quot;,&quot;citationItems&quot;:[{&quot;id&quot;:&quot;c4233026-cf6b-368f-843f-128d08d79bd9&quot;,&quot;itemData&quot;:{&quot;type&quot;:&quot;article-journal&quot;,&quot;id&quot;:&quot;c4233026-cf6b-368f-843f-128d08d79bd9&quot;,&quot;title&quot;:&quot;Hierarchical Neural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8 - 56th Annual Meeting of the Association for Computational Linguistics, Proceedings of the Conference (Long Papers)&quot;,&quot;accessed&quot;:{&quot;date-parts&quot;:[[2022,10,23]]},&quot;DOI&quot;:&quot;10.48550/arxiv.1805.04833&quot;,&quot;ISBN&quot;:&quot;9781948087322&quot;,&quot;URL&quot;:&quot;https://arxiv.org/abs/1805.04833v1&quot;,&quot;issued&quot;:{&quot;date-parts&quot;:[[2018,5,13]]},&quot;page&quot;:&quot;889-898&quot;,&quot;abstract&quot;:&quot;We explore story generation: creative systems that can build coherent and\nfluent passages of text about a topic. We collect a large dataset of 300K\nhuman-written stories paired with writing prompts from an online forum. Our\ndataset enables hierarchical story generation, where the model first generates\na premise, and then transforms it into a passage of text. We gain further\nimprovements with a novel form of model fusion that improves the relevance of\nthe story to the prompt, and adding a new gated multi-scale self-attention\nmechanism to model long-range context. Experiments show large improvements over\nstrong baselines on both automated and human evaluations. Human judges prefer\nstories generated by our approach to those from a strong non-hierarchical model\nby a factor of two to one.&quot;,&quot;publisher&quot;:&quot;Association for Computational Linguistics (ACL)&quot;,&quot;volume&quot;:&quot;1&quot;,&quot;container-title-short&quot;:&quot;&quot;},&quot;isTemporary&quot;:false},{&quot;id&quot;:&quot;0b20311e-f448-3afd-b5b5-77ac68ce3fb8&quot;,&quot;itemData&quot;:{&quot;type&quot;:&quot;article-journal&quot;,&quot;id&quot;:&quot;0b20311e-f448-3afd-b5b5-77ac68ce3fb8&quot;,&quot;title&quot;:&quot;Strategies for Structuring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9 - 57th Annual Meeting of the Association for Computational Linguistics, Proceedings of the Conference&quot;,&quot;accessed&quot;:{&quot;date-parts&quot;:[[2022,10,23]]},&quot;DOI&quot;:&quot;10.48550/arxiv.1902.01109&quot;,&quot;ISBN&quot;:&quot;9781950737482&quot;,&quot;URL&quot;:&quot;https://arxiv.org/abs/1902.01109v2&quot;,&quot;issued&quot;:{&quot;date-parts&quot;:[[2019,2,4]]},&quot;page&quot;:&quot;2650-2660&quot;,&quot;abstract&quot;:&quot;Writers generally rely on plans or sketches to write long stories, but most\ncurrent language models generate word by word from left to right. We explore\ncoarse-to-fine models for creating narrative texts of several hundred words,\nand introduce new models which decompose stories by abstracting over actions\nand entities. The model first generates the predicate-argument structure of the\ntext, where different mentions of the same entity are marked with placeholder\ntokens. It then generates a surface realization of the predicate-argument\nstructure, and finally replaces the entity placeholders with context-sensitive\nnames and references. Human judges prefer the stories from our models to a wide\nrange of previous approaches to hierarchical text generation. Extensive\nanalysis shows that our methods can help improve the diversity and coherence of\nevents and entities in generated stories.&quot;,&quot;publisher&quot;:&quot;Association for Computational Linguistics (ACL)&quot;,&quot;container-title-short&quot;:&quot;&quot;},&quot;isTemporary&quot;:false},{&quot;id&quot;:&quot;4a498675-5455-361a-933d-97a6bb7b9df5&quot;,&quot;itemData&quot;:{&quot;type&quot;:&quot;article-journal&quot;,&quot;id&quot;:&quot;4a498675-5455-361a-933d-97a6bb7b9df5&quot;,&quot;title&quot;:&quot;Outline to Story: Fine-grained Controllable Story Generation from Cascaded Events&quot;,&quot;author&quot;:[{&quot;family&quot;:&quot;Fang&quot;,&quot;given&quot;:&quot;Le&quot;,&quot;parse-names&quot;:false,&quot;dropping-particle&quot;:&quot;&quot;,&quot;non-dropping-particle&quot;:&quot;&quot;},{&quot;family&quot;:&quot;Zeng&quot;,&quot;given&quot;:&quot;Tao&quot;,&quot;parse-names&quot;:false,&quot;dropping-particle&quot;:&quot;&quot;,&quot;non-dropping-particle&quot;:&quot;&quot;},{&quot;family&quot;:&quot;Liu&quot;,&quot;given&quot;:&quot;Chaochun&quot;,&quot;parse-names&quot;:false,&quot;dropping-particle&quot;:&quot;&quot;,&quot;non-dropping-particle&quot;:&quot;&quot;},{&quot;family&quot;:&quot;Bo&quot;,&quot;given&quot;:&quot;Lie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accessed&quot;:{&quot;date-parts&quot;:[[2022,8,31]]},&quot;DOI&quot;:&quot;10.48550/arxiv.2101.00822&quot;,&quot;URL&quot;:&quot;http://arxiv.org/abs/2101.00822&quot;,&quot;issued&quot;:{&quot;date-parts&quot;:[[2021,1,4]]},&quot;abstract&quot;:&quot;Large-scale pretrained language models have shown thrilling generation capabilities, especially when they generate consistent long text in thousands of words with ease. However, users of these models can only control the prefix of sentences or certain global aspects of generated text. It is challenging to simultaneously achieve fine-grained controllability and preserve the state-of-the-art unconditional text generation capability. In this paper, we first propose a new task named \&quot;Outline to Story\&quot; (O2S) as a test bed for fine-grained controllable generation of long text, which generates a multi-paragraph story from cascaded events, i.e. a sequence of outline events that guide subsequent paragraph generation. We then create dedicate datasets for future benchmarks, built by state-of-the-art keyword extraction techniques. Finally, we propose an extremely simple yet strong baseline method for the O2S task, which fine tunes pre-trained language models on augmented sequences of outline-story pairs with simple language modeling objective. Our method does not introduce any new parameters or perform any architecture modification, except several special tokens as delimiters to build augmented sequences. Extensive experiments on various datasets demonstrate state-of-the-art conditional story generation performance with our model, achieving better fine-grained controllability and user flexibility. Our paper is among the first ones by our knowledge to propose a model and to create datasets for the task of \&quot;outline to story\&quot;. Our work also instantiates research interest of fine-grained controllable generation of open-domain long text, where controlling inputs are represented by short text.&quot;,&quot;container-title-short&quot;:&quot;&quot;},&quot;isTemporary&quot;:false},{&quot;id&quot;:&quot;d9ec728d-82c3-3d49-a836-9a20e8c27e5d&quot;,&quot;itemData&quot;:{&quot;type&quot;:&quot;article-journal&quot;,&quot;id&quot;:&quot;d9ec728d-82c3-3d49-a836-9a20e8c27e5d&quot;,&quot;title&quot;:&quot;PlotMachines: Outline-Conditioned Generation with Dynamic Plot State Tracking&quot;,&quot;author&quot;:[{&quot;family&quot;:&quot;Rashkin&quot;,&quot;given&quot;:&quot;Hannah&quot;,&quot;parse-names&quot;:false,&quot;dropping-particle&quot;:&quot;&quot;,&quot;non-dropping-particle&quot;:&quot;&quot;},{&quot;family&quot;:&quot;Celikyilmaz&quot;,&quot;given&quot;:&quot;Asli&quot;,&quot;parse-names&quot;:false,&quot;dropping-particle&quot;:&quot;&quot;,&quot;non-dropping-particle&quot;:&quot;&quot;},{&quot;family&quot;:&quot;Choi&quot;,&quot;given&quot;:&quot;Yejin&quot;,&quot;parse-names&quot;:false,&quot;dropping-particle&quot;:&quot;&quot;,&quot;non-dropping-particle&quot;:&quot;&quot;},{&quot;family&quot;:&quot;Gao&quot;,&quot;given&quot;:&quot;Jianfeng&quot;,&quot;parse-names&quot;:false,&quot;dropping-particle&quot;:&quot;&quot;,&quot;non-dropping-particle&quot;:&quot;&quot;}],&quot;container-title&quot;:&quot;EMNLP 2020 - 2020 Conference on Empirical Methods in Natural Language Processing, Proceedings of the Conference&quot;,&quot;accessed&quot;:{&quot;date-parts&quot;:[[2022,8,31]]},&quot;DOI&quot;:&quot;10.18653/V1/2020.EMNLP-MAIN.349&quot;,&quot;ISBN&quot;:&quot;9781952148606&quot;,&quot;URL&quot;:&quot;https://aclanthology.org/2020.emnlp-main.349&quot;,&quot;issued&quot;:{&quot;date-parts&quot;:[[2020]]},&quot;page&quot;:&quot;4274-4295&quot;,&quot;abstract&quot;:&quot;We propose the task of outline-conditioned story generation: given an outline as a set of phrases that describe key characters and events to appear in a story, the task is to generate a coherent narrative that is consistent with the provided outline. This task is challenging as the input only provides a rough sketch of the plot, and thus, models need to generate a story by interweaving the key points provided in the outline. This requires the model to keep track of the dynamic states of the latent plot, conditioning on the input outline while generating the full story. We present PLOTMACHINES, a neural narrative model that learns to transform an outline into a coherent story by tracking the dynamic plot states. In addition, we enrich PLOTMACHINES with high-level discourse structure so that the model can learn different writing styles corresponding to different parts of the narrative. Comprehensive experiments over three fiction and non-fiction datasets demonstrate that large-scale language models, such as GPT-2 and GROVER, despite their impressive generation performance, are not sufficient in generating coherent narratives for the given outline, and dynamic plot state tracking is important for composing narratives with tighter, more consistent plots.&quot;,&quot;publisher&quot;:&quot;Association for Computational Linguistics (ACL)&quot;,&quot;container-title-short&quot;:&quot;&quot;},&quot;isTemporary&quot;:false}]},{&quot;citationID&quot;:&quot;MENDELEY_CITATION_3f49c81d-ae96-44c8-8a79-aa98fd08bd19&quot;,&quot;properties&quot;:{&quot;noteIndex&quot;:0},&quot;isEdited&quot;:false,&quot;manualOverride&quot;:{&quot;isManuallyOverridden&quot;:false,&quot;citeprocText&quot;:&quot;(Fang et al., 2021)&quot;,&quot;manualOverrideText&quot;:&quot;&quot;},&quot;citationTag&quot;:&quot;MENDELEY_CITATION_v3_eyJjaXRhdGlvbklEIjoiTUVOREVMRVlfQ0lUQVRJT05fM2Y0OWM4MWQtYWU5Ni00NGM4LThhNzktYWE5OGZkMDhiZDE5IiwicHJvcGVydGllcyI6eyJub3RlSW5kZXgiOjB9LCJpc0VkaXRlZCI6ZmFsc2UsIm1hbnVhbE92ZXJyaWRlIjp7ImlzTWFudWFsbHlPdmVycmlkZGVuIjpmYWxzZSwiY2l0ZXByb2NUZXh0IjoiKEZhbmcgZXQgYWwuLCAyMDIxKSIsIm1hbnVhbE92ZXJyaWRlVGV4dCI6IiJ9LCJjaXRhdGlvbkl0ZW1zIjpb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quot;,&quot;citationItems&quot;:[{&quot;id&quot;:&quot;4a498675-5455-361a-933d-97a6bb7b9df5&quot;,&quot;itemData&quot;:{&quot;type&quot;:&quot;article-journal&quot;,&quot;id&quot;:&quot;4a498675-5455-361a-933d-97a6bb7b9df5&quot;,&quot;title&quot;:&quot;Outline to Story: Fine-grained Controllable Story Generation from Cascaded Events&quot;,&quot;author&quot;:[{&quot;family&quot;:&quot;Fang&quot;,&quot;given&quot;:&quot;Le&quot;,&quot;parse-names&quot;:false,&quot;dropping-particle&quot;:&quot;&quot;,&quot;non-dropping-particle&quot;:&quot;&quot;},{&quot;family&quot;:&quot;Zeng&quot;,&quot;given&quot;:&quot;Tao&quot;,&quot;parse-names&quot;:false,&quot;dropping-particle&quot;:&quot;&quot;,&quot;non-dropping-particle&quot;:&quot;&quot;},{&quot;family&quot;:&quot;Liu&quot;,&quot;given&quot;:&quot;Chaochun&quot;,&quot;parse-names&quot;:false,&quot;dropping-particle&quot;:&quot;&quot;,&quot;non-dropping-particle&quot;:&quot;&quot;},{&quot;family&quot;:&quot;Bo&quot;,&quot;given&quot;:&quot;Lie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accessed&quot;:{&quot;date-parts&quot;:[[2022,8,31]]},&quot;DOI&quot;:&quot;10.48550/arxiv.2101.00822&quot;,&quot;URL&quot;:&quot;http://arxiv.org/abs/2101.00822&quot;,&quot;issued&quot;:{&quot;date-parts&quot;:[[2021,1,4]]},&quot;abstract&quot;:&quot;Large-scale pretrained language models have shown thrilling generation capabilities, especially when they generate consistent long text in thousands of words with ease. However, users of these models can only control the prefix of sentences or certain global aspects of generated text. It is challenging to simultaneously achieve fine-grained controllability and preserve the state-of-the-art unconditional text generation capability. In this paper, we first propose a new task named \&quot;Outline to Story\&quot; (O2S) as a test bed for fine-grained controllable generation of long text, which generates a multi-paragraph story from cascaded events, i.e. a sequence of outline events that guide subsequent paragraph generation. We then create dedicate datasets for future benchmarks, built by state-of-the-art keyword extraction techniques. Finally, we propose an extremely simple yet strong baseline method for the O2S task, which fine tunes pre-trained language models on augmented sequences of outline-story pairs with simple language modeling objective. Our method does not introduce any new parameters or perform any architecture modification, except several special tokens as delimiters to build augmented sequences. Extensive experiments on various datasets demonstrate state-of-the-art conditional story generation performance with our model, achieving better fine-grained controllability and user flexibility. Our paper is among the first ones by our knowledge to propose a model and to create datasets for the task of \&quot;outline to story\&quot;. Our work also instantiates research interest of fine-grained controllable generation of open-domain long text, where controlling inputs are represented by short text.&quot;,&quot;container-title-short&quot;:&quot;&quot;},&quot;isTemporary&quot;:false}]},{&quot;citationID&quot;:&quot;MENDELEY_CITATION_937e28bd-b9d3-4c47-9414-4909f840f308&quot;,&quot;properties&quot;:{&quot;noteIndex&quot;:0},&quot;isEdited&quot;:false,&quot;manualOverride&quot;:{&quot;isManuallyOverridden&quot;:false,&quot;citeprocText&quot;:&quot;(Rashkin et al., 2020)&quot;,&quot;manualOverrideText&quot;:&quot;&quot;},&quot;citationTag&quot;:&quot;MENDELEY_CITATION_v3_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&quot;,&quot;citationItems&quot;:[{&quot;id&quot;:&quot;d9ec728d-82c3-3d49-a836-9a20e8c27e5d&quot;,&quot;itemData&quot;:{&quot;type&quot;:&quot;article-journal&quot;,&quot;id&quot;:&quot;d9ec728d-82c3-3d49-a836-9a20e8c27e5d&quot;,&quot;title&quot;:&quot;PlotMachines: Outline-Conditioned Generation with Dynamic Plot State Tracking&quot;,&quot;author&quot;:[{&quot;family&quot;:&quot;Rashkin&quot;,&quot;given&quot;:&quot;Hannah&quot;,&quot;parse-names&quot;:false,&quot;dropping-particle&quot;:&quot;&quot;,&quot;non-dropping-particle&quot;:&quot;&quot;},{&quot;family&quot;:&quot;Celikyilmaz&quot;,&quot;given&quot;:&quot;Asli&quot;,&quot;parse-names&quot;:false,&quot;dropping-particle&quot;:&quot;&quot;,&quot;non-dropping-particle&quot;:&quot;&quot;},{&quot;family&quot;:&quot;Choi&quot;,&quot;given&quot;:&quot;Yejin&quot;,&quot;parse-names&quot;:false,&quot;dropping-particle&quot;:&quot;&quot;,&quot;non-dropping-particle&quot;:&quot;&quot;},{&quot;family&quot;:&quot;Gao&quot;,&quot;given&quot;:&quot;Jianfeng&quot;,&quot;parse-names&quot;:false,&quot;dropping-particle&quot;:&quot;&quot;,&quot;non-dropping-particle&quot;:&quot;&quot;}],&quot;container-title&quot;:&quot;EMNLP 2020 - 2020 Conference on Empirical Methods in Natural Language Processing, Proceedings of the Conference&quot;,&quot;accessed&quot;:{&quot;date-parts&quot;:[[2022,8,31]]},&quot;DOI&quot;:&quot;10.18653/V1/2020.EMNLP-MAIN.349&quot;,&quot;ISBN&quot;:&quot;9781952148606&quot;,&quot;URL&quot;:&quot;https://aclanthology.org/2020.emnlp-main.349&quot;,&quot;issued&quot;:{&quot;date-parts&quot;:[[2020]]},&quot;page&quot;:&quot;4274-4295&quot;,&quot;abstract&quot;:&quot;We propose the task of outline-conditioned story generation: given an outline as a set of phrases that describe key characters and events to appear in a story, the task is to generate a coherent narrative that is consistent with the provided outline. This task is challenging as the input only provides a rough sketch of the plot, and thus, models need to generate a story by interweaving the key points provided in the outline. This requires the model to keep track of the dynamic states of the latent plot, conditioning on the input outline while generating the full story. We present PLOTMACHINES, a neural narrative model that learns to transform an outline into a coherent story by tracking the dynamic plot states. In addition, we enrich PLOTMACHINES with high-level discourse structure so that the model can learn different writing styles corresponding to different parts of the narrative. Comprehensive experiments over three fiction and non-fiction datasets demonstrate that large-scale language models, such as GPT-2 and GROVER, despite their impressive generation performance, are not sufficient in generating coherent narratives for the given outline, and dynamic plot state tracking is important for composing narratives with tighter, more consistent plots.&quot;,&quot;publisher&quot;:&quot;Association for Computational Linguistics (ACL)&quot;,&quot;container-title-short&quot;:&quot;&quot;},&quot;isTemporary&quot;:false}]},{&quot;citationID&quot;:&quot;MENDELEY_CITATION_04da0210-bba2-4bec-84e5-cbc503519434&quot;,&quot;properties&quot;:{&quot;noteIndex&quot;:0},&quot;isEdited&quot;:false,&quot;manualOverride&quot;:{&quot;isManuallyOverridden&quot;:false,&quot;citeprocText&quot;:&quot;(Sun et al., 2020)&quot;,&quot;manualOverrideText&quot;:&quot;&quot;},&quot;citationTag&quot;:&quot;MENDELEY_CITATION_v3_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&quot;,&quot;citationItems&quot;:[{&quot;id&quot;:&quot;75beff63-c671-330a-a803-a747cf3fcb58&quot;,&quot;itemData&quot;:{&quot;type&quot;:&quot;article-journal&quot;,&quot;id&quot;:&quot;75beff63-c671-330a-a803-a747cf3fcb58&quot;,&quot;title&quot;:&quot;Summarize, Outline, and Elaborate: Long-Text Generation via Hierarchical Supervision from Extractive Summaries&quot;,&quot;author&quot;:[{&quot;family&quot;:&quot;Sun&quot;,&quot;given&quot;:&quot;Xiaofei&quot;,&quot;parse-names&quot;:false,&quot;dropping-particle&quot;:&quot;&quot;,&quot;non-dropping-particle&quot;:&quot;&quot;},{&quot;family&quot;:&quot;Fan&quot;,&quot;given&quot;:&quot;Chun&quot;,&quot;parse-names&quot;:false,&quot;dropping-particle&quot;:&quot;&quot;,&quot;non-dropping-particle&quot;:&quot;&quot;},{&quot;family&quot;:&quot;Sun&quot;,&quot;given&quot;:&quot;Zijun&quot;,&quot;parse-names&quot;:false,&quot;dropping-particle&quot;:&quot;&quot;,&quot;non-dropping-particle&quot;:&quot;&quot;},{&quot;family&quot;:&quot;Meng&quot;,&quot;given&quot;:&quot;Yuxian&quot;,&quot;parse-names&quot;:false,&quot;dropping-particle&quot;:&quot;&quot;,&quot;non-dropping-particle&quot;:&quot;&quot;},{&quot;family&quot;:&quot;Wu&quot;,&quot;given&quot;:&quot;Fei&quot;,&quot;parse-names&quot;:false,&quot;dropping-particle&quot;:&quot;&quot;,&quot;non-dropping-particle&quot;:&quot;&quot;},{&quot;family&quot;:&quot;Li&quot;,&quot;given&quot;:&quot;Jiwei&quot;,&quot;parse-names&quot;:false,&quot;dropping-particle&quot;:&quot;&quot;,&quot;non-dropping-particle&quot;:&quot;&quot;}],&quot;accessed&quot;:{&quot;date-parts&quot;:[[2022,10,23]]},&quot;DOI&quot;:&quot;10.48550/arxiv.2010.07074&quot;,&quot;URL&quot;:&quot;https://arxiv.org/abs/2010.07074v2&quot;,&quot;issued&quot;:{&quot;date-parts&quot;:[[2020,10,14]]},&quot;abstract&quot;:&quot;The difficulty of generating coherent long texts lies in the fact that\nexisting models overwhelmingly focus on predicting local words, and cannot make\nhigh level plans on what to generate or capture the high-level discourse\ndependencies between chunks of texts. Inspired by human writing processes,\nwhere a list of bullet points or a catalog is first outlined, and then each\nbullet point is expanded to form the whole article, we propose {\\it SOE}, a\npipelined system that involves of summarizing, outlining and elaborating for\nlong text generation: the model first outlines the summaries for different\nsegments of long texts, and then elaborates on each bullet point to generate\nthe corresponding segment. To avoid the labor-intensive process of summary\nsoliciting, we propose the {\\it reconstruction} strategy, which extracts\nsegment summaries in an unsupervised manner by selecting its most informative\npart to reconstruct the segment. The proposed generation system comes with the\nfollowing merits: (1) the summary provides high-level guidance for text\ngeneration and avoids the local minimum of individual word predictions; (2) the\nhigh-level discourse dependencies are captured in the conditional dependencies\nbetween summaries and are preserved during the summary expansion process and\n(3) additionally, we are able to consider significantly more contexts by\nrepresenting contexts as concise summaries. Extensive experiments demonstrate\nthat SOE produces long texts with significantly better quality, along with\nfaster convergence speed.&quot;,&quot;container-title-short&quot;:&quot;&quot;},&quot;isTemporary&quot;:false}]},{&quot;citationID&quot;:&quot;MENDELEY_CITATION_61fa86aa-b438-434c-ba47-5090774b750a&quot;,&quot;properties&quot;:{&quot;noteIndex&quot;:0},&quot;isEdited&quot;:false,&quot;manualOverride&quot;:{&quot;isManuallyOverridden&quot;:false,&quot;citeprocText&quot;:&quot;(Vaswani et al., 2017; Devlin et al., 2018; Radford et al., 2019)&quot;,&quot;manualOverrideText&quot;:&quot;&quot;},&quot;citationTag&quot;:&quot;MENDELEY_CITATION_v3_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IiwicGFyc2UtbmFtZXMiOmZhbHNlLCJkcm9wcGluZy1wYXJ0aWNsZSI6IiIsIm5vbi1kcm9wcGluZy1wYXJ0aWNsZSI6IiJ9LHsiZmFtaWx5IjoiS2Fpc2VyIiwiZ2l2ZW4iOiLFgXVrYXN6IiwicGFyc2UtbmFtZXMiOmZhbHNlLCJkcm9wcGluZy1wYXJ0aWNsZSI6IiIsIm5vbi1kcm9wcGluZy1wYXJ0aWNsZSI6IiJ9LHsiZmFtaWx5IjoiUG9sb3N1a2hpbiIsImdpdmVuIjoiSWxsaWE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&quot;,&quot;citationItems&quot;:[{&quot;id&quot;:&quot;2b4ae929-6736-39a5-898d-45d67a58c673&quot;,&quot;itemData&quot;:{&quot;type&quot;:&quot;article-journal&quot;,&quot;id&quot;:&quot;2b4ae929-6736-39a5-898d-45d67a58c673&quot;,&quot;title&quot;:&quot;Attention is All you Need&quot;,&quot;author&quot;:[{&quot;family&quot;:&quot;Vaswani&quot;,&quot;given&quot;:&quot;Ashish&quot;,&quot;parse-names&quot;:false,&quot;dropping-particle&quot;:&quot;&quot;,&quot;non-dropping-particle&quot;:&quot;&quot;},{&quot;family&quot;:&quot;Brain&quot;,&quot;given&quot;:&quot;Google&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Łukasz&quot;,&quot;parse-names&quot;:false,&quot;dropping-particle&quot;:&quot;&quot;,&quot;non-dropping-particle&quot;:&quot;&quot;},{&quot;family&quot;:&quot;Polosukhin&quot;,&quot;given&quot;:&quot;Illia&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issued&quot;:{&quot;date-parts&quot;:[[2017]]},&quot;abstract&quot;:&quo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quot;,&quot;volume&quot;:&quot;30&quot;},&quot;isTemporary&quot;:false},{&quot;id&quot;:&quot;cd656fd8-e818-3f6a-bf78-0fd1e259a6d8&quot;,&quot;itemData&quot;:{&quot;type&quot;:&quot;article-journal&quot;,&quot;id&quot;:&quot;cd656fd8-e818-3f6a-bf78-0fd1e259a6d8&quot;,&quot;title&quot;:&quot;BERT: Pre-training of Deep Bidirectional Transformers for Language Understanding&quot;,&quot;author&quot;:[{&quot;family&quot;:&quot;Devlin&quot;,&quot;given&quot;:&quot;Jacob&quot;,&quot;parse-names&quot;:false,&quot;dropping-particle&quot;:&quot;&quot;,&quot;non-dropping-particle&quot;:&quot;&quot;},{&quot;family&quot;:&quot;Chang&quot;,&quot;given&quot;:&quot;Ming Wei&quot;,&quot;parse-names&quot;:false,&quot;dropping-particle&quot;:&quot;&quot;,&quot;non-dropping-particle&quot;:&quot;&quot;},{&quot;family&quot;:&quot;Lee&quot;,&quot;given&quot;:&quot;Kenton&quot;,&quot;parse-names&quot;:false,&quot;dropping-particle&quot;:&quot;&quot;,&quot;non-dropping-particle&quot;:&quot;&quot;},{&quot;family&quot;:&quot;Toutanova&quot;,&quot;given&quot;:&quot;Kristina&quot;,&quot;parse-names&quot;:false,&quot;dropping-particle&quot;:&quot;&quot;,&quot;non-dropping-particle&quot;:&quot;&quot;}],&quot;container-title&quot;:&quot;NAACL HLT 2019 - 2019 Conference of the North American Chapter of the Association for Computational Linguistics: Human Language Technologies - Proceedings of the Conference&quot;,&quot;accessed&quot;:{&quot;date-parts&quot;:[[2022,10,23]]},&quot;DOI&quot;:&quot;10.48550/arxiv.1810.04805&quot;,&quot;ISBN&quot;:&quot;9781950737130&quot;,&quot;URL&quot;:&quot;https://arxiv.org/abs/1810.04805v2&quot;,&quot;issued&quot;:{&quot;date-parts&quot;:[[2018,10,11]]},&quot;page&quot;:&quot;4171-4186&quot;,&quot;abstract&quot;:&quot;We introduce a new language representation model called BERT, which stands\nfor Bidirectional Encoder Representations from Transformers. Unlike recent\nlanguage representation models, BERT is designed to pre-train deep\nbidirectional representations from unlabeled text by jointly conditioning on\nboth left and right context in all layers. As a result, the pre-trained BERT\nmodel can be fine-tuned with just one additional output layer to create\nstate-of-the-art models for a wide range of tasks, such as question answering\nand language inference, without substantial task-specific architecture\nmodifications. BERT is conceptually simple and empirically powerful. It obtains new\nstate-of-the-art results on eleven natural language processing tasks, including\npushing the GLUE score to 80.5% (7.7% point absolute improvement), MultiNLI\naccuracy to 86.7% (4.6% absolute improvement), SQuAD v1.1 question answering\nTest F1 to 93.2 (1.5 point absolute improvement) and SQuAD v2.0 Test F1 to 83.1\n(5.1 point absolute improvement).&quot;,&quot;publisher&quot;:&quot;Association for Computational Linguistics (ACL)&quot;,&quot;volume&quot;:&quot;1&quot;,&quot;container-title-short&quot;:&quot;&quot;},&quot;isTemporary&quot;:false},{&quot;id&quot;:&quot;8f946186-c430-358e-99af-a8615681f6d1&quot;,&quot;itemData&quot;:{&quot;type&quot;:&quot;article-journal&quot;,&quot;id&quot;:&quot;8f946186-c430-358e-99af-a8615681f6d1&quot;,&quot;title&quot;:&quot;Language Models are Unsupervised Multitask Learners&quot;,&quot;author&quot;:[{&quot;family&quot;:&quot;Radford&quot;,&quot;given&quot;:&quot;Alec&quot;,&quot;parse-names&quot;:false,&quot;dropping-particle&quot;:&quot;&quot;,&quot;non-dropping-particle&quot;:&quot;&quot;},{&quot;family&quot;:&quot;Wu&quot;,&quot;given&quot;:&quot;Jeffrey&quot;,&quot;parse-names&quot;:false,&quot;dropping-particle&quot;:&quot;&quot;,&quot;non-dropping-particle&quot;:&quot;&quot;},{&quot;family&quot;:&quot;Child&quot;,&quot;given&quot;:&quot;Rewon&quot;,&quot;parse-names&quot;:false,&quot;dropping-particle&quot;:&quot;&quot;,&quot;non-dropping-particle&quot;:&quot;&quot;},{&quot;family&quot;:&quot;Luan&quot;,&quot;given&quot;:&quot;David&quot;,&quot;parse-names&quot;:false,&quot;dropping-particle&quot;:&quot;&quot;,&quot;non-dropping-particle&quot;:&quot;&quot;},{&quot;family&quot;:&quot;Amodei&quot;,&quot;given&quot;:&quot;Dario&quot;,&quot;parse-names&quot;:false,&quot;dropping-particle&quot;:&quot;&quot;,&quot;non-dropping-particle&quot;:&quot;&quot;},{&quot;family&quot;:&quot;Sutskever&quot;,&quot;given&quot;:&quot;Ilya&quot;,&quot;parse-names&quot;:false,&quot;dropping-particle&quot;:&quot;&quot;,&quot;non-dropping-particle&quot;:&quot;&quot;}],&quot;accessed&quot;:{&quot;date-parts&quot;:[[2022,10,23]]},&quot;URL&quot;:&quot;https://github.com/codelucas/newspaper&quot;,&quot;issued&quot;:{&quot;date-parts&quot;:[[2019]]},&quot;abstract&quot;:&quot;Natural language processing tasks, such as question answering, machine translation, reading comprehension , and summarization, are typically approached with supervised learning on task-specific datasets. We demonstrate that language models begin to learn these tasks without any explicit supervision when trained on a new dataset of millions of webpages called WebText. When conditioned on a document plus questions, the answers generated by the language model reach 55 F1 on the CoQA dataset-matching or exceeding the performance of 3 out of 4 baseline systems without using the 127,000+ training examples. The capacity of the language model is essential to the success of zero-shot task transfer and increasing it improves performance in a log-linear fashion across tasks. Our largest model, GPT-2, is a 1.5B parameter Transformer that achieves state of the art results on 7 out of 8 tested language modeling datasets in a zero-shot setting but still underfits WebText. Samples from the model reflect these improvements and contain coherent paragraphs of text. These findings suggest a promising path towards building language processing systems which learn to perform tasks from their naturally occurring demonstrations.&quot;,&quot;container-title-short&quot;:&quot;&quot;},&quot;isTemporary&quot;:false}]},{&quot;citationID&quot;:&quot;MENDELEY_CITATION_15af99a0-4773-4d55-9de4-5babc7b1d305&quot;,&quot;properties&quot;:{&quot;noteIndex&quot;:0},&quot;isEdited&quot;:false,&quot;manualOverride&quot;:{&quot;isManuallyOverridden&quot;:false,&quot;citeprocText&quot;:&quot;(Conneau and Lample, 2019; Dong et al., 2019; Keskar et al., 2019; Song et al., 2019)&quot;,&quot;manualOverrideText&quot;:&quot;&quot;},&quot;citationTag&quot;:&quot;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&quot;,&quot;citationItems&quot;:[{&quot;id&quot;:&quot;0a72d2c0-700e-35d6-b5ed-1776ab807944&quot;,&quot;itemData&quot;:{&quot;type&quot;:&quot;article-journal&quot;,&quot;id&quot;:&quot;0a72d2c0-700e-35d6-b5ed-1776ab807944&quot;,&quot;title&quot;:&quot;MASS: Masked Sequence to Sequence Pre-training for Language Generation&quot;,&quot;author&quot;:[{&quot;family&quot;:&quot;Song&quot;,&quot;given&quot;:&quot;Kaitao&quot;,&quot;parse-names&quot;:false,&quot;dropping-particle&quot;:&quot;&quot;,&quot;non-dropping-particle&quot;:&quot;&quot;},{&quot;family&quot;:&quot;Tan&quot;,&quot;given&quot;:&quot;Xu&quot;,&quot;parse-names&quot;:false,&quot;dropping-particle&quot;:&quot;&quot;,&quot;non-dropping-particle&quot;:&quot;&quot;},{&quot;family&quot;:&quot;Qin&quot;,&quot;given&quot;:&quot;Tao&quot;,&quot;parse-names&quot;:false,&quot;dropping-particle&quot;:&quot;&quot;,&quot;non-dropping-particle&quot;:&quot;&quot;},{&quot;family&quot;:&quot;Lu&quot;,&quot;given&quot;:&quot;Jianfeng&quot;,&quot;parse-names&quot;:false,&quot;dropping-particle&quot;:&quot;&quot;,&quot;non-dropping-particle&quot;:&quot;&quot;},{&quot;family&quot;:&quot;Liu&quot;,&quot;given&quot;:&quot;Tie Yan&quot;,&quot;parse-names&quot;:false,&quot;dropping-particle&quot;:&quot;&quot;,&quot;non-dropping-particle&quot;:&quot;&quot;}],&quot;container-title&quot;:&quot;36th International Conference on Machine Learning, ICML 2019&quot;,&quot;accessed&quot;:{&quot;date-parts&quot;:[[2022,10,25]]},&quot;DOI&quot;:&quot;10.48550/arxiv.1905.02450&quot;,&quot;ISBN&quot;:&quot;9781510886988&quot;,&quot;URL&quot;:&quot;https://arxiv.org/abs/1905.02450v5&quot;,&quot;issued&quot;:{&quot;date-parts&quot;:[[2019,5,7]]},&quot;page&quot;:&quot;10384-10394&quot;,&quot;abstract&quot;:&quot;Pre-training and fine-tuning, e.g., BERT, have achieved great success in\nlanguage understanding by transferring knowledge from rich-resource\npre-training task to the low/zero-resource downstream tasks. Inspired by the\nsuccess of BERT, we propose MAsked Sequence to Sequence pre-training (MASS) for\nthe encoder-decoder based language generation tasks. MASS adopts the\nencoder-decoder framework to reconstruct a sentence fragment given the\nremaining part of the sentence: its encoder takes a sentence with randomly\nmasked fragment (several consecutive tokens) as input, and its decoder tries to\npredict this masked fragment. In this way, MASS can jointly train the encoder\nand decoder to develop the capability of representation extraction and language\nmodeling. By further fine-tuning on a variety of zero/low-resource language\ngeneration tasks, including neural machine translation, text summarization and\nconversational response generation (3 tasks and totally 8 datasets), MASS\nachieves significant improvements over the baselines without pre-training or\nwith other pre-training methods. Specially, we achieve the state-of-the-art\naccuracy (37.5 in terms of BLEU score) on the unsupervised English-French\ntranslation, even beating the early attention-based supervised model.&quot;,&quot;publisher&quot;:&quot;International Machine Learning Society (IMLS)&quot;,&quot;volume&quot;:&quot;2019-June&quot;,&quot;container-title-short&quot;:&quot;&quot;},&quot;isTemporary&quot;:false},{&quot;id&quot;:&quot;f45bca7a-2b96-34ab-9424-9d3ea7b2898b&quot;,&quot;itemData&quot;:{&quot;type&quot;:&quot;article-journal&quot;,&quot;id&quot;:&quot;f45bca7a-2b96-34ab-9424-9d3ea7b2898b&quot;,&quot;title&quot;:&quot;Unified Language Model Pre-training for Natural Language Understanding and Generation&quot;,&quot;author&quot;:[{&quot;family&quot;:&quot;Dong&quot;,&quot;given&quot;:&quot;Li&quot;,&quot;parse-names&quot;:false,&quot;dropping-particle&quot;:&quot;&quot;,&quot;non-dropping-particle&quot;:&quot;&quot;},{&quot;family&quot;:&quot;Yang&quot;,&quot;given&quot;:&quot;Nan&quot;,&quot;parse-names&quot;:false,&quot;dropping-particle&quot;:&quot;&quot;,&quot;non-dropping-particle&quot;:&quot;&quot;},{&quot;family&quot;:&quot;Wang&quot;,&quot;given&quot;:&quot;Wenhui&quot;,&quot;parse-names&quot;:false,&quot;dropping-particle&quot;:&quot;&quot;,&quot;non-dropping-particle&quot;:&quot;&quot;},{&quot;family&quot;:&quot;Wei&quot;,&quot;given&quot;:&quot;Furu&quot;,&quot;parse-names&quot;:false,&quot;dropping-particle&quot;:&quot;&quot;,&quot;non-dropping-particle&quot;:&quot;&quot;},{&quot;family&quot;:&quot;Liu&quot;,&quot;given&quot;:&quot;Xiaodong&quot;,&quot;parse-names&quot;:false,&quot;dropping-particle&quot;:&quot;&quot;,&quot;non-dropping-particle&quot;:&quot;&quot;},{&quot;family&quot;:&quot;Wang&quot;,&quot;given&quot;:&quot;Yu&quot;,&quot;parse-names&quot;:false,&quot;dropping-particle&quot;:&quot;&quot;,&quot;non-dropping-particle&quot;:&quot;&quot;},{&quot;family&quot;:&quot;Gao&quot;,&quot;given&quot;:&quot;Jianfeng&quot;,&quot;parse-names&quot;:false,&quot;dropping-particle&quot;:&quot;&quot;,&quot;non-dropping-particle&quot;:&quot;&quot;},{&quot;family&quot;:&quot;Zhou&quot;,&quot;given&quot;:&quot;Ming&quot;,&quot;parse-names&quot;:false,&quot;dropping-particle&quot;:&quot;&quot;,&quot;non-dropping-particle&quot;:&quot;&quot;},{&quot;family&quot;:&quot;Hon&quot;,&quot;given&quot;:&quot;Hsiao-Wuen&quot;,&quot;parse-names&quot;:false,&quot;dropping-particle&quot;:&quot;&quot;,&quot;non-dropping-particle&quot;:&quot;&quot;}],&quot;container-title&quot;:&quot;Advances in Neural Information Processing Systems&quot;,&quot;container-title-short&quot;:&quot;Adv Neural Inf Process Syst&quot;,&quot;accessed&quot;:{&quot;date-parts&quot;:[[2022,10,25]]},&quot;URL&quot;:&quot;https://github.com/microsoft/unilm.&quot;,&quot;issued&quot;:{&quot;date-parts&quot;:[[2019]]},&quot;abstract&quot;:&quot;This paper presents a new UNIfied pre-trained Language Model (UNILM) that can be fine-tuned for both natural language understanding and generation tasks. The model is pre-trained using three types of language modeling tasks: unidirec-tional, bidirectional, and sequence-to-sequence prediction. The unified modeling is achieved by employing a shared Transformer network and utilizing specific self-attention masks to control what context the prediction conditions on. UNILM compares favorably with BERT on the GLUE benchmark, and the SQuAD 2.0 and CoQA question answering tasks. Moreover, UNILM achieves new state-of-the-art results on five natural language generation datasets, including improving the CNN/DailyMail abstractive summarization ROUGE-L to 40.51 (2.04 absolute improvement), the Gigaword abstractive summarization ROUGE-L to 35.75 (0.86 absolute improvement), the CoQA generative question answering F1 score to 82.5 (37.1 absolute improvement), the SQuAD question generation BLEU-4 to 22.12 (3.75 absolute improvement), and the DSTC7 document-grounded dialog response generation NIST-4 to 2.67 (human performance is 2.65). The code and pre-trained models are available at https://github.com/microsoft/unilm.&quot;,&quot;volume&quot;:&quot;32&quot;},&quot;isTemporary&quot;:false},{&quot;id&quot;:&quot;1f5c49f3-fafc-3d77-874b-e08fd56e1923&quot;,&quot;itemData&quot;:{&quot;type&quot;:&quot;article-journal&quot;,&quot;id&quot;:&quot;1f5c49f3-fafc-3d77-874b-e08fd56e1923&quot;,&quot;title&quot;:&quot;CTRL: A Conditional Transformer Language Model for Controllable Generation&quot;,&quot;author&quot;:[{&quot;family&quot;:&quot;Keskar&quot;,&quot;given&quot;:&quot;Nitish S&quot;,&quot;parse-names&quot;:false,&quot;dropping-particle&quot;:&quot;&quot;,&quot;non-dropping-particle&quot;:&quot;&quot;},{&quot;family&quot;:&quot;Mccann&quot;,&quot;given&quot;:&quot;Bryan&quot;,&quot;parse-names&quot;:false,&quot;dropping-particle&quot;:&quot;&quot;,&quot;non-dropping-particle&quot;:&quot;&quot;},{&quot;family&quot;:&quot;Varshney&quot;,&quot;given&quot;:&quot;Lav R&quot;,&quot;parse-names&quot;:false,&quot;dropping-particle&quot;:&quot;&quot;,&quot;non-dropping-particle&quot;:&quot;&quot;},{&quot;family&quot;:&quot;Xiong&quot;,&quot;given&quot;:&quot;Caiming&quot;,&quot;parse-names&quot;:false,&quot;dropping-particle&quot;:&quot;&quot;,&quot;non-dropping-particle&quot;:&quot;&quot;},{&quot;family&quot;:&quot;Socher&quot;,&quot;given&quot;:&quot;Richard&quot;,&quot;parse-names&quot;:false,&quot;dropping-particle&quot;:&quot;&quot;,&quot;non-dropping-particle&quot;:&quot;&quot;},{&quot;family&quot;:&quot;Research&quot;,&quot;given&quot;:&quot;Salesforce&quot;,&quot;parse-names&quot;:false,&quot;dropping-particle&quot;:&quot;&quot;,&quot;non-dropping-particle&quot;:&quot;&quot;}],&quot;accessed&quot;:{&quot;date-parts&quot;:[[2022,10,23]]},&quot;DOI&quot;:&quot;10.48550/arxiv.1909.05858&quot;,&quot;URL&quot;:&quot;https://arxiv.org/abs/1909.05858v2&quot;,&quot;issued&quot;:{&quot;date-parts&quot;:[[2019,9,11]]},&quot;abstract&quot;:&quot;Large-scale language models show promising text generation capabilities, but\nusers cannot easily control particular aspects of the generated text. We\nrelease CTRL, a 1.63 billion-parameter conditional transformer language model,\ntrained to condition on control codes that govern style, content, and\ntask-specific behavior. Control codes were derived from structure that\nnaturally co-occurs with raw text, preserving the advantages of unsupervised\nlearning while providing more explicit control over text generation. These\ncodes also allow CTRL to predict which parts of the training data are most\nlikely given a sequence. This provides a potential method for analyzing large\namounts of data via model-based source attribution. We have released multiple\nfull-sized, pretrained versions of CTRL at https://github.com/salesforce/ctrl.&quot;,&quot;container-title-short&quot;:&quot;&quot;},&quot;isTemporary&quot;:false},{&quot;id&quot;:&quot;3974d210-4d19-3282-acbf-c83dad505c88&quot;,&quot;itemData&quot;:{&quot;type&quot;:&quot;article-journal&quot;,&quot;id&quot;:&quot;3974d210-4d19-3282-acbf-c83dad505c88&quot;,&quot;title&quot;:&quot;Cross-lingual Language Model Pretraining&quot;,&quot;author&quot;:[{&quot;family&quot;:&quot;Conneau&quot;,&quot;given&quot;:&quot;Alexis&quot;,&quot;parse-names&quot;:false,&quot;dropping-particle&quot;:&quot;&quot;,&quot;non-dropping-particle&quot;:&quot;&quot;},{&quot;family&quot;:&quot;Lample&quot;,&quot;given&quot;:&quot;Guillaume&quot;,&quot;parse-names&quot;:false,&quot;dropping-particle&quot;:&quot;&quot;,&quot;non-dropping-particle&quot;:&quot;&quot;}],&quot;container-title&quot;:&quot;Advances in Neural Information Processing Systems&quot;,&quot;container-title-short&quot;:&quot;Adv Neural Inf Process Syst&quot;,&quot;accessed&quot;:{&quot;date-parts&quot;:[[2022,10,25]]},&quot;DOI&quot;:&quot;10.48550/arxiv.1901.07291&quot;,&quot;ISSN&quot;:&quot;10495258&quot;,&quot;URL&quot;:&quot;https://arxiv.org/abs/1901.07291v1&quot;,&quot;issued&quot;:{&quot;date-parts&quot;:[[2019,1,22]]},&quot;abstract&quot;:&quot;Recent studies have demonstrated the efficiency of generative pretraining for\nEnglish natural language understanding. In this work, we extend this approach\nto multiple languages and show the effectiveness of cross-lingual pretraining.\nWe propose two methods to learn cross-lingual language models (XLMs): one\nunsupervised that only relies on monolingual data, and one supervised that\nleverages parallel data with a new cross-lingual language model objective. We\nobtain state-of-the-art results on cross-lingual classification, unsupervised\nand supervised machine translation. On XNLI, our approach pushes the state of\nthe art by an absolute gain of 4.9% accuracy. On unsupervised machine\ntranslation, we obtain 34.3 BLEU on WMT'16 German-English, improving the\nprevious state of the art by more than 9 BLEU. On supervised machine\ntranslation, we obtain a new state of the art of 38.5 BLEU on WMT'16\nRomanian-English, outperforming the previous best approach by more than 4 BLEU.\nOur code and pretrained models will be made publicly available.&quot;,&quot;publisher&quot;:&quot;Neural information processing systems foundation&quot;,&quot;volume&quot;:&quot;32&quot;},&quot;isTemporary&quot;:false}]},{&quot;citationID&quot;:&quot;MENDELEY_CITATION_5195d0ca-dcd7-464c-8076-697121d8236e&quot;,&quot;properties&quot;:{&quot;noteIndex&quot;:0},&quot;isEdited&quot;:false,&quot;manualOverride&quot;:{&quot;isManuallyOverridden&quot;:false,&quot;citeprocText&quot;:&quot;(Radford et al., 2019)&quot;,&quot;manualOverrideText&quot;:&quot;&quot;},&quot;citationTag&quot;:&quot;MENDELEY_CITATION_v3_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&quot;,&quot;citationItems&quot;:[{&quot;id&quot;:&quot;8f946186-c430-358e-99af-a8615681f6d1&quot;,&quot;itemData&quot;:{&quot;type&quot;:&quot;article-journal&quot;,&quot;id&quot;:&quot;8f946186-c430-358e-99af-a8615681f6d1&quot;,&quot;title&quot;:&quot;Language Models are Unsupervised Multitask Learners&quot;,&quot;author&quot;:[{&quot;family&quot;:&quot;Radford&quot;,&quot;given&quot;:&quot;Alec&quot;,&quot;parse-names&quot;:false,&quot;dropping-particle&quot;:&quot;&quot;,&quot;non-dropping-particle&quot;:&quot;&quot;},{&quot;family&quot;:&quot;Wu&quot;,&quot;given&quot;:&quot;Jeffrey&quot;,&quot;parse-names&quot;:false,&quot;dropping-particle&quot;:&quot;&quot;,&quot;non-dropping-particle&quot;:&quot;&quot;},{&quot;family&quot;:&quot;Child&quot;,&quot;given&quot;:&quot;Rewon&quot;,&quot;parse-names&quot;:false,&quot;dropping-particle&quot;:&quot;&quot;,&quot;non-dropping-particle&quot;:&quot;&quot;},{&quot;family&quot;:&quot;Luan&quot;,&quot;given&quot;:&quot;David&quot;,&quot;parse-names&quot;:false,&quot;dropping-particle&quot;:&quot;&quot;,&quot;non-dropping-particle&quot;:&quot;&quot;},{&quot;family&quot;:&quot;Amodei&quot;,&quot;given&quot;:&quot;Dario&quot;,&quot;parse-names&quot;:false,&quot;dropping-particle&quot;:&quot;&quot;,&quot;non-dropping-particle&quot;:&quot;&quot;},{&quot;family&quot;:&quot;Sutskever&quot;,&quot;given&quot;:&quot;Ilya&quot;,&quot;parse-names&quot;:false,&quot;dropping-particle&quot;:&quot;&quot;,&quot;non-dropping-particle&quot;:&quot;&quot;}],&quot;accessed&quot;:{&quot;date-parts&quot;:[[2022,10,23]]},&quot;URL&quot;:&quot;https://github.com/codelucas/newspaper&quot;,&quot;issued&quot;:{&quot;date-parts&quot;:[[2019]]},&quot;abstract&quot;:&quot;Natural language processing tasks, such as question answering, machine translation, reading comprehension , and summarization, are typically approached with supervised learning on task-specific datasets. We demonstrate that language models begin to learn these tasks without any explicit supervision when trained on a new dataset of millions of webpages called WebText. When conditioned on a document plus questions, the answers generated by the language model reach 55 F1 on the CoQA dataset-matching or exceeding the performance of 3 out of 4 baseline systems without using the 127,000+ training examples. The capacity of the language model is essential to the success of zero-shot task transfer and increasing it improves performance in a log-linear fashion across tasks. Our largest model, GPT-2, is a 1.5B parameter Transformer that achieves state of the art results on 7 out of 8 tested language modeling datasets in a zero-shot setting but still underfits WebText. Samples from the model reflect these improvements and contain coherent paragraphs of text. These findings suggest a promising path towards building language processing systems which learn to perform tasks from their naturally occurring demonstrations.&quot;,&quot;container-title-short&quot;:&quot;&quot;},&quot;isTemporary&quot;:false}]},{&quot;citationID&quot;:&quot;MENDELEY_CITATION_c685c95a-d534-4c1a-873d-476eca777215&quot;,&quot;properties&quot;:{&quot;noteIndex&quot;:0},&quot;isEdited&quot;:false,&quot;manualOverride&quot;:{&quot;isManuallyOverridden&quot;:false,&quot;citeprocText&quot;:&quot;(Mao et al., 2019; See et al., 2019; Ziegler et al., 2019)&quot;,&quot;manualOverrideText&quot;:&quot;&quot;},&quot;citationTag&quot;:&quot;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&quot;,&quot;citationItems&quot;:[{&quot;id&quot;:&quot;74ca804b-9a27-300c-a6f9-72bb04748c5f&quot;,&quot;itemData&quot;:{&quot;type&quot;:&quot;article-journal&quot;,&quot;id&quot;:&quot;74ca804b-9a27-300c-a6f9-72bb04748c5f&quot;,&quot;title&quot;:&quot;Do Massively Pretrained Language Models Make Better Storytellers?&quot;,&quot;author&quot;:[{&quot;family&quot;:&quot;See&quot;,&quot;given&quot;:&quot;Abigail&quot;,&quot;parse-names&quot;:false,&quot;dropping-particle&quot;:&quot;&quot;,&quot;non-dropping-particle&quot;:&quot;&quot;},{&quot;family&quot;:&quot;Pappu&quot;,&quot;given&quot;:&quot;Aneesh&quot;,&quot;parse-names&quot;:false,&quot;dropping-particle&quot;:&quot;&quot;,&quot;non-dropping-particle&quot;:&quot;&quot;},{&quot;family&quot;:&quot;Saxena&quot;,&quot;given&quot;:&quot;Rohun&quot;,&quot;parse-names&quot;:false,&quot;dropping-particle&quot;:&quot;&quot;,&quot;non-dropping-particle&quot;:&quot;&quot;},{&quot;family&quot;:&quot;Yerukola&quot;,&quot;given&quot;:&quot;Akhila&quot;,&quot;parse-names&quot;:false,&quot;dropping-particle&quot;:&quot;&quot;,&quot;non-dropping-particle&quot;:&quot;&quot;},{&quot;family&quot;:&quot;Manning&quot;,&quot;given&quot;:&quot;Christopher D.&quot;,&quot;parse-names&quot;:false,&quot;dropping-particle&quot;:&quot;&quot;,&quot;non-dropping-particle&quot;:&quot;&quot;}],&quot;container-title&quot;:&quot;CoNLL 2019 - 23rd Conference on Computational Natural Language Learning, Proceedings of the Conference&quot;,&quot;accessed&quot;:{&quot;date-parts&quot;:[[2022,10,23]]},&quot;DOI&quot;:&quot;10.48550/arxiv.1909.10705&quot;,&quot;ISBN&quot;:&quot;9781950737727&quot;,&quot;URL&quot;:&quot;https://arxiv.org/abs/1909.10705v1&quot;,&quot;issued&quot;:{&quot;date-parts&quot;:[[2019,9,24]]},&quot;page&quot;:&quot;843-861&quot;,&quot;abstract&quot;:&quot;Large neural language models trained on massive amounts of text have emerged\nas a formidable strategy for Natural Language Understanding tasks. However, the\nstrength of these models as Natural Language Generators is less clear. Though\nanecdotal evidence suggests that these models generate better quality text,\nthere has been no detailed study characterizing their generation abilities. In\nthis work, we compare the performance of an extensively pretrained model,\nOpenAI GPT2-117 (Radford et al., 2019), to a state-of-the-art neural story\ngeneration model (Fan et al., 2018). By evaluating the generated text across a\nwide variety of automatic metrics, we characterize the ways in which pretrained\nmodels do, and do not, make better storytellers. We find that although GPT2-117\nconditions more strongly on context, is more sensitive to ordering of events,\nand uses more unusual words, it is just as likely to produce repetitive and\nunder-diverse text when using likelihood-maximizing decoding algorithms.&quot;,&quot;publisher&quot;:&quot;Association for Computational Linguistics&quot;,&quot;container-title-short&quot;:&quot;&quot;},&quot;isTemporary&quot;:false},{&quot;id&quot;:&quot;029e1357-c23c-3688-8ced-9d787e8448e1&quot;,&quot;itemData&quot;:{&quot;type&quot;:&quot;article-journal&quot;,&quot;id&quot;:&quot;029e1357-c23c-3688-8ced-9d787e8448e1&quot;,&quot;title&quot;:&quot;Improving Neural Story Generation by Targeted Common Sense Grounding&quot;,&quot;author&quot;:[{&quot;family&quot;:&quot;Mao&quot;,&quot;given&quot;:&quot;Huanru Henry&quot;,&quot;parse-names&quot;:false,&quot;dropping-particle&quot;:&quot;&quot;,&quot;non-dropping-particle&quot;:&quot;&quot;},{&quot;family&quot;:&quot;Majumder&quot;,&quot;given&quot;:&quot;Bodhisattwa Prasad&quot;,&quot;parse-names&quot;:false,&quot;dropping-particle&quot;:&quot;&quot;,&quot;non-dropping-particle&quot;:&quot;&quot;},{&quot;family&quot;:&quot;McAuley&quot;,&quot;given&quot;:&quot;Julian&quot;,&quot;parse-names&quot;:false,&quot;dropping-particle&quot;:&quot;&quot;,&quot;non-dropping-particle&quot;:&quot;&quot;},{&quot;family&quot;:&quot;Cottrell&quot;,&quot;given&quot;:&quot;Garrison W.&quot;,&quot;parse-names&quot;:false,&quot;dropping-particle&quot;:&quot;&quot;,&quot;non-dropping-particle&quot;:&quot;&quot;}],&quot;container-title&quot;:&quot;EMNLP-IJCNLP 2019 - 2019 Conference on Empirical Methods in Natural Language Processing and 9th International Joint Conference on Natural Language Processing, Proceedings of the Conference&quot;,&quot;accessed&quot;:{&quot;date-parts&quot;:[[2022,8,31]]},&quot;DOI&quot;:&quot;10.18653/V1/D19-1615&quot;,&quot;ISBN&quot;:&quot;9781950737901&quot;,&quot;URL&quot;:&quot;https://aclanthology.org/D19-1615&quot;,&quot;issued&quot;:{&quot;date-parts&quot;:[[2019]]},&quot;page&quot;:&quot;5988-5993&quot;,&quot;abstract&quot;:&quot;Stories generated with neural language models have shown promise in grammatical and stylistic consistency. However, the generated stories are still lacking in common sense reasoning, e.g., they often contain sentences deprived of world knowledge. We propose a simple multi-task learning scheme to achieve quantitatively better common sense reasoning in language models by leveraging auxiliary training signals from datasets designed to provide common sense grounding. When combined with our two-stage fine-tuning pipeline, our method achieves improved common sense reasoning and state-of-the-art perplexity on the WritingPrompts (Fan et al., 2018) story generation dataset.&quot;,&quot;publisher&quot;:&quot;Association for Computational Linguistics&quot;,&quot;container-title-short&quot;:&quot;&quot;},&quot;isTemporary&quot;:false},{&quot;id&quot;:&quot;3a58a420-7f20-3708-a427-f793214e8b07&quot;,&quot;itemData&quot;:{&quot;type&quot;:&quot;article-journal&quot;,&quot;id&quot;:&quot;3a58a420-7f20-3708-a427-f793214e8b07&quot;,&quot;title&quot;:&quot;Encoder-Agnostic Adaptation for Conditional Language Generation&quot;,&quot;author&quot;:[{&quot;family&quot;:&quot;Ziegler&quot;,&quot;given&quot;:&quot;Zachary M.&quot;,&quot;parse-names&quot;:false,&quot;dropping-particle&quot;:&quot;&quot;,&quot;non-dropping-particle&quot;:&quot;&quot;},{&quot;family&quot;:&quot;Melas-Kyriazi&quot;,&quot;given&quot;:&quot;Luke&quot;,&quot;parse-names&quot;:false,&quot;dropping-particle&quot;:&quot;&quot;,&quot;non-dropping-particle&quot;:&quot;&quot;},{&quot;family&quot;:&quot;Gehrmann&quot;,&quot;given&quot;:&quot;Sebastian&quot;,&quot;parse-names&quot;:false,&quot;dropping-particle&quot;:&quot;&quot;,&quot;non-dropping-particle&quot;:&quot;&quot;},{&quot;family&quot;:&quot;Rush&quot;,&quot;given&quot;:&quot;Alexander M.&quot;,&quot;parse-names&quot;:false,&quot;dropping-particle&quot;:&quot;&quot;,&quot;non-dropping-particle&quot;:&quot;&quot;}],&quot;accessed&quot;:{&quot;date-parts&quot;:[[2022,10,25]]},&quot;DOI&quot;:&quot;10.48550/arxiv.1908.06938&quot;,&quot;URL&quot;:&quot;https://arxiv.org/abs/1908.06938v2&quot;,&quot;issued&quot;:{&quot;date-parts&quot;:[[2019,8,19]]},&quot;abstract&quot;:&quot;Large pretrained language models have changed the way researchers approach\ndiscriminative natural language understanding tasks, leading to the dominance\nof approaches that adapt a pretrained model for arbitrary downstream tasks.\nHowever it is an open-question how to use similar techniques for language\ngeneration. Early results in the encoder-agnostic setting have been mostly\nnegative. In this work we explore methods for adapting a pretrained language\nmodel to arbitrary conditional input. We observe that pretrained transformer\nmodels are sensitive to large parameter changes during tuning. We therefore\npropose an adaptation that directly injects arbitrary conditioning into self\nattention, an approach we call pseudo self attention. Through experiments on\nfour diverse conditional text generation tasks we show that this\nencoder-agnostic technique outperforms strong baselines, produces coherent\ngenerations, and is data efficient.&quot;,&quot;container-title-short&quot;:&quot;&quot;},&quot;isTemporary&quot;:false}]},{&quot;citationID&quot;:&quot;MENDELEY_CITATION_cf972a58-690e-4074-b7fb-aee717022c74&quot;,&quot;properties&quot;:{&quot;noteIndex&quot;:0},&quot;isEdited&quot;:false,&quot;manualOverride&quot;:{&quot;isManuallyOverridden&quot;:false,&quot;citeprocText&quot;:&quot;(Brown et al., 2020)&quot;,&quot;manualOverrideText&quot;:&quot;&quot;},&quot;citationTag&quot;:&quot;MENDELEY_CITATION_v3_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&quot;,&quot;citationItems&quot;:[{&quot;id&quot;:&quot;df749d21-1f8c-3afc-bebb-d4088232ebea&quot;,&quot;itemData&quot;:{&quot;type&quot;:&quot;article-journal&quot;,&quot;id&quot;:&quot;df749d21-1f8c-3afc-bebb-d4088232ebea&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URL&quot;:&quot;https://commoncrawl.org/the-data/&quot;,&quot;issued&quot;:{&quot;date-parts&quot;:[[2020]]},&quot;page&quot;:&quot;1877-1901&quot;,&quot;abstract&quot;:&quot;We demonstrate that scaling up language models greatly improves task-agnostic, few-shot performance, sometimes even becoming competitive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We also identify some datasets where GPT-3's few-shot learning still struggles, as well as some datasets where GPT-3 faces methodological issues related to training on large web corpora.&quot;,&quot;volume&quot;:&quot;33&quot;},&quot;isTemporary&quot;:false}]},{&quot;citationID&quot;:&quot;MENDELEY_CITATION_a0c2b121-452f-4aa7-a668-501349d7f9c9&quot;,&quot;properties&quot;:{&quot;noteIndex&quot;:0},&quot;isEdited&quot;:false,&quot;manualOverride&quot;:{&quot;isManuallyOverridden&quot;:false,&quot;citeprocText&quot;:&quot;(Dou et al., 2021; Shakeri et al., 2021)&quot;,&quot;manualOverrideText&quot;:&quot;&quot;},&quot;citationTag&quot;:&quot;MENDELEY_CITATION_v3_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&quot;,&quot;citationItems&quot;:[{&quot;id&quot;:&quot;5c8e7609-6ea1-3bf3-bf37-a7457bff6391&quot;,&quot;itemData&quot;:{&quot;type&quot;:&quot;article-journal&quot;,&quot;id&quot;:&quot;5c8e7609-6ea1-3bf3-bf37-a7457bff6391&quot;,&quot;title&quot;:&quot;SAGA: Collaborative Storytelling with GPT-3; SAGA: Collaborative Storytelling with GPT-3&quot;,&quot;author&quot;:[{&quot;family&quot;:&quot;Shakeri&quot;,&quot;given&quot;:&quot;Hanieh&quot;,&quot;parse-names&quot;:false,&quot;dropping-particle&quot;:&quot;&quot;,&quot;non-dropping-particle&quot;:&quot;&quot;},{&quot;family&quot;:&quot;Neustaedter&quot;,&quot;given&quot;:&quot;Carman&quot;,&quot;parse-names&quot;:false,&quot;dropping-particle&quot;:&quot;&quot;,&quot;non-dropping-particle&quot;:&quot;&quot;},{&quot;family&quot;:&quot;DiPaola&quot;,&quot;given&quot;:&quot;Steve&quot;,&quot;parse-names&quot;:false,&quot;dropping-particle&quot;:&quot;&quot;,&quot;non-dropping-particle&quot;:&quot;&quot;}],&quot;container-title&quot;:&quot;Companion Publication of the 2021 Conference on Computer Supported Cooperative Work and Social Computing&quot;,&quot;accessed&quot;:{&quot;date-parts&quot;:[[2022,10,1]]},&quot;DOI&quot;:&quot;10.1145/3462204&quot;,&quot;ISBN&quot;:&quot;9781450384797&quot;,&quot;URL&quot;:&quot;https://doi.org/10.1145/3462204.3481771&quot;,&quot;issued&quot;:{&quot;date-parts&quot;:[[2021]]},&quot;publisher-place&quot;:&quot;New York, NY, USA&quot;,&quot;abstract&quot;:&quot;When friends live across different time zones, have incompatible work schedules, or have different levels of access to technology, synchronous communication becomes infeasible. To address this challenge, we developed a web application that allows friends to asynchronously collaborate creatively. In this application, multiple people can contribute to the writing of a story, told partially by a natural language AI system. By offloading some of the creative work to the AI, the human writers have the opportunity to also act as readers, being surprised by new events in the story. To gain preliminary insights into the experience of using this system , we conducted an informal pilot study over a span of 5 days. Through this process, we learned that storytelling with an AI system can encourage roleplay, it can be a cathartic experience, and it is curiosity-driven. Our recommendations for future research include (1) investigating new turn-taking strategies, and clearly communicating turns through the interface, (2) providing guidance for the prompt-writing process, perhaps through editable prompt templates, and (3) conducting a thorough evaluation of the system with friend groups of various sizes and timezones. CCS CONCEPTS • Human-centered computing → Collaborative and social computing.&quot;,&quot;publisher&quot;:&quot;ACM&quot;,&quot;container-title-short&quot;:&quot;&quot;},&quot;isTemporary&quot;:false},{&quot;id&quot;:&quot;1a2ec17c-398c-3da6-9a0c-b5742ef5a07e&quot;,&quot;itemData&quot;:{&quot;type&quot;:&quot;article-journal&quot;,&quot;id&quot;:&quot;1a2ec17c-398c-3da6-9a0c-b5742ef5a07e&quot;,&quot;title&quot;:&quot;Is GPT-3 Text Indistinguishable from Human Text? Scarecrow: A Framework for Scrutinizing Machine Text&quot;,&quot;author&quot;:[{&quot;family&quot;:&quot;Dou&quot;,&quot;given&quot;:&quot;Yao&quot;,&quot;parse-names&quot;:false,&quot;dropping-particle&quot;:&quot;&quot;,&quot;non-dropping-particle&quot;:&quot;&quot;},{&quot;family&quot;:&quot;Forbes&quot;,&quot;given&quot;:&quot;Maxwell&quot;,&quot;parse-names&quot;:false,&quot;dropping-particle&quot;:&quot;&quot;,&quot;non-dropping-particle&quot;:&quot;&quot;},{&quot;family&quot;:&quot;Koncel-Kedziorski&quot;,&quot;given&quot;:&quot;Rik&quot;,&quot;parse-names&quot;:false,&quot;dropping-particle&quot;:&quot;&quot;,&quot;non-dropping-particle&quot;:&quot;&quot;},{&quot;family&quot;:&quot;Smith&quot;,&quot;given&quot;:&quot;Noah A.&quot;,&quot;parse-names&quot;:false,&quot;dropping-particle&quot;:&quot;&quot;,&quot;non-dropping-particle&quot;:&quot;&quot;},{&quot;family&quot;:&quot;Choi&quot;,&quot;given&quot;:&quot;Yejin&quot;,&quot;parse-names&quot;:false,&quot;dropping-particle&quot;:&quot;&quot;,&quot;non-dropping-particle&quot;:&quot;&quot;}],&quot;accessed&quot;:{&quot;date-parts&quot;:[[2022,10,23]]},&quot;DOI&quot;:&quot;10.48550/arxiv.2107.01294&quot;,&quot;URL&quot;:&quot;https://arxiv.org/abs/2107.01294v3&quot;,&quot;issued&quot;:{&quot;date-parts&quot;:[[2021,7,2]]},&quot;page&quot;:&quot;7250-7274&quot;,&quot;abstract&quot;:&quot;Modern neural language models can produce remarkably fluent and grammatical\ntext. So much, in fact, that recent work by Clark et al. (2021) has reported\nthat conventional crowdsourcing can no longer reliably distinguish between\nmachine-authored (GPT-3) and human-authored writing. As errors in machine\ngenerations become ever subtler and harder to spot, it poses a new challenge to\nthe research community for robust machine text evaluation. We propose a new\nframework called Scarecrow for scrutinizing machine text via crowd annotation.\nTo support the broad range of real machine errors that can be identified by\nlaypeople, the ten error categories of Scarecrow -- such as redundancy,\ncommonsense errors, and incoherence -- are identified through several rounds of\ncrowd annotation experiments without a predefined ontology. We then use\nScarecrow to collect over 41k error spans in human-written and\nmachine-generated paragraphs of English language news text. We isolate factors\nfor detailed analysis, including parameter count, training data, and various\ndecoding-time configurations. Our approach successfully quantifies measurable\ngaps between human authored text and generations from models of several sizes,\nincluding fourteen configurations of GPT-3. In addition, our analysis unveils\nnew insights, with detailed rationales provided by laypeople, e.g., that the\ncommonsense capabilities have been improving with larger models while math\ncapabilities have not, and that the choices of simple decoding hyperparameters\ncan make remarkable differences on the perceived quality of machine text. We\nrelease our training material, annotation toolkit and dataset at\nhttps://yao-dou.github.io/scarecrow/.&quot;,&quot;publisher&quot;:&quot;Association for Computational Linguistics (ACL)&quot;,&quot;container-title-short&quot;:&quot;&quot;},&quot;isTemporary&quot;:false}]},{&quot;citationID&quot;:&quot;MENDELEY_CITATION_a9d92847-6706-41c6-818a-5b043c252600&quot;,&quot;properties&quot;:{&quot;noteIndex&quot;:0},&quot;isEdited&quot;:false,&quot;manualOverride&quot;:{&quot;isManuallyOverridden&quot;:false,&quot;citeprocText&quot;:&quot;(Chen et al., 2019; Li et al., 2021)&quot;,&quot;manualOverrideText&quot;:&quot;&quot;},&quot;citationTag&quot;:&quot;MENDELEY_CITATION_v3_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&quot;,&quot;citationItems&quot;:[{&quot;id&quot;:&quot;c6827f6d-3815-316c-8f39-a982aff3206e&quot;,&quot;itemData&quot;:{&quot;type&quot;:&quot;article-journal&quot;,&quot;id&quot;:&quot;c6827f6d-3815-316c-8f39-a982aff3206e&quot;,&quot;title&quot;:&quot;Few-Shot NLG with Pre-Trained Language Model&quot;,&quot;author&quot;:[{&quot;family&quot;:&quot;Chen&quot;,&quot;given&quot;:&quot;Zhiyu&quot;,&quot;parse-names&quot;:false,&quot;dropping-particle&quot;:&quot;&quot;,&quot;non-dropping-particle&quot;:&quot;&quot;},{&quot;family&quot;:&quot;Eavani&quot;,&quot;given&quot;:&quot;Harini&quot;,&quot;parse-names&quot;:false,&quot;dropping-particle&quot;:&quot;&quot;,&quot;non-dropping-particle&quot;:&quot;&quot;},{&quot;family&quot;:&quot;Chen&quot;,&quot;given&quot;:&quot;Wenhu&quot;,&quot;parse-names&quot;:false,&quot;dropping-particle&quot;:&quot;&quot;,&quot;non-dropping-particle&quot;:&quot;&quot;},{&quot;family&quot;:&quot;Liu&quot;,&quot;given&quot;:&quot;Yinyin&quot;,&quot;parse-names&quot;:false,&quot;dropping-particle&quot;:&quot;&quot;,&quot;non-dropping-particle&quot;:&quot;&quot;},{&quot;family&quot;:&quot;Wang&quot;,&quot;given&quot;:&quot;William Yang&quot;,&quot;parse-names&quot;:false,&quot;dropping-particle&quot;:&quot;&quot;,&quot;non-dropping-particle&quot;:&quot;&quot;}],&quot;accessed&quot;:{&quot;date-parts&quot;:[[2022,10,25]]},&quot;DOI&quot;:&quot;10.48550/arxiv.1904.09521&quot;,&quot;URL&quot;:&quot;https://arxiv.org/abs/1904.09521v3&quot;,&quot;issued&quot;:{&quot;date-parts&quot;:[[2019,4,21]]},&quot;page&quot;:&quot;183-190&quot;,&quot;abstract&quot;:&quot;Neural-based end-to-end approaches to natural language generation (NLG) from\nstructured data or knowledge are data-hungry, making their adoption for\nreal-world applications difficult with limited data. In this work, we propose\nthe new task of \\textit{few-shot natural language generation}. Motivated by how\nhumans tend to summarize tabular data, we propose a simple yet effective\napproach and show that it not only demonstrates strong performance but also\nprovides good generalization across domains. The design of the model\narchitecture is based on two aspects: content selection from input data and\nlanguage modeling to compose coherent sentences, which can be acquired from\nprior knowledge. With just 200 training examples, across multiple domains, we\nshow that our approach achieves very reasonable performances and outperforms\nthe strongest baseline by an average of over 8.0 BLEU points improvement. Our\ncode and data can be found at \\url{https://github.com/czyssrs/Few-Shot-NLG}&quot;,&quot;publisher&quot;:&quot;Association for Computational Linguistics (ACL)&quot;,&quot;container-title-short&quot;:&quot;&quot;},&quot;isTemporary&quot;:false},{&quot;id&quot;:&quot;2a96b30e-5402-358f-aa0a-b2eb66cc898a&quot;,&quot;itemData&quot;:{&quot;type&quot;:&quot;article-journal&quot;,&quot;id&quot;:&quot;2a96b30e-5402-358f-aa0a-b2eb66cc898a&quot;,&quot;title&quot;:&quot;Few-shot Knowledge Graph-to-Text Generation with Pretrained Language Models&quot;,&quot;author&quot;:[{&quot;family&quot;:&quot;Li&quot;,&quot;given&quot;:&quot;Junyi&quot;,&quot;parse-names&quot;:false,&quot;dropping-particle&quot;:&quot;&quot;,&quot;non-dropping-particle&quot;:&quot;&quot;},{&quot;family&quot;:&quot;Tang&quot;,&quot;given&quot;:&quot;Tianyi&quot;,&quot;parse-names&quot;:false,&quot;dropping-particle&quot;:&quot;&quot;,&quot;non-dropping-particle&quot;:&quot;&quot;},{&quot;family&quot;:&quot;Zhao&quot;,&quot;given&quot;:&quot;Wayne Xin&quot;,&quot;parse-names&quot;:false,&quot;dropping-particle&quot;:&quot;&quot;,&quot;non-dropping-particle&quot;:&quot;&quot;},{&quot;family&quot;:&quot;Wei&quot;,&quot;given&quot;:&quot;Zhicheng&quot;,&quot;parse-names&quot;:false,&quot;dropping-particle&quot;:&quot;&quot;,&quot;non-dropping-particle&quot;:&quot;&quot;},{&quot;family&quot;:&quot;Yuan&quot;,&quot;given&quot;:&quot;Nicholas Jing&quot;,&quot;parse-names&quot;:false,&quot;dropping-particle&quot;:&quot;&quot;,&quot;non-dropping-particle&quot;:&quot;&quot;},{&quot;family&quot;:&quot;Wen&quot;,&quot;given&quot;:&quot;Ji Rong&quot;,&quot;parse-names&quot;:false,&quot;dropping-particle&quot;:&quot;&quot;,&quot;non-dropping-particle&quot;:&quot;&quot;}],&quot;container-title&quot;:&quot;Findings of the Association for Computational Linguistics: ACL-IJCNLP 2021&quot;,&quot;accessed&quot;:{&quot;date-parts&quot;:[[2022,10,25]]},&quot;DOI&quot;:&quot;10.48550/arxiv.2106.01623&quot;,&quot;ISBN&quot;:&quot;9781954085541&quot;,&quot;URL&quot;:&quot;https://arxiv.org/abs/2106.01623v1&quot;,&quot;issued&quot;:{&quot;date-parts&quot;:[[2021,6,3]]},&quot;page&quot;:&quot;1558-1568&quot;,&quot;abstract&quot;:&quot;This paper studies how to automatically generate a natural language text that\ndescribes the facts in knowledge graph (KG). Considering the few-shot setting,\nwe leverage the excellent capacities of pretrained language models (PLMs) in\nlanguage understanding and generation. We make three major technical\ncontributions, namely representation alignment for bridging the semantic gap\nbetween KG encodings and PLMs, relation-biased KG linearization for deriving\nbetter input representations, and multi-task learning for learning the\ncorrespondence between KG and text. Extensive experiments on three benchmark\ndatasets have demonstrated the effectiveness of our model on KG-to-text\ngeneration task. In particular, our model outperforms all comparison methods on\nboth fully-supervised and few-shot settings. Our code and datasets are\navailable at https://github.com/RUCAIBox/Few-Shot-KG2Text.&quot;,&quot;publisher&quot;:&quot;Association for Computational Linguistics (ACL)&quot;,&quot;container-title-short&quot;:&quot;&quot;},&quot;isTemporary&quot;:false}]},{&quot;citationID&quot;:&quot;MENDELEY_CITATION_c17c9a55-12fe-4a7f-9c2f-ea132c3abd7a&quot;,&quot;properties&quot;:{&quot;noteIndex&quot;:0},&quot;isEdited&quot;:false,&quot;manualOverride&quot;:{&quot;isManuallyOverridden&quot;:false,&quot;citeprocText&quot;:&quot;(Dathathri et al., 2019; Pascual et al., 2020, 2021; Lin and Riedl, 2021; Jin et al., 2022; Mori et al., 2022)&quot;,&quot;manualOverrideText&quot;:&quot;&quot;},&quot;citationTag&quot;:&quot;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&quot;,&quot;citationItems&quot;:[{&quot;id&quot;:&quot;a2a0d868-fdfa-3e38-86e3-455fe3dd5958&quot;,&quot;itemData&quot;:{&quot;type&quot;:&quot;article-journal&quot;,&quot;id&quot;:&quot;a2a0d868-fdfa-3e38-86e3-455fe3dd5958&quot;,&quot;title&quot;:&quot;A Plug-and-Play Method for Controlled Text Generation&quot;,&quot;author&quot;:[{&quot;family&quot;:&quot;Pascual&quot;,&quot;given&quot;:&quot;Damián&quot;,&quot;parse-names&quot;:false,&quot;dropping-particle&quot;:&quot;&quot;,&quot;non-dropping-particle&quot;:&quot;&quot;},{&quot;family&quot;:&quot;Egressy&quot;,&quot;given&quot;:&quot;Béni&quot;,&quot;parse-names&quot;:false,&quot;dropping-particle&quot;:&quot;&quot;,&quot;non-dropping-particle&quot;:&quot;&quot;},{&quot;family&quot;:&quot;Meister&quot;,&quot;given&quot;:&quot;Clara&quot;,&quot;parse-names&quot;:false,&quot;dropping-particle&quot;:&quot;&quot;,&quot;non-dropping-particle&quot;:&quot;&quot;},{&quot;family&quot;:&quot;Cotterell&quot;,&quot;given&quot;:&quot;Ryan&quot;,&quot;parse-names&quot;:false,&quot;dropping-particle&quot;:&quot;&quot;,&quot;non-dropping-particle&quot;:&quot;&quot;},{&quot;family&quot;:&quot;Wattenhofer&quot;,&quot;given&quot;:&quot;Roger&quot;,&quot;parse-names&quot;:false,&quot;dropping-particle&quot;:&quot;&quot;,&quot;non-dropping-particle&quot;:&quot;&quot;}],&quot;container-title&quot;:&quot;Findings of the Association for Computational Linguistics, Findings of ACL: EMNLP 2021&quot;,&quot;accessed&quot;:{&quot;date-parts&quot;:[[2022,8,31]]},&quot;DOI&quot;:&quot;10.18653/V1/2021.FINDINGS-EMNLP.334&quot;,&quot;ISBN&quot;:&quot;9781955917100&quot;,&quot;URL&quot;:&quot;https://aclanthology.org/2021.findings-emnlp.334&quot;,&quot;issued&quot;:{&quot;date-parts&quot;:[[2021]]},&quot;page&quot;:&quot;3973-3997&quot;,&quot;abstract&quot;:&quot;Large pre-trained language models have repeatedly shown their ability to produce fluent text. Yet even when starting from a prompt, generation can continue in many plausible directions. Current decoding methods with the goal of controlling generation, e.g., to ensure specific words are included, either require additional models or fine-tuning, or work poorly when the task at hand is semantically unconstrained, e.g., story generation. In this work, we present a plug-and-play decoding method for controlled language generation that is so simple and intuitive, it can be described in a single sentence: given a topic or keyword, we add a shift to the probability distribution over our vocabulary towards semantically similar words. We show how annealing this distribution can be used to impose hard constraints on language generation, something no other plug-and-play method is currently able to do with SOTA language generators. Despite the simplicity of this approach, we see it works incredibly well in practice: decoding from GPT-2 leads to diverse and fluent sentences while guaranteeing the appearance of given guide words. We perform two user studies, revealing that (1) our method outperforms competing methods in human evaluations; and (2) forcing the guide words to appear in the generated text has no impact on the fluency of the generated text.&quot;,&quot;publisher&quot;:&quot;Association for Computational Linguistics (ACL)&quot;,&quot;container-title-short&quot;:&quot;&quot;},&quot;isTemporary&quot;:false},{&quot;id&quot;:&quot;709ac68d-7b83-3229-97a4-4ce7053d5e0a&quot;,&quot;itemData&quot;:{&quot;type&quot;:&quot;article-journal&quot;,&quot;id&quot;:&quot;709ac68d-7b83-3229-97a4-4ce7053d5e0a&quot;,&quot;title&quot;:&quot;Directed Beam Search: Plug-and-Play Lexically Constrained Language Generation&quot;,&quot;author&quot;:[{&quot;family&quot;:&quot;Pascual&quot;,&quot;given&quot;:&quot;Damian&quot;,&quot;parse-names&quot;:false,&quot;dropping-particle&quot;:&quot;&quot;,&quot;non-dropping-particle&quot;:&quot;&quot;},{&quot;family&quot;:&quot;Egressy&quot;,&quot;given&quot;:&quot;Beni&quot;,&quot;parse-names&quot;:false,&quot;dropping-particle&quot;:&quot;&quot;,&quot;non-dropping-particle&quot;:&quot;&quot;},{&quot;family&quot;:&quot;Bolli&quot;,&quot;given&quot;:&quot;Florian&quot;,&quot;parse-names&quot;:false,&quot;dropping-particle&quot;:&quot;&quot;,&quot;non-dropping-particle&quot;:&quot;&quot;},{&quot;family&quot;:&quot;Wattenhofer&quot;,&quot;given&quot;:&quot;Roger&quot;,&quot;parse-names&quot;:false,&quot;dropping-particle&quot;:&quot;&quot;,&quot;non-dropping-particle&quot;:&quot;&quot;}],&quot;accessed&quot;:{&quot;date-parts&quot;:[[2022,8,31]]},&quot;DOI&quot;:&quot;10.48550/arxiv.2012.15416&quot;,&quot;URL&quot;:&quot;http://arxiv.org/abs/2012.15416&quot;,&quot;issued&quot;:{&quot;date-parts&quot;:[[2020,12,30]]},&quot;abstract&quot;:&quot;Large pre-trained language models are capable of generating realistic text. However, controlling these models so that the generated text satisfies lexical constraints, i.e., contains specific words, is a challenging problem. Given that state-of-the-art language models are too large to be trained from scratch in a manageable time, it is desirable to control these models without re-training them. Methods capable of doing this are called plug-and-play. Recent plug-and-play methods have been successful in constraining small bidirectional language models as well as forward models in tasks with a restricted search space, e.g., machine translation. However, controlling large transformer-based models to meet lexical constraints without re-training them remains a challenge. In this work, we propose Directed Beam Search (DBS), a plug-and-play method for lexically constrained language generation. Our method can be applied to any language model, is easy to implement and can be used for general language generation. In our experiments we use DBS to control GPT-2. We demonstrate its performance on keyword-to-phrase generation and we obtain comparable results as a state-of-the-art non-plug-and-play model for lexically constrained story generation.&quot;,&quot;container-title-short&quot;:&quot;&quot;},&quot;isTemporary&quot;:false},{&quot;id&quot;:&quot;7a26ea50-c9a5-328b-b3eb-aa60cef249c5&quot;,&quot;itemData&quot;:{&quot;type&quot;:&quot;article-journal&quot;,&quot;id&quot;:&quot;7a26ea50-c9a5-328b-b3eb-aa60cef249c5&quot;,&quot;title&quot;:&quot;Plug-and-Blend: A Framework for Controllable Story Generation with Blended Control Codes&quot;,&quot;author&quot;:[{&quot;family&quot;:&quot;Lin&quot;,&quot;given&quot;:&quot;Zhiyu&quot;,&quot;parse-names&quot;:false,&quot;dropping-particle&quot;:&quot;&quot;,&quot;non-dropping-particle&quot;:&quot;&quot;},{&quot;family&quot;:&quot;Riedl&quot;,&quot;given&quot;:&quot;Mark O&quot;,&quot;parse-names&quot;:false,&quot;dropping-particle&quot;:&quot;&quot;,&quot;non-dropping-particle&quot;:&quot;&quot;}],&quot;container-title&quot;:&quot;NAACL | NUSE | 2021&quot;,&quot;accessed&quot;:{&quot;date-parts&quot;:[[2022,8,31]]},&quot;DOI&quot;:&quot;10.18653/V1/2021.NUSE-1.7&quot;,&quot;URL&quot;:&quot;https://aclanthology.org/2021.nuse-1.7&quot;,&quot;issued&quot;:{&quot;date-parts&quot;:[[2021,6,13]]},&quot;page&quot;:&quot;62-71&quot;,&quot;abstract&quot;:&quot;Large pre-trained neural language models (LM) have very powerful text generation capabilities. However, in practice, they are hard to control for creative purposes. We describe a Plug-and-Play controllable language generation framework, Plug-and-Blend, that allows a human user to input multiple control codes (topics). In the context of automated story generation, this allows a human user loose or fine-grained control of the topics and transitions between them that will appear in the generated story, and can even allow for overlapping, blended topics. Automated evaluations show our framework, working with different generative LMs, controls the generation towards given continuous-weighted control codes while keeping the generated sentences fluent, demonstrating strong blending capability. A human participant evaluation shows that the generated stories are observably transitioning between two topics.&quot;,&quot;publisher&quot;:&quot;Association for Computational Linguistics (ACL)&quot;,&quot;container-title-short&quot;:&quot;&quot;},&quot;isTemporary&quot;:false},{&quot;id&quot;:&quot;edcc8e00-3129-3e3e-8ca3-ba4ceb6cead8&quot;,&quot;itemData&quot;:{&quot;type&quot;:&quot;article-journal&quot;,&quot;id&quot;:&quot;edcc8e00-3129-3e3e-8ca3-ba4ceb6cead8&quot;,&quot;title&quot;:&quot;Plug-and-Play Controller for Story Completion: A Pilot Study toward Emotion-aware Story Writing Assistance&quot;,&quot;author&quot;:[{&quot;family&quot;:&quot;Mori&quot;,&quot;given&quot;:&quot;Yusuke&quot;,&quot;parse-names&quot;:false,&quot;dropping-particle&quot;:&quot;&quot;,&quot;non-dropping-particle&quot;:&quot;&quot;},{&quot;family&quot;:&quot;Yamane&quot;,&quot;given&quot;:&quot;Hiroaki&quot;,&quot;parse-names&quot;:false,&quot;dropping-particle&quot;:&quot;&quot;,&quot;non-dropping-particle&quot;:&quot;&quot;},{&quot;family&quot;:&quot;Shimizu&quot;,&quot;given&quot;:&quot;Ryohei&quot;,&quot;parse-names&quot;:false,&quot;dropping-particle&quot;:&quot;&quot;,&quot;non-dropping-particle&quot;:&quot;&quot;},{&quot;family&quot;:&quot;Harada&quot;,&quot;given&quot;:&quot;Tatsuya&quot;,&quot;parse-names&quot;:false,&quot;dropping-particle&quot;:&quot;&quot;,&quot;non-dropping-particle&quot;:&quot;&quot;}],&quot;accessed&quot;:{&quot;date-parts&quot;:[[2022,10,1]]},&quot;DOI&quot;:&quot;10.18653/V1/2022.IN2WRITING-1.6&quot;,&quot;ISBN&quot;:&quot;9781955917391&quot;,&quot;URL&quot;:&quot;https://aclanthology.org/2022.in2writing-1.6&quot;,&quot;issued&quot;:{&quot;date-parts&quot;:[[2022,6,3]]},&quot;page&quot;:&quot;46-57&quot;,&quot;abstract&quot;:&quot;Emotions are essential for storytelling and narrative generation, and as such, the relationship between stories and emotions has been extensively studied. The authors of this paper, including a professional novelist, have examined the use of natural language processing to address the problems of novelists from the perspective of practical creative writing. In particular, the story completion task, which requires understanding the existing unfinished context, was studied from the perspective of creative support for human writers, to generate appropriate content to complete the unfinished parts. It was found that unsupervised pre-trained large neural models of the sequence-to-sequence type are useful for this task. Furthermore, based on the plug-and-play module for controllable text generation using GPT-2, an additional module was implemented to consider emotions. Although this is a preliminary study, and the results leave room for improvement before incorporating the model into a practical system, this effort is an important step in complementing the emotional trajectory of the story.&quot;,&quot;publisher&quot;:&quot;Association for Computational Linguistics (ACL)&quot;,&quot;container-title-short&quot;:&quot;&quot;},&quot;isTemporary&quot;:false},{&quot;id&quot;:&quot;b4e904b1-9349-37c1-a1b8-b59f86e5ec11&quot;,&quot;itemData&quot;:{&quot;type&quot;:&quot;article-journal&quot;,&quot;id&quot;:&quot;b4e904b1-9349-37c1-a1b8-b59f86e5ec11&quot;,&quot;title&quot;:&quot;Plug and Play Language Models: A Simple Approach to Controlled Text Generation&quot;,&quot;author&quot;:[{&quot;family&quot;:&quot;Dathathri&quot;,&quot;given&quot;:&quot;Sumanth&quot;,&quot;parse-names&quot;:false,&quot;dropping-particle&quot;:&quot;&quot;,&quot;non-dropping-particle&quot;:&quot;&quot;},{&quot;family&quot;:&quot;Madotto&quot;,&quot;given&quot;:&quot;Andrea&quot;,&quot;parse-names&quot;:false,&quot;dropping-particle&quot;:&quot;&quot;,&quot;non-dropping-particle&quot;:&quot;&quot;},{&quot;family&quot;:&quot;Lan&quot;,&quot;given&quot;:&quot;Janice&quot;,&quot;parse-names&quot;:false,&quot;dropping-particle&quot;:&quot;&quot;,&quot;non-dropping-particle&quot;:&quot;&quot;},{&quot;family&quot;:&quot;Hung&quot;,&quot;given&quot;:&quot;Jane&quot;,&quot;parse-names&quot;:false,&quot;dropping-particle&quot;:&quot;&quot;,&quot;non-dropping-particle&quot;:&quot;&quot;},{&quot;family&quot;:&quot;Ai&quot;,&quot;given&quot;:&quot;Uber&quot;,&quot;parse-names&quot;:false,&quot;dropping-particle&quot;:&quot;&quot;,&quot;non-dropping-particle&quot;:&quot;&quot;},{&quot;family&quot;:&quot;Frank&quot;,&quot;given&quot;:&quot;Eric&quot;,&quot;parse-names&quot;:false,&quot;dropping-particle&quot;:&quot;&quot;,&quot;non-dropping-particle&quot;:&quot;&quot;},{&quot;family&quot;:&quot;Molino&quot;,&quot;given&quot;:&quot;Piero&quot;,&quot;parse-names&quot;:false,&quot;dropping-particle&quot;:&quot;&quot;,&quot;non-dropping-particle&quot;:&quot;&quot;},{&quot;family&quot;:&quot;Yosinski&quot;,&quot;given&quot;:&quot;Jason&quot;,&quot;parse-names&quot;:false,&quot;dropping-particle&quot;:&quot;&quot;,&quot;non-dropping-particle&quot;:&quot;&quot;},{&quot;family&quot;:&quot;Liu&quot;,&quot;given&quot;:&quot;Rosanne&quot;,&quot;parse-names&quot;:false,&quot;dropping-particle&quot;:&quot;&quot;,&quot;non-dropping-particle&quot;:&quot;&quot;}],&quot;accessed&quot;:{&quot;date-parts&quot;:[[2022,10,25]]},&quot;DOI&quot;:&quot;10.48550/arxiv.1912.02164&quot;,&quot;URL&quot;:&quot;https://arxiv.org/abs/1912.02164v4&quot;,&quot;issued&quot;:{&quot;date-parts&quot;:[[2019,12,4]]},&quot;abstract&quot;:&quot;Large transformer-based language models (LMs) trained on huge text corpora\nhave shown unparalleled generation capabilities. However, controlling\nattributes of the generated language (e.g. switching topic or sentiment) is\ndifficult without modifying the model architecture or fine-tuning on\nattribute-specific data and entailing the significant cost of retraining. We\npropose a simple alternative: the Plug and Play Language Model (PPLM) for\ncontrollable language generation, which combines a pretrained LM with one or\nmore simple attribute classifiers that guide text generation without any\nfurther training of the LM. In the canonical scenario we present, the attribute\nmodels are simple classifiers consisting of a user-specified bag of words or a\nsingle learned layer with 100,000 times fewer parameters than the LM. Sampling\nentails a forward and backward pass in which gradients from the attribute model\npush the LM's hidden activations and thus guide the generation. Model samples\ndemonstrate control over a range of topics and sentiment styles, and extensive\nautomated and human annotated evaluations show attribute alignment and fluency.\nPPLMs are flexible in that any combination of differentiable attribute models\nmay be used to steer text generation, which will allow for diverse and creative\napplications beyond the examples given in this paper.&quot;,&quot;container-title-short&quot;:&quot;&quot;},&quot;isTemporary&quot;:false},{&quot;id&quot;:&quot;0459040b-226e-30db-91fe-3affd7273752&quot;,&quot;itemData&quot;:{&quot;type&quot;:&quot;article-journal&quot;,&quot;id&quot;:&quot;0459040b-226e-30db-91fe-3affd7273752&quot;,&quot;title&quot;:&quot;Plot Writing From Pre-Trained Language Models&quot;,&quot;author&quot;:[{&quot;family&quot;:&quot;Jin&quot;,&quot;given&quot;:&quot;Yiping&quot;,&quot;parse-names&quot;:false,&quot;dropping-particle&quot;:&quot;&quot;,&quot;non-dropping-particle&quot;:&quot;&quot;},{&quot;family&quot;:&quot;Kadam&quot;,&quot;given&quot;:&quot;Vishakha&quot;,&quot;parse-names&quot;:false,&quot;dropping-particle&quot;:&quot;&quot;,&quot;non-dropping-particle&quot;:&quot;&quot;},{&quot;family&quot;:&quot;Wanvarie&quot;,&quot;given&quot;:&quot;Dittaya&quot;,&quot;parse-names&quot;:false,&quot;dropping-particle&quot;:&quot;&quot;,&quot;non-dropping-particle&quot;:&quot;&quot;}],&quot;container-title&quot;:&quot;INLG 2022&quot;,&quot;accessed&quot;:{&quot;date-parts&quot;:[[2022,8,24]]},&quot;DOI&quot;:&quot;10.48550/arxiv.2206.03021&quot;,&quot;URL&quot;:&quot;https://arxiv.org/abs/2206.03021&quot;,&quot;issued&quot;:{&quot;date-parts&quot;:[[2022,6,7]]},&quot;abstract&quot;:&quot;Pre-trained language models (PLMs) fail to generate long-form narrative text\nbecause they do not consider global structure. As a result, the generated texts\nare often incohesive, repetitive, or lack content. Recent work in story\ngeneration reintroduced explicit content planning in the form of prompts,\nkeywords, or semantic frames. Trained on large parallel corpora, these models\ncan generate more logical event sequences and thus more contentful stories.\nHowever, these intermediate representations are often not in natural language\nand cannot be utilized by PLMs without fine-tuning. We propose generating story\nplots using off-the-shelf PLMs while maintaining the benefit of content\nplanning to generate cohesive and contentful stories. Our proposed method,\nScratchPlot, first prompts a PLM to compose a content plan. Then, we generate\nthe story's body and ending conditioned on the content plan. Furthermore, we\ntake a generate-and-rank approach by using additional PLMs to rank the\ngenerated (story, ending) pairs. We benchmark our method with various baselines\nand achieved superior results in both human and automatic evaluation.&quot;,&quot;container-title-short&quot;:&quot;&quot;},&quot;isTemporary&quot;:false}]},{&quot;citationID&quot;:&quot;MENDELEY_CITATION_4a190188-ffa7-468d-be1c-f6ef120ceedd&quot;,&quot;properties&quot;:{&quot;noteIndex&quot;:0},&quot;isEdited&quot;:false,&quot;manualOverride&quot;:{&quot;isManuallyOverridden&quot;:false,&quot;citeprocText&quot;:&quot;(Brown et al., 2020; Raffel et al., 2020; Zou et al., 2021)&quot;,&quot;manualOverrideText&quot;:&quot;&quot;},&quot;citationTag&quot;:&quot;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&quot;,&quot;citationItems&quot;:[{&quot;id&quot;:&quot;df749d21-1f8c-3afc-bebb-d4088232ebea&quot;,&quot;itemData&quot;:{&quot;type&quot;:&quot;article-journal&quot;,&quot;id&quot;:&quot;df749d21-1f8c-3afc-bebb-d4088232ebea&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URL&quot;:&quot;https://commoncrawl.org/the-data/&quot;,&quot;issued&quot;:{&quot;date-parts&quot;:[[2020]]},&quot;page&quot;:&quot;1877-1901&quot;,&quot;abstract&quot;:&quot;We demonstrate that scaling up language models greatly improves task-agnostic, few-shot performance, sometimes even becoming competitive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We also identify some datasets where GPT-3's few-shot learning still struggles, as well as some datasets where GPT-3 faces methodological issues related to training on large web corpora.&quot;,&quot;volume&quot;:&quot;33&quot;},&quot;isTemporary&quot;:false},{&quot;id&quot;:&quot;8f50efae-9b53-3737-bd4e-3831dce09be2&quot;,&quot;itemData&quot;:{&quot;type&quot;:&quot;article-journal&quot;,&quot;id&quot;:&quot;8f50efae-9b53-3737-bd4e-3831dce09be2&quot;,&quot;title&quot;:&quot;Exploring the Limits of Transfer Learning with a Unified Text-to-Text Transformer&quot;,&quot;author&quot;:[{&quot;family&quot;:&quot;Raffel&quot;,&quot;given&quot;:&quot;Colin&quot;,&quot;parse-names&quot;:false,&quot;dropping-particle&quot;:&quot;&quot;,&quot;non-dropping-particle&quot;:&quot;&quot;},{&quot;family&quot;:&quot;Shazeer&quot;,&quot;given&quot;:&quot;Noam&quot;,&quot;parse-names&quot;:false,&quot;dropping-particle&quot;:&quot;&quot;,&quot;non-dropping-particle&quot;:&quot;&quot;},{&quot;family&quot;:&quot;Roberts&quot;,&quot;given&quot;:&quot;Adam&quot;,&quot;parse-names&quot;:false,&quot;dropping-particle&quot;:&quot;&quot;,&quot;non-dropping-particle&quot;:&quot;&quot;},{&quot;family&quot;:&quot;Lee&quot;,&quot;given&quot;:&quot;Katherine&quot;,&quot;parse-names&quot;:false,&quot;dropping-particle&quot;:&quot;&quot;,&quot;non-dropping-particle&quot;:&quot;&quot;},{&quot;family&quot;:&quot;Narang&quot;,&quot;given&quot;:&quot;Sharan&quot;,&quot;parse-names&quot;:false,&quot;dropping-particle&quot;:&quot;&quot;,&quot;non-dropping-particle&quot;:&quot;&quot;},{&quot;family&quot;:&quot;Matena&quot;,&quot;given&quot;:&quot;Michael&quot;,&quot;parse-names&quot;:false,&quot;dropping-particle&quot;:&quot;&quot;,&quot;non-dropping-particle&quot;:&quot;&quot;},{&quot;family&quot;:&quot;Zhou&quot;,&quot;given&quot;:&quot;Yanqi&quot;,&quot;parse-names&quot;:false,&quot;dropping-particle&quot;:&quot;&quot;,&quot;non-dropping-particle&quot;:&quot;&quot;},{&quot;family&quot;:&quot;Li&quot;,&quot;given&quot;:&quot;Wei&quot;,&quot;parse-names&quot;:false,&quot;dropping-particle&quot;:&quot;&quot;,&quot;non-dropping-particle&quot;:&quot;&quot;},{&quot;family&quot;:&quot;Liu&quot;,&quot;given&quot;:&quot;Peter J&quot;,&quot;parse-names&quot;:false,&quot;dropping-particle&quot;:&quot;&quot;,&quot;non-dropping-particle&quot;:&quot;&quot;}],&quot;container-title&quot;:&quot;Journal of Machine Learning Research&quot;,&quot;accessed&quot;:{&quot;date-parts&quot;:[[2022,10,25]]},&quot;URL&quot;:&quot;http://jmlr.org/papers/v21/20-074.html.&quot;,&quot;issued&quot;:{&quot;date-parts&quot;:[[2020]]},&quot;page&quot;:&quot;1-67&quot;,&quot;abstract&quot;:&quot;Transfer learning, where a model is first pre-trained on a data-rich task before being fine-tuned on a downstream task, has emerged as a powerful technique in natural language processing (NLP). The effectiveness of transfer learning has given rise to a diversity of approaches, methodology, and practice. In this paper, we explore the landscape of transfer learning techniques for NLP by introducing a unified framework that converts all text-based language problems into a text-to-text format. Our systematic study compares pre-training objectives, architectures, unlabeled data sets, transfer approaches, and other factors on dozens of language understanding tasks. By combining the insights from our exploration with scale and our new \&quot;Colossal Clean Crawled Corpus\&quot;, we achieve state-of-the-art results on many benchmarks covering summarization, question answering, text classification, and more. To facilitate future work on transfer learning for NLP, we release our data set, pre-trained models, and code. 1&quot;,&quot;volume&quot;:&quot;21&quot;,&quot;container-title-short&quot;:&quot;&quot;},&quot;isTemporary&quot;:false},{&quot;id&quot;:&quot;43729f31-34ac-3e71-b624-320aed656094&quot;,&quot;itemData&quot;:{&quot;type&quot;:&quot;article-journal&quot;,&quot;id&quot;:&quot;43729f31-34ac-3e71-b624-320aed656094&quot;,&quot;title&quot;:&quot;Controllable Generation from Pre-trained Language Models via Inverse Prompting&quot;,&quot;author&quot;:[{&quot;family&quot;:&quot;Zou&quot;,&quot;given&quot;:&quot;Xu&quot;,&quot;parse-names&quot;:false,&quot;dropping-particle&quot;:&quot;&quot;,&quot;non-dropping-particle&quot;:&quot;&quot;},{&quot;family&quot;:&quot;Yin&quot;,&quot;given&quot;:&quot;Da&quot;,&quot;parse-names&quot;:false,&quot;dropping-particle&quot;:&quot;&quot;,&quot;non-dropping-particle&quot;:&quot;&quot;},{&quot;family&quot;:&quot;Zhong&quot;,&quot;given&quot;:&quot;Qingyang&quot;,&quot;parse-names&quot;:false,&quot;dropping-particle&quot;:&quot;&quot;,&quot;non-dropping-particle&quot;:&quot;&quot;},{&quot;family&quot;:&quot;Yang&quot;,&quot;given&quot;:&quot;Hongxia&quot;,&quot;parse-names&quot;:false,&quot;dropping-particle&quot;:&quot;&quot;,&quot;non-dropping-particle&quot;:&quot;&quot;},{&quot;family&quot;:&quot;Yang&quot;,&quot;given&quot;:&quot;Zhilin&quot;,&quot;parse-names&quot;:false,&quot;dropping-particle&quot;:&quot;&quot;,&quot;non-dropping-particle&quot;:&quot;&quot;},{&quot;family&quot;:&quot;Tang&quot;,&quot;given&quot;:&quot;Jie&quot;,&quot;parse-names&quot;:false,&quot;dropping-particle&quot;:&quot;&quot;,&quot;non-dropping-particle&quot;:&quot;&quot;}],&quot;container-title&quot;:&quot;Proceedings of the ACM SIGKDD International Conference on Knowledge Discovery and Data Mining&quot;,&quot;accessed&quot;:{&quot;date-parts&quot;:[[2022,10,25]]},&quot;DOI&quot;:&quot;10.1145/3447548.3467418&quot;,&quot;ISBN&quot;:&quot;9781450383325&quot;,&quot;issued&quot;:{&quot;date-parts&quot;:[[2021,8,14]]},&quot;page&quot;:&quot;2450-2460&quot;,&quot;abstract&quot;:&quot;Large-scale pre-trained language models have demonstrated strong capabilities of generating realistic texts. However, it remains challenging to control the generation results. Previous approaches such as prompting are far from sufficient, and lack of controllability limits the usage of language models. To tackle this challenge, we propose an innovative method, inverse prompting, to better control text generation. The core idea of inverse prompting is to use generated text to inversely predict the prompt during beam search, which enhances the relevance between the prompt and the generated text and thus improves controllability. Empirically, we pre-train a large-scale Chinese language model to perform a systematic study using human evaluation on the tasks of open-domain poem generation and open-domain long-form question answering. Results demonstrate that our proposed method substantially outperforms the baselines and that our generation quality is close to human performance on some of the tasks.&quot;,&quot;publisher&quot;:&quot;Association for Computing Machinery&quot;,&quot;container-title-short&quot;:&quot;&quot;},&quot;isTemporary&quot;:false}]},{&quot;citationID&quot;:&quot;MENDELEY_CITATION_cc16e773-7118-40cc-952e-2dbf288f1c53&quot;,&quot;properties&quot;:{&quot;noteIndex&quot;:0},&quot;isEdited&quot;:false,&quot;manualOverride&quot;:{&quot;isManuallyOverridden&quot;:false,&quot;citeprocText&quot;:&quot;(Gao et al., 2020b; Shin et al., 2020)&quot;,&quot;manualOverrideText&quot;:&quot;&quot;},&quot;citationTag&quot;:&quot;MENDELEY_CITATION_v3_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&quot;,&quot;citationItems&quot;:[{&quot;id&quot;:&quot;c2d46a9b-a31e-324e-a70e-57898d71455c&quot;,&quot;itemData&quot;:{&quot;type&quot;:&quot;article-journal&quot;,&quot;id&quot;:&quot;c2d46a9b-a31e-324e-a70e-57898d71455c&quot;,&quot;title&quot;:&quot;AutoPrompt: Eliciting Knowledge from Language Models with Automatically Generated Prompts&quot;,&quot;author&quot;:[{&quot;family&quot;:&quot;Shin&quot;,&quot;given&quot;:&quot;Taylor&quot;,&quot;parse-names&quot;:false,&quot;dropping-particle&quot;:&quot;&quot;,&quot;non-dropping-particle&quot;:&quot;&quot;},{&quot;family&quot;:&quot;Razeghi&quot;,&quot;given&quot;:&quot;Yasaman&quot;,&quot;parse-names&quot;:false,&quot;dropping-particle&quot;:&quot;&quot;,&quot;non-dropping-particle&quot;:&quot;&quot;},{&quot;family&quot;:&quot;Logan&quot;,&quot;given&quot;:&quot;Robert L.&quot;,&quot;parse-names&quot;:false,&quot;dropping-particle&quot;:&quot;&quot;,&quot;non-dropping-particle&quot;:&quot;&quot;},{&quot;family&quot;:&quot;Wallace&quot;,&quot;given&quot;:&quot;Eric&quot;,&quot;parse-names&quot;:false,&quot;dropping-particle&quot;:&quot;&quot;,&quot;non-dropping-particle&quot;:&quot;&quot;},{&quot;family&quot;:&quot;Singh&quot;,&quot;given&quot;:&quot;Sameer&quot;,&quot;parse-names&quot;:false,&quot;dropping-particle&quot;:&quot;&quot;,&quot;non-dropping-particle&quot;:&quot;&quot;}],&quot;container-title&quot;:&quot;EMNLP 2020 - 2020 Conference on Empirical Methods in Natural Language Processing, Proceedings of the Conference&quot;,&quot;accessed&quot;:{&quot;date-parts&quot;:[[2022,10,25]]},&quot;DOI&quot;:&quot;10.48550/arxiv.2010.15980&quot;,&quot;ISBN&quot;:&quot;9781952148606&quot;,&quot;URL&quot;:&quot;https://arxiv.org/abs/2010.15980v2&quot;,&quot;issued&quot;:{&quot;date-parts&quot;:[[2020,10,29]]},&quot;page&quot;:&quot;4222-4235&quot;,&quot;abstract&quot;:&quot;The remarkable success of pretrained language models has motivated the study\nof what kinds of knowledge these models learn during pretraining. Reformulating\ntasks as fill-in-the-blanks problems (e.g., cloze tests) is a natural approach\nfor gauging such knowledge, however, its usage is limited by the manual effort\nand guesswork required to write suitable prompts. To address this, we develop\nAutoPrompt, an automated method to create prompts for a diverse set of tasks,\nbased on a gradient-guided search. Using AutoPrompt, we show that masked\nlanguage models (MLMs) have an inherent capability to perform sentiment\nanalysis and natural language inference without additional parameters or\nfinetuning, sometimes achieving performance on par with recent state-of-the-art\nsupervised models. We also show that our prompts elicit more accurate factual\nknowledge from MLMs than the manually created prompts on the LAMA benchmark,\nand that MLMs can be used as relation extractors more effectively than\nsupervised relation extraction models. These results demonstrate that\nautomatically generated prompts are a viable parameter-free alternative to\nexisting probing methods, and as pretrained LMs become more sophisticated and\ncapable, potentially a replacement for finetuning.&quot;,&quot;publisher&quot;:&quot;Association for Computational Linguistics (ACL)&quot;,&quot;container-title-short&quot;:&quot;&quot;},&quot;isTemporary&quot;:false},{&quot;id&quot;:&quot;e6e29f54-135e-3384-a279-dc1d8048d22c&quot;,&quot;itemData&quot;:{&quot;type&quot;:&quot;article-journal&quot;,&quot;id&quot;:&quot;e6e29f54-135e-3384-a279-dc1d8048d22c&quot;,&quot;title&quot;:&quot;Making Pre-trained Language Models Better Few-shot Learners&quot;,&quot;author&quot;:[{&quot;family&quot;:&quot;Gao&quot;,&quot;given&quot;:&quot;Tianyu&quot;,&quot;parse-names&quot;:false,&quot;dropping-particle&quot;:&quot;&quot;,&quot;non-dropping-particle&quot;:&quot;&quot;},{&quot;family&quot;:&quot;Fisch&quot;,&quot;given&quot;:&quot;Adam&quot;,&quot;parse-names&quot;:false,&quot;dropping-particle&quot;:&quot;&quot;,&quot;non-dropping-particle&quot;:&quot;&quot;},{&quot;family&quot;:&quot;Chen&quot;,&quot;given&quot;:&quot;Danqi&quot;,&quot;parse-names&quot;:false,&quot;dropping-particle&quot;:&quot;&quot;,&quot;non-dropping-particle&quot;:&quot;&quot;}],&quot;container-title&quot;:&quot;ACL-IJCNLP 2021 - 59th Annual Meeting of the Association for Computational Linguistics and the 11th International Joint Conference on Natural Language Processing, Proceedings of the Conference&quot;,&quot;accessed&quot;:{&quot;date-parts&quot;:[[2022,10,25]]},&quot;DOI&quot;:&quot;10.48550/arxiv.2012.15723&quot;,&quot;ISBN&quot;:&quot;9781954085527&quot;,&quot;URL&quot;:&quot;https://arxiv.org/abs/2012.15723v2&quot;,&quot;issued&quot;:{&quot;date-parts&quot;:[[2020,12,31]]},&quot;page&quot;:&quot;3816-3830&quot;,&quot;abstract&quot;:&quot;The recent GPT-3 model (Brown et al., 2020) achieves remarkable few-shot\nperformance solely by leveraging a natural-language prompt and a few task\ndemonstrations as input context. Inspired by their findings, we study few-shot\nlearning in a more practical scenario, where we use smaller language models for\nwhich fine-tuning is computationally efficient. We present LM-BFF--better\nfew-shot fine-tuning of language models--a suite of simple and complementary\ntechniques for fine-tuning language models on a small number of annotated\nexamples. Our approach includes (1) prompt-based fine-tuning together with a\nnovel pipeline for automating prompt generation; and (2) a refined strategy for\ndynamically and selectively incorporating demonstrations into each context.\nFinally, we present a systematic evaluation for analyzing few-shot performance\non a range of NLP tasks, including classification and regression. Our\nexperiments demonstrate that our methods combine to dramatically outperform\nstandard fine-tuning procedures in this low resource setting, achieving up to\n30% absolute improvement, and 11% on average across all tasks. Our approach\nmakes minimal assumptions on task resources and domain expertise, and hence\nconstitutes a strong task-agnostic method for few-shot learning.&quot;,&quot;publisher&quot;:&quot;Association for Computational Linguistics (ACL)&quot;,&quot;container-title-short&quot;:&quot;&quot;},&quot;isTemporary&quot;:false}]},{&quot;citationID&quot;:&quot;MENDELEY_CITATION_f42030e6-d7bb-4257-9c94-c12fbceca8c7&quot;,&quot;properties&quot;:{&quot;noteIndex&quot;:0},&quot;isEdited&quot;:false,&quot;manualOverride&quot;:{&quot;isManuallyOverridden&quot;:false,&quot;citeprocText&quot;:&quot;(Li and Liang, 2021; Liu et al., 2021)&quot;,&quot;manualOverrideText&quot;:&quot;&quot;},&quot;citationTag&quot;:&quot;MENDELEY_CITATION_v3_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&quot;,&quot;citationItems&quot;:[{&quot;id&quot;:&quot;c4b104b3-38af-3a72-82e1-197787a0d9dc&quot;,&quot;itemData&quot;:{&quot;type&quot;:&quot;article-journal&quot;,&quot;id&quot;:&quot;c4b104b3-38af-3a72-82e1-197787a0d9dc&quot;,&quot;title&quot;:&quot;GPT Understands, Too&quot;,&quot;author&quot;:[{&quot;family&quot;:&quot;Liu&quot;,&quot;given&quot;:&quot;Xiao&quot;,&quot;parse-names&quot;:false,&quot;dropping-particle&quot;:&quot;&quot;,&quot;non-dropping-particle&quot;:&quot;&quot;},{&quot;family&quot;:&quot;Zheng&quot;,&quot;given&quot;:&quot;Yanan&quot;,&quot;parse-names&quot;:false,&quot;dropping-particle&quot;:&quot;&quot;,&quot;non-dropping-particle&quot;:&quot;&quot;},{&quot;family&quot;:&quot;Du&quot;,&quot;given&quot;:&quot;Zhengxiao&quot;,&quot;parse-names&quot;:false,&quot;dropping-particle&quot;:&quot;&quot;,&quot;non-dropping-particle&quot;:&quot;&quot;},{&quot;family&quot;:&quot;Ding&quot;,&quot;given&quot;:&quot;Ming&quot;,&quot;parse-names&quot;:false,&quot;dropping-particle&quot;:&quot;&quot;,&quot;non-dropping-particle&quot;:&quot;&quot;},{&quot;family&quot;:&quot;Qian&quot;,&quot;given&quot;:&quot;Yujie&quot;,&quot;parse-names&quot;:false,&quot;dropping-particle&quot;:&quot;&quot;,&quot;non-dropping-particle&quot;:&quot;&quot;},{&quot;family&quot;:&quot;Yang&quot;,&quot;given&quot;:&quot;Zhilin&quot;,&quot;parse-names&quot;:false,&quot;dropping-particle&quot;:&quot;&quot;,&quot;non-dropping-particle&quot;:&quot;&quot;},{&quot;family&quot;:&quot;Tang&quot;,&quot;given&quot;:&quot;Jie&quot;,&quot;parse-names&quot;:false,&quot;dropping-particle&quot;:&quot;&quot;,&quot;non-dropping-particle&quot;:&quot;&quot;}],&quot;accessed&quot;:{&quot;date-parts&quot;:[[2022,10,25]]},&quot;DOI&quot;:&quot;10.48550/arxiv.2103.10385&quot;,&quot;URL&quot;:&quot;https://arxiv.org/abs/2103.10385v1&quot;,&quot;issued&quot;:{&quot;date-parts&quot;:[[2021,3,18]]},&quot;abstract&quot;:&quot;While GPTs with traditional fine-tuning fail to achieve strong results on\nnatural language understanding (NLU), we show that GPTs can be better than or\ncomparable to similar-sized BERTs on NLU tasks with a novel method P-tuning --\nwhich employs trainable continuous prompt embeddings. On the knowledge probing\n(LAMA) benchmark, the best GPT recovers 64\\% (P@1) of world knowledge without\nany additional text provided during test time, which substantially improves the\nprevious best by 20+ percentage points. On the SuperGlue benchmark, GPTs\nachieve comparable and sometimes better performance to similar-sized BERTs in\nsupervised learning. Importantly, we find that P-tuning also improves BERTs'\nperformance in both few-shot and supervised settings while largely reducing the\nneed for prompt engineering. Consequently, P-tuning outperforms the\nstate-of-the-art approaches on the few-shot SuperGlue benchmark.&quot;,&quot;container-title-short&quot;:&quot;&quot;},&quot;isTemporary&quot;:false},{&quot;id&quot;:&quot;d7e4cb6a-d045-3d40-a664-fe6fabc61a45&quot;,&quot;itemData&quot;:{&quot;type&quot;:&quot;article-journal&quot;,&quot;id&quot;:&quot;d7e4cb6a-d045-3d40-a664-fe6fabc61a45&quot;,&quot;title&quot;:&quot;Prefix-Tuning: Optimizing Continuous Prompts for Generation&quot;,&quot;author&quot;:[{&quot;family&quot;:&quot;Li&quot;,&quot;given&quot;:&quot;Xiang Lisa&quot;,&quot;parse-names&quot;:false,&quot;dropping-particle&quot;:&quot;&quot;,&quot;non-dropping-particle&quot;:&quot;&quot;},{&quot;family&quot;:&quot;Liang&quot;,&quot;given&quot;:&quot;Percy&quot;,&quot;parse-names&quot;:false,&quot;dropping-particle&quot;:&quot;&quot;,&quot;non-dropping-particle&quot;:&quot;&quot;}],&quot;container-title&quot;:&quot;ACL-IJCNLP 2021 - 59th Annual Meeting of the Association for Computational Linguistics and the 11th International Joint Conference on Natural Language Processing, Proceedings of the Conference&quot;,&quot;accessed&quot;:{&quot;date-parts&quot;:[[2022,10,25]]},&quot;DOI&quot;:&quot;10.48550/arxiv.2101.00190&quot;,&quot;ISBN&quot;:&quot;9781954085527&quot;,&quot;URL&quot;:&quot;https://arxiv.org/abs/2101.00190v1&quot;,&quot;issued&quot;:{&quot;date-parts&quot;:[[2021,1,1]]},&quot;page&quot;:&quot;4582-4597&quot;,&quot;abstract&quot;:&quot;Fine-tuning is the de facto way to leverage large pretrained language models\nto perform downstream tasks. However, it modifies all the language model\nparameters and therefore necessitates storing a full copy for each task. In\nthis paper, we propose prefix-tuning, a lightweight alternative to fine-tuning\nfor natural language generation tasks, which keeps language model parameters\nfrozen, but optimizes a small continuous task-specific vector (called the\nprefix). Prefix-tuning draws inspiration from prompting, allowing subsequent\ntokens to attend to this prefix as if it were \&quot;virtual tokens\&quot;. We apply\nprefix-tuning to GPT-2 for table-to-text generation and to BART for\nsummarization. We find that by learning only 0.1\\% of the parameters,\nprefix-tuning obtains comparable performance in the full data setting,\noutperforms fine-tuning in low-data settings, and extrapolates better to\nexamples with topics unseen during training.&quot;,&quot;publisher&quot;:&quot;Association for Computational Linguistics (ACL)&quot;,&quot;container-title-short&quot;:&quot;&quot;},&quot;isTemporary&quot;:false}]},{&quot;citationID&quot;:&quot;MENDELEY_CITATION_2629360e-2667-4d1d-a98d-1a8c1ee78d13&quot;,&quot;properties&quot;:{&quot;noteIndex&quot;:0},&quot;isEdited&quot;:false,&quot;manualOverride&quot;:{&quot;isManuallyOverridden&quot;:false,&quot;citeprocText&quot;:&quot;(Su et al., 2021; Vu et al., 2021)&quot;,&quot;manualOverrideText&quot;:&quot;&quot;},&quot;citationTag&quot;:&quot;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&quot;,&quot;citationItems&quot;:[{&quot;id&quot;:&quot;92856c00-eefa-3aa7-b3d7-1835be397824&quot;,&quot;itemData&quot;:{&quot;type&quot;:&quot;article-journal&quot;,&quot;id&quot;:&quot;92856c00-eefa-3aa7-b3d7-1835be397824&quot;,&quot;title&quot;:&quot;On Transferability of Prompt Tuning for Natural Language Processing&quot;,&quot;author&quot;:[{&quot;family&quot;:&quot;Su&quot;,&quot;given&quot;:&quot;Yusheng&quot;,&quot;parse-names&quot;:false,&quot;dropping-particle&quot;:&quot;&quot;,&quot;non-dropping-particle&quot;:&quot;&quot;},{&quot;family&quot;:&quot;Wang&quot;,&quot;given&quot;:&quot;Xiaozhi&quot;,&quot;parse-names&quot;:false,&quot;dropping-particle&quot;:&quot;&quot;,&quot;non-dropping-particle&quot;:&quot;&quot;},{&quot;family&quot;:&quot;Qin&quot;,&quot;given&quot;:&quot;Yujia&quot;,&quot;parse-names&quot;:false,&quot;dropping-particle&quot;:&quot;&quot;,&quot;non-dropping-particle&quot;:&quot;&quot;},{&quot;family&quot;:&quot;Chan&quot;,&quot;given&quot;:&quot;Chi-Min&quot;,&quot;parse-names&quot;:false,&quot;dropping-particle&quot;:&quot;&quot;,&quot;non-dropping-particle&quot;:&quot;&quot;},{&quot;family&quot;:&quot;Lin&quot;,&quot;given&quot;:&quot;Yankai&quot;,&quot;parse-names&quot;:false,&quot;dropping-particle&quot;:&quot;&quot;,&quot;non-dropping-particle&quot;:&quot;&quot;},{&quot;family&quot;:&quot;Wang&quot;,&quot;given&quot;:&quot;Huadong&quot;,&quot;parse-names&quot;:false,&quot;dropping-particle&quot;:&quot;&quot;,&quot;non-dropping-particle&quot;:&quot;&quot;},{&quot;family&quot;:&quot;Wen&quot;,&quot;given&quot;:&quot;Kaiyue&quot;,&quot;parse-names&quot;:false,&quot;dropping-particle&quot;:&quot;&quot;,&quot;non-dropping-particle&quot;:&quot;&quot;},{&quot;family&quot;:&quot;Liu&quot;,&quot;given&quot;:&quot;Zhiyuan&quot;,&quot;parse-names&quot;:false,&quot;dropping-particle&quot;:&quot;&quot;,&quot;non-dropping-particle&quot;:&quot;&quot;},{&quot;family&quot;:&quot;Li&quot;,&quot;given&quot;:&quot;Peng&quot;,&quot;parse-names&quot;:false,&quot;dropping-particle&quot;:&quot;&quot;,&quot;non-dropping-particle&quot;:&quot;&quot;},{&quot;family&quot;:&quot;Li&quot;,&quot;given&quot;:&quot;Juanzi&quot;,&quot;parse-names&quot;:false,&quot;dropping-particle&quot;:&quot;&quot;,&quot;non-dropping-particle&quot;:&quot;&quot;},{&quot;family&quot;:&quot;Hou&quot;,&quot;given&quot;:&quot;Lei&quot;,&quot;parse-names&quot;:false,&quot;dropping-particle&quot;:&quot;&quot;,&quot;non-dropping-particle&quot;:&quot;&quot;},{&quot;family&quot;:&quot;Sun&quot;,&quot;given&quot;:&quot;Maosong&quot;,&quot;parse-names&quot;:false,&quot;dropping-particle&quot;:&quot;&quot;,&quot;non-dropping-particle&quot;:&quot;&quot;},{&quot;family&quot;:&quot;Zhou&quot;,&quot;given&quot;:&quot;Jie&quot;,&quot;parse-names&quot;:false,&quot;dropping-particle&quot;:&quot;&quot;,&quot;non-dropping-particle&quot;:&quot;&quot;}],&quot;container-title&quot;:&quot;NAACL 2022 - 2022 Conference of the North American Chapter of the Association for Computational Linguistics: Human Language Technologies, Proceedings of the Conference&quot;,&quot;accessed&quot;:{&quot;date-parts&quot;:[[2022,10,25]]},&quot;DOI&quot;:&quot;10.18653/v1/2022.naacl-main.290&quot;,&quot;URL&quot;:&quot;http://arxiv.org/abs/2111.06719&quot;,&quot;issued&quot;:{&quot;date-parts&quot;:[[2021,11,12]]},&quot;page&quot;:&quot;3949-3969&quot;,&quot;abstract&quot;:&quot;Prompt tuning (PT) is a promising parameter-efficient method to utilize extremely large pre-trained language models (PLMs), which can achieve comparable performance to full-parameter fine-tuning by only tuning a few soft prompts. However, PT requires much more training time than fine-tuning. Intuitively, knowledge transfer can help to improve the efficiency. To explore whether we can improve PT via prompt transfer, we empirically investigate the transferability of soft prompts across different downstream tasks and PLMs in this work. We find that (1) in zero-shot setting, trained soft prompts can effectively transfer to similar tasks on the same PLM and also to other PLMs with a cross-model projector trained on similar tasks; (2) when used as initialization, trained soft prompts of similar tasks and projected prompts of other PLMs can significantly accelerate training and also improve the performance of PT. Moreover, to explore what decides prompt transferability, we investigate various transferability indicators and find that the overlapping rate of activated neurons strongly reflects the transferability, which suggests how the prompts stimulate PLMs is essential. Our findings show that prompt transfer is promising for improving PT, and further research shall focus more on prompts' stimulation to PLMs. The source code can be obtained from https://github.com/thunlp/Prompt-Transferability.&quot;,&quot;publisher&quot;:&quot;Association for Computational Linguistics (ACL)&quot;,&quot;container-title-short&quot;:&quot;&quot;},&quot;isTemporary&quot;:false},{&quot;id&quot;:&quot;2a6066b8-faf9-3d82-b611-2be501bb9775&quot;,&quot;itemData&quot;:{&quot;type&quot;:&quot;article-journal&quot;,&quot;id&quot;:&quot;2a6066b8-faf9-3d82-b611-2be501bb9775&quot;,&quot;title&quot;:&quot;SPoT: Better Frozen Model Adaptation through Soft Prompt Transfer&quot;,&quot;author&quot;:[{&quot;family&quot;:&quot;Vu&quot;,&quot;given&quot;:&quot;Tu&quot;,&quot;parse-names&quot;:false,&quot;dropping-particle&quot;:&quot;&quot;,&quot;non-dropping-particle&quot;:&quot;&quot;},{&quot;family&quot;:&quot;Lester&quot;,&quot;given&quot;:&quot;Brian&quot;,&quot;parse-names&quot;:false,&quot;dropping-particle&quot;:&quot;&quot;,&quot;non-dropping-particle&quot;:&quot;&quot;},{&quot;family&quot;:&quot;Constant&quot;,&quot;given&quot;:&quot;Noah&quot;,&quot;parse-names&quot;:false,&quot;dropping-particle&quot;:&quot;&quot;,&quot;non-dropping-particle&quot;:&quot;&quot;},{&quot;family&quot;:&quot;Al-Rfou&quot;,&quot;given&quot;:&quot;Rami&quot;,&quot;parse-names&quot;:false,&quot;dropping-particle&quot;:&quot;&quot;,&quot;non-dropping-particle&quot;:&quot;&quot;},{&quot;family&quot;:&quot;Cer&quot;,&quot;given&quot;:&quot;Daniel&quot;,&quot;parse-names&quot;:false,&quot;dropping-particle&quot;:&quot;&quot;,&quot;non-dropping-particle&quot;:&quot;&quot;},{&quot;family&quot;:&quot;Research&quot;,&quot;given&quot;:&quot;Google&quot;,&quot;parse-names&quot;:false,&quot;dropping-particle&quot;:&quot;&quot;,&quot;non-dropping-particle&quot;:&quot;&quot;}],&quot;accessed&quot;:{&quot;date-parts&quot;:[[2022,10,25]]},&quot;DOI&quot;:&quot;10.48550/arxiv.2110.07904&quot;,&quot;URL&quot;:&quot;https://arxiv.org/abs/2110.07904v2&quot;,&quot;issued&quot;:{&quot;date-parts&quot;:[[2021,10,15]]},&quot;page&quot;:&quot;5039-5059&quot;,&quot;abstract&quot;:&quot;There has been growing interest in parameter-efficient methods to apply\npre-trained language models to downstream tasks. Building on the Prompt Tuning\napproach of Lester et al. (2021), which learns task-specific soft prompts to\ncondition a frozen pre-trained model to perform different tasks, we propose a\nnovel prompt-based transfer learning approach called SPoT: Soft Prompt\nTransfer. SPoT first learns a prompt on one or more source tasks and then uses\nit to initialize the prompt for a target task. We show that SPoT significantly\nboosts the performance of Prompt Tuning across many tasks. More remarkably,\nacross all model sizes, SPoT matches or outperforms standard Model Tuning\n(which fine-tunes all model parameters) on the SuperGLUE benchmark, while using\nup to 27,000x fewer task-specific parameters. To understand where SPoT is most\neffective, we conduct a large-scale study on task transferability with 26 NLP\ntasks in 160 combinations, and demonstrate that many tasks can benefit each\nother via prompt transfer. Finally, we propose an efficient retrieval approach\nthat interprets task prompts as task embeddings to identify similar tasks and\npredict the most transferable source tasks for a novel target task.&quot;,&quot;publisher&quot;:&quot;Association for Computational Linguistics (ACL)&quot;,&quot;container-title-short&quot;:&quot;&quot;},&quot;isTemporary&quot;:false}]},{&quot;citationID&quot;:&quot;MENDELEY_CITATION_5b5888c9-4093-44c0-b95a-bfa17b378d3d&quot;,&quot;properties&quot;:{&quot;noteIndex&quot;:0},&quot;isEdited&quot;:false,&quot;manualOverride&quot;:{&quot;isManuallyOverridden&quot;:false,&quot;citeprocText&quot;:&quot;(Mostafazadeh et al., 2016)&quot;,&quot;manualOverrideText&quot;:&quot;&quot;},&quot;citationTag&quot;:&quot;MENDELEY_CITATION_v3_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&quot;,&quot;citationItems&quot;:[{&quot;id&quot;:&quot;8b75d401-a95b-3f1d-913b-816e164aa47a&quot;,&quot;itemData&quot;:{&quot;type&quot;:&quot;article-journal&quot;,&quot;id&quot;:&quot;8b75d401-a95b-3f1d-913b-816e164aa47a&quot;,&quot;title&quot;:&quot;A Corpus and Cloze Evaluation for Deeper Understanding of Commonsense Stories&quot;,&quot;author&quot;:[{&quot;family&quot;:&quot;Mostafazadeh&quot;,&quot;given&quot;:&quot;Nasrin&quot;,&quot;parse-names&quot;:false,&quot;dropping-particle&quot;:&quot;&quot;,&quot;non-dropping-particle&quot;:&quot;&quot;},{&quot;family&quot;:&quot;Chambers&quot;,&quot;given&quot;:&quot;Nathanael&quot;,&quot;parse-names&quot;:false,&quot;dropping-particle&quot;:&quot;&quot;,&quot;non-dropping-particle&quot;:&quot;&quot;},{&quot;family&quot;:&quot;He&quot;,&quot;given&quot;:&quot;Xiaodong&quot;,&quot;parse-names&quot;:false,&quot;dropping-particle&quot;:&quot;&quot;,&quot;non-dropping-particle&quot;:&quot;&quot;},{&quot;family&quot;:&quot;Parikh&quot;,&quot;given&quot;:&quot;Devi&quot;,&quot;parse-names&quot;:false,&quot;dropping-particle&quot;:&quot;&quot;,&quot;non-dropping-particle&quot;:&quot;&quot;},{&quot;family&quot;:&quot;Batra&quot;,&quot;given&quot;:&quot;Dhruv&quot;,&quot;parse-names&quot;:false,&quot;dropping-particle&quot;:&quot;&quot;,&quot;non-dropping-particle&quot;:&quot;&quot;},{&quot;family&quot;:&quot;Vanderwende&quot;,&quot;given&quot;:&quot;Lucy&quot;,&quot;parse-names&quot;:false,&quot;dropping-particle&quot;:&quot;&quot;,&quot;non-dropping-particle&quot;:&quot;&quot;},{&quot;family&quot;:&quot;Kohli&quot;,&quot;given&quot;:&quot;Pushmeet&quot;,&quot;parse-names&quot;:false,&quot;dropping-particle&quot;:&quot;&quot;,&quot;non-dropping-particle&quot;:&quot;&quot;},{&quot;family&quot;:&quot;Allen&quot;,&quot;given&quot;:&quot;James&quot;,&quot;parse-names&quot;:false,&quot;dropping-particle&quot;:&quot;&quot;,&quot;non-dropping-particle&quot;:&quot;&quot;}],&quot;container-title&quot;:&quot;2016 Conference of the North American Chapter of the Association for Computational Linguistics: Human Language Technologies, NAACL HLT 2016 - Proceedings of the Conference&quot;,&quot;accessed&quot;:{&quot;date-parts&quot;:[[2022,9,13]]},&quot;DOI&quot;:&quot;10.18653/V1/N16-1098&quot;,&quot;ISBN&quot;:&quot;9781941643914&quot;,&quot;URL&quot;:&quot;https://aclanthology.org/N16-1098&quot;,&quot;issued&quot;:{&quot;date-parts&quot;:[[2016]]},&quot;page&quot;:&quot;839-849&quot;,&quot;abstract&quot;:&quot;Representation and learning of commonsense knowledge is one of the foundational problems in the quest to enable deep language understanding. This issue is particularly challenging for understanding casual and correlational relationships between events. While this topic has received a lot of interest in the NLP community, research has been hindered by the lack of a proper evaluation framework. This paper attempts to address this problem with a new framework for evaluating story understanding and script learning: the 'Story Cloze Test'. This test requires a system to choose the correct ending to a four-sentence story. We created a new corpus of 50k five-sentence commonsense stories, ROCStories, to enable this evaluation. This corpus is unique in two ways: (1) it captures a rich set of causal and temporal commonsense relations between daily events, and (2) it is a high quality collection of everyday life stories that can also be used for story generation. Experimental evaluation shows that a host of baselines and state-of-the-art models based on shallow language understanding struggle to achieve a high score on the Story Cloze Test. We discuss these implications for script and story learning, and offer suggestions for deeper language understanding.&quot;,&quot;publisher&quot;:&quot;Association for Computational Linguistics (ACL)&quot;,&quot;container-title-short&quot;:&quot;&quot;},&quot;isTemporary&quot;:false}]},{&quot;citationID&quot;:&quot;MENDELEY_CITATION_5bbfc68f-3510-4748-a773-91d40c708f9a&quot;,&quot;properties&quot;:{&quot;noteIndex&quot;:0},&quot;isEdited&quot;:false,&quot;manualOverride&quot;:{&quot;isManuallyOverridden&quot;:false,&quot;citeprocText&quot;:&quot;(Fan et al., 2018b)&quot;,&quot;manualOverrideText&quot;:&quot;&quot;},&quot;citationTag&quot;:&quot;MENDELEY_CITATION_v3_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&quot;,&quot;citationItems&quot;:[{&quot;id&quot;:&quot;0155d7cc-1227-394c-8ae4-9c6ca34c51ff&quot;,&quot;itemData&quot;:{&quot;type&quot;:&quot;article-journal&quot;,&quot;id&quot;:&quot;0155d7cc-1227-394c-8ae4-9c6ca34c51ff&quot;,&quot;title&quot;:&quot;Hierarchical Neural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8 - 56th Annual Meeting of the Association for Computational Linguistics, Proceedings of the Conference (Long Papers)&quot;,&quot;accessed&quot;:{&quot;date-parts&quot;:[[2022,9,13]]},&quot;DOI&quot;:&quot;10.18653/V1/P18-1082&quot;,&quot;ISBN&quot;:&quot;9781948087322&quot;,&quot;URL&quot;:&quot;https://aclanthology.org/P18-1082&quot;,&quot;issued&quot;:{&quot;date-parts&quot;:[[2018]]},&quot;page&quot;:&quot;889-898&quot;,&quot;abstract&quot;:&quot;We explore story generation: creative systems that can build coherent and fluent passages of text about a topic. We collect a large dataset of 300K human-written stories paired with writing prompts from an online forum. Our dataset enables hierarchical story generation, where the model first generates a premise, and then transforms it into a passage of text. We gain further improvements with a novel form of model fusion that improves the relevance of the story to the prompt, and adding a new gated multi-scale self-attention mechanism to model long-range context. Experiments show large improvements over strong baselines on both automated and human evaluations. Human judges prefer stories generated by our approach to those from a strong non-hierarchical model by a factor of two to one.&quot;,&quot;publisher&quot;:&quot;Association for Computational Linguistics (ACL)&quot;,&quot;volume&quot;:&quot;1&quot;,&quot;container-title-short&quot;:&quot;&quot;},&quot;isTemporary&quot;:false}]},{&quot;citationID&quot;:&quot;MENDELEY_CITATION_372889e2-ea73-43fb-a209-a762442300c8&quot;,&quot;properties&quot;:{&quot;noteIndex&quot;:0},&quot;isEdited&quot;:false,&quot;manualOverride&quot;:{&quot;isManuallyOverridden&quot;:false,&quot;citeprocText&quot;:&quot;(Mihalcea and Tarau, 2004)&quot;,&quot;manualOverrideText&quot;:&quot;&quot;},&quot;citationTag&quot;:&quot;MENDELEY_CITATION_v3_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&quot;,&quot;citationItems&quot;:[{&quot;id&quot;:&quot;fe690b62-8eec-3c19-bdf7-2793e8f4b37b&quot;,&quot;itemData&quot;:{&quot;type&quot;:&quot;article-journal&quot;,&quot;id&quot;:&quot;fe690b62-8eec-3c19-bdf7-2793e8f4b37b&quot;,&quot;title&quot;:&quot;TextRank: Bringing Order into Texts&quot;,&quot;author&quot;:[{&quot;family&quot;:&quot;Mihalcea&quot;,&quot;given&quot;:&quot;Rada&quot;,&quot;parse-names&quot;:false,&quot;dropping-particle&quot;:&quot;&quot;,&quot;non-dropping-particle&quot;:&quot;&quot;},{&quot;family&quot;:&quot;Tarau&quot;,&quot;given&quot;:&quot;Paul&quot;,&quot;parse-names&quot;:false,&quot;dropping-particle&quot;:&quot;&quot;,&quot;non-dropping-particle&quot;:&quot;&quot;}],&quot;accessed&quot;:{&quot;date-parts&quot;:[[2022,10,29]]},&quot;issued&quot;:{&quot;date-parts&quot;:[[2004]]},&quot;abstract&quot;:&quot;In this paper, we introduce TextRank-a graph-based ranking model for text processing, and show how this model can be successfully used in natural language applications. In particular, we propose two innovative unsupervised methods for keyword and sentence extraction, and show that the results obtained compare favorably with previously published results on established benchmarks.&quot;,&quot;container-title-short&quot;:&quot;&quot;},&quot;isTemporary&quot;:false}]},{&quot;citationID&quot;:&quot;MENDELEY_CITATION_5dcacb95-450f-4e60-bf95-9b3717957739&quot;,&quot;properties&quot;:{&quot;noteIndex&quot;:0},&quot;isEdited&quot;:false,&quot;manualOverride&quot;:{&quot;isManuallyOverridden&quot;:false,&quot;citeprocText&quot;:&quot;(Rose et al., 2010)&quot;,&quot;manualOverrideText&quot;:&quot;&quot;},&quot;citationTag&quot;:&quot;MENDELEY_CITATION_v3_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&quot;,&quot;citationItems&quot;:[{&quot;id&quot;:&quot;f9b0f4bf-ad35-368c-9d4a-e11f621848a4&quot;,&quot;itemData&quot;:{&quot;type&quot;:&quot;article-journal&quot;,&quot;id&quot;:&quot;f9b0f4bf-ad35-368c-9d4a-e11f621848a4&quot;,&quot;title&quot;:&quot;Automatic Keyword Extraction from Individual Documents&quot;,&quot;author&quot;:[{&quot;family&quot;:&quot;Rose&quot;,&quot;given&quot;:&quot;Stuart&quot;,&quot;parse-names&quot;:false,&quot;dropping-particle&quot;:&quot;&quot;,&quot;non-dropping-particle&quot;:&quot;&quot;},{&quot;family&quot;:&quot;Engel&quot;,&quot;given&quot;:&quot;Dave&quot;,&quot;parse-names&quot;:false,&quot;dropping-particle&quot;:&quot;&quot;,&quot;non-dropping-particle&quot;:&quot;&quot;},{&quot;family&quot;:&quot;Cramer&quot;,&quot;given&quot;:&quot;Nick&quot;,&quot;parse-names&quot;:false,&quot;dropping-particle&quot;:&quot;&quot;,&quot;non-dropping-particle&quot;:&quot;&quot;},{&quot;family&quot;:&quot;Cowley&quot;,&quot;given&quot;:&quot;Wendy&quot;,&quot;parse-names&quot;:false,&quot;dropping-particle&quot;:&quot;&quot;,&quot;non-dropping-particle&quot;:&quot;&quot;}],&quot;container-title&quot;:&quot;Text Mining: Applications and Theory&quot;,&quot;accessed&quot;:{&quot;date-parts&quot;:[[2022,10,29]]},&quot;DOI&quot;:&quot;10.1002/9780470689646.CH1&quot;,&quot;ISBN&quot;:&quot;9780470749821&quot;,&quot;URL&quot;:&quot;https://onlinelibrary.wiley.com/doi/full/10.1002/9780470689646.ch1&quot;,&quot;issued&quot;:{&quot;date-parts&quot;:[[2010,3,4]]},&quot;page&quot;:&quot;1-20&quot;,&quot;publisher&quot;:&quot;John Wiley &amp; Sons, Ltd&quot;,&quot;container-title-short&quot;:&quot;&quot;},&quot;isTemporary&quot;:false}]},{&quot;citationID&quot;:&quot;MENDELEY_CITATION_f9f363bc-cc30-412b-b0fc-d1e2ce98ea65&quot;,&quot;properties&quot;:{&quot;noteIndex&quot;:0},&quot;isEdited&quot;:false,&quot;manualOverride&quot;:{&quot;isManuallyOverridden&quot;:false,&quot;citeprocText&quot;:&quot;(Devlin et al., 2018)&quot;,&quot;manualOverrideText&quot;:&quot;&quot;},&quot;citationTag&quot;:&quot;MENDELEY_CITATION_v3_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&quot;,&quot;citationItems&quot;:[{&quot;id&quot;:&quot;cd656fd8-e818-3f6a-bf78-0fd1e259a6d8&quot;,&quot;itemData&quot;:{&quot;type&quot;:&quot;article-journal&quot;,&quot;id&quot;:&quot;cd656fd8-e818-3f6a-bf78-0fd1e259a6d8&quot;,&quot;title&quot;:&quot;BERT: Pre-training of Deep Bidirectional Transformers for Language Understanding&quot;,&quot;author&quot;:[{&quot;family&quot;:&quot;Devlin&quot;,&quot;given&quot;:&quot;Jacob&quot;,&quot;parse-names&quot;:false,&quot;dropping-particle&quot;:&quot;&quot;,&quot;non-dropping-particle&quot;:&quot;&quot;},{&quot;family&quot;:&quot;Chang&quot;,&quot;given&quot;:&quot;Ming Wei&quot;,&quot;parse-names&quot;:false,&quot;dropping-particle&quot;:&quot;&quot;,&quot;non-dropping-particle&quot;:&quot;&quot;},{&quot;family&quot;:&quot;Lee&quot;,&quot;given&quot;:&quot;Kenton&quot;,&quot;parse-names&quot;:false,&quot;dropping-particle&quot;:&quot;&quot;,&quot;non-dropping-particle&quot;:&quot;&quot;},{&quot;family&quot;:&quot;Toutanova&quot;,&quot;given&quot;:&quot;Kristina&quot;,&quot;parse-names&quot;:false,&quot;dropping-particle&quot;:&quot;&quot;,&quot;non-dropping-particle&quot;:&quot;&quot;}],&quot;container-title&quot;:&quot;NAACL HLT 2019 - 2019 Conference of the North American Chapter of the Association for Computational Linguistics: Human Language Technologies - Proceedings of the Conference&quot;,&quot;accessed&quot;:{&quot;date-parts&quot;:[[2022,10,23]]},&quot;DOI&quot;:&quot;10.48550/arxiv.1810.04805&quot;,&quot;ISBN&quot;:&quot;9781950737130&quot;,&quot;URL&quot;:&quot;https://arxiv.org/abs/1810.04805v2&quot;,&quot;issued&quot;:{&quot;date-parts&quot;:[[2018,10,11]]},&quot;page&quot;:&quot;4171-4186&quot;,&quot;abstract&quot;:&quot;We introduce a new language representation model called BERT, which stands\nfor Bidirectional Encoder Representations from Transformers. Unlike recent\nlanguage representation models, BERT is designed to pre-train deep\nbidirectional representations from unlabeled text by jointly conditioning on\nboth left and right context in all layers. As a result, the pre-trained BERT\nmodel can be fine-tuned with just one additional output layer to create\nstate-of-the-art models for a wide range of tasks, such as question answering\nand language inference, without substantial task-specific architecture\nmodifications. BERT is conceptually simple and empirically powerful. It obtains new\nstate-of-the-art results on eleven natural language processing tasks, including\npushing the GLUE score to 80.5% (7.7% point absolute improvement), MultiNLI\naccuracy to 86.7% (4.6% absolute improvement), SQuAD v1.1 question answering\nTest F1 to 93.2 (1.5 point absolute improvement) and SQuAD v2.0 Test F1 to 83.1\n(5.1 point absolute improvement).&quot;,&quot;publisher&quot;:&quot;Association for Computational Linguistics (ACL)&quot;,&quot;volume&quot;:&quot;1&quot;,&quot;container-title-short&quot;:&quot;&quot;},&quot;isTemporary&quot;:false}]},{&quot;citationID&quot;:&quot;MENDELEY_CITATION_e204e0d2-a7ad-4c7f-8e44-7d76c11ed1e2&quot;,&quot;properties&quot;:{&quot;noteIndex&quot;:0},&quot;isEdited&quot;:false,&quot;manualOverride&quot;:{&quot;isManuallyOverridden&quot;:true,&quot;citeprocText&quot;:&quot;(Brown et al., 2020)&quot;,&quot;manualOverrideText&quot;:&quot;&quot;},&quot;citationTag&quot;:&quot;MENDELEY_CITATION_v3_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&quot;,&quot;citationItems&quot;:[{&quot;id&quot;:&quot;df749d21-1f8c-3afc-bebb-d4088232ebea&quot;,&quot;itemData&quot;:{&quot;type&quot;:&quot;article-journal&quot;,&quot;id&quot;:&quot;df749d21-1f8c-3afc-bebb-d4088232ebea&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URL&quot;:&quot;https://commoncrawl.org/the-data/&quot;,&quot;issued&quot;:{&quot;date-parts&quot;:[[2020]]},&quot;page&quot;:&quot;1877-1901&quot;,&quot;abstract&quot;:&quot;We demonstrate that scaling up language models greatly improves task-agnostic, few-shot performance, sometimes even becoming competitive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We also identify some datasets where GPT-3's few-shot learning still struggles, as well as some datasets where GPT-3 faces methodological issues related to training on large web corpora.&quot;,&quot;volume&quot;:&quot;33&quot;},&quot;isTemporary&quot;:false}]},{&quot;citationID&quot;:&quot;MENDELEY_CITATION_6e2a79e2-2537-4978-98bc-bdf64e0707e2&quot;,&quot;properties&quot;:{&quot;noteIndex&quot;:0},&quot;isEdited&quot;:false,&quot;manualOverride&quot;:{&quot;isManuallyOverridden&quot;:false,&quot;citeprocText&quot;:&quot;(Fang et al., 2021; Jin et al., 2022)&quot;,&quot;manualOverrideText&quot;:&quot;&quot;},&quot;citationTag&quot;:&quot;MENDELEY_CITATION_v3_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quot;,&quot;citationItems&quot;:[{&quot;id&quot;:&quot;0459040b-226e-30db-91fe-3affd7273752&quot;,&quot;itemData&quot;:{&quot;type&quot;:&quot;article-journal&quot;,&quot;id&quot;:&quot;0459040b-226e-30db-91fe-3affd7273752&quot;,&quot;title&quot;:&quot;Plot Writing From Pre-Trained Language Models&quot;,&quot;author&quot;:[{&quot;family&quot;:&quot;Jin&quot;,&quot;given&quot;:&quot;Yiping&quot;,&quot;parse-names&quot;:false,&quot;dropping-particle&quot;:&quot;&quot;,&quot;non-dropping-particle&quot;:&quot;&quot;},{&quot;family&quot;:&quot;Kadam&quot;,&quot;given&quot;:&quot;Vishakha&quot;,&quot;parse-names&quot;:false,&quot;dropping-particle&quot;:&quot;&quot;,&quot;non-dropping-particle&quot;:&quot;&quot;},{&quot;family&quot;:&quot;Wanvarie&quot;,&quot;given&quot;:&quot;Dittaya&quot;,&quot;parse-names&quot;:false,&quot;dropping-particle&quot;:&quot;&quot;,&quot;non-dropping-particle&quot;:&quot;&quot;}],&quot;container-title&quot;:&quot;INLG 2022&quot;,&quot;accessed&quot;:{&quot;date-parts&quot;:[[2022,8,24]]},&quot;DOI&quot;:&quot;10.48550/arxiv.2206.03021&quot;,&quot;URL&quot;:&quot;https://arxiv.org/abs/2206.03021&quot;,&quot;issued&quot;:{&quot;date-parts&quot;:[[2022,6,7]]},&quot;abstract&quot;:&quot;Pre-trained language models (PLMs) fail to generate long-form narrative text\nbecause they do not consider global structure. As a result, the generated texts\nare often incohesive, repetitive, or lack content. Recent work in story\ngeneration reintroduced explicit content planning in the form of prompts,\nkeywords, or semantic frames. Trained on large parallel corpora, these models\ncan generate more logical event sequences and thus more contentful stories.\nHowever, these intermediate representations are often not in natural language\nand cannot be utilized by PLMs without fine-tuning. We propose generating story\nplots using off-the-shelf PLMs while maintaining the benefit of content\nplanning to generate cohesive and contentful stories. Our proposed method,\nScratchPlot, first prompts a PLM to compose a content plan. Then, we generate\nthe story's body and ending conditioned on the content plan. Furthermore, we\ntake a generate-and-rank approach by using additional PLMs to rank the\ngenerated (story, ending) pairs. We benchmark our method with various baselines\nand achieved superior results in both human and automatic evaluation.&quot;,&quot;container-title-short&quot;:&quot;&quot;},&quot;isTemporary&quot;:false},{&quot;id&quot;:&quot;4a498675-5455-361a-933d-97a6bb7b9df5&quot;,&quot;itemData&quot;:{&quot;type&quot;:&quot;article-journal&quot;,&quot;id&quot;:&quot;4a498675-5455-361a-933d-97a6bb7b9df5&quot;,&quot;title&quot;:&quot;Outline to Story: Fine-grained Controllable Story Generation from Cascaded Events&quot;,&quot;author&quot;:[{&quot;family&quot;:&quot;Fang&quot;,&quot;given&quot;:&quot;Le&quot;,&quot;parse-names&quot;:false,&quot;dropping-particle&quot;:&quot;&quot;,&quot;non-dropping-particle&quot;:&quot;&quot;},{&quot;family&quot;:&quot;Zeng&quot;,&quot;given&quot;:&quot;Tao&quot;,&quot;parse-names&quot;:false,&quot;dropping-particle&quot;:&quot;&quot;,&quot;non-dropping-particle&quot;:&quot;&quot;},{&quot;family&quot;:&quot;Liu&quot;,&quot;given&quot;:&quot;Chaochun&quot;,&quot;parse-names&quot;:false,&quot;dropping-particle&quot;:&quot;&quot;,&quot;non-dropping-particle&quot;:&quot;&quot;},{&quot;family&quot;:&quot;Bo&quot;,&quot;given&quot;:&quot;Lie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accessed&quot;:{&quot;date-parts&quot;:[[2022,8,31]]},&quot;DOI&quot;:&quot;10.48550/arxiv.2101.00822&quot;,&quot;URL&quot;:&quot;http://arxiv.org/abs/2101.00822&quot;,&quot;issued&quot;:{&quot;date-parts&quot;:[[2021,1,4]]},&quot;abstract&quot;:&quot;Large-scale pretrained language models have shown thrilling generation capabilities, especially when they generate consistent long text in thousands of words with ease. However, users of these models can only control the prefix of sentences or certain global aspects of generated text. It is challenging to simultaneously achieve fine-grained controllability and preserve the state-of-the-art unconditional text generation capability. In this paper, we first propose a new task named \&quot;Outline to Story\&quot; (O2S) as a test bed for fine-grained controllable generation of long text, which generates a multi-paragraph story from cascaded events, i.e. a sequence of outline events that guide subsequent paragraph generation. We then create dedicate datasets for future benchmarks, built by state-of-the-art keyword extraction techniques. Finally, we propose an extremely simple yet strong baseline method for the O2S task, which fine tunes pre-trained language models on augmented sequences of outline-story pairs with simple language modeling objective. Our method does not introduce any new parameters or perform any architecture modification, except several special tokens as delimiters to build augmented sequences. Extensive experiments on various datasets demonstrate state-of-the-art conditional story generation performance with our model, achieving better fine-grained controllability and user flexibility. Our paper is among the first ones by our knowledge to propose a model and to create datasets for the task of \&quot;outline to story\&quot;. Our work also instantiates research interest of fine-grained controllable generation of open-domain long text, where controlling inputs are represented by short text.&quot;,&quot;container-title-short&quot;:&quot;&quot;},&quot;isTemporary&quot;:false}]},{&quot;citationID&quot;:&quot;MENDELEY_CITATION_7ebc4d77-eb80-4c88-9ee7-dae47b5e20c9&quot;,&quot;properties&quot;:{&quot;noteIndex&quot;:0},&quot;isEdited&quot;:false,&quot;manualOverride&quot;:{&quot;isManuallyOverridden&quot;:false,&quot;citeprocText&quot;:&quot;(Li et al., 2015)&quot;,&quot;manualOverrideText&quot;:&quot;&quot;},&quot;citationTag&quot;:&quot;MENDELEY_CITATION_v3_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&quot;,&quot;citationItems&quot;:[{&quot;id&quot;:&quot;28b8235f-8d4d-3e1b-a455-708a34fdae0f&quot;,&quot;itemData&quot;:{&quot;type&quot;:&quot;article-journal&quot;,&quot;id&quot;:&quot;28b8235f-8d4d-3e1b-a455-708a34fdae0f&quot;,&quot;title&quot;:&quot;A Diversity-Promoting Objective Function for Neural Conversation Models&quot;,&quot;author&quot;:[{&quot;family&quot;:&quot;Li&quot;,&quot;given&quot;:&quot;Jiwei&quot;,&quot;parse-names&quot;:false,&quot;dropping-particle&quot;:&quot;&quot;,&quot;non-dropping-particle&quot;:&quot;&quot;},{&quot;family&quot;:&quot;Galley&quot;,&quot;given&quot;:&quot;Michel&quot;,&quot;parse-names&quot;:false,&quot;dropping-particle&quot;:&quot;&quot;,&quot;non-dropping-particle&quot;:&quot;&quot;},{&quot;family&quot;:&quot;Brockett&quot;,&quot;given&quot;:&quot;Chris&quot;,&quot;parse-names&quot;:false,&quot;dropping-particle&quot;:&quot;&quot;,&quot;non-dropping-particle&quot;:&quot;&quot;},{&quot;family&quot;:&quot;Gao&quot;,&quot;given&quot;:&quot;Jianfeng&quot;,&quot;parse-names&quot;:false,&quot;dropping-particle&quot;:&quot;&quot;,&quot;non-dropping-particle&quot;:&quot;&quot;},{&quot;family&quot;:&quot;Dolan&quot;,&quot;given&quot;:&quot;Bill&quot;,&quot;parse-names&quot;:false,&quot;dropping-particle&quot;:&quot;&quot;,&quot;non-dropping-particle&quot;:&quot;&quot;}],&quot;container-title&quot;:&quot;2016 Conference of the North American Chapter of the Association for Computational Linguistics: Human Language Technologies, NAACL HLT 2016 - Proceedings of the Conference&quot;,&quot;accessed&quot;:{&quot;date-parts&quot;:[[2022,10,29]]},&quot;DOI&quot;:&quot;10.48550/arxiv.1510.03055&quot;,&quot;ISBN&quot;:&quot;9781941643914&quot;,&quot;URL&quot;:&quot;https://arxiv.org/abs/1510.03055v3&quot;,&quot;issued&quot;:{&quot;date-parts&quot;:[[2015,10,11]]},&quot;page&quot;:&quot;110-119&quot;,&quot;abstract&quot;:&quot;Sequence-to-sequence neural network models for generation of conversational\nresponses tend to generate safe, commonplace responses (e.g., \&quot;I don't know\&quot;)\nregardless of the input. We suggest that the traditional objective function,\ni.e., the likelihood of output (response) given input (message) is unsuited to\nresponse generation tasks. Instead we propose using Maximum Mutual Information\n(MMI) as the objective function in neural models. Experimental results\ndemonstrate that the proposed MMI models produce more diverse, interesting, and\nappropriate responses, yielding substantive gains in BLEU scores on two\nconversational datasets and in human evaluations.&quot;,&quot;publisher&quot;:&quot;Association for Computational Linguistics (ACL)&quot;,&quot;container-title-short&quot;:&quot;&quot;},&quot;isTemporary&quot;:false}]},{&quot;citationID&quot;:&quot;MENDELEY_CITATION_a5c08608-f826-4084-b984-dda7177e7c81&quot;,&quot;properties&quot;:{&quot;noteIndex&quot;:0},&quot;isEdited&quot;:false,&quot;manualOverride&quot;:{&quot;isManuallyOverridden&quot;:false,&quot;citeprocText&quot;:&quot;(Papineni et al., 2002)&quot;,&quot;manualOverrideText&quot;:&quot;&quot;},&quot;citationTag&quot;:&quot;MENDELEY_CITATION_v3_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&quot;,&quot;citationItems&quot;:[{&quot;id&quot;:&quot;517c21c9-9844-39eb-973f-7e644c1aacd3&quot;,&quot;itemData&quot;:{&quot;type&quot;:&quot;article-journal&quot;,&quot;id&quot;:&quot;517c21c9-9844-39eb-973f-7e644c1aacd3&quot;,&quot;title&quot;:&quot;Bleu: a Method for Automatic Evaluation of Machine Translation&quot;,&quot;author&quot;:[{&quot;family&quot;:&quot;Papineni&quot;,&quot;given&quot;:&quot;Kishore&quot;,&quot;parse-names&quot;:false,&quot;dropping-particle&quot;:&quot;&quot;,&quot;non-dropping-particle&quot;:&quot;&quot;},{&quot;family&quot;:&quot;Roukos&quot;,&quot;given&quot;:&quot;Salim&quot;,&quot;parse-names&quot;:false,&quot;dropping-particle&quot;:&quot;&quot;,&quot;non-dropping-particle&quot;:&quot;&quot;},{&quot;family&quot;:&quot;Ward&quot;,&quot;given&quot;:&quot;Todd&quot;,&quot;parse-names&quot;:false,&quot;dropping-particle&quot;:&quot;&quot;,&quot;non-dropping-particle&quot;:&quot;&quot;},{&quot;family&quot;:&quot;Zhu&quot;,&quot;given&quot;:&quot;Wei-Jing&quot;,&quot;parse-names&quot;:false,&quot;dropping-particle&quot;:&quot;&quot;,&quot;non-dropping-particle&quot;:&quot;&quot;}],&quot;container-title&quot;:&quot;Proceedings of the 40th Annual Meeting on Association for Computational Linguistics  - ACL '02&quot;,&quot;accessed&quot;:{&quot;date-parts&quot;:[[2022,10,29]]},&quot;DOI&quot;:&quot;10.3115/1073083.1073135&quot;,&quot;URL&quot;:&quot;https://aclanthology.org/P02-1040&quot;,&quot;issued&quot;:{&quot;date-parts&quot;:[[2002]]},&quot;publisher-place&quot;:&quot;Morristown, NJ, USA&quot;,&quot;page&quot;:&quot;311-318&quot;,&quot;abstract&quot;:&quot;Human evaluations of machine translation are extensive but expensive. Human evaluations can take months to finish and involve human labor that can not be reused. We propose a method of automatic machine translation evaluation that is quick, inexpensive, and language-independent, that correlates highly with human evaluation , and that has little marginal cost per run. We present this method as an automated understudy to skilled human judges which substitutes for them when there is need for quick or frequent evaluations. 1&quot;,&quot;publisher&quot;:&quot;Association for Computational Linguistics&quot;,&quot;container-title-short&quot;:&quot;&quot;},&quot;isTemporary&quot;:false}]},{&quot;citationID&quot;:&quot;MENDELEY_CITATION_8b52b427-a6aa-41af-a8df-ea1fb700519e&quot;,&quot;properties&quot;:{&quot;noteIndex&quot;:0},&quot;isEdited&quot;:false,&quot;manualOverride&quot;:{&quot;isManuallyOverridden&quot;:true,&quot;citeprocText&quot;:&quot;(Fang et al., 2021)&quot;,&quot;manualOverrideText&quot;:&quot;&quot;},&quot;citationTag&quot;:&quot;MENDELEY_CITATION_v3_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&quot;,&quot;citationItems&quot;:[{&quot;id&quot;:&quot;4a498675-5455-361a-933d-97a6bb7b9df5&quot;,&quot;itemData&quot;:{&quot;type&quot;:&quot;article-journal&quot;,&quot;id&quot;:&quot;4a498675-5455-361a-933d-97a6bb7b9df5&quot;,&quot;title&quot;:&quot;Outline to Story: Fine-grained Controllable Story Generation from Cascaded Events&quot;,&quot;author&quot;:[{&quot;family&quot;:&quot;Fang&quot;,&quot;given&quot;:&quot;Le&quot;,&quot;parse-names&quot;:false,&quot;dropping-particle&quot;:&quot;&quot;,&quot;non-dropping-particle&quot;:&quot;&quot;},{&quot;family&quot;:&quot;Zeng&quot;,&quot;given&quot;:&quot;Tao&quot;,&quot;parse-names&quot;:false,&quot;dropping-particle&quot;:&quot;&quot;,&quot;non-dropping-particle&quot;:&quot;&quot;},{&quot;family&quot;:&quot;Liu&quot;,&quot;given&quot;:&quot;Chaochun&quot;,&quot;parse-names&quot;:false,&quot;dropping-particle&quot;:&quot;&quot;,&quot;non-dropping-particle&quot;:&quot;&quot;},{&quot;family&quot;:&quot;Bo&quot;,&quot;given&quot;:&quot;Lie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accessed&quot;:{&quot;date-parts&quot;:[[2022,8,31]]},&quot;DOI&quot;:&quot;10.48550/arxiv.2101.00822&quot;,&quot;URL&quot;:&quot;http://arxiv.org/abs/2101.00822&quot;,&quot;issued&quot;:{&quot;date-parts&quot;:[[2021,1,4]]},&quot;abstract&quot;:&quot;Large-scale pretrained language models have shown thrilling generation capabilities, especially when they generate consistent long text in thousands of words with ease. However, users of these models can only control the prefix of sentences or certain global aspects of generated text. It is challenging to simultaneously achieve fine-grained controllability and preserve the state-of-the-art unconditional text generation capability. In this paper, we first propose a new task named \&quot;Outline to Story\&quot; (O2S) as a test bed for fine-grained controllable generation of long text, which generates a multi-paragraph story from cascaded events, i.e. a sequence of outline events that guide subsequent paragraph generation. We then create dedicate datasets for future benchmarks, built by state-of-the-art keyword extraction techniques. Finally, we propose an extremely simple yet strong baseline method for the O2S task, which fine tunes pre-trained language models on augmented sequences of outline-story pairs with simple language modeling objective. Our method does not introduce any new parameters or perform any architecture modification, except several special tokens as delimiters to build augmented sequences. Extensive experiments on various datasets demonstrate state-of-the-art conditional story generation performance with our model, achieving better fine-grained controllability and user flexibility. Our paper is among the first ones by our knowledge to propose a model and to create datasets for the task of \&quot;outline to story\&quot;. Our work also instantiates research interest of fine-grained controllable generation of open-domain long text, where controlling inputs are represented by short text.&quot;,&quot;container-title-short&quot;:&quot;&quot;},&quot;isTemporary&quot;:false}]},{&quot;citationID&quot;:&quot;MENDELEY_CITATION_c367d678-3b04-468f-a2da-71e74b842a45&quot;,&quot;properties&quot;:{&quot;noteIndex&quot;:0},&quot;isEdited&quot;:false,&quot;manualOverride&quot;:{&quot;isManuallyOverridden&quot;:false,&quot;citeprocText&quot;:&quot;(Zhu et al., 2018)&quot;,&quot;manualOverrideText&quot;:&quot;&quot;},&quot;citationTag&quot;:&quot;MENDELEY_CITATION_v3_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&quot;,&quot;citationItems&quot;:[{&quot;id&quot;:&quot;9785c191-2009-33c4-9bab-40339d41f406&quot;,&quot;itemData&quot;:{&quot;type&quot;:&quot;article-journal&quot;,&quot;id&quot;:&quot;9785c191-2009-33c4-9bab-40339d41f406&quot;,&quot;title&quot;:&quot;Texygen: A benchmarking platform for text generation models&quot;,&quot;author&quot;:[{&quot;family&quot;:&quot;Zhu&quot;,&quot;given&quot;:&quot;Yaoming&quot;,&quot;parse-names&quot;:false,&quot;dropping-particle&quot;:&quot;&quot;,&quot;non-dropping-particle&quot;:&quot;&quot;},{&quot;family&quot;:&quot;Lu&quot;,&quot;given&quot;:&quot;Sidi&quot;,&quot;parse-names&quot;:false,&quot;dropping-particle&quot;:&quot;&quot;,&quot;non-dropping-particle&quot;:&quot;&quot;},{&quot;family&quot;:&quot;Zheng&quot;,&quot;given&quot;:&quot;Lei&quot;,&quot;parse-names&quot;:false,&quot;dropping-particle&quot;:&quot;&quot;,&quot;non-dropping-particle&quot;:&quot;&quot;},{&quot;family&quot;:&quot;Guo&quot;,&quot;given&quot;:&quot;Jiaxian&quot;,&quot;parse-names&quot;:false,&quot;dropping-particle&quot;:&quot;&quot;,&quot;non-dropping-particle&quot;:&quot;&quot;},{&quot;family&quot;:&quot;Zhang&quot;,&quot;given&quot;:&quot;Weinan&quot;,&quot;parse-names&quot;:false,&quot;dropping-particle&quot;:&quot;&quot;,&quot;non-dropping-particle&quot;:&quot;&quot;},{&quot;family&quot;:&quot;Wang&quot;,&quot;given&quot;:&quot;Jun&quot;,&quot;parse-names&quot;:false,&quot;dropping-particle&quot;:&quot;&quot;,&quot;non-dropping-particle&quot;:&quot;&quot;},{&quot;family&quot;:&quot;Yu&quot;,&quot;given&quot;:&quot;Yong&quot;,&quot;parse-names&quot;:false,&quot;dropping-particle&quot;:&quot;&quot;,&quot;non-dropping-particle&quot;:&quot;&quot;}],&quot;container-title&quot;:&quot;41st International ACM SIGIR Conference on Research and Development in Information Retrieval, SIGIR 2018&quot;,&quot;accessed&quot;:{&quot;date-parts&quot;:[[2022,10,29]]},&quot;DOI&quot;:&quot;10.1145/3209978.3210080&quot;,&quot;ISBN&quot;:&quot;9781450356572&quot;,&quot;issued&quot;:{&quot;date-parts&quot;:[[2018,6,27]]},&quot;page&quot;:&quot;1097-1100&quot;,&quot;abstract&quot;:&quot;We introduce Texygen, a benchmarking platform to support research on open-domain text generation models. Texygen has not only implemented a majority of text generation models, but also covered a set of metrics that evaluate the diversity, the quality and the consistency of the generated texts. The Texygen platform could help standardize the research on text generation and improve the reproductivity and reliability of future research work in text generation.&quot;,&quot;publisher&quot;:&quot;Association for Computing Machinery, Inc&quot;,&quot;container-title-short&quot;:&quot;&quot;},&quot;isTemporary&quot;:false}]},{&quot;citationID&quot;:&quot;MENDELEY_CITATION_fc16f1d3-0faf-4722-beb7-10b011e8aa0c&quot;,&quot;properties&quot;:{&quot;noteIndex&quot;:0},&quot;isEdited&quot;:false,&quot;manualOverride&quot;:{&quot;isManuallyOverridden&quot;:false,&quot;citeprocText&quot;:&quot;(Lin, 2004)&quot;,&quot;manualOverrideText&quot;:&quot;&quot;},&quot;citationTag&quot;:&quot;MENDELEY_CITATION_v3_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&quot;,&quot;citationItems&quot;:[{&quot;id&quot;:&quot;88ce098b-dbc8-35ca-918a-4859e6383294&quot;,&quot;itemData&quot;:{&quot;type&quot;:&quot;article&quot;,&quot;id&quot;:&quot;88ce098b-dbc8-35ca-918a-4859e6383294&quot;,&quot;title&quot;:&quot;ROUGE: A Package for Automatic Evaluation of Summaries&quot;,&quot;author&quot;:[{&quot;family&quot;:&quot;Lin&quot;,&quot;given&quot;:&quot;Chin-Yew&quot;,&quot;parse-names&quot;:false,&quot;dropping-particle&quot;:&quot;&quot;,&quot;non-dropping-particle&quot;:&quot;&quot;}],&quot;accessed&quot;:{&quot;date-parts&quot;:[[2022,10,29]]},&quot;URL&quot;:&quot;https://aclanthology.org/W04-1013&quot;,&quot;issued&quot;:{&quot;date-parts&quot;:[[2004]]},&quot;page&quot;:&quot;74-81&quot;,&quot;abstract&quot;:&quo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quot;,&quot;container-title-short&quot;:&quot;&quot;},&quot;isTemporary&quot;:false}]},{&quot;citationID&quot;:&quot;MENDELEY_CITATION_38c9c13e-f076-4cac-b484-3d187f72288a&quot;,&quot;properties&quot;:{&quot;noteIndex&quot;:0},&quot;isEdited&quot;:false,&quot;manualOverride&quot;:{&quot;isManuallyOverridden&quot;:false,&quot;citeprocText&quot;:&quot;(Fang et al., 2021)&quot;,&quot;manualOverrideText&quot;:&quot;&quot;},&quot;citationTag&quot;:&quot;MENDELEY_CITATION_v3_eyJjaXRhdGlvbklEIjoiTUVOREVMRVlfQ0lUQVRJT05fMzhjOWMxM2UtZjA3Ni00Y2FjLWI0ODQtM2QxODdmNzIyODhhIiwicHJvcGVydGllcyI6eyJub3RlSW5kZXgiOjB9LCJpc0VkaXRlZCI6ZmFsc2UsIm1hbnVhbE92ZXJyaWRlIjp7ImlzTWFudWFsbHlPdmVycmlkZGVuIjpmYWxzZSwiY2l0ZXByb2NUZXh0IjoiKEZhbmcgZXQgYWwuLCAyMDIxKSIsIm1hbnVhbE92ZXJyaWRlVGV4dCI6IiJ9LCJjaXRhdGlvbkl0ZW1zIjpb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quot;,&quot;citationItems&quot;:[{&quot;id&quot;:&quot;4a498675-5455-361a-933d-97a6bb7b9df5&quot;,&quot;itemData&quot;:{&quot;type&quot;:&quot;article-journal&quot;,&quot;id&quot;:&quot;4a498675-5455-361a-933d-97a6bb7b9df5&quot;,&quot;title&quot;:&quot;Outline to Story: Fine-grained Controllable Story Generation from Cascaded Events&quot;,&quot;author&quot;:[{&quot;family&quot;:&quot;Fang&quot;,&quot;given&quot;:&quot;Le&quot;,&quot;parse-names&quot;:false,&quot;dropping-particle&quot;:&quot;&quot;,&quot;non-dropping-particle&quot;:&quot;&quot;},{&quot;family&quot;:&quot;Zeng&quot;,&quot;given&quot;:&quot;Tao&quot;,&quot;parse-names&quot;:false,&quot;dropping-particle&quot;:&quot;&quot;,&quot;non-dropping-particle&quot;:&quot;&quot;},{&quot;family&quot;:&quot;Liu&quot;,&quot;given&quot;:&quot;Chaochun&quot;,&quot;parse-names&quot;:false,&quot;dropping-particle&quot;:&quot;&quot;,&quot;non-dropping-particle&quot;:&quot;&quot;},{&quot;family&quot;:&quot;Bo&quot;,&quot;given&quot;:&quot;Lie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accessed&quot;:{&quot;date-parts&quot;:[[2022,8,31]]},&quot;DOI&quot;:&quot;10.48550/arxiv.2101.00822&quot;,&quot;URL&quot;:&quot;http://arxiv.org/abs/2101.00822&quot;,&quot;issued&quot;:{&quot;date-parts&quot;:[[2021,1,4]]},&quot;abstract&quot;:&quot;Large-scale pretrained language models have shown thrilling generation capabilities, especially when they generate consistent long text in thousands of words with ease. However, users of these models can only control the prefix of sentences or certain global aspects of generated text. It is challenging to simultaneously achieve fine-grained controllability and preserve the state-of-the-art unconditional text generation capability. In this paper, we first propose a new task named \&quot;Outline to Story\&quot; (O2S) as a test bed for fine-grained controllable generation of long text, which generates a multi-paragraph story from cascaded events, i.e. a sequence of outline events that guide subsequent paragraph generation. We then create dedicate datasets for future benchmarks, built by state-of-the-art keyword extraction techniques. Finally, we propose an extremely simple yet strong baseline method for the O2S task, which fine tunes pre-trained language models on augmented sequences of outline-story pairs with simple language modeling objective. Our method does not introduce any new parameters or perform any architecture modification, except several special tokens as delimiters to build augmented sequences. Extensive experiments on various datasets demonstrate state-of-the-art conditional story generation performance with our model, achieving better fine-grained controllability and user flexibility. Our paper is among the first ones by our knowledge to propose a model and to create datasets for the task of \&quot;outline to story\&quot;. Our work also instantiates research interest of fine-grained controllable generation of open-domain long text, where controlling inputs are represented by short text.&quot;,&quot;container-title-short&quot;:&quot;&quot;},&quot;isTemporary&quot;:false}]},{&quot;citationID&quot;:&quot;MENDELEY_CITATION_6660bfdf-bbdd-4b5a-9420-1e56df1fed4f&quot;,&quot;properties&quot;:{&quot;noteIndex&quot;:0},&quot;isEdited&quot;:false,&quot;manualOverride&quot;:{&quot;isManuallyOverridden&quot;:false,&quot;citeprocText&quot;:&quot;(Sun et al., 2020)&quot;,&quot;manualOverrideText&quot;:&quot;&quot;},&quot;citationTag&quot;:&quot;MENDELEY_CITATION_v3_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&quot;,&quot;citationItems&quot;:[{&quot;id&quot;:&quot;75beff63-c671-330a-a803-a747cf3fcb58&quot;,&quot;itemData&quot;:{&quot;type&quot;:&quot;article-journal&quot;,&quot;id&quot;:&quot;75beff63-c671-330a-a803-a747cf3fcb58&quot;,&quot;title&quot;:&quot;Summarize, Outline, and Elaborate: Long-Text Generation via Hierarchical Supervision from Extractive Summaries&quot;,&quot;author&quot;:[{&quot;family&quot;:&quot;Sun&quot;,&quot;given&quot;:&quot;Xiaofei&quot;,&quot;parse-names&quot;:false,&quot;dropping-particle&quot;:&quot;&quot;,&quot;non-dropping-particle&quot;:&quot;&quot;},{&quot;family&quot;:&quot;Fan&quot;,&quot;given&quot;:&quot;Chun&quot;,&quot;parse-names&quot;:false,&quot;dropping-particle&quot;:&quot;&quot;,&quot;non-dropping-particle&quot;:&quot;&quot;},{&quot;family&quot;:&quot;Sun&quot;,&quot;given&quot;:&quot;Zijun&quot;,&quot;parse-names&quot;:false,&quot;dropping-particle&quot;:&quot;&quot;,&quot;non-dropping-particle&quot;:&quot;&quot;},{&quot;family&quot;:&quot;Meng&quot;,&quot;given&quot;:&quot;Yuxian&quot;,&quot;parse-names&quot;:false,&quot;dropping-particle&quot;:&quot;&quot;,&quot;non-dropping-particle&quot;:&quot;&quot;},{&quot;family&quot;:&quot;Wu&quot;,&quot;given&quot;:&quot;Fei&quot;,&quot;parse-names&quot;:false,&quot;dropping-particle&quot;:&quot;&quot;,&quot;non-dropping-particle&quot;:&quot;&quot;},{&quot;family&quot;:&quot;Li&quot;,&quot;given&quot;:&quot;Jiwei&quot;,&quot;parse-names&quot;:false,&quot;dropping-particle&quot;:&quot;&quot;,&quot;non-dropping-particle&quot;:&quot;&quot;}],&quot;accessed&quot;:{&quot;date-parts&quot;:[[2022,10,23]]},&quot;DOI&quot;:&quot;10.48550/arxiv.2010.07074&quot;,&quot;URL&quot;:&quot;https://arxiv.org/abs/2010.07074v2&quot;,&quot;issued&quot;:{&quot;date-parts&quot;:[[2020,10,14]]},&quot;abstract&quot;:&quot;The difficulty of generating coherent long texts lies in the fact that\nexisting models overwhelmingly focus on predicting local words, and cannot make\nhigh level plans on what to generate or capture the high-level discourse\ndependencies between chunks of texts. Inspired by human writing processes,\nwhere a list of bullet points or a catalog is first outlined, and then each\nbullet point is expanded to form the whole article, we propose {\\it SOE}, a\npipelined system that involves of summarizing, outlining and elaborating for\nlong text generation: the model first outlines the summaries for different\nsegments of long texts, and then elaborates on each bullet point to generate\nthe corresponding segment. To avoid the labor-intensive process of summary\nsoliciting, we propose the {\\it reconstruction} strategy, which extracts\nsegment summaries in an unsupervised manner by selecting its most informative\npart to reconstruct the segment. The proposed generation system comes with the\nfollowing merits: (1) the summary provides high-level guidance for text\ngeneration and avoids the local minimum of individual word predictions; (2) the\nhigh-level discourse dependencies are captured in the conditional dependencies\nbetween summaries and are preserved during the summary expansion process and\n(3) additionally, we are able to consider significantly more contexts by\nrepresenting contexts as concise summaries. Extensive experiments demonstrate\nthat SOE produces long texts with significantly better quality, along with\nfaster convergence speed.&quot;,&quot;container-title-short&quot;:&quot;&quot;},&quot;isTemporary&quot;:false}]},{&quot;citationID&quot;:&quot;MENDELEY_CITATION_3bb5085a-b36a-4236-89e1-014ab7659754&quot;,&quot;properties&quot;:{&quot;noteIndex&quot;:0},&quot;isEdited&quot;:false,&quot;manualOverride&quot;:{&quot;isManuallyOverridden&quot;:false,&quot;citeprocText&quot;:&quot;(Li et al., 2022)&quot;,&quot;manualOverrideText&quot;:&quot;&quot;},&quot;citationTag&quot;:&quot;MENDELEY_CITATION_v3_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&quot;,&quot;citationItems&quot;:[{&quot;id&quot;:&quot;746b4337-4587-3c88-b70b-164f9308c922&quot;,&quot;itemData&quot;:{&quot;type&quot;:&quot;article-journal&quot;,&quot;id&quot;:&quot;746b4337-4587-3c88-b70b-164f9308c922&quot;,&quot;title&quot;:&quot;Learning to Transfer Prompts for Text Generation&quot;,&quot;author&quot;:[{&quot;family&quot;:&quot;Li&quot;,&quot;given&quot;:&quot;Junyi&quot;,&quot;parse-names&quot;:false,&quot;dropping-particle&quot;:&quot;&quot;,&quot;non-dropping-particle&quot;:&quot;&quot;},{&quot;family&quot;:&quot;Tang&quot;,&quot;given&quot;:&quot;Tianyi&quot;,&quot;parse-names&quot;:false,&quot;dropping-particle&quot;:&quot;&quot;,&quot;non-dropping-particle&quot;:&quot;&quot;},{&quot;family&quot;:&quot;Nie&quot;,&quot;given&quot;:&quot;Jian-Yun&quot;,&quot;parse-names&quot;:false,&quot;dropping-particle&quot;:&quot;&quot;,&quot;non-dropping-particle&quot;:&quot;&quot;},{&quot;family&quot;:&quot;Wen&quot;,&quot;given&quot;:&quot;Ji-Rong&quot;,&quot;parse-names&quot;:false,&quot;dropping-particle&quot;:&quot;&quot;,&quot;non-dropping-particle&quot;:&quot;&quot;},{&quot;family&quot;:&quot;Zhao&quot;,&quot;given&quot;:&quot;Wayne Xin&quot;,&quot;parse-names&quot;:false,&quot;dropping-particle&quot;:&quot;&quot;,&quot;non-dropping-particle&quot;:&quot;&quot;}],&quot;container-title&quot;:&quot;NAACL 2022&quot;,&quot;accessed&quot;:{&quot;date-parts&quot;:[[2022,10,11]]},&quot;DOI&quot;:&quot;10.48550/arxiv.2205.01543&quot;,&quot;ISBN&quot;:&quot;9781955917711&quot;,&quot;URL&quot;:&quot;https://arxiv.org/abs/2205.01543v2&quot;,&quot;issued&quot;:{&quot;date-parts&quot;:[[2022,5,3]]},&quot;page&quot;:&quot;3506-3518&quot;,&quot;abstract&quot;:&quot;Pretrained language models (PLMs) have made remarkable progress in text\ngeneration tasks via fine-tuning. While, it is challenging to fine-tune PLMs in\na data-scarce situation. Therefore, it is non-trivial to develop a general and\nlightweight model that can adapt to various text generation tasks based on\nPLMs. To fulfill this purpose, the recent prompt-based learning offers a\npotential solution. In this paper, we improve this technique and propose a\nnovel prompt-based method (PTG) for text generation in a transferable setting.\nFirst, PTG learns a set of source prompts for various source generation tasks\nand then transfers these prompts as target prompts to perform target generation\ntasks. To consider both task- and instance-level information, we design an\nadaptive attention mechanism to derive the target prompts. For each data\ninstance, PTG learns a specific target prompt by attending to highly relevant\nsource prompts. In extensive experiments, PTG yields competitive or better\nresults than fine-tuning methods. We release our source prompts as an open\nresource, where users can add or reuse them to improve new text generation\ntasks for future research. Code and data can be available at\nhttps://github.com/RUCAIBox/Transfer-Prompts-for-Text-Generation.&quot;,&quot;publisher&quot;:&quot;Association for Computational Linguistics (ACL)&quot;,&quot;container-title-short&quot;:&quot;&quot;},&quot;isTemporary&quot;:false}]},{&quot;citationID&quot;:&quot;MENDELEY_CITATION_faf2d560-94a6-4176-8bb6-5a18ee30d275&quot;,&quot;properties&quot;:{&quot;noteIndex&quot;:0},&quot;isEdited&quot;:false,&quot;manualOverride&quot;:{&quot;isManuallyOverridden&quot;:false,&quot;citeprocText&quot;:&quot;(ROCStories and the Story Cloze Test, 2022)&quot;,&quot;manualOverrideText&quot;:&quot;&quot;},&quot;citationTag&quot;:&quot;MENDELEY_CITATION_v3_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&quot;,&quot;citationItems&quot;:[{&quot;id&quot;:&quot;9e2cef59-475d-3763-9679-fc2cedaf3bdb&quot;,&quot;itemData&quot;:{&quot;type&quot;:&quot;webpage&quot;,&quot;id&quot;:&quot;9e2cef59-475d-3763-9679-fc2cedaf3bdb&quot;,&quot;title&quot;:&quot;ROCStories and the Story Cloze Test&quot;,&quot;accessed&quot;:{&quot;date-parts&quot;:[[2022,10,26]]},&quot;URL&quot;:&quot;https://cs.rochester.edu/nlp/rocstories/&quot;,&quot;container-title-short&quot;:&quot;&quot;},&quot;isTemporar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Liverpool John Moores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yabalan, Manoj</dc:creator>
  <keywords/>
  <dc:description/>
  <lastModifiedBy>Paresh Pradhan</lastModifiedBy>
  <revision>21</revision>
  <dcterms:created xsi:type="dcterms:W3CDTF">2021-06-25T07:29:00.0000000Z</dcterms:created>
  <dcterms:modified xsi:type="dcterms:W3CDTF">2022-11-01T06:35:24.7470561Z</dcterms:modified>
</coreProperties>
</file>